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0DC4083" w14:textId="38631984" w:rsidR="008E2CFE" w:rsidRPr="00C56E43" w:rsidRDefault="00224FAE" w:rsidP="00224FAE">
      <w:pPr>
        <w:pStyle w:val="Heading1"/>
        <w:spacing w:line="480" w:lineRule="auto"/>
        <w:rPr>
          <w:rFonts w:asciiTheme="minorHAnsi" w:hAnsiTheme="minorHAnsi"/>
          <w:color w:val="auto"/>
          <w:sz w:val="24"/>
          <w:szCs w:val="24"/>
        </w:rPr>
      </w:pPr>
      <w:r>
        <w:rPr>
          <w:rFonts w:asciiTheme="minorHAnsi" w:hAnsiTheme="minorHAnsi"/>
          <w:color w:val="auto"/>
          <w:sz w:val="24"/>
          <w:szCs w:val="24"/>
        </w:rPr>
        <w:t>e</w:t>
      </w:r>
      <w:r w:rsidR="00693BA5" w:rsidRPr="00C56E43">
        <w:rPr>
          <w:rFonts w:asciiTheme="minorHAnsi" w:hAnsiTheme="minorHAnsi"/>
          <w:color w:val="auto"/>
          <w:sz w:val="24"/>
          <w:szCs w:val="24"/>
        </w:rPr>
        <w:t xml:space="preserve">Table </w:t>
      </w:r>
      <w:r>
        <w:rPr>
          <w:rFonts w:asciiTheme="minorHAnsi" w:hAnsiTheme="minorHAnsi"/>
          <w:color w:val="auto"/>
          <w:sz w:val="24"/>
          <w:szCs w:val="24"/>
        </w:rPr>
        <w:t>1</w:t>
      </w:r>
      <w:r w:rsidR="00D7075D" w:rsidRPr="00C56E43">
        <w:rPr>
          <w:rFonts w:asciiTheme="minorHAnsi" w:hAnsiTheme="minorHAnsi"/>
          <w:color w:val="auto"/>
          <w:sz w:val="24"/>
          <w:szCs w:val="24"/>
        </w:rPr>
        <w:t xml:space="preserve"> </w:t>
      </w:r>
      <w:r w:rsidR="00512179" w:rsidRPr="00C56E43">
        <w:rPr>
          <w:rFonts w:asciiTheme="minorHAnsi" w:hAnsiTheme="minorHAnsi"/>
          <w:color w:val="auto"/>
          <w:sz w:val="24"/>
          <w:szCs w:val="24"/>
        </w:rPr>
        <w:t>Investigations</w:t>
      </w:r>
      <w:r>
        <w:rPr>
          <w:rFonts w:asciiTheme="minorHAnsi" w:hAnsiTheme="minorHAnsi"/>
          <w:color w:val="auto"/>
          <w:sz w:val="24"/>
          <w:szCs w:val="24"/>
        </w:rPr>
        <w:t xml:space="preserve"> and</w:t>
      </w:r>
      <w:r w:rsidR="00512179" w:rsidRPr="00C56E43">
        <w:rPr>
          <w:rFonts w:asciiTheme="minorHAnsi" w:hAnsiTheme="minorHAnsi"/>
          <w:color w:val="auto"/>
          <w:sz w:val="24"/>
          <w:szCs w:val="24"/>
        </w:rPr>
        <w:t xml:space="preserve"> treatment per patient. </w:t>
      </w:r>
    </w:p>
    <w:tbl>
      <w:tblPr>
        <w:tblW w:w="14400" w:type="dxa"/>
        <w:tblInd w:w="-82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2015"/>
        <w:gridCol w:w="952"/>
        <w:gridCol w:w="952"/>
        <w:gridCol w:w="953"/>
        <w:gridCol w:w="953"/>
        <w:gridCol w:w="957"/>
        <w:gridCol w:w="955"/>
        <w:gridCol w:w="953"/>
        <w:gridCol w:w="953"/>
        <w:gridCol w:w="953"/>
        <w:gridCol w:w="953"/>
        <w:gridCol w:w="953"/>
        <w:gridCol w:w="945"/>
        <w:gridCol w:w="953"/>
      </w:tblGrid>
      <w:tr w:rsidR="00D7075D" w:rsidRPr="00F542FE" w14:paraId="0EBBDC15" w14:textId="77777777" w:rsidTr="00224FAE">
        <w:trPr>
          <w:trHeight w:val="300"/>
        </w:trPr>
        <w:tc>
          <w:tcPr>
            <w:tcW w:w="2015" w:type="dxa"/>
            <w:shd w:val="clear" w:color="auto" w:fill="auto"/>
            <w:vAlign w:val="center"/>
            <w:hideMark/>
          </w:tcPr>
          <w:p w14:paraId="7CA3D9B2" w14:textId="77777777" w:rsidR="00D7075D" w:rsidRPr="00C56E43" w:rsidRDefault="00D7075D" w:rsidP="00C56E43">
            <w:pPr>
              <w:rPr>
                <w:rFonts w:eastAsia="Times New Roman" w:cs="Calibri"/>
                <w:b/>
                <w:bCs/>
                <w:color w:val="000000"/>
              </w:rPr>
            </w:pPr>
            <w:r w:rsidRPr="00C56E43">
              <w:rPr>
                <w:rFonts w:eastAsia="Times New Roman" w:cs="Calibri"/>
                <w:b/>
                <w:bCs/>
                <w:color w:val="000000"/>
              </w:rPr>
              <w:t>Patient</w:t>
            </w:r>
          </w:p>
        </w:tc>
        <w:tc>
          <w:tcPr>
            <w:tcW w:w="952" w:type="dxa"/>
            <w:shd w:val="clear" w:color="auto" w:fill="auto"/>
            <w:vAlign w:val="center"/>
            <w:hideMark/>
          </w:tcPr>
          <w:p w14:paraId="34E38863" w14:textId="77777777" w:rsidR="00D7075D" w:rsidRPr="00C56E43" w:rsidRDefault="00D7075D" w:rsidP="00C56E43">
            <w:pPr>
              <w:rPr>
                <w:rFonts w:eastAsia="Times New Roman" w:cs="Calibri"/>
                <w:b/>
                <w:bCs/>
                <w:color w:val="000000"/>
              </w:rPr>
            </w:pPr>
            <w:r w:rsidRPr="00C56E43">
              <w:rPr>
                <w:rFonts w:eastAsia="Times New Roman" w:cs="Calibri"/>
                <w:b/>
                <w:bCs/>
                <w:color w:val="000000"/>
              </w:rPr>
              <w:t>1</w:t>
            </w:r>
          </w:p>
        </w:tc>
        <w:tc>
          <w:tcPr>
            <w:tcW w:w="952" w:type="dxa"/>
            <w:shd w:val="clear" w:color="auto" w:fill="auto"/>
            <w:vAlign w:val="center"/>
            <w:hideMark/>
          </w:tcPr>
          <w:p w14:paraId="17F40839" w14:textId="77777777" w:rsidR="00D7075D" w:rsidRPr="00C56E43" w:rsidRDefault="00D7075D" w:rsidP="00C56E43">
            <w:pPr>
              <w:rPr>
                <w:rFonts w:eastAsia="Times New Roman" w:cs="Calibri"/>
                <w:b/>
                <w:bCs/>
                <w:color w:val="000000"/>
              </w:rPr>
            </w:pPr>
            <w:r w:rsidRPr="00C56E43">
              <w:rPr>
                <w:rFonts w:eastAsia="Times New Roman" w:cs="Calibri"/>
                <w:b/>
                <w:bCs/>
                <w:color w:val="000000"/>
              </w:rPr>
              <w:t>2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07EC2669" w14:textId="77777777" w:rsidR="00D7075D" w:rsidRPr="00C56E43" w:rsidRDefault="00D7075D" w:rsidP="00C56E43">
            <w:pPr>
              <w:rPr>
                <w:rFonts w:eastAsia="Times New Roman" w:cs="Calibri"/>
                <w:b/>
                <w:bCs/>
                <w:color w:val="000000"/>
              </w:rPr>
            </w:pPr>
            <w:r w:rsidRPr="00C56E43">
              <w:rPr>
                <w:rFonts w:eastAsia="Times New Roman" w:cs="Calibri"/>
                <w:b/>
                <w:bCs/>
                <w:color w:val="000000"/>
              </w:rPr>
              <w:t>3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098A4A5D" w14:textId="77777777" w:rsidR="00D7075D" w:rsidRPr="00C56E43" w:rsidRDefault="00D7075D" w:rsidP="00C56E43">
            <w:pPr>
              <w:rPr>
                <w:rFonts w:eastAsia="Times New Roman" w:cs="Calibri"/>
                <w:b/>
                <w:bCs/>
                <w:color w:val="000000"/>
              </w:rPr>
            </w:pPr>
            <w:r w:rsidRPr="00C56E43">
              <w:rPr>
                <w:rFonts w:eastAsia="Times New Roman" w:cs="Calibri"/>
                <w:b/>
                <w:bCs/>
                <w:color w:val="000000"/>
              </w:rPr>
              <w:t>4</w:t>
            </w:r>
          </w:p>
        </w:tc>
        <w:tc>
          <w:tcPr>
            <w:tcW w:w="957" w:type="dxa"/>
            <w:shd w:val="clear" w:color="auto" w:fill="auto"/>
            <w:vAlign w:val="center"/>
            <w:hideMark/>
          </w:tcPr>
          <w:p w14:paraId="19537873" w14:textId="77777777" w:rsidR="00D7075D" w:rsidRPr="00C56E43" w:rsidRDefault="00D7075D" w:rsidP="00C56E43">
            <w:pPr>
              <w:rPr>
                <w:rFonts w:eastAsia="Times New Roman" w:cs="Calibri"/>
                <w:b/>
                <w:bCs/>
                <w:color w:val="000000"/>
              </w:rPr>
            </w:pPr>
            <w:r w:rsidRPr="00C56E43">
              <w:rPr>
                <w:rFonts w:eastAsia="Times New Roman" w:cs="Calibri"/>
                <w:b/>
                <w:bCs/>
                <w:color w:val="000000"/>
              </w:rPr>
              <w:t>5</w:t>
            </w:r>
          </w:p>
        </w:tc>
        <w:tc>
          <w:tcPr>
            <w:tcW w:w="955" w:type="dxa"/>
            <w:shd w:val="clear" w:color="auto" w:fill="auto"/>
            <w:vAlign w:val="center"/>
            <w:hideMark/>
          </w:tcPr>
          <w:p w14:paraId="3240A321" w14:textId="77777777" w:rsidR="00D7075D" w:rsidRPr="00C56E43" w:rsidRDefault="00D7075D" w:rsidP="00C56E43">
            <w:pPr>
              <w:rPr>
                <w:rFonts w:eastAsia="Times New Roman" w:cs="Calibri"/>
                <w:b/>
                <w:bCs/>
                <w:color w:val="000000"/>
              </w:rPr>
            </w:pPr>
            <w:r w:rsidRPr="00C56E43">
              <w:rPr>
                <w:rFonts w:eastAsia="Times New Roman" w:cs="Calibri"/>
                <w:b/>
                <w:bCs/>
                <w:color w:val="000000"/>
              </w:rPr>
              <w:t>6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74BEEA2C" w14:textId="77777777" w:rsidR="00D7075D" w:rsidRPr="00C56E43" w:rsidRDefault="00D7075D" w:rsidP="00C56E43">
            <w:pPr>
              <w:rPr>
                <w:rFonts w:eastAsia="Times New Roman" w:cs="Calibri"/>
                <w:b/>
                <w:bCs/>
                <w:color w:val="000000"/>
              </w:rPr>
            </w:pPr>
            <w:r w:rsidRPr="00C56E43">
              <w:rPr>
                <w:rFonts w:eastAsia="Times New Roman" w:cs="Calibri"/>
                <w:b/>
                <w:bCs/>
                <w:color w:val="000000"/>
              </w:rPr>
              <w:t>7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5B2A9B3C" w14:textId="77777777" w:rsidR="00D7075D" w:rsidRPr="00C56E43" w:rsidRDefault="00D7075D" w:rsidP="00C56E43">
            <w:pPr>
              <w:rPr>
                <w:rFonts w:eastAsia="Times New Roman" w:cs="Calibri"/>
                <w:b/>
                <w:bCs/>
                <w:color w:val="000000"/>
              </w:rPr>
            </w:pPr>
            <w:r w:rsidRPr="00C56E43">
              <w:rPr>
                <w:rFonts w:eastAsia="Times New Roman" w:cs="Calibri"/>
                <w:b/>
                <w:bCs/>
                <w:color w:val="000000"/>
              </w:rPr>
              <w:t>8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0C923361" w14:textId="77777777" w:rsidR="00D7075D" w:rsidRPr="00C56E43" w:rsidRDefault="00D7075D" w:rsidP="00C56E43">
            <w:pPr>
              <w:rPr>
                <w:rFonts w:eastAsia="Times New Roman" w:cs="Calibri"/>
                <w:b/>
                <w:bCs/>
                <w:color w:val="000000"/>
              </w:rPr>
            </w:pPr>
            <w:r w:rsidRPr="00C56E43">
              <w:rPr>
                <w:rFonts w:eastAsia="Times New Roman" w:cs="Calibri"/>
                <w:b/>
                <w:bCs/>
                <w:color w:val="000000"/>
              </w:rPr>
              <w:t>9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5FC9B6E6" w14:textId="77777777" w:rsidR="00D7075D" w:rsidRPr="00C56E43" w:rsidRDefault="00D7075D" w:rsidP="00C56E43">
            <w:pPr>
              <w:rPr>
                <w:rFonts w:eastAsia="Times New Roman" w:cs="Calibri"/>
                <w:b/>
                <w:bCs/>
                <w:color w:val="000000"/>
              </w:rPr>
            </w:pPr>
            <w:r w:rsidRPr="00C56E43">
              <w:rPr>
                <w:rFonts w:eastAsia="Times New Roman" w:cs="Calibri"/>
                <w:b/>
                <w:bCs/>
                <w:color w:val="000000"/>
              </w:rPr>
              <w:t>10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587A8B44" w14:textId="77777777" w:rsidR="00D7075D" w:rsidRPr="00C56E43" w:rsidRDefault="00D7075D" w:rsidP="00C56E43">
            <w:pPr>
              <w:rPr>
                <w:rFonts w:eastAsia="Times New Roman" w:cs="Calibri"/>
                <w:b/>
                <w:bCs/>
                <w:color w:val="000000"/>
              </w:rPr>
            </w:pPr>
            <w:r w:rsidRPr="00C56E43">
              <w:rPr>
                <w:rFonts w:eastAsia="Times New Roman" w:cs="Calibri"/>
                <w:b/>
                <w:bCs/>
                <w:color w:val="000000"/>
              </w:rPr>
              <w:t>11</w:t>
            </w:r>
          </w:p>
        </w:tc>
        <w:tc>
          <w:tcPr>
            <w:tcW w:w="945" w:type="dxa"/>
            <w:shd w:val="clear" w:color="auto" w:fill="auto"/>
            <w:vAlign w:val="center"/>
            <w:hideMark/>
          </w:tcPr>
          <w:p w14:paraId="703D9740" w14:textId="77777777" w:rsidR="00D7075D" w:rsidRPr="00C56E43" w:rsidRDefault="00D7075D" w:rsidP="00C56E43">
            <w:pPr>
              <w:rPr>
                <w:rFonts w:eastAsia="Times New Roman" w:cs="Calibri"/>
                <w:b/>
                <w:bCs/>
                <w:color w:val="000000"/>
              </w:rPr>
            </w:pPr>
            <w:r w:rsidRPr="00C56E43">
              <w:rPr>
                <w:rFonts w:eastAsia="Times New Roman" w:cs="Calibri"/>
                <w:b/>
                <w:bCs/>
                <w:color w:val="000000"/>
              </w:rPr>
              <w:t>12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05E07381" w14:textId="77777777" w:rsidR="00D7075D" w:rsidRPr="00C56E43" w:rsidRDefault="00D7075D" w:rsidP="00C56E43">
            <w:pPr>
              <w:rPr>
                <w:rFonts w:eastAsia="Times New Roman" w:cs="Calibri"/>
                <w:b/>
                <w:bCs/>
                <w:color w:val="000000"/>
              </w:rPr>
            </w:pPr>
            <w:r w:rsidRPr="00C56E43">
              <w:rPr>
                <w:rFonts w:eastAsia="Times New Roman" w:cs="Calibri"/>
                <w:b/>
                <w:bCs/>
                <w:color w:val="000000"/>
              </w:rPr>
              <w:t>13</w:t>
            </w:r>
          </w:p>
        </w:tc>
      </w:tr>
      <w:tr w:rsidR="00D7075D" w:rsidRPr="00F542FE" w14:paraId="3A34CCDA" w14:textId="77777777" w:rsidTr="00224FAE">
        <w:trPr>
          <w:trHeight w:val="300"/>
        </w:trPr>
        <w:tc>
          <w:tcPr>
            <w:tcW w:w="2015" w:type="dxa"/>
            <w:shd w:val="clear" w:color="auto" w:fill="auto"/>
            <w:vAlign w:val="center"/>
            <w:hideMark/>
          </w:tcPr>
          <w:p w14:paraId="2D3EE5C4" w14:textId="77777777" w:rsidR="0034292B" w:rsidRDefault="00D7075D" w:rsidP="00C56E43">
            <w:pPr>
              <w:rPr>
                <w:rFonts w:asciiTheme="minorBidi" w:eastAsia="Times New Roman" w:hAnsiTheme="minorBidi"/>
                <w:b/>
                <w:bCs/>
                <w:color w:val="000000"/>
                <w:rtl/>
              </w:rPr>
            </w:pPr>
            <w:r w:rsidRPr="00C56E43">
              <w:rPr>
                <w:rFonts w:eastAsia="Times New Roman" w:cs="Calibri"/>
                <w:b/>
                <w:bCs/>
                <w:color w:val="000000"/>
              </w:rPr>
              <w:t>Albumin</w:t>
            </w:r>
            <w:r w:rsidR="00D829C6">
              <w:rPr>
                <w:rFonts w:asciiTheme="minorBidi" w:eastAsia="Times New Roman" w:hAnsiTheme="minorBidi" w:hint="cs"/>
                <w:b/>
                <w:bCs/>
                <w:color w:val="000000"/>
              </w:rPr>
              <w:t xml:space="preserve"> </w:t>
            </w:r>
          </w:p>
          <w:p w14:paraId="57F6B84A" w14:textId="3AFA3E90" w:rsidR="00D7075D" w:rsidRPr="005018C8" w:rsidRDefault="0034292B" w:rsidP="00C56E43">
            <w:pPr>
              <w:rPr>
                <w:rFonts w:eastAsia="Times New Roman" w:cs="Calibri"/>
                <w:color w:val="000000"/>
              </w:rPr>
            </w:pPr>
            <w:r>
              <w:rPr>
                <w:rFonts w:asciiTheme="minorBidi" w:eastAsia="Times New Roman" w:hAnsiTheme="minorBidi" w:hint="cs"/>
                <w:b/>
                <w:bCs/>
                <w:color w:val="000000"/>
              </w:rPr>
              <w:t>(</w:t>
            </w:r>
            <w:r w:rsidR="005018C8" w:rsidRPr="00FB48AB">
              <w:rPr>
                <w:rFonts w:asciiTheme="minorBidi" w:eastAsia="Times New Roman" w:hAnsiTheme="minorBidi" w:hint="cs"/>
                <w:color w:val="000000"/>
              </w:rPr>
              <w:t>40-47 g/l</w:t>
            </w:r>
            <w:r>
              <w:rPr>
                <w:rFonts w:asciiTheme="minorBidi" w:eastAsia="Times New Roman" w:hAnsiTheme="minorBidi" w:hint="cs"/>
                <w:color w:val="000000"/>
              </w:rPr>
              <w:t>)</w:t>
            </w:r>
          </w:p>
        </w:tc>
        <w:tc>
          <w:tcPr>
            <w:tcW w:w="952" w:type="dxa"/>
            <w:shd w:val="clear" w:color="auto" w:fill="auto"/>
            <w:vAlign w:val="center"/>
            <w:hideMark/>
          </w:tcPr>
          <w:p w14:paraId="2F08E499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28</w:t>
            </w:r>
          </w:p>
        </w:tc>
        <w:tc>
          <w:tcPr>
            <w:tcW w:w="952" w:type="dxa"/>
            <w:shd w:val="clear" w:color="auto" w:fill="auto"/>
            <w:vAlign w:val="center"/>
            <w:hideMark/>
          </w:tcPr>
          <w:p w14:paraId="033682C6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21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5D439A74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28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05893AA6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19</w:t>
            </w:r>
          </w:p>
        </w:tc>
        <w:tc>
          <w:tcPr>
            <w:tcW w:w="957" w:type="dxa"/>
            <w:shd w:val="clear" w:color="auto" w:fill="auto"/>
            <w:vAlign w:val="center"/>
            <w:hideMark/>
          </w:tcPr>
          <w:p w14:paraId="7C9BA900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34</w:t>
            </w:r>
          </w:p>
        </w:tc>
        <w:tc>
          <w:tcPr>
            <w:tcW w:w="955" w:type="dxa"/>
            <w:shd w:val="clear" w:color="auto" w:fill="auto"/>
            <w:vAlign w:val="center"/>
            <w:hideMark/>
          </w:tcPr>
          <w:p w14:paraId="7AAF55C4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33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337A2848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34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7068112B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40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6367959B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20.7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17E3463C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30.9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050A26FF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40</w:t>
            </w:r>
          </w:p>
        </w:tc>
        <w:tc>
          <w:tcPr>
            <w:tcW w:w="945" w:type="dxa"/>
            <w:shd w:val="clear" w:color="auto" w:fill="auto"/>
            <w:vAlign w:val="center"/>
            <w:hideMark/>
          </w:tcPr>
          <w:p w14:paraId="7186A4C7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37.4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556C6392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30</w:t>
            </w:r>
          </w:p>
        </w:tc>
      </w:tr>
      <w:tr w:rsidR="00D7075D" w:rsidRPr="00F542FE" w14:paraId="281DED40" w14:textId="77777777" w:rsidTr="00224FAE">
        <w:trPr>
          <w:trHeight w:val="300"/>
        </w:trPr>
        <w:tc>
          <w:tcPr>
            <w:tcW w:w="2015" w:type="dxa"/>
            <w:shd w:val="clear" w:color="auto" w:fill="auto"/>
            <w:vAlign w:val="center"/>
            <w:hideMark/>
          </w:tcPr>
          <w:p w14:paraId="613F1291" w14:textId="77777777" w:rsidR="0034292B" w:rsidRDefault="00D7075D" w:rsidP="00C56E43">
            <w:pPr>
              <w:rPr>
                <w:rFonts w:eastAsia="Times New Roman" w:cs="Times New Roman"/>
                <w:b/>
                <w:bCs/>
                <w:color w:val="000000"/>
                <w:rtl/>
              </w:rPr>
            </w:pPr>
            <w:r w:rsidRPr="00C56E43">
              <w:rPr>
                <w:rFonts w:eastAsia="Times New Roman" w:cs="Calibri"/>
                <w:b/>
                <w:bCs/>
                <w:color w:val="000000"/>
              </w:rPr>
              <w:t>Potassium</w:t>
            </w:r>
          </w:p>
          <w:p w14:paraId="16A3A7DB" w14:textId="633AC908" w:rsidR="00D7075D" w:rsidRPr="00F96F92" w:rsidRDefault="00D7075D" w:rsidP="00C56E43">
            <w:pPr>
              <w:rPr>
                <w:rFonts w:eastAsia="Times New Roman" w:cs="Calibri"/>
                <w:color w:val="000000"/>
              </w:rPr>
            </w:pPr>
            <w:r w:rsidRPr="00847D07">
              <w:rPr>
                <w:rFonts w:eastAsia="Times New Roman" w:cs="Calibri"/>
                <w:color w:val="000000"/>
              </w:rPr>
              <w:t xml:space="preserve"> </w:t>
            </w:r>
            <w:r w:rsidR="0034292B">
              <w:rPr>
                <w:rFonts w:asciiTheme="minorBidi" w:eastAsia="Times New Roman" w:hAnsiTheme="minorBidi" w:hint="cs"/>
                <w:color w:val="000000"/>
              </w:rPr>
              <w:t>(</w:t>
            </w:r>
            <w:r w:rsidR="00F96F92" w:rsidRPr="00847D07">
              <w:rPr>
                <w:rFonts w:asciiTheme="minorBidi" w:eastAsia="Times New Roman" w:hAnsiTheme="minorBidi" w:hint="cs"/>
                <w:color w:val="000000"/>
              </w:rPr>
              <w:t xml:space="preserve">3.5-5 </w:t>
            </w:r>
            <w:r w:rsidR="00F96F92">
              <w:rPr>
                <w:rFonts w:asciiTheme="minorBidi" w:eastAsia="Times New Roman" w:hAnsiTheme="minorBidi" w:hint="cs"/>
                <w:color w:val="000000"/>
              </w:rPr>
              <w:t>mm</w:t>
            </w:r>
            <w:r w:rsidR="00847D07">
              <w:rPr>
                <w:rFonts w:asciiTheme="minorBidi" w:eastAsia="Times New Roman" w:hAnsiTheme="minorBidi" w:hint="cs"/>
                <w:color w:val="000000"/>
              </w:rPr>
              <w:t>ol/l</w:t>
            </w:r>
            <w:r w:rsidR="0034292B">
              <w:rPr>
                <w:rFonts w:asciiTheme="minorBidi" w:eastAsia="Times New Roman" w:hAnsiTheme="minorBidi" w:hint="cs"/>
                <w:color w:val="000000"/>
              </w:rPr>
              <w:t>)</w:t>
            </w:r>
          </w:p>
        </w:tc>
        <w:tc>
          <w:tcPr>
            <w:tcW w:w="952" w:type="dxa"/>
            <w:shd w:val="clear" w:color="auto" w:fill="auto"/>
            <w:vAlign w:val="center"/>
            <w:hideMark/>
          </w:tcPr>
          <w:p w14:paraId="1F6B3C2D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4.5</w:t>
            </w:r>
          </w:p>
        </w:tc>
        <w:tc>
          <w:tcPr>
            <w:tcW w:w="952" w:type="dxa"/>
            <w:shd w:val="clear" w:color="auto" w:fill="auto"/>
            <w:vAlign w:val="center"/>
            <w:hideMark/>
          </w:tcPr>
          <w:p w14:paraId="6FF045FD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4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6FB9EB3A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2.8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4A81F4B3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2.8</w:t>
            </w:r>
          </w:p>
        </w:tc>
        <w:tc>
          <w:tcPr>
            <w:tcW w:w="957" w:type="dxa"/>
            <w:shd w:val="clear" w:color="auto" w:fill="auto"/>
            <w:vAlign w:val="center"/>
            <w:hideMark/>
          </w:tcPr>
          <w:p w14:paraId="76954EC4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3</w:t>
            </w:r>
          </w:p>
        </w:tc>
        <w:tc>
          <w:tcPr>
            <w:tcW w:w="955" w:type="dxa"/>
            <w:shd w:val="clear" w:color="auto" w:fill="auto"/>
            <w:vAlign w:val="center"/>
            <w:hideMark/>
          </w:tcPr>
          <w:p w14:paraId="58FBA9F1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2.7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49B35C64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3.1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00EC3A01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3.3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0179EB65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4.3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3D48298E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4.1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146F03D7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3,7</w:t>
            </w:r>
          </w:p>
        </w:tc>
        <w:tc>
          <w:tcPr>
            <w:tcW w:w="945" w:type="dxa"/>
            <w:shd w:val="clear" w:color="auto" w:fill="auto"/>
            <w:vAlign w:val="center"/>
            <w:hideMark/>
          </w:tcPr>
          <w:p w14:paraId="01F312C5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4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6523C3DD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4.1</w:t>
            </w:r>
          </w:p>
        </w:tc>
      </w:tr>
      <w:tr w:rsidR="00D7075D" w:rsidRPr="00F542FE" w14:paraId="228CCCA2" w14:textId="77777777" w:rsidTr="00224FAE">
        <w:trPr>
          <w:trHeight w:val="300"/>
        </w:trPr>
        <w:tc>
          <w:tcPr>
            <w:tcW w:w="2015" w:type="dxa"/>
            <w:shd w:val="clear" w:color="auto" w:fill="auto"/>
            <w:vAlign w:val="center"/>
            <w:hideMark/>
          </w:tcPr>
          <w:p w14:paraId="63AE7EF1" w14:textId="77777777" w:rsidR="00D600C7" w:rsidRDefault="00D7075D" w:rsidP="00D600C7">
            <w:pPr>
              <w:rPr>
                <w:rFonts w:asciiTheme="minorBidi" w:eastAsia="Times New Roman" w:hAnsiTheme="minorBidi"/>
                <w:b/>
                <w:bCs/>
                <w:color w:val="000000"/>
                <w:rtl/>
              </w:rPr>
            </w:pPr>
            <w:r w:rsidRPr="00C56E43">
              <w:rPr>
                <w:rFonts w:eastAsia="Times New Roman" w:cs="Calibri"/>
                <w:b/>
                <w:bCs/>
                <w:color w:val="000000"/>
              </w:rPr>
              <w:t>AST/ALT</w:t>
            </w:r>
            <w:r w:rsidR="00533ABA">
              <w:rPr>
                <w:rFonts w:asciiTheme="minorBidi" w:eastAsia="Times New Roman" w:hAnsiTheme="minorBidi" w:hint="cs"/>
                <w:b/>
                <w:bCs/>
                <w:color w:val="000000"/>
              </w:rPr>
              <w:t xml:space="preserve"> </w:t>
            </w:r>
          </w:p>
          <w:p w14:paraId="1F237350" w14:textId="3848C748" w:rsidR="00D7075D" w:rsidRPr="00D600C7" w:rsidRDefault="00D600C7" w:rsidP="00D600C7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  <w:r>
              <w:rPr>
                <w:rFonts w:asciiTheme="minorBidi" w:eastAsia="Times New Roman" w:hAnsiTheme="minorBidi" w:hint="cs"/>
                <w:color w:val="000000"/>
              </w:rPr>
              <w:t>(</w:t>
            </w:r>
            <w:r w:rsidR="00533ABA">
              <w:rPr>
                <w:rFonts w:asciiTheme="minorBidi" w:eastAsia="Times New Roman" w:hAnsiTheme="minorBidi" w:hint="cs"/>
                <w:color w:val="000000"/>
              </w:rPr>
              <w:t>15-37</w:t>
            </w:r>
            <w:r w:rsidR="00A150F5">
              <w:rPr>
                <w:rFonts w:asciiTheme="minorBidi" w:eastAsia="Times New Roman" w:hAnsiTheme="minorBidi" w:hint="cs"/>
                <w:color w:val="000000"/>
              </w:rPr>
              <w:t>/</w:t>
            </w:r>
            <w:r w:rsidR="00F704FD">
              <w:rPr>
                <w:rFonts w:asciiTheme="minorBidi" w:eastAsia="Times New Roman" w:hAnsiTheme="minorBidi" w:hint="cs"/>
                <w:color w:val="000000"/>
              </w:rPr>
              <w:t>12-78</w:t>
            </w:r>
            <w:r>
              <w:rPr>
                <w:rFonts w:asciiTheme="minorBidi" w:eastAsia="Times New Roman" w:hAnsiTheme="minorBidi" w:hint="cs"/>
                <w:color w:val="000000"/>
              </w:rPr>
              <w:t xml:space="preserve"> ul/l)</w:t>
            </w:r>
          </w:p>
        </w:tc>
        <w:tc>
          <w:tcPr>
            <w:tcW w:w="952" w:type="dxa"/>
            <w:shd w:val="clear" w:color="auto" w:fill="auto"/>
            <w:vAlign w:val="center"/>
            <w:hideMark/>
          </w:tcPr>
          <w:p w14:paraId="2E0B8D58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23/65</w:t>
            </w:r>
          </w:p>
        </w:tc>
        <w:tc>
          <w:tcPr>
            <w:tcW w:w="952" w:type="dxa"/>
            <w:shd w:val="clear" w:color="auto" w:fill="auto"/>
            <w:vAlign w:val="center"/>
            <w:hideMark/>
          </w:tcPr>
          <w:p w14:paraId="0C3A352D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60/95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3016A869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77/182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70478C4C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23/22</w:t>
            </w:r>
          </w:p>
        </w:tc>
        <w:tc>
          <w:tcPr>
            <w:tcW w:w="957" w:type="dxa"/>
            <w:shd w:val="clear" w:color="auto" w:fill="auto"/>
            <w:vAlign w:val="center"/>
            <w:hideMark/>
          </w:tcPr>
          <w:p w14:paraId="03DE3CBE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23/65</w:t>
            </w:r>
          </w:p>
        </w:tc>
        <w:tc>
          <w:tcPr>
            <w:tcW w:w="955" w:type="dxa"/>
            <w:shd w:val="clear" w:color="auto" w:fill="auto"/>
            <w:vAlign w:val="center"/>
            <w:hideMark/>
          </w:tcPr>
          <w:p w14:paraId="7FCD05AF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54/130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77600168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14/16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3922F648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19/15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0D4EF99B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16/15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29CA73CB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19/18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56C90D55" w14:textId="226494FD" w:rsidR="00D7075D" w:rsidRPr="00C56E43" w:rsidRDefault="00FE71A6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ND</w:t>
            </w:r>
          </w:p>
        </w:tc>
        <w:tc>
          <w:tcPr>
            <w:tcW w:w="945" w:type="dxa"/>
            <w:shd w:val="clear" w:color="auto" w:fill="auto"/>
            <w:vAlign w:val="center"/>
            <w:hideMark/>
          </w:tcPr>
          <w:p w14:paraId="7A1166DE" w14:textId="2F8A134F" w:rsidR="00D7075D" w:rsidRPr="00C56E43" w:rsidRDefault="00FE71A6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ND</w:t>
            </w:r>
            <w:r w:rsidR="00D7075D" w:rsidRPr="00C56E43">
              <w:rPr>
                <w:rFonts w:eastAsia="Times New Roman" w:cs="Calibri"/>
                <w:color w:val="000000"/>
              </w:rPr>
              <w:t>/36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08A44F8F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42/22</w:t>
            </w:r>
          </w:p>
        </w:tc>
      </w:tr>
      <w:tr w:rsidR="00D7075D" w:rsidRPr="00F542FE" w14:paraId="019AB7F5" w14:textId="77777777" w:rsidTr="00224FAE">
        <w:trPr>
          <w:trHeight w:val="300"/>
        </w:trPr>
        <w:tc>
          <w:tcPr>
            <w:tcW w:w="2015" w:type="dxa"/>
            <w:shd w:val="clear" w:color="auto" w:fill="auto"/>
            <w:vAlign w:val="center"/>
            <w:hideMark/>
          </w:tcPr>
          <w:p w14:paraId="68D6D891" w14:textId="77777777" w:rsidR="00D7075D" w:rsidRDefault="00FE71A6" w:rsidP="00C56E43">
            <w:pPr>
              <w:rPr>
                <w:rFonts w:eastAsia="Times New Roman" w:cs="Times New Roman"/>
                <w:b/>
                <w:bCs/>
                <w:color w:val="000000"/>
                <w:rtl/>
              </w:rPr>
            </w:pPr>
            <w:r w:rsidRPr="00C56E43">
              <w:rPr>
                <w:rFonts w:eastAsia="Times New Roman" w:cs="Calibri"/>
                <w:b/>
                <w:bCs/>
                <w:color w:val="000000"/>
              </w:rPr>
              <w:t xml:space="preserve">Vitamin </w:t>
            </w:r>
            <w:r w:rsidR="00D7075D" w:rsidRPr="00C56E43">
              <w:rPr>
                <w:rFonts w:eastAsia="Times New Roman" w:cs="Calibri"/>
                <w:b/>
                <w:bCs/>
                <w:color w:val="000000"/>
              </w:rPr>
              <w:t>B-12</w:t>
            </w:r>
          </w:p>
          <w:p w14:paraId="0E9338B9" w14:textId="2E44298D" w:rsidR="006A7C0D" w:rsidRPr="006A7C0D" w:rsidRDefault="006A7C0D" w:rsidP="00C56E43">
            <w:pPr>
              <w:rPr>
                <w:rFonts w:eastAsia="Times New Roman" w:cs="Calibri"/>
                <w:color w:val="000000"/>
              </w:rPr>
            </w:pPr>
            <w:r>
              <w:rPr>
                <w:rFonts w:asciiTheme="minorBidi" w:eastAsia="Times New Roman" w:hAnsiTheme="minorBidi" w:hint="cs"/>
                <w:color w:val="000000"/>
              </w:rPr>
              <w:t>(187-974</w:t>
            </w:r>
            <w:r w:rsidR="006E19C1">
              <w:rPr>
                <w:rFonts w:asciiTheme="minorBidi" w:eastAsia="Times New Roman" w:hAnsiTheme="minorBidi" w:hint="cs"/>
                <w:color w:val="000000"/>
              </w:rPr>
              <w:t xml:space="preserve"> pmol/l)</w:t>
            </w:r>
          </w:p>
        </w:tc>
        <w:tc>
          <w:tcPr>
            <w:tcW w:w="952" w:type="dxa"/>
            <w:shd w:val="clear" w:color="auto" w:fill="auto"/>
            <w:vAlign w:val="center"/>
            <w:hideMark/>
          </w:tcPr>
          <w:p w14:paraId="40F3CAD4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1186</w:t>
            </w:r>
          </w:p>
        </w:tc>
        <w:tc>
          <w:tcPr>
            <w:tcW w:w="952" w:type="dxa"/>
            <w:shd w:val="clear" w:color="auto" w:fill="auto"/>
            <w:vAlign w:val="center"/>
            <w:hideMark/>
          </w:tcPr>
          <w:p w14:paraId="63B8F4A4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1476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498E184F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456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6B477BA5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295</w:t>
            </w:r>
          </w:p>
        </w:tc>
        <w:tc>
          <w:tcPr>
            <w:tcW w:w="957" w:type="dxa"/>
            <w:shd w:val="clear" w:color="auto" w:fill="auto"/>
            <w:vAlign w:val="center"/>
            <w:hideMark/>
          </w:tcPr>
          <w:p w14:paraId="305F46D4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993</w:t>
            </w:r>
          </w:p>
        </w:tc>
        <w:tc>
          <w:tcPr>
            <w:tcW w:w="955" w:type="dxa"/>
            <w:shd w:val="clear" w:color="auto" w:fill="auto"/>
            <w:vAlign w:val="center"/>
            <w:hideMark/>
          </w:tcPr>
          <w:p w14:paraId="522CFD6B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834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2302D9E0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299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3F6D1E59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412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58320A1B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726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12BA9C7B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1024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1C11D907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1068</w:t>
            </w:r>
          </w:p>
        </w:tc>
        <w:tc>
          <w:tcPr>
            <w:tcW w:w="945" w:type="dxa"/>
            <w:shd w:val="clear" w:color="auto" w:fill="auto"/>
            <w:vAlign w:val="center"/>
            <w:hideMark/>
          </w:tcPr>
          <w:p w14:paraId="73BF99D0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4416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187CAA37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1831</w:t>
            </w:r>
          </w:p>
        </w:tc>
      </w:tr>
      <w:tr w:rsidR="00D7075D" w:rsidRPr="00F542FE" w14:paraId="78770E24" w14:textId="77777777" w:rsidTr="00224FAE">
        <w:trPr>
          <w:trHeight w:val="300"/>
        </w:trPr>
        <w:tc>
          <w:tcPr>
            <w:tcW w:w="2015" w:type="dxa"/>
            <w:shd w:val="clear" w:color="auto" w:fill="auto"/>
            <w:vAlign w:val="center"/>
            <w:hideMark/>
          </w:tcPr>
          <w:p w14:paraId="56723CBC" w14:textId="77777777" w:rsidR="003E437D" w:rsidRDefault="00D7075D" w:rsidP="00C56E43">
            <w:pPr>
              <w:rPr>
                <w:rFonts w:asciiTheme="minorBidi" w:eastAsia="Times New Roman" w:hAnsiTheme="minorBidi"/>
                <w:b/>
                <w:bCs/>
                <w:color w:val="000000"/>
                <w:rtl/>
              </w:rPr>
            </w:pPr>
            <w:r w:rsidRPr="00C56E43">
              <w:rPr>
                <w:rFonts w:eastAsia="Times New Roman" w:cs="Calibri"/>
                <w:b/>
                <w:bCs/>
                <w:color w:val="000000"/>
              </w:rPr>
              <w:t>Copper</w:t>
            </w:r>
            <w:r w:rsidR="00CF1D56">
              <w:rPr>
                <w:rFonts w:asciiTheme="minorBidi" w:eastAsia="Times New Roman" w:hAnsiTheme="minorBidi" w:hint="cs"/>
                <w:b/>
                <w:bCs/>
                <w:color w:val="000000"/>
              </w:rPr>
              <w:t xml:space="preserve"> </w:t>
            </w:r>
          </w:p>
          <w:p w14:paraId="278FD96B" w14:textId="059B72C2" w:rsidR="00D7075D" w:rsidRPr="00CF1D56" w:rsidRDefault="00CF1D56" w:rsidP="00C56E43">
            <w:pPr>
              <w:rPr>
                <w:rFonts w:eastAsia="Times New Roman" w:cs="Calibri"/>
                <w:color w:val="000000"/>
              </w:rPr>
            </w:pPr>
            <w:r>
              <w:rPr>
                <w:rFonts w:asciiTheme="minorBidi" w:eastAsia="Times New Roman" w:hAnsiTheme="minorBidi" w:hint="cs"/>
                <w:color w:val="000000"/>
              </w:rPr>
              <w:t xml:space="preserve">(12.6-24.3 </w:t>
            </w:r>
            <w:r w:rsidR="004677E4">
              <w:rPr>
                <w:rFonts w:asciiTheme="minorBidi" w:eastAsia="Times New Roman" w:hAnsiTheme="minorBidi" w:hint="cs"/>
                <w:color w:val="000000"/>
              </w:rPr>
              <w:t>u</w:t>
            </w:r>
            <w:r>
              <w:rPr>
                <w:rFonts w:asciiTheme="minorBidi" w:eastAsia="Times New Roman" w:hAnsiTheme="minorBidi" w:hint="cs"/>
                <w:color w:val="000000"/>
              </w:rPr>
              <w:t>mol/l)</w:t>
            </w:r>
          </w:p>
        </w:tc>
        <w:tc>
          <w:tcPr>
            <w:tcW w:w="952" w:type="dxa"/>
            <w:shd w:val="clear" w:color="auto" w:fill="auto"/>
            <w:vAlign w:val="center"/>
            <w:hideMark/>
          </w:tcPr>
          <w:p w14:paraId="5494A62D" w14:textId="0B5375B5" w:rsidR="00D7075D" w:rsidRPr="00C56E43" w:rsidRDefault="00FE71A6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ND</w:t>
            </w:r>
          </w:p>
        </w:tc>
        <w:tc>
          <w:tcPr>
            <w:tcW w:w="952" w:type="dxa"/>
            <w:shd w:val="clear" w:color="auto" w:fill="auto"/>
            <w:vAlign w:val="center"/>
            <w:hideMark/>
          </w:tcPr>
          <w:p w14:paraId="65B7FC8D" w14:textId="30AFD71F" w:rsidR="00D7075D" w:rsidRPr="00C56E43" w:rsidRDefault="00FE71A6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ND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5E609A77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16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3B12C0FD" w14:textId="7C7E3B38" w:rsidR="00D7075D" w:rsidRPr="00C56E43" w:rsidRDefault="00FE71A6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ND</w:t>
            </w:r>
          </w:p>
        </w:tc>
        <w:tc>
          <w:tcPr>
            <w:tcW w:w="957" w:type="dxa"/>
            <w:shd w:val="clear" w:color="auto" w:fill="auto"/>
            <w:vAlign w:val="center"/>
            <w:hideMark/>
          </w:tcPr>
          <w:p w14:paraId="59828A1E" w14:textId="1492B1CC" w:rsidR="00D7075D" w:rsidRPr="00C56E43" w:rsidRDefault="00FE71A6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ND</w:t>
            </w:r>
          </w:p>
        </w:tc>
        <w:tc>
          <w:tcPr>
            <w:tcW w:w="955" w:type="dxa"/>
            <w:shd w:val="clear" w:color="auto" w:fill="auto"/>
            <w:vAlign w:val="center"/>
            <w:hideMark/>
          </w:tcPr>
          <w:p w14:paraId="7FF9836D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15.9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2233E755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15.7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3C3E6FBC" w14:textId="6CC78A10" w:rsidR="00D7075D" w:rsidRPr="00C56E43" w:rsidRDefault="00FE71A6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ND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4251608E" w14:textId="5563080C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 </w:t>
            </w:r>
            <w:r w:rsidR="00E52B41">
              <w:rPr>
                <w:rFonts w:eastAsia="Times New Roman" w:cs="Calibri"/>
                <w:color w:val="000000"/>
              </w:rPr>
              <w:t>ND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46F1F895" w14:textId="53389996" w:rsidR="00D7075D" w:rsidRPr="00C56E43" w:rsidRDefault="00E52B41" w:rsidP="00C56E43">
            <w:pPr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t>ND</w:t>
            </w:r>
            <w:r w:rsidR="00D7075D" w:rsidRPr="00C56E43">
              <w:rPr>
                <w:rFonts w:eastAsia="Times New Roman" w:cs="Calibri"/>
                <w:color w:val="000000"/>
              </w:rPr>
              <w:t> 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4BDA5388" w14:textId="3D68F88B" w:rsidR="00D7075D" w:rsidRPr="00C56E43" w:rsidRDefault="00E52B41" w:rsidP="00C56E43">
            <w:pPr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t>ND</w:t>
            </w:r>
            <w:r w:rsidR="00D7075D" w:rsidRPr="00C56E43">
              <w:rPr>
                <w:rFonts w:eastAsia="Times New Roman" w:cs="Calibri"/>
                <w:color w:val="000000"/>
              </w:rPr>
              <w:t> </w:t>
            </w:r>
          </w:p>
        </w:tc>
        <w:tc>
          <w:tcPr>
            <w:tcW w:w="945" w:type="dxa"/>
            <w:shd w:val="clear" w:color="auto" w:fill="auto"/>
            <w:vAlign w:val="center"/>
            <w:hideMark/>
          </w:tcPr>
          <w:p w14:paraId="11C3555C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28.9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0DAE72CE" w14:textId="7F13B94B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 </w:t>
            </w:r>
            <w:r w:rsidR="00E52B41">
              <w:rPr>
                <w:rFonts w:eastAsia="Times New Roman" w:cs="Calibri"/>
                <w:color w:val="000000"/>
              </w:rPr>
              <w:t>ND</w:t>
            </w:r>
          </w:p>
        </w:tc>
      </w:tr>
      <w:tr w:rsidR="00D7075D" w:rsidRPr="00F542FE" w14:paraId="11AC274D" w14:textId="77777777" w:rsidTr="00224FAE">
        <w:trPr>
          <w:trHeight w:val="300"/>
        </w:trPr>
        <w:tc>
          <w:tcPr>
            <w:tcW w:w="2015" w:type="dxa"/>
            <w:shd w:val="clear" w:color="auto" w:fill="auto"/>
            <w:vAlign w:val="center"/>
            <w:hideMark/>
          </w:tcPr>
          <w:p w14:paraId="2EFF240C" w14:textId="77777777" w:rsidR="003376D2" w:rsidRDefault="00D7075D" w:rsidP="00C56E43">
            <w:pPr>
              <w:rPr>
                <w:rFonts w:eastAsia="Times New Roman" w:cs="Times New Roman"/>
                <w:b/>
                <w:bCs/>
                <w:color w:val="000000"/>
                <w:rtl/>
              </w:rPr>
            </w:pPr>
            <w:r w:rsidRPr="00C56E43">
              <w:rPr>
                <w:rFonts w:eastAsia="Times New Roman" w:cs="Calibri"/>
                <w:b/>
                <w:bCs/>
                <w:color w:val="000000"/>
              </w:rPr>
              <w:t>Vit</w:t>
            </w:r>
            <w:r w:rsidR="00FE71A6" w:rsidRPr="00C56E43">
              <w:rPr>
                <w:rFonts w:eastAsia="Times New Roman" w:cs="Calibri"/>
                <w:b/>
                <w:bCs/>
                <w:color w:val="000000"/>
              </w:rPr>
              <w:t xml:space="preserve">amin </w:t>
            </w:r>
            <w:r w:rsidRPr="00C56E43">
              <w:rPr>
                <w:rFonts w:eastAsia="Times New Roman" w:cs="Calibri"/>
                <w:b/>
                <w:bCs/>
                <w:color w:val="000000"/>
              </w:rPr>
              <w:t>-D</w:t>
            </w:r>
          </w:p>
          <w:p w14:paraId="0A667BF5" w14:textId="00CB00B4" w:rsidR="00D7075D" w:rsidRPr="003376D2" w:rsidRDefault="003376D2" w:rsidP="00C56E43">
            <w:pPr>
              <w:rPr>
                <w:rFonts w:eastAsia="Times New Roman" w:cs="Calibri"/>
                <w:color w:val="000000"/>
              </w:rPr>
            </w:pPr>
            <w:r>
              <w:rPr>
                <w:rFonts w:asciiTheme="minorBidi" w:eastAsia="Times New Roman" w:hAnsiTheme="minorBidi" w:hint="cs"/>
                <w:color w:val="000000"/>
              </w:rPr>
              <w:t>(75-250 nmol/l)</w:t>
            </w:r>
          </w:p>
        </w:tc>
        <w:tc>
          <w:tcPr>
            <w:tcW w:w="952" w:type="dxa"/>
            <w:shd w:val="clear" w:color="auto" w:fill="auto"/>
            <w:vAlign w:val="center"/>
            <w:hideMark/>
          </w:tcPr>
          <w:p w14:paraId="18AE29AB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69.58</w:t>
            </w:r>
          </w:p>
        </w:tc>
        <w:tc>
          <w:tcPr>
            <w:tcW w:w="952" w:type="dxa"/>
            <w:shd w:val="clear" w:color="auto" w:fill="auto"/>
            <w:vAlign w:val="center"/>
            <w:hideMark/>
          </w:tcPr>
          <w:p w14:paraId="6C81396B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15.3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3484B5D5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34.61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62407EE0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46.12</w:t>
            </w:r>
          </w:p>
        </w:tc>
        <w:tc>
          <w:tcPr>
            <w:tcW w:w="957" w:type="dxa"/>
            <w:shd w:val="clear" w:color="auto" w:fill="auto"/>
            <w:vAlign w:val="center"/>
            <w:hideMark/>
          </w:tcPr>
          <w:p w14:paraId="5F5030B0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24</w:t>
            </w:r>
          </w:p>
        </w:tc>
        <w:tc>
          <w:tcPr>
            <w:tcW w:w="955" w:type="dxa"/>
            <w:shd w:val="clear" w:color="auto" w:fill="auto"/>
            <w:vAlign w:val="center"/>
            <w:hideMark/>
          </w:tcPr>
          <w:p w14:paraId="2268BD8F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80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273CE6D3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100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666FF841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69.58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7093BA04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14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6E541493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91.9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2AA6459D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30</w:t>
            </w:r>
          </w:p>
        </w:tc>
        <w:tc>
          <w:tcPr>
            <w:tcW w:w="945" w:type="dxa"/>
            <w:shd w:val="clear" w:color="auto" w:fill="auto"/>
            <w:vAlign w:val="center"/>
            <w:hideMark/>
          </w:tcPr>
          <w:p w14:paraId="47C95567" w14:textId="64A51DD2" w:rsidR="00D7075D" w:rsidRPr="00C56E43" w:rsidRDefault="00FE71A6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ND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11DE2132" w14:textId="2160C4C0" w:rsidR="00D7075D" w:rsidRPr="00C56E43" w:rsidRDefault="00FE71A6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ND</w:t>
            </w:r>
          </w:p>
        </w:tc>
      </w:tr>
      <w:tr w:rsidR="00FE71A6" w:rsidRPr="00F542FE" w14:paraId="55AD15C2" w14:textId="77777777" w:rsidTr="00224FAE">
        <w:trPr>
          <w:trHeight w:val="300"/>
        </w:trPr>
        <w:tc>
          <w:tcPr>
            <w:tcW w:w="2015" w:type="dxa"/>
            <w:shd w:val="clear" w:color="auto" w:fill="auto"/>
            <w:vAlign w:val="center"/>
          </w:tcPr>
          <w:p w14:paraId="76A9C817" w14:textId="77777777" w:rsidR="00FE71A6" w:rsidRDefault="00FE71A6" w:rsidP="00C56E43">
            <w:pPr>
              <w:rPr>
                <w:rFonts w:eastAsia="Times New Roman" w:cs="Times New Roman"/>
                <w:b/>
                <w:bCs/>
                <w:color w:val="000000"/>
                <w:rtl/>
              </w:rPr>
            </w:pPr>
            <w:r w:rsidRPr="00C56E43">
              <w:rPr>
                <w:rFonts w:eastAsia="Times New Roman" w:cs="Calibri"/>
                <w:b/>
                <w:bCs/>
                <w:color w:val="000000"/>
              </w:rPr>
              <w:t>Thiamin</w:t>
            </w:r>
          </w:p>
          <w:p w14:paraId="7AC22959" w14:textId="08EC0F33" w:rsidR="008F721F" w:rsidRPr="008F721F" w:rsidRDefault="008F721F" w:rsidP="00C56E43">
            <w:pPr>
              <w:rPr>
                <w:rFonts w:eastAsia="Times New Roman" w:cs="Calibri"/>
                <w:color w:val="000000"/>
              </w:rPr>
            </w:pPr>
            <w:r>
              <w:rPr>
                <w:rFonts w:asciiTheme="minorBidi" w:eastAsia="Times New Roman" w:hAnsiTheme="minorBidi" w:hint="cs"/>
                <w:color w:val="000000"/>
              </w:rPr>
              <w:t>(0.5-9.4</w:t>
            </w:r>
            <w:r w:rsidR="004B2E4F">
              <w:rPr>
                <w:rFonts w:asciiTheme="minorBidi" w:eastAsia="Times New Roman" w:hAnsiTheme="minorBidi" w:hint="cs"/>
                <w:color w:val="000000"/>
              </w:rPr>
              <w:t xml:space="preserve"> u</w:t>
            </w:r>
            <w:r w:rsidR="004A34A3">
              <w:rPr>
                <w:rFonts w:asciiTheme="minorBidi" w:eastAsia="Times New Roman" w:hAnsiTheme="minorBidi" w:hint="cs"/>
                <w:color w:val="000000"/>
              </w:rPr>
              <w:t>mol/l)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05B940C9" w14:textId="07B2833B" w:rsidR="00FE71A6" w:rsidRPr="00C56E43" w:rsidRDefault="00FE71A6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ND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2EF6FF77" w14:textId="37A0D658" w:rsidR="00FE71A6" w:rsidRPr="00C56E43" w:rsidRDefault="00FE71A6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ND</w:t>
            </w:r>
          </w:p>
        </w:tc>
        <w:tc>
          <w:tcPr>
            <w:tcW w:w="953" w:type="dxa"/>
            <w:shd w:val="clear" w:color="auto" w:fill="auto"/>
            <w:vAlign w:val="center"/>
          </w:tcPr>
          <w:p w14:paraId="54B344A8" w14:textId="6C2883F2" w:rsidR="00FE71A6" w:rsidRPr="00C56E43" w:rsidRDefault="00FE71A6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0.28</w:t>
            </w:r>
          </w:p>
        </w:tc>
        <w:tc>
          <w:tcPr>
            <w:tcW w:w="953" w:type="dxa"/>
            <w:shd w:val="clear" w:color="auto" w:fill="auto"/>
            <w:vAlign w:val="center"/>
          </w:tcPr>
          <w:p w14:paraId="7C5DC55B" w14:textId="637721D0" w:rsidR="00FE71A6" w:rsidRPr="00C56E43" w:rsidRDefault="00FE71A6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ND</w:t>
            </w:r>
          </w:p>
        </w:tc>
        <w:tc>
          <w:tcPr>
            <w:tcW w:w="957" w:type="dxa"/>
            <w:shd w:val="clear" w:color="auto" w:fill="auto"/>
            <w:vAlign w:val="center"/>
          </w:tcPr>
          <w:p w14:paraId="34693C94" w14:textId="30BD7890" w:rsidR="00FE71A6" w:rsidRPr="00C56E43" w:rsidRDefault="00FE71A6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ND</w:t>
            </w:r>
          </w:p>
        </w:tc>
        <w:tc>
          <w:tcPr>
            <w:tcW w:w="955" w:type="dxa"/>
            <w:shd w:val="clear" w:color="auto" w:fill="auto"/>
            <w:vAlign w:val="center"/>
          </w:tcPr>
          <w:p w14:paraId="4445D1CE" w14:textId="3D4A459F" w:rsidR="00FE71A6" w:rsidRPr="00C56E43" w:rsidRDefault="00FE71A6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ND</w:t>
            </w:r>
          </w:p>
        </w:tc>
        <w:tc>
          <w:tcPr>
            <w:tcW w:w="953" w:type="dxa"/>
            <w:shd w:val="clear" w:color="auto" w:fill="auto"/>
            <w:vAlign w:val="center"/>
          </w:tcPr>
          <w:p w14:paraId="458EB616" w14:textId="695ADE43" w:rsidR="00FE71A6" w:rsidRPr="00C56E43" w:rsidRDefault="00FE71A6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0.4</w:t>
            </w:r>
          </w:p>
        </w:tc>
        <w:tc>
          <w:tcPr>
            <w:tcW w:w="953" w:type="dxa"/>
            <w:shd w:val="clear" w:color="auto" w:fill="auto"/>
            <w:vAlign w:val="center"/>
          </w:tcPr>
          <w:p w14:paraId="0EEC3333" w14:textId="587CEA95" w:rsidR="00FE71A6" w:rsidRPr="00C56E43" w:rsidRDefault="00FE71A6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ND</w:t>
            </w:r>
          </w:p>
        </w:tc>
        <w:tc>
          <w:tcPr>
            <w:tcW w:w="953" w:type="dxa"/>
            <w:shd w:val="clear" w:color="auto" w:fill="auto"/>
            <w:vAlign w:val="center"/>
          </w:tcPr>
          <w:p w14:paraId="1674F0C4" w14:textId="793AC63A" w:rsidR="00FE71A6" w:rsidRPr="00C56E43" w:rsidRDefault="00FE71A6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ND</w:t>
            </w:r>
          </w:p>
        </w:tc>
        <w:tc>
          <w:tcPr>
            <w:tcW w:w="953" w:type="dxa"/>
            <w:shd w:val="clear" w:color="auto" w:fill="auto"/>
            <w:vAlign w:val="center"/>
          </w:tcPr>
          <w:p w14:paraId="1F453C63" w14:textId="76FC98E6" w:rsidR="00FE71A6" w:rsidRPr="00C56E43" w:rsidRDefault="00FE71A6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ND</w:t>
            </w:r>
          </w:p>
        </w:tc>
        <w:tc>
          <w:tcPr>
            <w:tcW w:w="953" w:type="dxa"/>
            <w:shd w:val="clear" w:color="auto" w:fill="auto"/>
            <w:vAlign w:val="center"/>
          </w:tcPr>
          <w:p w14:paraId="3E2A69BF" w14:textId="4AE1FCB5" w:rsidR="00FE71A6" w:rsidRPr="00C56E43" w:rsidRDefault="00FE71A6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low</w:t>
            </w:r>
          </w:p>
        </w:tc>
        <w:tc>
          <w:tcPr>
            <w:tcW w:w="945" w:type="dxa"/>
            <w:shd w:val="clear" w:color="auto" w:fill="auto"/>
            <w:vAlign w:val="center"/>
          </w:tcPr>
          <w:p w14:paraId="7C279EAC" w14:textId="56362777" w:rsidR="00FE71A6" w:rsidRPr="00C56E43" w:rsidRDefault="00FE71A6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ND</w:t>
            </w:r>
          </w:p>
        </w:tc>
        <w:tc>
          <w:tcPr>
            <w:tcW w:w="953" w:type="dxa"/>
            <w:shd w:val="clear" w:color="auto" w:fill="auto"/>
            <w:vAlign w:val="center"/>
          </w:tcPr>
          <w:p w14:paraId="16FF27F8" w14:textId="5E0D9A36" w:rsidR="00FE71A6" w:rsidRPr="00C56E43" w:rsidRDefault="00FE71A6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0.4</w:t>
            </w:r>
          </w:p>
        </w:tc>
      </w:tr>
      <w:tr w:rsidR="00D7075D" w:rsidRPr="00F542FE" w14:paraId="32BCD20C" w14:textId="77777777" w:rsidTr="00224FAE">
        <w:trPr>
          <w:trHeight w:val="300"/>
        </w:trPr>
        <w:tc>
          <w:tcPr>
            <w:tcW w:w="2015" w:type="dxa"/>
            <w:shd w:val="clear" w:color="auto" w:fill="auto"/>
            <w:vAlign w:val="center"/>
            <w:hideMark/>
          </w:tcPr>
          <w:p w14:paraId="146C67ED" w14:textId="7BFED7F0" w:rsidR="00D7075D" w:rsidRPr="00E000A6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b/>
                <w:bCs/>
                <w:color w:val="000000"/>
              </w:rPr>
              <w:t>CSF protein</w:t>
            </w:r>
            <w:r w:rsidR="00683012">
              <w:rPr>
                <w:rFonts w:asciiTheme="minorBidi" w:eastAsia="Times New Roman" w:hAnsiTheme="minorBidi" w:hint="cs"/>
                <w:b/>
                <w:bCs/>
                <w:color w:val="000000"/>
              </w:rPr>
              <w:t xml:space="preserve"> </w:t>
            </w:r>
            <w:r w:rsidR="00E000A6">
              <w:rPr>
                <w:rFonts w:asciiTheme="minorBidi" w:eastAsia="Times New Roman" w:hAnsiTheme="minorBidi" w:hint="cs"/>
                <w:color w:val="000000"/>
              </w:rPr>
              <w:t>(g/l)</w:t>
            </w:r>
          </w:p>
        </w:tc>
        <w:tc>
          <w:tcPr>
            <w:tcW w:w="952" w:type="dxa"/>
            <w:shd w:val="clear" w:color="auto" w:fill="auto"/>
            <w:vAlign w:val="center"/>
            <w:hideMark/>
          </w:tcPr>
          <w:p w14:paraId="1DDBB65B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Normal</w:t>
            </w:r>
          </w:p>
        </w:tc>
        <w:tc>
          <w:tcPr>
            <w:tcW w:w="952" w:type="dxa"/>
            <w:shd w:val="clear" w:color="auto" w:fill="auto"/>
            <w:vAlign w:val="center"/>
            <w:hideMark/>
          </w:tcPr>
          <w:p w14:paraId="10EF90EF" w14:textId="4639E4D3" w:rsidR="00D7075D" w:rsidRPr="00C56E43" w:rsidRDefault="00FE71A6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ND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5197EC6D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High 0.8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4C55F600" w14:textId="119D06EA" w:rsidR="00D7075D" w:rsidRPr="00C56E43" w:rsidRDefault="00FE71A6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ND</w:t>
            </w:r>
          </w:p>
        </w:tc>
        <w:tc>
          <w:tcPr>
            <w:tcW w:w="957" w:type="dxa"/>
            <w:shd w:val="clear" w:color="auto" w:fill="auto"/>
            <w:vAlign w:val="center"/>
            <w:hideMark/>
          </w:tcPr>
          <w:p w14:paraId="18CB4721" w14:textId="4DB3D771" w:rsidR="00D7075D" w:rsidRPr="00C56E43" w:rsidRDefault="00FE71A6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ND</w:t>
            </w:r>
          </w:p>
        </w:tc>
        <w:tc>
          <w:tcPr>
            <w:tcW w:w="955" w:type="dxa"/>
            <w:shd w:val="clear" w:color="auto" w:fill="auto"/>
            <w:vAlign w:val="center"/>
            <w:hideMark/>
          </w:tcPr>
          <w:p w14:paraId="49746A65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Normal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12228161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Normal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50CA342A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Normal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7840057F" w14:textId="14EC8D7B" w:rsidR="00D7075D" w:rsidRPr="00C56E43" w:rsidRDefault="00FE71A6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ND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4B1FDBF6" w14:textId="5B97EAAA" w:rsidR="00D7075D" w:rsidRPr="00C56E43" w:rsidRDefault="00FE71A6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ND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20464BE7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Normal</w:t>
            </w:r>
          </w:p>
        </w:tc>
        <w:tc>
          <w:tcPr>
            <w:tcW w:w="945" w:type="dxa"/>
            <w:shd w:val="clear" w:color="auto" w:fill="auto"/>
            <w:vAlign w:val="center"/>
            <w:hideMark/>
          </w:tcPr>
          <w:p w14:paraId="43DAA719" w14:textId="541F3593" w:rsidR="00D7075D" w:rsidRPr="00C56E43" w:rsidRDefault="00FE71A6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ND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36493D2E" w14:textId="48E2D280" w:rsidR="00D7075D" w:rsidRPr="00C56E43" w:rsidRDefault="00FE71A6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ND</w:t>
            </w:r>
          </w:p>
        </w:tc>
      </w:tr>
      <w:tr w:rsidR="00512179" w:rsidRPr="00F542FE" w14:paraId="7CEA434E" w14:textId="77777777" w:rsidTr="00224FAE">
        <w:trPr>
          <w:trHeight w:val="300"/>
        </w:trPr>
        <w:tc>
          <w:tcPr>
            <w:tcW w:w="2015" w:type="dxa"/>
            <w:shd w:val="clear" w:color="auto" w:fill="auto"/>
            <w:vAlign w:val="center"/>
          </w:tcPr>
          <w:p w14:paraId="10D2E304" w14:textId="0E22E01A" w:rsidR="00512179" w:rsidRPr="00E000A6" w:rsidRDefault="00512179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b/>
                <w:bCs/>
                <w:color w:val="000000"/>
              </w:rPr>
              <w:t>CSF WBC</w:t>
            </w:r>
            <w:r w:rsidR="00E000A6">
              <w:rPr>
                <w:rFonts w:asciiTheme="minorBidi" w:eastAsia="Times New Roman" w:hAnsiTheme="minorBidi" w:hint="cs"/>
                <w:b/>
                <w:bCs/>
                <w:color w:val="000000"/>
              </w:rPr>
              <w:t xml:space="preserve"> 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055BBCF7" w14:textId="083C9826" w:rsidR="00512179" w:rsidRPr="00C56E43" w:rsidRDefault="009F0F8B" w:rsidP="00C56E43">
            <w:pPr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t>1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2B6CFF29" w14:textId="17A5AF31" w:rsidR="00512179" w:rsidRPr="00C56E43" w:rsidRDefault="009F0F8B" w:rsidP="00C56E43">
            <w:pPr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t>ND</w:t>
            </w:r>
          </w:p>
        </w:tc>
        <w:tc>
          <w:tcPr>
            <w:tcW w:w="953" w:type="dxa"/>
            <w:shd w:val="clear" w:color="auto" w:fill="auto"/>
            <w:vAlign w:val="center"/>
          </w:tcPr>
          <w:p w14:paraId="0F85A0EA" w14:textId="4A3EA5EB" w:rsidR="00512179" w:rsidRPr="00C56E43" w:rsidRDefault="009F0F8B" w:rsidP="00C56E43">
            <w:pPr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t>3</w:t>
            </w:r>
          </w:p>
        </w:tc>
        <w:tc>
          <w:tcPr>
            <w:tcW w:w="953" w:type="dxa"/>
            <w:shd w:val="clear" w:color="auto" w:fill="auto"/>
            <w:vAlign w:val="center"/>
          </w:tcPr>
          <w:p w14:paraId="147ADC65" w14:textId="60700E46" w:rsidR="00512179" w:rsidRPr="00C56E43" w:rsidRDefault="009F0F8B" w:rsidP="00C56E43">
            <w:pPr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t>ND</w:t>
            </w:r>
          </w:p>
        </w:tc>
        <w:tc>
          <w:tcPr>
            <w:tcW w:w="957" w:type="dxa"/>
            <w:shd w:val="clear" w:color="auto" w:fill="auto"/>
            <w:vAlign w:val="center"/>
          </w:tcPr>
          <w:p w14:paraId="4865C8B0" w14:textId="45E06E78" w:rsidR="00512179" w:rsidRPr="00C56E43" w:rsidRDefault="009F0F8B" w:rsidP="00C56E43">
            <w:pPr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t>ND</w:t>
            </w:r>
          </w:p>
        </w:tc>
        <w:tc>
          <w:tcPr>
            <w:tcW w:w="955" w:type="dxa"/>
            <w:shd w:val="clear" w:color="auto" w:fill="auto"/>
            <w:vAlign w:val="center"/>
          </w:tcPr>
          <w:p w14:paraId="03D0D20C" w14:textId="4DFABFAB" w:rsidR="00512179" w:rsidRPr="00C56E43" w:rsidRDefault="009F0F8B" w:rsidP="00C56E43">
            <w:pPr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t>1</w:t>
            </w:r>
          </w:p>
        </w:tc>
        <w:tc>
          <w:tcPr>
            <w:tcW w:w="953" w:type="dxa"/>
            <w:shd w:val="clear" w:color="auto" w:fill="auto"/>
            <w:vAlign w:val="center"/>
          </w:tcPr>
          <w:p w14:paraId="7D16BC1F" w14:textId="2797E74D" w:rsidR="00512179" w:rsidRPr="00C56E43" w:rsidRDefault="009F0F8B" w:rsidP="00C56E43">
            <w:pPr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t>2</w:t>
            </w:r>
          </w:p>
        </w:tc>
        <w:tc>
          <w:tcPr>
            <w:tcW w:w="953" w:type="dxa"/>
            <w:shd w:val="clear" w:color="auto" w:fill="auto"/>
            <w:vAlign w:val="center"/>
          </w:tcPr>
          <w:p w14:paraId="6C3BE014" w14:textId="1A2D1196" w:rsidR="00512179" w:rsidRPr="00C56E43" w:rsidRDefault="009F0F8B" w:rsidP="00C56E43">
            <w:pPr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t>&lt;3</w:t>
            </w:r>
          </w:p>
        </w:tc>
        <w:tc>
          <w:tcPr>
            <w:tcW w:w="953" w:type="dxa"/>
            <w:shd w:val="clear" w:color="auto" w:fill="auto"/>
            <w:vAlign w:val="center"/>
          </w:tcPr>
          <w:p w14:paraId="501051FB" w14:textId="09914932" w:rsidR="00512179" w:rsidRPr="00C56E43" w:rsidRDefault="009F0F8B" w:rsidP="00C56E43">
            <w:pPr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t>ND</w:t>
            </w:r>
          </w:p>
        </w:tc>
        <w:tc>
          <w:tcPr>
            <w:tcW w:w="953" w:type="dxa"/>
            <w:shd w:val="clear" w:color="auto" w:fill="auto"/>
            <w:vAlign w:val="center"/>
          </w:tcPr>
          <w:p w14:paraId="1D25E79F" w14:textId="25B1BCF0" w:rsidR="00512179" w:rsidRPr="00C56E43" w:rsidRDefault="009F0F8B" w:rsidP="00C56E43">
            <w:pPr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t>ND</w:t>
            </w:r>
          </w:p>
        </w:tc>
        <w:tc>
          <w:tcPr>
            <w:tcW w:w="953" w:type="dxa"/>
            <w:shd w:val="clear" w:color="auto" w:fill="auto"/>
            <w:vAlign w:val="center"/>
          </w:tcPr>
          <w:p w14:paraId="523385A5" w14:textId="2EA9F863" w:rsidR="00512179" w:rsidRPr="00C56E43" w:rsidRDefault="009F0F8B" w:rsidP="00C56E43">
            <w:pPr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t>&lt;3</w:t>
            </w:r>
          </w:p>
        </w:tc>
        <w:tc>
          <w:tcPr>
            <w:tcW w:w="945" w:type="dxa"/>
            <w:shd w:val="clear" w:color="auto" w:fill="auto"/>
            <w:vAlign w:val="center"/>
          </w:tcPr>
          <w:p w14:paraId="1D9ADE57" w14:textId="49AAC674" w:rsidR="00512179" w:rsidRPr="00C56E43" w:rsidRDefault="009F0F8B" w:rsidP="00C56E43">
            <w:pPr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t>ND</w:t>
            </w:r>
          </w:p>
        </w:tc>
        <w:tc>
          <w:tcPr>
            <w:tcW w:w="953" w:type="dxa"/>
            <w:shd w:val="clear" w:color="auto" w:fill="auto"/>
            <w:vAlign w:val="center"/>
          </w:tcPr>
          <w:p w14:paraId="59506973" w14:textId="378C3DD6" w:rsidR="00512179" w:rsidRPr="00C56E43" w:rsidRDefault="009F0F8B" w:rsidP="00C56E43">
            <w:pPr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t>ND</w:t>
            </w:r>
          </w:p>
        </w:tc>
      </w:tr>
      <w:tr w:rsidR="00D7075D" w:rsidRPr="00F542FE" w14:paraId="64D80CB5" w14:textId="77777777" w:rsidTr="00224FAE">
        <w:trPr>
          <w:trHeight w:val="300"/>
        </w:trPr>
        <w:tc>
          <w:tcPr>
            <w:tcW w:w="2015" w:type="dxa"/>
            <w:shd w:val="clear" w:color="auto" w:fill="auto"/>
            <w:vAlign w:val="center"/>
            <w:hideMark/>
          </w:tcPr>
          <w:p w14:paraId="42250212" w14:textId="2AD630C3" w:rsidR="00D7075D" w:rsidRPr="00C56E43" w:rsidRDefault="00D7075D" w:rsidP="00C56E43">
            <w:pPr>
              <w:rPr>
                <w:rFonts w:eastAsia="Times New Roman" w:cs="Calibri"/>
                <w:b/>
                <w:bCs/>
                <w:color w:val="000000"/>
              </w:rPr>
            </w:pPr>
            <w:r w:rsidRPr="00C56E43">
              <w:rPr>
                <w:rFonts w:eastAsia="Times New Roman" w:cs="Calibri"/>
                <w:b/>
                <w:bCs/>
                <w:color w:val="000000"/>
              </w:rPr>
              <w:t>Spin</w:t>
            </w:r>
            <w:r w:rsidR="009E075A">
              <w:rPr>
                <w:rFonts w:eastAsia="Times New Roman" w:cs="Calibri"/>
                <w:b/>
                <w:bCs/>
                <w:color w:val="000000"/>
              </w:rPr>
              <w:t>e</w:t>
            </w:r>
            <w:r w:rsidRPr="00C56E43">
              <w:rPr>
                <w:rFonts w:eastAsia="Times New Roman" w:cs="Calibri"/>
                <w:b/>
                <w:bCs/>
                <w:color w:val="000000"/>
              </w:rPr>
              <w:t xml:space="preserve"> MRI </w:t>
            </w:r>
          </w:p>
        </w:tc>
        <w:tc>
          <w:tcPr>
            <w:tcW w:w="952" w:type="dxa"/>
            <w:shd w:val="clear" w:color="auto" w:fill="auto"/>
            <w:vAlign w:val="center"/>
            <w:hideMark/>
          </w:tcPr>
          <w:p w14:paraId="20CD3466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Normal</w:t>
            </w:r>
          </w:p>
        </w:tc>
        <w:tc>
          <w:tcPr>
            <w:tcW w:w="952" w:type="dxa"/>
            <w:shd w:val="clear" w:color="auto" w:fill="auto"/>
            <w:vAlign w:val="center"/>
            <w:hideMark/>
          </w:tcPr>
          <w:p w14:paraId="7B5FE7F2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Normal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29522647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Normal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4F9332E8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Normal</w:t>
            </w:r>
          </w:p>
        </w:tc>
        <w:tc>
          <w:tcPr>
            <w:tcW w:w="957" w:type="dxa"/>
            <w:shd w:val="clear" w:color="auto" w:fill="auto"/>
            <w:vAlign w:val="center"/>
            <w:hideMark/>
          </w:tcPr>
          <w:p w14:paraId="5D14C233" w14:textId="1601CEC7" w:rsidR="00D7075D" w:rsidRPr="00C56E43" w:rsidRDefault="00FE71A6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ND</w:t>
            </w:r>
          </w:p>
        </w:tc>
        <w:tc>
          <w:tcPr>
            <w:tcW w:w="955" w:type="dxa"/>
            <w:shd w:val="clear" w:color="auto" w:fill="auto"/>
            <w:vAlign w:val="center"/>
            <w:hideMark/>
          </w:tcPr>
          <w:p w14:paraId="006B0928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Normal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254AE2DA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Normal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44ED9C30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Normal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6A8DBE5B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Normal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5ACC9434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Normal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755E8559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Normal</w:t>
            </w:r>
          </w:p>
        </w:tc>
        <w:tc>
          <w:tcPr>
            <w:tcW w:w="945" w:type="dxa"/>
            <w:shd w:val="clear" w:color="auto" w:fill="auto"/>
            <w:vAlign w:val="center"/>
            <w:hideMark/>
          </w:tcPr>
          <w:p w14:paraId="462EAE34" w14:textId="19905295" w:rsidR="00D7075D" w:rsidRPr="00C56E43" w:rsidRDefault="00FE71A6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ND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07DDD8EF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Normal</w:t>
            </w:r>
          </w:p>
        </w:tc>
      </w:tr>
      <w:tr w:rsidR="00D7075D" w:rsidRPr="00F542FE" w14:paraId="426A425A" w14:textId="77777777" w:rsidTr="00224FAE">
        <w:trPr>
          <w:trHeight w:val="300"/>
        </w:trPr>
        <w:tc>
          <w:tcPr>
            <w:tcW w:w="2015" w:type="dxa"/>
            <w:shd w:val="clear" w:color="auto" w:fill="auto"/>
            <w:vAlign w:val="center"/>
            <w:hideMark/>
          </w:tcPr>
          <w:p w14:paraId="4F6C6B52" w14:textId="77777777" w:rsidR="00D7075D" w:rsidRPr="00C56E43" w:rsidRDefault="00512179" w:rsidP="00C56E43">
            <w:pPr>
              <w:rPr>
                <w:rFonts w:eastAsia="Times New Roman" w:cs="Calibri"/>
                <w:b/>
                <w:bCs/>
                <w:color w:val="000000"/>
              </w:rPr>
            </w:pPr>
            <w:r w:rsidRPr="00C56E43">
              <w:rPr>
                <w:rFonts w:eastAsia="Times New Roman" w:cs="Calibri"/>
                <w:b/>
                <w:bCs/>
                <w:color w:val="000000"/>
              </w:rPr>
              <w:lastRenderedPageBreak/>
              <w:t xml:space="preserve">Treatment </w:t>
            </w:r>
            <w:r w:rsidR="00D7075D" w:rsidRPr="00C56E43">
              <w:rPr>
                <w:rFonts w:eastAsia="Times New Roman" w:cs="Calibri"/>
                <w:b/>
                <w:bCs/>
                <w:color w:val="000000"/>
              </w:rPr>
              <w:t>Multivitamins/IVIG</w:t>
            </w:r>
          </w:p>
        </w:tc>
        <w:tc>
          <w:tcPr>
            <w:tcW w:w="952" w:type="dxa"/>
            <w:shd w:val="clear" w:color="auto" w:fill="auto"/>
            <w:vAlign w:val="center"/>
            <w:hideMark/>
          </w:tcPr>
          <w:p w14:paraId="0D5E1464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+/+</w:t>
            </w:r>
          </w:p>
        </w:tc>
        <w:tc>
          <w:tcPr>
            <w:tcW w:w="952" w:type="dxa"/>
            <w:shd w:val="clear" w:color="auto" w:fill="auto"/>
            <w:vAlign w:val="center"/>
            <w:hideMark/>
          </w:tcPr>
          <w:p w14:paraId="6D40ED82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+/+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6EE4825E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+/+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4F6A50F3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+/-</w:t>
            </w:r>
          </w:p>
        </w:tc>
        <w:tc>
          <w:tcPr>
            <w:tcW w:w="957" w:type="dxa"/>
            <w:shd w:val="clear" w:color="auto" w:fill="auto"/>
            <w:vAlign w:val="center"/>
            <w:hideMark/>
          </w:tcPr>
          <w:p w14:paraId="3CB05D68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+/-</w:t>
            </w:r>
          </w:p>
        </w:tc>
        <w:tc>
          <w:tcPr>
            <w:tcW w:w="955" w:type="dxa"/>
            <w:shd w:val="clear" w:color="auto" w:fill="auto"/>
            <w:vAlign w:val="center"/>
            <w:hideMark/>
          </w:tcPr>
          <w:p w14:paraId="54FC4488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+/+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6CDE08DE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+/-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1D072955" w14:textId="2FAF9D93" w:rsidR="00D7075D" w:rsidRPr="00C56E43" w:rsidRDefault="00D7075D" w:rsidP="007E2338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+/</w:t>
            </w:r>
            <w:r w:rsidR="007E2338">
              <w:rPr>
                <w:rFonts w:eastAsia="Times New Roman" w:cs="Calibri"/>
                <w:color w:val="000000"/>
              </w:rPr>
              <w:t>+</w:t>
            </w:r>
            <w:bookmarkStart w:id="0" w:name="_GoBack"/>
            <w:bookmarkEnd w:id="0"/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36C95EF2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+/-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664C452D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+/-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1706B255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+/-</w:t>
            </w:r>
          </w:p>
        </w:tc>
        <w:tc>
          <w:tcPr>
            <w:tcW w:w="945" w:type="dxa"/>
            <w:shd w:val="clear" w:color="auto" w:fill="auto"/>
            <w:vAlign w:val="center"/>
            <w:hideMark/>
          </w:tcPr>
          <w:p w14:paraId="76F41854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+/-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0D564A3A" w14:textId="77777777" w:rsidR="00D7075D" w:rsidRPr="00C56E43" w:rsidRDefault="00D7075D" w:rsidP="00C56E43">
            <w:pPr>
              <w:rPr>
                <w:rFonts w:eastAsia="Times New Roman" w:cs="Calibri"/>
                <w:color w:val="000000"/>
              </w:rPr>
            </w:pPr>
            <w:r w:rsidRPr="00C56E43">
              <w:rPr>
                <w:rFonts w:eastAsia="Times New Roman" w:cs="Calibri"/>
                <w:color w:val="000000"/>
              </w:rPr>
              <w:t>+/+</w:t>
            </w:r>
          </w:p>
        </w:tc>
      </w:tr>
    </w:tbl>
    <w:p w14:paraId="5BBBABD4" w14:textId="77777777" w:rsidR="008E2CFE" w:rsidRPr="00B84141" w:rsidRDefault="008E2CFE" w:rsidP="00C56E43">
      <w:pPr>
        <w:ind w:left="-810"/>
      </w:pPr>
    </w:p>
    <w:p w14:paraId="430A853F" w14:textId="041967FC" w:rsidR="008E2CFE" w:rsidRPr="00B84141" w:rsidRDefault="008E2CFE" w:rsidP="00C56E43">
      <w:pPr>
        <w:sectPr w:rsidR="008E2CFE" w:rsidRPr="00B84141" w:rsidSect="00D7075D">
          <w:pgSz w:w="15840" w:h="12240" w:orient="landscape"/>
          <w:pgMar w:top="1440" w:right="810" w:bottom="1440" w:left="1440" w:header="720" w:footer="720" w:gutter="0"/>
          <w:cols w:space="720"/>
          <w:docGrid w:linePitch="360"/>
        </w:sectPr>
      </w:pPr>
    </w:p>
    <w:p w14:paraId="05A6A2EC" w14:textId="19518244" w:rsidR="0028343D" w:rsidRPr="00AD6198" w:rsidRDefault="004500AC" w:rsidP="004500AC">
      <w:pPr>
        <w:pStyle w:val="Heading1"/>
        <w:spacing w:line="480" w:lineRule="auto"/>
        <w:rPr>
          <w:rFonts w:asciiTheme="minorHAnsi" w:hAnsiTheme="minorHAnsi"/>
          <w:color w:val="auto"/>
          <w:sz w:val="24"/>
          <w:szCs w:val="24"/>
        </w:rPr>
      </w:pPr>
      <w:r>
        <w:rPr>
          <w:rFonts w:asciiTheme="minorHAnsi" w:hAnsiTheme="minorHAnsi"/>
          <w:color w:val="auto"/>
          <w:sz w:val="24"/>
          <w:szCs w:val="24"/>
        </w:rPr>
        <w:lastRenderedPageBreak/>
        <w:t>e</w:t>
      </w:r>
      <w:r w:rsidR="0028343D" w:rsidRPr="00AD6198">
        <w:rPr>
          <w:rFonts w:asciiTheme="minorHAnsi" w:hAnsiTheme="minorHAnsi"/>
          <w:color w:val="auto"/>
          <w:sz w:val="24"/>
          <w:szCs w:val="24"/>
        </w:rPr>
        <w:t xml:space="preserve">Table </w:t>
      </w:r>
      <w:r>
        <w:rPr>
          <w:rFonts w:asciiTheme="minorHAnsi" w:hAnsiTheme="minorHAnsi"/>
          <w:color w:val="auto"/>
          <w:sz w:val="24"/>
          <w:szCs w:val="24"/>
        </w:rPr>
        <w:t>2</w:t>
      </w:r>
      <w:r w:rsidR="0014446A" w:rsidRPr="00AD6198">
        <w:rPr>
          <w:rFonts w:asciiTheme="minorHAnsi" w:hAnsiTheme="minorHAnsi"/>
          <w:color w:val="auto"/>
          <w:sz w:val="24"/>
          <w:szCs w:val="24"/>
        </w:rPr>
        <w:t xml:space="preserve"> Electrodiagnostic Findings</w:t>
      </w:r>
      <w:r w:rsidR="00512179" w:rsidRPr="00AD6198">
        <w:rPr>
          <w:rFonts w:asciiTheme="minorHAnsi" w:hAnsiTheme="minorHAnsi"/>
          <w:color w:val="auto"/>
          <w:sz w:val="24"/>
          <w:szCs w:val="24"/>
        </w:rPr>
        <w:t xml:space="preserve"> at baseline (upon admission)</w:t>
      </w:r>
    </w:p>
    <w:tbl>
      <w:tblPr>
        <w:bidiVisual/>
        <w:tblW w:w="14333" w:type="dxa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858"/>
        <w:gridCol w:w="819"/>
        <w:gridCol w:w="900"/>
        <w:gridCol w:w="900"/>
        <w:gridCol w:w="1000"/>
        <w:gridCol w:w="905"/>
        <w:gridCol w:w="734"/>
        <w:gridCol w:w="788"/>
        <w:gridCol w:w="824"/>
        <w:gridCol w:w="777"/>
        <w:gridCol w:w="1148"/>
        <w:gridCol w:w="990"/>
        <w:gridCol w:w="900"/>
        <w:gridCol w:w="1440"/>
        <w:gridCol w:w="1350"/>
      </w:tblGrid>
      <w:tr w:rsidR="001F591E" w:rsidRPr="00F542FE" w14:paraId="4AC43CC9" w14:textId="77777777" w:rsidTr="00224FAE">
        <w:trPr>
          <w:trHeight w:val="132"/>
          <w:jc w:val="right"/>
        </w:trPr>
        <w:tc>
          <w:tcPr>
            <w:tcW w:w="858" w:type="dxa"/>
          </w:tcPr>
          <w:p w14:paraId="64C4F3D3" w14:textId="77777777" w:rsidR="001F591E" w:rsidRPr="00AD6198" w:rsidRDefault="001F591E" w:rsidP="00AD6198">
            <w:pPr>
              <w:rPr>
                <w:b/>
                <w:bCs/>
              </w:rPr>
            </w:pPr>
            <w:r w:rsidRPr="00AD6198">
              <w:rPr>
                <w:b/>
                <w:bCs/>
              </w:rPr>
              <w:t>1</w:t>
            </w:r>
            <w:r w:rsidR="00D6302C" w:rsidRPr="00AD6198">
              <w:rPr>
                <w:b/>
                <w:bCs/>
              </w:rPr>
              <w:t>3</w:t>
            </w:r>
          </w:p>
        </w:tc>
        <w:tc>
          <w:tcPr>
            <w:tcW w:w="819" w:type="dxa"/>
          </w:tcPr>
          <w:p w14:paraId="72CAD96A" w14:textId="77777777" w:rsidR="001F591E" w:rsidRPr="00AD6198" w:rsidRDefault="001F591E" w:rsidP="00AD6198">
            <w:pPr>
              <w:rPr>
                <w:b/>
                <w:bCs/>
              </w:rPr>
            </w:pPr>
            <w:r w:rsidRPr="00AD6198">
              <w:rPr>
                <w:b/>
                <w:bCs/>
              </w:rPr>
              <w:t>1</w:t>
            </w:r>
            <w:r w:rsidR="00D6302C" w:rsidRPr="00AD6198">
              <w:rPr>
                <w:b/>
                <w:bCs/>
              </w:rPr>
              <w:t>2</w:t>
            </w:r>
          </w:p>
        </w:tc>
        <w:tc>
          <w:tcPr>
            <w:tcW w:w="900" w:type="dxa"/>
          </w:tcPr>
          <w:p w14:paraId="6B03A9B2" w14:textId="77777777" w:rsidR="001F591E" w:rsidRPr="00AD6198" w:rsidRDefault="00D6302C" w:rsidP="00AD6198">
            <w:pPr>
              <w:rPr>
                <w:b/>
                <w:bCs/>
              </w:rPr>
            </w:pPr>
            <w:r w:rsidRPr="00AD6198">
              <w:rPr>
                <w:b/>
                <w:bCs/>
              </w:rPr>
              <w:t>11</w:t>
            </w:r>
          </w:p>
        </w:tc>
        <w:tc>
          <w:tcPr>
            <w:tcW w:w="900" w:type="dxa"/>
          </w:tcPr>
          <w:p w14:paraId="06920AFA" w14:textId="77777777" w:rsidR="001F591E" w:rsidRPr="00AD6198" w:rsidRDefault="001F591E" w:rsidP="00AD6198">
            <w:pPr>
              <w:rPr>
                <w:b/>
                <w:bCs/>
              </w:rPr>
            </w:pPr>
            <w:r w:rsidRPr="00AD6198">
              <w:rPr>
                <w:b/>
                <w:bCs/>
              </w:rPr>
              <w:t>10</w:t>
            </w:r>
          </w:p>
        </w:tc>
        <w:tc>
          <w:tcPr>
            <w:tcW w:w="1000" w:type="dxa"/>
          </w:tcPr>
          <w:p w14:paraId="2BBBCF4B" w14:textId="77777777" w:rsidR="001F591E" w:rsidRPr="00AD6198" w:rsidRDefault="001F591E" w:rsidP="00AD6198">
            <w:pPr>
              <w:rPr>
                <w:b/>
                <w:bCs/>
              </w:rPr>
            </w:pPr>
            <w:r w:rsidRPr="00AD6198">
              <w:rPr>
                <w:b/>
                <w:bCs/>
              </w:rPr>
              <w:t>9</w:t>
            </w:r>
          </w:p>
        </w:tc>
        <w:tc>
          <w:tcPr>
            <w:tcW w:w="905" w:type="dxa"/>
          </w:tcPr>
          <w:p w14:paraId="5F0C4C1B" w14:textId="77777777" w:rsidR="001F591E" w:rsidRPr="00AD6198" w:rsidRDefault="001F591E" w:rsidP="00AD6198">
            <w:pPr>
              <w:rPr>
                <w:b/>
                <w:bCs/>
              </w:rPr>
            </w:pPr>
            <w:r w:rsidRPr="00AD6198">
              <w:rPr>
                <w:b/>
                <w:bCs/>
              </w:rPr>
              <w:t>8</w:t>
            </w:r>
          </w:p>
        </w:tc>
        <w:tc>
          <w:tcPr>
            <w:tcW w:w="734" w:type="dxa"/>
          </w:tcPr>
          <w:p w14:paraId="75D09C2B" w14:textId="77777777" w:rsidR="001F591E" w:rsidRPr="00AD6198" w:rsidRDefault="001F591E" w:rsidP="00AD6198">
            <w:pPr>
              <w:rPr>
                <w:b/>
                <w:bCs/>
              </w:rPr>
            </w:pPr>
            <w:r w:rsidRPr="00AD6198">
              <w:rPr>
                <w:b/>
                <w:bCs/>
              </w:rPr>
              <w:t>7</w:t>
            </w:r>
          </w:p>
        </w:tc>
        <w:tc>
          <w:tcPr>
            <w:tcW w:w="788" w:type="dxa"/>
          </w:tcPr>
          <w:p w14:paraId="5F042132" w14:textId="77777777" w:rsidR="001F591E" w:rsidRPr="00AD6198" w:rsidRDefault="00D6302C" w:rsidP="00AD6198">
            <w:pPr>
              <w:rPr>
                <w:b/>
                <w:bCs/>
              </w:rPr>
            </w:pPr>
            <w:r w:rsidRPr="00AD6198">
              <w:rPr>
                <w:b/>
                <w:bCs/>
              </w:rPr>
              <w:t>6</w:t>
            </w:r>
          </w:p>
        </w:tc>
        <w:tc>
          <w:tcPr>
            <w:tcW w:w="824" w:type="dxa"/>
          </w:tcPr>
          <w:p w14:paraId="3C7A5381" w14:textId="77777777" w:rsidR="001F591E" w:rsidRPr="00AD6198" w:rsidRDefault="00D6302C" w:rsidP="00AD6198">
            <w:pPr>
              <w:rPr>
                <w:b/>
                <w:bCs/>
              </w:rPr>
            </w:pPr>
            <w:r w:rsidRPr="00AD6198">
              <w:rPr>
                <w:b/>
                <w:bCs/>
              </w:rPr>
              <w:t>5</w:t>
            </w:r>
          </w:p>
        </w:tc>
        <w:tc>
          <w:tcPr>
            <w:tcW w:w="777" w:type="dxa"/>
          </w:tcPr>
          <w:p w14:paraId="3BE25B9F" w14:textId="77777777" w:rsidR="001F591E" w:rsidRPr="00AD6198" w:rsidRDefault="001F591E" w:rsidP="00AD6198">
            <w:pPr>
              <w:rPr>
                <w:b/>
                <w:bCs/>
              </w:rPr>
            </w:pPr>
            <w:r w:rsidRPr="00AD6198">
              <w:rPr>
                <w:b/>
                <w:bCs/>
              </w:rPr>
              <w:t>4</w:t>
            </w:r>
          </w:p>
        </w:tc>
        <w:tc>
          <w:tcPr>
            <w:tcW w:w="1148" w:type="dxa"/>
          </w:tcPr>
          <w:p w14:paraId="75E1C1D8" w14:textId="77777777" w:rsidR="001F591E" w:rsidRPr="00AD6198" w:rsidRDefault="001F591E" w:rsidP="00AD6198">
            <w:pPr>
              <w:rPr>
                <w:b/>
                <w:bCs/>
              </w:rPr>
            </w:pPr>
            <w:r w:rsidRPr="00AD6198">
              <w:rPr>
                <w:b/>
                <w:bCs/>
              </w:rPr>
              <w:t>3</w:t>
            </w:r>
          </w:p>
        </w:tc>
        <w:tc>
          <w:tcPr>
            <w:tcW w:w="990" w:type="dxa"/>
          </w:tcPr>
          <w:p w14:paraId="70D66890" w14:textId="77777777" w:rsidR="001F591E" w:rsidRPr="00AD6198" w:rsidRDefault="001F591E" w:rsidP="00AD6198">
            <w:pPr>
              <w:rPr>
                <w:b/>
                <w:bCs/>
              </w:rPr>
            </w:pPr>
            <w:r w:rsidRPr="00AD6198">
              <w:rPr>
                <w:b/>
                <w:bCs/>
              </w:rPr>
              <w:t>2</w:t>
            </w:r>
          </w:p>
        </w:tc>
        <w:tc>
          <w:tcPr>
            <w:tcW w:w="900" w:type="dxa"/>
          </w:tcPr>
          <w:p w14:paraId="6C764822" w14:textId="77777777" w:rsidR="001F591E" w:rsidRPr="00AD6198" w:rsidRDefault="001F591E" w:rsidP="00AD6198">
            <w:pPr>
              <w:rPr>
                <w:b/>
                <w:bCs/>
              </w:rPr>
            </w:pPr>
            <w:r w:rsidRPr="00AD6198">
              <w:rPr>
                <w:b/>
                <w:bCs/>
              </w:rPr>
              <w:t>1</w:t>
            </w:r>
          </w:p>
        </w:tc>
        <w:tc>
          <w:tcPr>
            <w:tcW w:w="1440" w:type="dxa"/>
          </w:tcPr>
          <w:p w14:paraId="10BA28E1" w14:textId="77777777" w:rsidR="001F591E" w:rsidRPr="00AD6198" w:rsidRDefault="001F591E" w:rsidP="00AD6198">
            <w:pPr>
              <w:rPr>
                <w:b/>
                <w:bCs/>
              </w:rPr>
            </w:pPr>
            <w:r w:rsidRPr="00AD6198">
              <w:rPr>
                <w:b/>
                <w:bCs/>
              </w:rPr>
              <w:t>Normal values</w:t>
            </w:r>
          </w:p>
        </w:tc>
        <w:tc>
          <w:tcPr>
            <w:tcW w:w="1350" w:type="dxa"/>
          </w:tcPr>
          <w:p w14:paraId="50BF0233" w14:textId="77777777" w:rsidR="001F591E" w:rsidRPr="00AD6198" w:rsidRDefault="001F591E" w:rsidP="00AD6198">
            <w:pPr>
              <w:rPr>
                <w:b/>
                <w:bCs/>
                <w:u w:val="single"/>
                <w:rtl/>
              </w:rPr>
            </w:pPr>
            <w:r w:rsidRPr="00AD6198">
              <w:rPr>
                <w:b/>
                <w:bCs/>
                <w:u w:val="single"/>
              </w:rPr>
              <w:t>NCS</w:t>
            </w:r>
          </w:p>
        </w:tc>
      </w:tr>
      <w:tr w:rsidR="001F591E" w:rsidRPr="00F542FE" w14:paraId="4DA983CF" w14:textId="77777777" w:rsidTr="00224FAE">
        <w:trPr>
          <w:trHeight w:val="87"/>
          <w:jc w:val="right"/>
        </w:trPr>
        <w:tc>
          <w:tcPr>
            <w:tcW w:w="858" w:type="dxa"/>
          </w:tcPr>
          <w:p w14:paraId="655CD830" w14:textId="77777777" w:rsidR="001F591E" w:rsidRPr="00AD6198" w:rsidRDefault="001F591E" w:rsidP="00AD6198">
            <w:pPr>
              <w:rPr>
                <w:rtl/>
              </w:rPr>
            </w:pPr>
          </w:p>
        </w:tc>
        <w:tc>
          <w:tcPr>
            <w:tcW w:w="819" w:type="dxa"/>
          </w:tcPr>
          <w:p w14:paraId="35DE9C3B" w14:textId="77777777" w:rsidR="001F591E" w:rsidRPr="00AD6198" w:rsidRDefault="001F591E" w:rsidP="00AD6198">
            <w:pPr>
              <w:rPr>
                <w:rtl/>
              </w:rPr>
            </w:pPr>
          </w:p>
        </w:tc>
        <w:tc>
          <w:tcPr>
            <w:tcW w:w="900" w:type="dxa"/>
          </w:tcPr>
          <w:p w14:paraId="381C4166" w14:textId="77777777" w:rsidR="001F591E" w:rsidRPr="00AD6198" w:rsidRDefault="001F591E" w:rsidP="00AD6198">
            <w:pPr>
              <w:rPr>
                <w:rtl/>
              </w:rPr>
            </w:pPr>
          </w:p>
        </w:tc>
        <w:tc>
          <w:tcPr>
            <w:tcW w:w="900" w:type="dxa"/>
          </w:tcPr>
          <w:p w14:paraId="2F05C836" w14:textId="77777777" w:rsidR="001F591E" w:rsidRPr="00AD6198" w:rsidRDefault="001F591E" w:rsidP="00AD6198">
            <w:pPr>
              <w:rPr>
                <w:rtl/>
              </w:rPr>
            </w:pPr>
          </w:p>
        </w:tc>
        <w:tc>
          <w:tcPr>
            <w:tcW w:w="1000" w:type="dxa"/>
          </w:tcPr>
          <w:p w14:paraId="0BDE9783" w14:textId="77777777" w:rsidR="001F591E" w:rsidRPr="00AD6198" w:rsidRDefault="001F591E" w:rsidP="00AD6198">
            <w:pPr>
              <w:rPr>
                <w:rtl/>
              </w:rPr>
            </w:pPr>
          </w:p>
        </w:tc>
        <w:tc>
          <w:tcPr>
            <w:tcW w:w="905" w:type="dxa"/>
          </w:tcPr>
          <w:p w14:paraId="75673289" w14:textId="77777777" w:rsidR="001F591E" w:rsidRPr="00AD6198" w:rsidRDefault="001F591E" w:rsidP="00AD6198">
            <w:pPr>
              <w:rPr>
                <w:rtl/>
              </w:rPr>
            </w:pPr>
          </w:p>
        </w:tc>
        <w:tc>
          <w:tcPr>
            <w:tcW w:w="734" w:type="dxa"/>
          </w:tcPr>
          <w:p w14:paraId="130AA995" w14:textId="77777777" w:rsidR="001F591E" w:rsidRPr="00AD6198" w:rsidRDefault="001F591E" w:rsidP="00AD6198">
            <w:pPr>
              <w:rPr>
                <w:rtl/>
              </w:rPr>
            </w:pPr>
          </w:p>
        </w:tc>
        <w:tc>
          <w:tcPr>
            <w:tcW w:w="788" w:type="dxa"/>
          </w:tcPr>
          <w:p w14:paraId="1B187DB1" w14:textId="77777777" w:rsidR="001F591E" w:rsidRPr="00AD6198" w:rsidRDefault="001F591E" w:rsidP="00AD6198">
            <w:pPr>
              <w:rPr>
                <w:rtl/>
              </w:rPr>
            </w:pPr>
          </w:p>
        </w:tc>
        <w:tc>
          <w:tcPr>
            <w:tcW w:w="824" w:type="dxa"/>
          </w:tcPr>
          <w:p w14:paraId="159AAA7F" w14:textId="77777777" w:rsidR="001F591E" w:rsidRPr="00AD6198" w:rsidRDefault="001F591E" w:rsidP="00AD6198">
            <w:pPr>
              <w:rPr>
                <w:rtl/>
              </w:rPr>
            </w:pPr>
          </w:p>
        </w:tc>
        <w:tc>
          <w:tcPr>
            <w:tcW w:w="777" w:type="dxa"/>
          </w:tcPr>
          <w:p w14:paraId="698B90A4" w14:textId="77777777" w:rsidR="001F591E" w:rsidRPr="00AD6198" w:rsidRDefault="001F591E" w:rsidP="00AD6198">
            <w:pPr>
              <w:rPr>
                <w:rtl/>
              </w:rPr>
            </w:pPr>
          </w:p>
        </w:tc>
        <w:tc>
          <w:tcPr>
            <w:tcW w:w="1148" w:type="dxa"/>
          </w:tcPr>
          <w:p w14:paraId="2A38E0DC" w14:textId="77777777" w:rsidR="001F591E" w:rsidRPr="00AD6198" w:rsidRDefault="001F591E" w:rsidP="00AD6198">
            <w:pPr>
              <w:rPr>
                <w:rtl/>
              </w:rPr>
            </w:pPr>
          </w:p>
        </w:tc>
        <w:tc>
          <w:tcPr>
            <w:tcW w:w="990" w:type="dxa"/>
          </w:tcPr>
          <w:p w14:paraId="6317265F" w14:textId="77777777" w:rsidR="001F591E" w:rsidRPr="00AD6198" w:rsidRDefault="001F591E" w:rsidP="00AD6198">
            <w:pPr>
              <w:rPr>
                <w:rtl/>
              </w:rPr>
            </w:pPr>
          </w:p>
        </w:tc>
        <w:tc>
          <w:tcPr>
            <w:tcW w:w="900" w:type="dxa"/>
          </w:tcPr>
          <w:p w14:paraId="0A27EB2C" w14:textId="77777777" w:rsidR="001F591E" w:rsidRPr="00AD6198" w:rsidRDefault="001F591E" w:rsidP="00AD6198">
            <w:pPr>
              <w:rPr>
                <w:rtl/>
              </w:rPr>
            </w:pPr>
          </w:p>
        </w:tc>
        <w:tc>
          <w:tcPr>
            <w:tcW w:w="1440" w:type="dxa"/>
          </w:tcPr>
          <w:p w14:paraId="3875B699" w14:textId="77777777" w:rsidR="001F591E" w:rsidRPr="00AD6198" w:rsidRDefault="001F591E" w:rsidP="00AD6198">
            <w:pPr>
              <w:rPr>
                <w:rtl/>
              </w:rPr>
            </w:pPr>
          </w:p>
        </w:tc>
        <w:tc>
          <w:tcPr>
            <w:tcW w:w="1350" w:type="dxa"/>
          </w:tcPr>
          <w:p w14:paraId="16EAED97" w14:textId="77777777" w:rsidR="001F591E" w:rsidRPr="00AD6198" w:rsidRDefault="001F591E" w:rsidP="00AD6198">
            <w:pPr>
              <w:rPr>
                <w:b/>
                <w:bCs/>
                <w:rtl/>
              </w:rPr>
            </w:pPr>
            <w:r w:rsidRPr="00AD6198">
              <w:rPr>
                <w:b/>
                <w:bCs/>
              </w:rPr>
              <w:t>Motor</w:t>
            </w:r>
          </w:p>
        </w:tc>
      </w:tr>
      <w:tr w:rsidR="001F591E" w:rsidRPr="00F542FE" w14:paraId="18D1669D" w14:textId="77777777" w:rsidTr="00224FAE">
        <w:trPr>
          <w:trHeight w:val="73"/>
          <w:jc w:val="right"/>
        </w:trPr>
        <w:tc>
          <w:tcPr>
            <w:tcW w:w="858" w:type="dxa"/>
          </w:tcPr>
          <w:p w14:paraId="7B3280C0" w14:textId="77777777" w:rsidR="001F591E" w:rsidRPr="00AD6198" w:rsidRDefault="001F591E" w:rsidP="00AD6198">
            <w:pPr>
              <w:rPr>
                <w:rtl/>
              </w:rPr>
            </w:pPr>
          </w:p>
        </w:tc>
        <w:tc>
          <w:tcPr>
            <w:tcW w:w="819" w:type="dxa"/>
          </w:tcPr>
          <w:p w14:paraId="5B823CCF" w14:textId="77777777" w:rsidR="001F591E" w:rsidRPr="00AD6198" w:rsidRDefault="001F591E" w:rsidP="00AD6198">
            <w:pPr>
              <w:rPr>
                <w:rtl/>
              </w:rPr>
            </w:pPr>
          </w:p>
        </w:tc>
        <w:tc>
          <w:tcPr>
            <w:tcW w:w="900" w:type="dxa"/>
          </w:tcPr>
          <w:p w14:paraId="2E63C32B" w14:textId="77777777" w:rsidR="001F591E" w:rsidRPr="00AD6198" w:rsidRDefault="001F591E" w:rsidP="00AD6198">
            <w:pPr>
              <w:rPr>
                <w:rtl/>
              </w:rPr>
            </w:pPr>
          </w:p>
        </w:tc>
        <w:tc>
          <w:tcPr>
            <w:tcW w:w="900" w:type="dxa"/>
          </w:tcPr>
          <w:p w14:paraId="444306A9" w14:textId="77777777" w:rsidR="001F591E" w:rsidRPr="00AD6198" w:rsidRDefault="001F591E" w:rsidP="00AD6198">
            <w:pPr>
              <w:rPr>
                <w:rtl/>
              </w:rPr>
            </w:pPr>
          </w:p>
        </w:tc>
        <w:tc>
          <w:tcPr>
            <w:tcW w:w="1000" w:type="dxa"/>
          </w:tcPr>
          <w:p w14:paraId="5A636A85" w14:textId="77777777" w:rsidR="001F591E" w:rsidRPr="00AD6198" w:rsidRDefault="001F591E" w:rsidP="00AD6198">
            <w:pPr>
              <w:rPr>
                <w:rtl/>
              </w:rPr>
            </w:pPr>
          </w:p>
        </w:tc>
        <w:tc>
          <w:tcPr>
            <w:tcW w:w="905" w:type="dxa"/>
          </w:tcPr>
          <w:p w14:paraId="32FA4416" w14:textId="77777777" w:rsidR="001F591E" w:rsidRPr="00AD6198" w:rsidRDefault="001F591E" w:rsidP="00AD6198">
            <w:pPr>
              <w:rPr>
                <w:rtl/>
              </w:rPr>
            </w:pPr>
          </w:p>
        </w:tc>
        <w:tc>
          <w:tcPr>
            <w:tcW w:w="734" w:type="dxa"/>
          </w:tcPr>
          <w:p w14:paraId="4612DCAE" w14:textId="77777777" w:rsidR="001F591E" w:rsidRPr="00AD6198" w:rsidRDefault="001F591E" w:rsidP="00AD6198">
            <w:pPr>
              <w:rPr>
                <w:rtl/>
              </w:rPr>
            </w:pPr>
          </w:p>
        </w:tc>
        <w:tc>
          <w:tcPr>
            <w:tcW w:w="788" w:type="dxa"/>
          </w:tcPr>
          <w:p w14:paraId="5CA8CD23" w14:textId="77777777" w:rsidR="001F591E" w:rsidRPr="00AD6198" w:rsidRDefault="001F591E" w:rsidP="00AD6198">
            <w:pPr>
              <w:rPr>
                <w:rtl/>
              </w:rPr>
            </w:pPr>
          </w:p>
        </w:tc>
        <w:tc>
          <w:tcPr>
            <w:tcW w:w="824" w:type="dxa"/>
          </w:tcPr>
          <w:p w14:paraId="52D28DF5" w14:textId="77777777" w:rsidR="001F591E" w:rsidRPr="00AD6198" w:rsidRDefault="001F591E" w:rsidP="00AD6198">
            <w:pPr>
              <w:rPr>
                <w:rtl/>
              </w:rPr>
            </w:pPr>
          </w:p>
        </w:tc>
        <w:tc>
          <w:tcPr>
            <w:tcW w:w="777" w:type="dxa"/>
          </w:tcPr>
          <w:p w14:paraId="729CCC76" w14:textId="77777777" w:rsidR="001F591E" w:rsidRPr="00AD6198" w:rsidRDefault="001F591E" w:rsidP="00AD6198">
            <w:pPr>
              <w:rPr>
                <w:rtl/>
              </w:rPr>
            </w:pPr>
          </w:p>
        </w:tc>
        <w:tc>
          <w:tcPr>
            <w:tcW w:w="1148" w:type="dxa"/>
          </w:tcPr>
          <w:p w14:paraId="045CD09E" w14:textId="77777777" w:rsidR="001F591E" w:rsidRPr="00AD6198" w:rsidRDefault="001F591E" w:rsidP="00AD6198">
            <w:pPr>
              <w:rPr>
                <w:rtl/>
              </w:rPr>
            </w:pPr>
          </w:p>
        </w:tc>
        <w:tc>
          <w:tcPr>
            <w:tcW w:w="990" w:type="dxa"/>
          </w:tcPr>
          <w:p w14:paraId="77BBF9B6" w14:textId="77777777" w:rsidR="001F591E" w:rsidRPr="00AD6198" w:rsidRDefault="001F591E" w:rsidP="00AD6198">
            <w:pPr>
              <w:rPr>
                <w:rtl/>
              </w:rPr>
            </w:pPr>
          </w:p>
        </w:tc>
        <w:tc>
          <w:tcPr>
            <w:tcW w:w="900" w:type="dxa"/>
          </w:tcPr>
          <w:p w14:paraId="0167C3CA" w14:textId="77777777" w:rsidR="001F591E" w:rsidRPr="00AD6198" w:rsidRDefault="001F591E" w:rsidP="00AD6198">
            <w:pPr>
              <w:rPr>
                <w:rtl/>
              </w:rPr>
            </w:pPr>
          </w:p>
        </w:tc>
        <w:tc>
          <w:tcPr>
            <w:tcW w:w="1440" w:type="dxa"/>
          </w:tcPr>
          <w:p w14:paraId="04CEDBDA" w14:textId="77777777" w:rsidR="001F591E" w:rsidRPr="00AD6198" w:rsidRDefault="001F591E" w:rsidP="00AD6198">
            <w:pPr>
              <w:rPr>
                <w:rtl/>
              </w:rPr>
            </w:pPr>
          </w:p>
        </w:tc>
        <w:tc>
          <w:tcPr>
            <w:tcW w:w="1350" w:type="dxa"/>
          </w:tcPr>
          <w:p w14:paraId="0ED4E7E8" w14:textId="77777777" w:rsidR="001F591E" w:rsidRPr="00AD6198" w:rsidRDefault="001F591E" w:rsidP="00AD6198">
            <w:pPr>
              <w:rPr>
                <w:b/>
                <w:bCs/>
                <w:rtl/>
              </w:rPr>
            </w:pPr>
            <w:r w:rsidRPr="00AD6198">
              <w:rPr>
                <w:b/>
                <w:bCs/>
              </w:rPr>
              <w:t>Median</w:t>
            </w:r>
          </w:p>
        </w:tc>
      </w:tr>
      <w:tr w:rsidR="00C94EE2" w:rsidRPr="00A34560" w14:paraId="20D78283" w14:textId="77777777" w:rsidTr="00224FAE">
        <w:trPr>
          <w:trHeight w:val="191"/>
          <w:jc w:val="right"/>
        </w:trPr>
        <w:tc>
          <w:tcPr>
            <w:tcW w:w="858" w:type="dxa"/>
          </w:tcPr>
          <w:p w14:paraId="345A5980" w14:textId="77777777" w:rsidR="00C94EE2" w:rsidRPr="00A34560" w:rsidRDefault="00C94EE2" w:rsidP="00C94EE2">
            <w:pPr>
              <w:rPr>
                <w:rtl/>
              </w:rPr>
            </w:pPr>
            <w:r w:rsidRPr="00A34560">
              <w:t>3.1</w:t>
            </w:r>
          </w:p>
        </w:tc>
        <w:tc>
          <w:tcPr>
            <w:tcW w:w="819" w:type="dxa"/>
          </w:tcPr>
          <w:p w14:paraId="092865F1" w14:textId="77777777" w:rsidR="00C94EE2" w:rsidRPr="00A34560" w:rsidRDefault="00C94EE2" w:rsidP="00C94EE2">
            <w:pPr>
              <w:rPr>
                <w:rtl/>
              </w:rPr>
            </w:pPr>
            <w:r w:rsidRPr="00A34560">
              <w:t>3.2</w:t>
            </w:r>
          </w:p>
        </w:tc>
        <w:tc>
          <w:tcPr>
            <w:tcW w:w="900" w:type="dxa"/>
          </w:tcPr>
          <w:p w14:paraId="6DDB7D74" w14:textId="6FB4AB1B" w:rsidR="00C94EE2" w:rsidRPr="00A34560" w:rsidRDefault="00C94EE2" w:rsidP="00C94EE2">
            <w:r>
              <w:t>NA</w:t>
            </w:r>
          </w:p>
        </w:tc>
        <w:tc>
          <w:tcPr>
            <w:tcW w:w="900" w:type="dxa"/>
          </w:tcPr>
          <w:p w14:paraId="1868C01B" w14:textId="77777777" w:rsidR="00C94EE2" w:rsidRPr="00A34560" w:rsidRDefault="00C94EE2" w:rsidP="00C94EE2">
            <w:pPr>
              <w:rPr>
                <w:rtl/>
              </w:rPr>
            </w:pPr>
            <w:r w:rsidRPr="00A34560">
              <w:t>ND</w:t>
            </w:r>
          </w:p>
        </w:tc>
        <w:tc>
          <w:tcPr>
            <w:tcW w:w="1000" w:type="dxa"/>
          </w:tcPr>
          <w:p w14:paraId="059E941E" w14:textId="77777777" w:rsidR="00C94EE2" w:rsidRPr="00A34560" w:rsidRDefault="00C94EE2" w:rsidP="00C94EE2">
            <w:pPr>
              <w:rPr>
                <w:rFonts w:eastAsia="Times New Roman"/>
                <w:rtl/>
              </w:rPr>
            </w:pPr>
            <w:r w:rsidRPr="00A34560">
              <w:rPr>
                <w:rFonts w:eastAsia="Times New Roman"/>
              </w:rPr>
              <w:t>3.9</w:t>
            </w:r>
          </w:p>
        </w:tc>
        <w:tc>
          <w:tcPr>
            <w:tcW w:w="905" w:type="dxa"/>
          </w:tcPr>
          <w:p w14:paraId="2FA5013D" w14:textId="77777777" w:rsidR="00C94EE2" w:rsidRPr="00A34560" w:rsidRDefault="00C94EE2" w:rsidP="00C94EE2">
            <w:pPr>
              <w:rPr>
                <w:rtl/>
              </w:rPr>
            </w:pPr>
            <w:r w:rsidRPr="00A34560">
              <w:t>2.9</w:t>
            </w:r>
          </w:p>
        </w:tc>
        <w:tc>
          <w:tcPr>
            <w:tcW w:w="734" w:type="dxa"/>
          </w:tcPr>
          <w:p w14:paraId="682D5FCB" w14:textId="77777777" w:rsidR="00C94EE2" w:rsidRPr="00A34560" w:rsidRDefault="00C94EE2" w:rsidP="00C94EE2">
            <w:pPr>
              <w:rPr>
                <w:rtl/>
              </w:rPr>
            </w:pPr>
            <w:r w:rsidRPr="00A34560">
              <w:t>3</w:t>
            </w:r>
          </w:p>
        </w:tc>
        <w:tc>
          <w:tcPr>
            <w:tcW w:w="788" w:type="dxa"/>
          </w:tcPr>
          <w:p w14:paraId="2FC0D865" w14:textId="77777777" w:rsidR="00C94EE2" w:rsidRPr="00A34560" w:rsidRDefault="00C94EE2" w:rsidP="00C94EE2">
            <w:pPr>
              <w:rPr>
                <w:rFonts w:eastAsia="Times New Roman"/>
                <w:rtl/>
              </w:rPr>
            </w:pPr>
            <w:r w:rsidRPr="00A34560">
              <w:rPr>
                <w:rFonts w:eastAsia="Times New Roman"/>
              </w:rPr>
              <w:t>2.94</w:t>
            </w:r>
          </w:p>
        </w:tc>
        <w:tc>
          <w:tcPr>
            <w:tcW w:w="824" w:type="dxa"/>
          </w:tcPr>
          <w:p w14:paraId="143A78E1" w14:textId="77777777" w:rsidR="00C94EE2" w:rsidRPr="00A34560" w:rsidRDefault="00C94EE2" w:rsidP="00C94EE2">
            <w:pPr>
              <w:rPr>
                <w:rFonts w:eastAsia="Times New Roman"/>
                <w:rtl/>
              </w:rPr>
            </w:pPr>
            <w:r w:rsidRPr="00A34560">
              <w:rPr>
                <w:rFonts w:eastAsia="Times New Roman"/>
              </w:rPr>
              <w:t>2.9</w:t>
            </w:r>
          </w:p>
        </w:tc>
        <w:tc>
          <w:tcPr>
            <w:tcW w:w="777" w:type="dxa"/>
          </w:tcPr>
          <w:p w14:paraId="223C0F94" w14:textId="77777777" w:rsidR="00C94EE2" w:rsidRPr="00A34560" w:rsidRDefault="00C94EE2" w:rsidP="00C94EE2">
            <w:pPr>
              <w:rPr>
                <w:rFonts w:eastAsia="Times New Roman"/>
                <w:rtl/>
              </w:rPr>
            </w:pPr>
            <w:r w:rsidRPr="00A34560">
              <w:rPr>
                <w:rFonts w:eastAsia="Times New Roman"/>
              </w:rPr>
              <w:t>9.65</w:t>
            </w:r>
          </w:p>
        </w:tc>
        <w:tc>
          <w:tcPr>
            <w:tcW w:w="1148" w:type="dxa"/>
          </w:tcPr>
          <w:p w14:paraId="752E7150" w14:textId="77777777" w:rsidR="00C94EE2" w:rsidRPr="00A34560" w:rsidRDefault="00C94EE2" w:rsidP="00C94EE2">
            <w:pPr>
              <w:rPr>
                <w:rFonts w:eastAsia="Times New Roman"/>
                <w:rtl/>
              </w:rPr>
            </w:pPr>
            <w:r w:rsidRPr="00A34560">
              <w:rPr>
                <w:rFonts w:eastAsia="Times New Roman"/>
              </w:rPr>
              <w:t>3.25</w:t>
            </w:r>
          </w:p>
        </w:tc>
        <w:tc>
          <w:tcPr>
            <w:tcW w:w="990" w:type="dxa"/>
          </w:tcPr>
          <w:p w14:paraId="11BDEE05" w14:textId="77777777" w:rsidR="00C94EE2" w:rsidRPr="00A34560" w:rsidRDefault="00C94EE2" w:rsidP="00C94EE2">
            <w:pPr>
              <w:rPr>
                <w:rFonts w:eastAsia="Times New Roman"/>
                <w:rtl/>
              </w:rPr>
            </w:pPr>
            <w:r w:rsidRPr="00A34560">
              <w:rPr>
                <w:rFonts w:eastAsia="Times New Roman"/>
              </w:rPr>
              <w:t>2.5</w:t>
            </w:r>
          </w:p>
        </w:tc>
        <w:tc>
          <w:tcPr>
            <w:tcW w:w="900" w:type="dxa"/>
          </w:tcPr>
          <w:p w14:paraId="3E60F548" w14:textId="77777777" w:rsidR="00C94EE2" w:rsidRPr="00A34560" w:rsidRDefault="00C94EE2" w:rsidP="00C94EE2">
            <w:pPr>
              <w:rPr>
                <w:rFonts w:eastAsia="Times New Roman"/>
                <w:rtl/>
              </w:rPr>
            </w:pPr>
            <w:r w:rsidRPr="00A34560">
              <w:rPr>
                <w:rFonts w:eastAsia="Times New Roman"/>
              </w:rPr>
              <w:t>3.75</w:t>
            </w:r>
          </w:p>
        </w:tc>
        <w:tc>
          <w:tcPr>
            <w:tcW w:w="1440" w:type="dxa"/>
          </w:tcPr>
          <w:p w14:paraId="28AE9F3A" w14:textId="77777777" w:rsidR="00C94EE2" w:rsidRPr="00A34560" w:rsidRDefault="00C94EE2" w:rsidP="00C94EE2">
            <w:pPr>
              <w:rPr>
                <w:rFonts w:eastAsia="Times New Roman"/>
                <w:rtl/>
              </w:rPr>
            </w:pPr>
            <w:r w:rsidRPr="00A34560">
              <w:rPr>
                <w:rFonts w:eastAsia="Times New Roman"/>
              </w:rPr>
              <w:t>&lt;4.5 ms</w:t>
            </w:r>
          </w:p>
        </w:tc>
        <w:tc>
          <w:tcPr>
            <w:tcW w:w="1350" w:type="dxa"/>
          </w:tcPr>
          <w:p w14:paraId="4E1F4644" w14:textId="77777777" w:rsidR="00C94EE2" w:rsidRPr="00A34560" w:rsidRDefault="00C94EE2" w:rsidP="00C94EE2">
            <w:pPr>
              <w:rPr>
                <w:rtl/>
              </w:rPr>
            </w:pPr>
            <w:r w:rsidRPr="00A34560">
              <w:t>DL</w:t>
            </w:r>
          </w:p>
        </w:tc>
      </w:tr>
      <w:tr w:rsidR="00C94EE2" w:rsidRPr="00A34560" w14:paraId="017B3E53" w14:textId="77777777" w:rsidTr="00224FAE">
        <w:trPr>
          <w:trHeight w:val="136"/>
          <w:jc w:val="right"/>
        </w:trPr>
        <w:tc>
          <w:tcPr>
            <w:tcW w:w="858" w:type="dxa"/>
          </w:tcPr>
          <w:p w14:paraId="06B68CF9" w14:textId="77777777" w:rsidR="00C94EE2" w:rsidRPr="00A34560" w:rsidRDefault="00C94EE2" w:rsidP="00C94EE2">
            <w:pPr>
              <w:rPr>
                <w:rFonts w:eastAsia="Times New Roman"/>
                <w:rtl/>
              </w:rPr>
            </w:pPr>
            <w:r w:rsidRPr="00A34560">
              <w:rPr>
                <w:rFonts w:eastAsia="Times New Roman"/>
              </w:rPr>
              <w:t>10.8</w:t>
            </w:r>
          </w:p>
        </w:tc>
        <w:tc>
          <w:tcPr>
            <w:tcW w:w="819" w:type="dxa"/>
          </w:tcPr>
          <w:p w14:paraId="244AD479" w14:textId="77777777" w:rsidR="00C94EE2" w:rsidRPr="00A34560" w:rsidRDefault="00C94EE2" w:rsidP="00C94EE2">
            <w:pPr>
              <w:rPr>
                <w:rFonts w:eastAsia="Times New Roman"/>
                <w:rtl/>
              </w:rPr>
            </w:pPr>
            <w:r w:rsidRPr="00A34560">
              <w:rPr>
                <w:rFonts w:eastAsia="Times New Roman"/>
              </w:rPr>
              <w:t>6.5</w:t>
            </w:r>
          </w:p>
        </w:tc>
        <w:tc>
          <w:tcPr>
            <w:tcW w:w="900" w:type="dxa"/>
          </w:tcPr>
          <w:p w14:paraId="65C5D948" w14:textId="01152060" w:rsidR="00C94EE2" w:rsidRPr="00A34560" w:rsidRDefault="00C94EE2" w:rsidP="00C94EE2">
            <w:r>
              <w:t>NA</w:t>
            </w:r>
          </w:p>
        </w:tc>
        <w:tc>
          <w:tcPr>
            <w:tcW w:w="900" w:type="dxa"/>
          </w:tcPr>
          <w:p w14:paraId="722D8941" w14:textId="77777777" w:rsidR="00C94EE2" w:rsidRPr="00A34560" w:rsidRDefault="00C94EE2" w:rsidP="00C94EE2">
            <w:pPr>
              <w:rPr>
                <w:rtl/>
              </w:rPr>
            </w:pPr>
            <w:r w:rsidRPr="00A34560">
              <w:t>ND</w:t>
            </w:r>
          </w:p>
        </w:tc>
        <w:tc>
          <w:tcPr>
            <w:tcW w:w="1000" w:type="dxa"/>
          </w:tcPr>
          <w:p w14:paraId="57F7643E" w14:textId="77777777" w:rsidR="00C94EE2" w:rsidRPr="00A34560" w:rsidRDefault="00C94EE2" w:rsidP="00C94EE2">
            <w:pPr>
              <w:rPr>
                <w:rFonts w:eastAsia="Times New Roman"/>
                <w:rtl/>
              </w:rPr>
            </w:pPr>
            <w:r w:rsidRPr="00A34560">
              <w:rPr>
                <w:rFonts w:eastAsia="Times New Roman"/>
              </w:rPr>
              <w:t>9.37</w:t>
            </w:r>
          </w:p>
        </w:tc>
        <w:tc>
          <w:tcPr>
            <w:tcW w:w="905" w:type="dxa"/>
          </w:tcPr>
          <w:p w14:paraId="48CD9270" w14:textId="77777777" w:rsidR="00C94EE2" w:rsidRPr="00A34560" w:rsidRDefault="00C94EE2" w:rsidP="00C94EE2">
            <w:pPr>
              <w:rPr>
                <w:rtl/>
              </w:rPr>
            </w:pPr>
            <w:r w:rsidRPr="00A34560">
              <w:t>9</w:t>
            </w:r>
          </w:p>
        </w:tc>
        <w:tc>
          <w:tcPr>
            <w:tcW w:w="734" w:type="dxa"/>
          </w:tcPr>
          <w:p w14:paraId="1177AC74" w14:textId="77777777" w:rsidR="00C94EE2" w:rsidRPr="00A34560" w:rsidRDefault="00C94EE2" w:rsidP="00C94EE2">
            <w:pPr>
              <w:rPr>
                <w:rFonts w:eastAsia="Times New Roman"/>
                <w:rtl/>
              </w:rPr>
            </w:pPr>
            <w:r w:rsidRPr="00A34560">
              <w:rPr>
                <w:rFonts w:eastAsia="Times New Roman"/>
              </w:rPr>
              <w:t>8.2</w:t>
            </w:r>
          </w:p>
        </w:tc>
        <w:tc>
          <w:tcPr>
            <w:tcW w:w="788" w:type="dxa"/>
          </w:tcPr>
          <w:p w14:paraId="371FA8D8" w14:textId="77777777" w:rsidR="00C94EE2" w:rsidRPr="00A34560" w:rsidRDefault="00C94EE2" w:rsidP="00C94EE2">
            <w:pPr>
              <w:rPr>
                <w:rFonts w:eastAsia="Times New Roman"/>
              </w:rPr>
            </w:pPr>
            <w:r w:rsidRPr="00A34560">
              <w:rPr>
                <w:rFonts w:eastAsia="Times New Roman"/>
              </w:rPr>
              <w:t>8.9</w:t>
            </w:r>
          </w:p>
        </w:tc>
        <w:tc>
          <w:tcPr>
            <w:tcW w:w="824" w:type="dxa"/>
          </w:tcPr>
          <w:p w14:paraId="549D43FA" w14:textId="77777777" w:rsidR="00C94EE2" w:rsidRPr="00A34560" w:rsidRDefault="00C94EE2" w:rsidP="00C94EE2">
            <w:pPr>
              <w:rPr>
                <w:rFonts w:eastAsia="Times New Roman"/>
                <w:rtl/>
              </w:rPr>
            </w:pPr>
            <w:r w:rsidRPr="00A34560">
              <w:rPr>
                <w:rFonts w:eastAsia="Times New Roman"/>
              </w:rPr>
              <w:t>9.2</w:t>
            </w:r>
          </w:p>
        </w:tc>
        <w:tc>
          <w:tcPr>
            <w:tcW w:w="777" w:type="dxa"/>
          </w:tcPr>
          <w:p w14:paraId="3045C209" w14:textId="77777777" w:rsidR="00C94EE2" w:rsidRPr="00A34560" w:rsidRDefault="00C94EE2" w:rsidP="00C94EE2">
            <w:pPr>
              <w:rPr>
                <w:rFonts w:eastAsia="Times New Roman"/>
                <w:rtl/>
              </w:rPr>
            </w:pPr>
            <w:r w:rsidRPr="00A34560">
              <w:rPr>
                <w:rFonts w:eastAsia="Times New Roman"/>
              </w:rPr>
              <w:t>0.89</w:t>
            </w:r>
          </w:p>
        </w:tc>
        <w:tc>
          <w:tcPr>
            <w:tcW w:w="1148" w:type="dxa"/>
          </w:tcPr>
          <w:p w14:paraId="7F31A28A" w14:textId="77777777" w:rsidR="00C94EE2" w:rsidRPr="00A34560" w:rsidRDefault="00C94EE2" w:rsidP="00C94EE2">
            <w:pPr>
              <w:rPr>
                <w:rFonts w:eastAsia="Times New Roman"/>
                <w:rtl/>
              </w:rPr>
            </w:pPr>
            <w:r w:rsidRPr="00A34560">
              <w:rPr>
                <w:rFonts w:eastAsia="Times New Roman"/>
              </w:rPr>
              <w:t>10.5</w:t>
            </w:r>
          </w:p>
        </w:tc>
        <w:tc>
          <w:tcPr>
            <w:tcW w:w="990" w:type="dxa"/>
          </w:tcPr>
          <w:p w14:paraId="2E358F15" w14:textId="77777777" w:rsidR="00C94EE2" w:rsidRPr="00A34560" w:rsidRDefault="00C94EE2" w:rsidP="00C94EE2">
            <w:pPr>
              <w:rPr>
                <w:rFonts w:eastAsia="Times New Roman"/>
                <w:rtl/>
              </w:rPr>
            </w:pPr>
            <w:r w:rsidRPr="00A34560">
              <w:rPr>
                <w:rFonts w:eastAsia="Times New Roman"/>
              </w:rPr>
              <w:t>6.3</w:t>
            </w:r>
          </w:p>
        </w:tc>
        <w:tc>
          <w:tcPr>
            <w:tcW w:w="900" w:type="dxa"/>
          </w:tcPr>
          <w:p w14:paraId="57BED159" w14:textId="77777777" w:rsidR="00C94EE2" w:rsidRPr="00A34560" w:rsidRDefault="00C94EE2" w:rsidP="00C94EE2">
            <w:pPr>
              <w:rPr>
                <w:rFonts w:eastAsia="Times New Roman"/>
                <w:rtl/>
              </w:rPr>
            </w:pPr>
            <w:r w:rsidRPr="00A34560">
              <w:rPr>
                <w:rFonts w:eastAsia="Times New Roman"/>
              </w:rPr>
              <w:t>9.3</w:t>
            </w:r>
          </w:p>
        </w:tc>
        <w:tc>
          <w:tcPr>
            <w:tcW w:w="1440" w:type="dxa"/>
          </w:tcPr>
          <w:p w14:paraId="4E72306D" w14:textId="77777777" w:rsidR="00C94EE2" w:rsidRPr="00A34560" w:rsidRDefault="00C94EE2" w:rsidP="00C94EE2">
            <w:pPr>
              <w:rPr>
                <w:rFonts w:eastAsia="Times New Roman"/>
                <w:rtl/>
              </w:rPr>
            </w:pPr>
            <w:r w:rsidRPr="00A34560">
              <w:rPr>
                <w:rFonts w:eastAsia="Times New Roman"/>
              </w:rPr>
              <w:t>&gt;4 mV</w:t>
            </w:r>
          </w:p>
        </w:tc>
        <w:tc>
          <w:tcPr>
            <w:tcW w:w="1350" w:type="dxa"/>
          </w:tcPr>
          <w:p w14:paraId="0DB8B16C" w14:textId="23F542F3" w:rsidR="00C94EE2" w:rsidRPr="00A34560" w:rsidRDefault="00C94EE2" w:rsidP="00C94EE2">
            <w:pPr>
              <w:rPr>
                <w:rtl/>
              </w:rPr>
            </w:pPr>
            <w:r w:rsidRPr="00A34560">
              <w:t>CMAP amplitude</w:t>
            </w:r>
          </w:p>
        </w:tc>
      </w:tr>
      <w:tr w:rsidR="00C94EE2" w:rsidRPr="00A34560" w14:paraId="32DF99CC" w14:textId="77777777" w:rsidTr="00224FAE">
        <w:trPr>
          <w:trHeight w:val="124"/>
          <w:jc w:val="right"/>
        </w:trPr>
        <w:tc>
          <w:tcPr>
            <w:tcW w:w="858" w:type="dxa"/>
          </w:tcPr>
          <w:p w14:paraId="7012B191" w14:textId="77777777" w:rsidR="00C94EE2" w:rsidRPr="00A34560" w:rsidRDefault="00C94EE2" w:rsidP="00C94EE2">
            <w:pPr>
              <w:rPr>
                <w:rFonts w:eastAsia="Times New Roman"/>
                <w:rtl/>
              </w:rPr>
            </w:pPr>
            <w:r w:rsidRPr="00A34560">
              <w:rPr>
                <w:rFonts w:eastAsia="Times New Roman"/>
              </w:rPr>
              <w:t>66.7</w:t>
            </w:r>
          </w:p>
        </w:tc>
        <w:tc>
          <w:tcPr>
            <w:tcW w:w="819" w:type="dxa"/>
          </w:tcPr>
          <w:p w14:paraId="18330975" w14:textId="77777777" w:rsidR="00C94EE2" w:rsidRPr="00A34560" w:rsidRDefault="00C94EE2" w:rsidP="00C94EE2">
            <w:pPr>
              <w:rPr>
                <w:rFonts w:eastAsia="Times New Roman"/>
                <w:rtl/>
              </w:rPr>
            </w:pPr>
            <w:r w:rsidRPr="00A34560">
              <w:rPr>
                <w:rFonts w:eastAsia="Times New Roman"/>
              </w:rPr>
              <w:t>56.3</w:t>
            </w:r>
          </w:p>
        </w:tc>
        <w:tc>
          <w:tcPr>
            <w:tcW w:w="900" w:type="dxa"/>
          </w:tcPr>
          <w:p w14:paraId="78FE7D3B" w14:textId="2287B634" w:rsidR="00C94EE2" w:rsidRPr="00A34560" w:rsidRDefault="00C94EE2" w:rsidP="00C94EE2">
            <w:r>
              <w:t>NA</w:t>
            </w:r>
          </w:p>
        </w:tc>
        <w:tc>
          <w:tcPr>
            <w:tcW w:w="900" w:type="dxa"/>
          </w:tcPr>
          <w:p w14:paraId="56173552" w14:textId="77777777" w:rsidR="00C94EE2" w:rsidRPr="00A34560" w:rsidRDefault="00C94EE2" w:rsidP="00C94EE2">
            <w:pPr>
              <w:rPr>
                <w:rtl/>
              </w:rPr>
            </w:pPr>
            <w:r w:rsidRPr="00A34560">
              <w:t>ND</w:t>
            </w:r>
          </w:p>
        </w:tc>
        <w:tc>
          <w:tcPr>
            <w:tcW w:w="1000" w:type="dxa"/>
          </w:tcPr>
          <w:p w14:paraId="5365726A" w14:textId="77777777" w:rsidR="00C94EE2" w:rsidRPr="00A34560" w:rsidRDefault="00C94EE2" w:rsidP="00C94EE2">
            <w:pPr>
              <w:rPr>
                <w:rFonts w:eastAsia="Times New Roman"/>
                <w:rtl/>
              </w:rPr>
            </w:pPr>
            <w:r w:rsidRPr="00A34560">
              <w:rPr>
                <w:rFonts w:eastAsia="Times New Roman"/>
              </w:rPr>
              <w:t>54.4</w:t>
            </w:r>
          </w:p>
        </w:tc>
        <w:tc>
          <w:tcPr>
            <w:tcW w:w="905" w:type="dxa"/>
          </w:tcPr>
          <w:p w14:paraId="75E32E5C" w14:textId="77777777" w:rsidR="00C94EE2" w:rsidRPr="00A34560" w:rsidRDefault="00C94EE2" w:rsidP="00C94EE2">
            <w:pPr>
              <w:rPr>
                <w:rFonts w:eastAsia="Times New Roman"/>
                <w:rtl/>
              </w:rPr>
            </w:pPr>
            <w:r w:rsidRPr="00A34560">
              <w:rPr>
                <w:rFonts w:eastAsia="Times New Roman"/>
              </w:rPr>
              <w:t>54.8</w:t>
            </w:r>
          </w:p>
        </w:tc>
        <w:tc>
          <w:tcPr>
            <w:tcW w:w="734" w:type="dxa"/>
          </w:tcPr>
          <w:p w14:paraId="2776882B" w14:textId="77777777" w:rsidR="00C94EE2" w:rsidRPr="00A34560" w:rsidRDefault="00C94EE2" w:rsidP="00C94EE2">
            <w:pPr>
              <w:rPr>
                <w:rFonts w:eastAsia="Times New Roman"/>
                <w:rtl/>
              </w:rPr>
            </w:pPr>
            <w:r w:rsidRPr="00A34560">
              <w:rPr>
                <w:rFonts w:eastAsia="Times New Roman"/>
              </w:rPr>
              <w:t>66.7</w:t>
            </w:r>
          </w:p>
        </w:tc>
        <w:tc>
          <w:tcPr>
            <w:tcW w:w="788" w:type="dxa"/>
          </w:tcPr>
          <w:p w14:paraId="0952A022" w14:textId="77777777" w:rsidR="00C94EE2" w:rsidRPr="00A34560" w:rsidRDefault="00C94EE2" w:rsidP="00C94EE2">
            <w:pPr>
              <w:rPr>
                <w:rFonts w:eastAsia="Times New Roman"/>
              </w:rPr>
            </w:pPr>
            <w:r w:rsidRPr="00A34560">
              <w:rPr>
                <w:rFonts w:eastAsia="Times New Roman"/>
              </w:rPr>
              <w:t>53.4</w:t>
            </w:r>
          </w:p>
        </w:tc>
        <w:tc>
          <w:tcPr>
            <w:tcW w:w="824" w:type="dxa"/>
          </w:tcPr>
          <w:p w14:paraId="41D5E8E8" w14:textId="77777777" w:rsidR="00C94EE2" w:rsidRPr="00A34560" w:rsidRDefault="00C94EE2" w:rsidP="00C94EE2">
            <w:pPr>
              <w:rPr>
                <w:rFonts w:eastAsia="Times New Roman"/>
                <w:rtl/>
              </w:rPr>
            </w:pPr>
            <w:r w:rsidRPr="00A34560">
              <w:rPr>
                <w:rFonts w:eastAsia="Times New Roman"/>
              </w:rPr>
              <w:t>58.8</w:t>
            </w:r>
          </w:p>
        </w:tc>
        <w:tc>
          <w:tcPr>
            <w:tcW w:w="777" w:type="dxa"/>
          </w:tcPr>
          <w:p w14:paraId="4654DABB" w14:textId="77777777" w:rsidR="00C94EE2" w:rsidRPr="00A34560" w:rsidRDefault="00C94EE2" w:rsidP="00C94EE2">
            <w:pPr>
              <w:rPr>
                <w:rFonts w:eastAsia="Times New Roman"/>
                <w:rtl/>
              </w:rPr>
            </w:pPr>
            <w:r w:rsidRPr="00A34560">
              <w:rPr>
                <w:rFonts w:eastAsia="Times New Roman"/>
              </w:rPr>
              <w:t>55.3</w:t>
            </w:r>
          </w:p>
        </w:tc>
        <w:tc>
          <w:tcPr>
            <w:tcW w:w="1148" w:type="dxa"/>
          </w:tcPr>
          <w:p w14:paraId="40581897" w14:textId="77777777" w:rsidR="00C94EE2" w:rsidRPr="00A34560" w:rsidRDefault="00C94EE2" w:rsidP="00C94EE2">
            <w:pPr>
              <w:rPr>
                <w:rFonts w:eastAsia="Times New Roman"/>
                <w:rtl/>
              </w:rPr>
            </w:pPr>
            <w:r w:rsidRPr="00A34560">
              <w:rPr>
                <w:rFonts w:eastAsia="Times New Roman"/>
              </w:rPr>
              <w:t>61.4</w:t>
            </w:r>
          </w:p>
        </w:tc>
        <w:tc>
          <w:tcPr>
            <w:tcW w:w="990" w:type="dxa"/>
          </w:tcPr>
          <w:p w14:paraId="0EB43ED6" w14:textId="77777777" w:rsidR="00C94EE2" w:rsidRPr="00A34560" w:rsidRDefault="00C94EE2" w:rsidP="00C94EE2">
            <w:pPr>
              <w:rPr>
                <w:rFonts w:eastAsia="Times New Roman"/>
                <w:rtl/>
              </w:rPr>
            </w:pPr>
            <w:r w:rsidRPr="00A34560">
              <w:rPr>
                <w:rFonts w:eastAsia="Times New Roman"/>
              </w:rPr>
              <w:t>53.3</w:t>
            </w:r>
          </w:p>
        </w:tc>
        <w:tc>
          <w:tcPr>
            <w:tcW w:w="900" w:type="dxa"/>
          </w:tcPr>
          <w:p w14:paraId="33DB5363" w14:textId="77777777" w:rsidR="00C94EE2" w:rsidRPr="00A34560" w:rsidRDefault="00C94EE2" w:rsidP="00C94EE2">
            <w:pPr>
              <w:rPr>
                <w:rFonts w:eastAsia="Times New Roman"/>
                <w:rtl/>
              </w:rPr>
            </w:pPr>
            <w:r w:rsidRPr="00A34560">
              <w:rPr>
                <w:rFonts w:eastAsia="Times New Roman"/>
              </w:rPr>
              <w:t>57.4</w:t>
            </w:r>
          </w:p>
        </w:tc>
        <w:tc>
          <w:tcPr>
            <w:tcW w:w="1440" w:type="dxa"/>
          </w:tcPr>
          <w:p w14:paraId="001AC6EC" w14:textId="77777777" w:rsidR="00C94EE2" w:rsidRPr="00A34560" w:rsidRDefault="00C94EE2" w:rsidP="00C94EE2">
            <w:pPr>
              <w:rPr>
                <w:rFonts w:eastAsia="Times New Roman"/>
                <w:rtl/>
              </w:rPr>
            </w:pPr>
            <w:r w:rsidRPr="00A34560">
              <w:rPr>
                <w:rFonts w:eastAsia="Times New Roman"/>
              </w:rPr>
              <w:t>&gt;49 m/sec</w:t>
            </w:r>
          </w:p>
        </w:tc>
        <w:tc>
          <w:tcPr>
            <w:tcW w:w="1350" w:type="dxa"/>
          </w:tcPr>
          <w:p w14:paraId="1E4E09ED" w14:textId="77777777" w:rsidR="00C94EE2" w:rsidRPr="00A34560" w:rsidRDefault="00C94EE2" w:rsidP="00C94EE2">
            <w:pPr>
              <w:rPr>
                <w:rtl/>
              </w:rPr>
            </w:pPr>
            <w:r w:rsidRPr="00A34560">
              <w:t>CV</w:t>
            </w:r>
          </w:p>
        </w:tc>
      </w:tr>
      <w:tr w:rsidR="00C94EE2" w:rsidRPr="00A34560" w14:paraId="6B9F7266" w14:textId="77777777" w:rsidTr="00224FAE">
        <w:trPr>
          <w:trHeight w:val="70"/>
          <w:jc w:val="right"/>
        </w:trPr>
        <w:tc>
          <w:tcPr>
            <w:tcW w:w="858" w:type="dxa"/>
          </w:tcPr>
          <w:p w14:paraId="471C0106" w14:textId="77777777" w:rsidR="00C94EE2" w:rsidRPr="00A34560" w:rsidRDefault="00C94EE2" w:rsidP="00C94EE2">
            <w:pPr>
              <w:rPr>
                <w:rtl/>
              </w:rPr>
            </w:pPr>
          </w:p>
        </w:tc>
        <w:tc>
          <w:tcPr>
            <w:tcW w:w="819" w:type="dxa"/>
          </w:tcPr>
          <w:p w14:paraId="18601BD3" w14:textId="77777777" w:rsidR="00C94EE2" w:rsidRPr="00A34560" w:rsidRDefault="00C94EE2" w:rsidP="00C94EE2">
            <w:pPr>
              <w:rPr>
                <w:rtl/>
              </w:rPr>
            </w:pPr>
          </w:p>
        </w:tc>
        <w:tc>
          <w:tcPr>
            <w:tcW w:w="900" w:type="dxa"/>
          </w:tcPr>
          <w:p w14:paraId="3A181C8F" w14:textId="77777777" w:rsidR="00C94EE2" w:rsidRPr="00A34560" w:rsidRDefault="00C94EE2" w:rsidP="00C94EE2">
            <w:pPr>
              <w:rPr>
                <w:rtl/>
              </w:rPr>
            </w:pPr>
          </w:p>
        </w:tc>
        <w:tc>
          <w:tcPr>
            <w:tcW w:w="900" w:type="dxa"/>
          </w:tcPr>
          <w:p w14:paraId="4A0C688C" w14:textId="77777777" w:rsidR="00C94EE2" w:rsidRPr="00A34560" w:rsidRDefault="00C94EE2" w:rsidP="00C94EE2">
            <w:pPr>
              <w:rPr>
                <w:rtl/>
              </w:rPr>
            </w:pPr>
          </w:p>
        </w:tc>
        <w:tc>
          <w:tcPr>
            <w:tcW w:w="1000" w:type="dxa"/>
          </w:tcPr>
          <w:p w14:paraId="5913B174" w14:textId="77777777" w:rsidR="00C94EE2" w:rsidRPr="00A34560" w:rsidRDefault="00C94EE2" w:rsidP="00C94EE2">
            <w:pPr>
              <w:rPr>
                <w:rtl/>
              </w:rPr>
            </w:pPr>
          </w:p>
        </w:tc>
        <w:tc>
          <w:tcPr>
            <w:tcW w:w="905" w:type="dxa"/>
          </w:tcPr>
          <w:p w14:paraId="638B8CE0" w14:textId="77777777" w:rsidR="00C94EE2" w:rsidRPr="00A34560" w:rsidRDefault="00C94EE2" w:rsidP="00C94EE2">
            <w:pPr>
              <w:rPr>
                <w:rtl/>
              </w:rPr>
            </w:pPr>
          </w:p>
        </w:tc>
        <w:tc>
          <w:tcPr>
            <w:tcW w:w="734" w:type="dxa"/>
          </w:tcPr>
          <w:p w14:paraId="7BA85021" w14:textId="77777777" w:rsidR="00C94EE2" w:rsidRPr="00A34560" w:rsidRDefault="00C94EE2" w:rsidP="00C94EE2">
            <w:pPr>
              <w:rPr>
                <w:rtl/>
              </w:rPr>
            </w:pPr>
          </w:p>
        </w:tc>
        <w:tc>
          <w:tcPr>
            <w:tcW w:w="788" w:type="dxa"/>
          </w:tcPr>
          <w:p w14:paraId="0316EB44" w14:textId="77777777" w:rsidR="00C94EE2" w:rsidRPr="00A34560" w:rsidRDefault="00C94EE2" w:rsidP="00C94EE2"/>
        </w:tc>
        <w:tc>
          <w:tcPr>
            <w:tcW w:w="824" w:type="dxa"/>
          </w:tcPr>
          <w:p w14:paraId="214C4B20" w14:textId="77777777" w:rsidR="00C94EE2" w:rsidRPr="00A34560" w:rsidRDefault="00C94EE2" w:rsidP="00C94EE2">
            <w:pPr>
              <w:rPr>
                <w:rtl/>
              </w:rPr>
            </w:pPr>
          </w:p>
        </w:tc>
        <w:tc>
          <w:tcPr>
            <w:tcW w:w="777" w:type="dxa"/>
          </w:tcPr>
          <w:p w14:paraId="06EABFAE" w14:textId="77777777" w:rsidR="00C94EE2" w:rsidRPr="00A34560" w:rsidRDefault="00C94EE2" w:rsidP="00C94EE2">
            <w:pPr>
              <w:rPr>
                <w:rtl/>
              </w:rPr>
            </w:pPr>
          </w:p>
        </w:tc>
        <w:tc>
          <w:tcPr>
            <w:tcW w:w="1148" w:type="dxa"/>
          </w:tcPr>
          <w:p w14:paraId="76C83167" w14:textId="77777777" w:rsidR="00C94EE2" w:rsidRPr="00A34560" w:rsidRDefault="00C94EE2" w:rsidP="00C94EE2">
            <w:pPr>
              <w:rPr>
                <w:rtl/>
              </w:rPr>
            </w:pPr>
          </w:p>
        </w:tc>
        <w:tc>
          <w:tcPr>
            <w:tcW w:w="990" w:type="dxa"/>
          </w:tcPr>
          <w:p w14:paraId="791C2949" w14:textId="77777777" w:rsidR="00C94EE2" w:rsidRPr="00A34560" w:rsidRDefault="00C94EE2" w:rsidP="00C94EE2">
            <w:pPr>
              <w:rPr>
                <w:rtl/>
              </w:rPr>
            </w:pPr>
          </w:p>
        </w:tc>
        <w:tc>
          <w:tcPr>
            <w:tcW w:w="900" w:type="dxa"/>
          </w:tcPr>
          <w:p w14:paraId="4868D2E0" w14:textId="77777777" w:rsidR="00C94EE2" w:rsidRPr="00A34560" w:rsidRDefault="00C94EE2" w:rsidP="00C94EE2">
            <w:pPr>
              <w:rPr>
                <w:rtl/>
              </w:rPr>
            </w:pPr>
          </w:p>
        </w:tc>
        <w:tc>
          <w:tcPr>
            <w:tcW w:w="1440" w:type="dxa"/>
          </w:tcPr>
          <w:p w14:paraId="786EB0DD" w14:textId="77777777" w:rsidR="00C94EE2" w:rsidRPr="00A34560" w:rsidRDefault="00C94EE2" w:rsidP="00C94EE2">
            <w:pPr>
              <w:rPr>
                <w:rtl/>
              </w:rPr>
            </w:pPr>
          </w:p>
        </w:tc>
        <w:tc>
          <w:tcPr>
            <w:tcW w:w="1350" w:type="dxa"/>
          </w:tcPr>
          <w:p w14:paraId="49841827" w14:textId="77777777" w:rsidR="00C94EE2" w:rsidRPr="00A34560" w:rsidRDefault="00C94EE2" w:rsidP="00C94EE2">
            <w:pPr>
              <w:rPr>
                <w:b/>
                <w:bCs/>
              </w:rPr>
            </w:pPr>
            <w:r w:rsidRPr="00A34560">
              <w:rPr>
                <w:b/>
                <w:bCs/>
              </w:rPr>
              <w:t>Ulnar</w:t>
            </w:r>
          </w:p>
        </w:tc>
      </w:tr>
      <w:tr w:rsidR="00C94EE2" w:rsidRPr="00A34560" w14:paraId="62EF8D45" w14:textId="77777777" w:rsidTr="00224FAE">
        <w:trPr>
          <w:trHeight w:val="160"/>
          <w:jc w:val="right"/>
        </w:trPr>
        <w:tc>
          <w:tcPr>
            <w:tcW w:w="858" w:type="dxa"/>
          </w:tcPr>
          <w:p w14:paraId="5EF491EA" w14:textId="77777777" w:rsidR="00C94EE2" w:rsidRPr="00A34560" w:rsidRDefault="00C94EE2" w:rsidP="00C94EE2">
            <w:pPr>
              <w:rPr>
                <w:rtl/>
              </w:rPr>
            </w:pPr>
            <w:r w:rsidRPr="00A34560">
              <w:t>2.1</w:t>
            </w:r>
          </w:p>
        </w:tc>
        <w:tc>
          <w:tcPr>
            <w:tcW w:w="819" w:type="dxa"/>
          </w:tcPr>
          <w:p w14:paraId="678E9659" w14:textId="77777777" w:rsidR="00C94EE2" w:rsidRPr="00A34560" w:rsidRDefault="00C94EE2" w:rsidP="00C94EE2">
            <w:pPr>
              <w:rPr>
                <w:rtl/>
              </w:rPr>
            </w:pPr>
            <w:r w:rsidRPr="00A34560">
              <w:t>2.3</w:t>
            </w:r>
          </w:p>
        </w:tc>
        <w:tc>
          <w:tcPr>
            <w:tcW w:w="900" w:type="dxa"/>
          </w:tcPr>
          <w:p w14:paraId="642AB417" w14:textId="0E38444E" w:rsidR="00C94EE2" w:rsidRPr="00A34560" w:rsidRDefault="00C94EE2" w:rsidP="00C94EE2">
            <w:r>
              <w:t>NA</w:t>
            </w:r>
          </w:p>
        </w:tc>
        <w:tc>
          <w:tcPr>
            <w:tcW w:w="900" w:type="dxa"/>
          </w:tcPr>
          <w:p w14:paraId="554BB570" w14:textId="77777777" w:rsidR="00C94EE2" w:rsidRPr="00A34560" w:rsidRDefault="00C94EE2" w:rsidP="00C94EE2">
            <w:pPr>
              <w:rPr>
                <w:rtl/>
              </w:rPr>
            </w:pPr>
            <w:r w:rsidRPr="00A34560">
              <w:t>ND</w:t>
            </w:r>
          </w:p>
        </w:tc>
        <w:tc>
          <w:tcPr>
            <w:tcW w:w="1000" w:type="dxa"/>
          </w:tcPr>
          <w:p w14:paraId="547C76C8" w14:textId="77777777" w:rsidR="00C94EE2" w:rsidRPr="00A34560" w:rsidRDefault="00C94EE2" w:rsidP="00C94EE2">
            <w:pPr>
              <w:rPr>
                <w:rtl/>
              </w:rPr>
            </w:pPr>
            <w:r w:rsidRPr="00A34560">
              <w:t>3</w:t>
            </w:r>
          </w:p>
        </w:tc>
        <w:tc>
          <w:tcPr>
            <w:tcW w:w="905" w:type="dxa"/>
          </w:tcPr>
          <w:p w14:paraId="45E5C27A" w14:textId="77777777" w:rsidR="00C94EE2" w:rsidRPr="00A34560" w:rsidRDefault="00C94EE2" w:rsidP="00C94EE2">
            <w:pPr>
              <w:rPr>
                <w:rtl/>
              </w:rPr>
            </w:pPr>
            <w:r w:rsidRPr="00A34560">
              <w:t>2.4</w:t>
            </w:r>
          </w:p>
        </w:tc>
        <w:tc>
          <w:tcPr>
            <w:tcW w:w="734" w:type="dxa"/>
          </w:tcPr>
          <w:p w14:paraId="1A62AAC6" w14:textId="77777777" w:rsidR="00C94EE2" w:rsidRPr="00A34560" w:rsidRDefault="00C94EE2" w:rsidP="00C94EE2">
            <w:pPr>
              <w:rPr>
                <w:rtl/>
              </w:rPr>
            </w:pPr>
            <w:r w:rsidRPr="00A34560">
              <w:t>2</w:t>
            </w:r>
          </w:p>
        </w:tc>
        <w:tc>
          <w:tcPr>
            <w:tcW w:w="788" w:type="dxa"/>
          </w:tcPr>
          <w:p w14:paraId="563E2959" w14:textId="77777777" w:rsidR="00C94EE2" w:rsidRPr="00A34560" w:rsidRDefault="00C94EE2" w:rsidP="00C94EE2">
            <w:pPr>
              <w:rPr>
                <w:rFonts w:eastAsia="Times New Roman"/>
              </w:rPr>
            </w:pPr>
            <w:r w:rsidRPr="00A34560">
              <w:rPr>
                <w:rFonts w:eastAsia="Times New Roman"/>
              </w:rPr>
              <w:t>2.83</w:t>
            </w:r>
          </w:p>
        </w:tc>
        <w:tc>
          <w:tcPr>
            <w:tcW w:w="824" w:type="dxa"/>
          </w:tcPr>
          <w:p w14:paraId="29C516BF" w14:textId="77777777" w:rsidR="00C94EE2" w:rsidRPr="00A34560" w:rsidRDefault="00C94EE2" w:rsidP="00C94EE2">
            <w:pPr>
              <w:rPr>
                <w:rFonts w:eastAsia="Times New Roman"/>
                <w:rtl/>
              </w:rPr>
            </w:pPr>
            <w:r w:rsidRPr="00A34560">
              <w:rPr>
                <w:rFonts w:eastAsia="Times New Roman"/>
              </w:rPr>
              <w:t>2.82</w:t>
            </w:r>
          </w:p>
        </w:tc>
        <w:tc>
          <w:tcPr>
            <w:tcW w:w="777" w:type="dxa"/>
          </w:tcPr>
          <w:p w14:paraId="090667F2" w14:textId="77777777" w:rsidR="00C94EE2" w:rsidRPr="00A34560" w:rsidRDefault="00C94EE2" w:rsidP="00C94EE2">
            <w:pPr>
              <w:rPr>
                <w:rFonts w:eastAsia="Times New Roman"/>
                <w:rtl/>
              </w:rPr>
            </w:pPr>
            <w:r w:rsidRPr="00A34560">
              <w:rPr>
                <w:rFonts w:eastAsia="Times New Roman"/>
              </w:rPr>
              <w:t>3.65</w:t>
            </w:r>
          </w:p>
        </w:tc>
        <w:tc>
          <w:tcPr>
            <w:tcW w:w="1148" w:type="dxa"/>
          </w:tcPr>
          <w:p w14:paraId="55CE5820" w14:textId="77777777" w:rsidR="00C94EE2" w:rsidRPr="00A34560" w:rsidRDefault="00C94EE2" w:rsidP="00C94EE2">
            <w:pPr>
              <w:rPr>
                <w:rFonts w:eastAsia="Times New Roman"/>
                <w:rtl/>
              </w:rPr>
            </w:pPr>
            <w:r w:rsidRPr="00A34560">
              <w:rPr>
                <w:rFonts w:eastAsia="Times New Roman"/>
              </w:rPr>
              <w:t>2.17</w:t>
            </w:r>
          </w:p>
        </w:tc>
        <w:tc>
          <w:tcPr>
            <w:tcW w:w="990" w:type="dxa"/>
          </w:tcPr>
          <w:p w14:paraId="681799B7" w14:textId="77777777" w:rsidR="00C94EE2" w:rsidRPr="00A34560" w:rsidRDefault="00C94EE2" w:rsidP="00C94EE2">
            <w:pPr>
              <w:rPr>
                <w:rFonts w:eastAsia="Times New Roman"/>
                <w:rtl/>
              </w:rPr>
            </w:pPr>
            <w:r w:rsidRPr="00A34560">
              <w:rPr>
                <w:rFonts w:eastAsia="Times New Roman"/>
              </w:rPr>
              <w:t>1.2</w:t>
            </w:r>
          </w:p>
        </w:tc>
        <w:tc>
          <w:tcPr>
            <w:tcW w:w="900" w:type="dxa"/>
          </w:tcPr>
          <w:p w14:paraId="6C70F65E" w14:textId="77777777" w:rsidR="00C94EE2" w:rsidRPr="00A34560" w:rsidRDefault="00C94EE2" w:rsidP="00C94EE2">
            <w:pPr>
              <w:rPr>
                <w:rFonts w:eastAsia="Times New Roman"/>
                <w:rtl/>
              </w:rPr>
            </w:pPr>
            <w:r w:rsidRPr="00A34560">
              <w:rPr>
                <w:rFonts w:eastAsia="Times New Roman"/>
              </w:rPr>
              <w:t>2.69</w:t>
            </w:r>
          </w:p>
        </w:tc>
        <w:tc>
          <w:tcPr>
            <w:tcW w:w="1440" w:type="dxa"/>
          </w:tcPr>
          <w:p w14:paraId="44A85BC6" w14:textId="77777777" w:rsidR="00C94EE2" w:rsidRPr="00A34560" w:rsidRDefault="00C94EE2" w:rsidP="00C94EE2">
            <w:pPr>
              <w:rPr>
                <w:rFonts w:eastAsia="Times New Roman"/>
                <w:rtl/>
              </w:rPr>
            </w:pPr>
            <w:r w:rsidRPr="00A34560">
              <w:rPr>
                <w:rFonts w:eastAsia="Times New Roman"/>
              </w:rPr>
              <w:t>&lt;3.3ms</w:t>
            </w:r>
          </w:p>
        </w:tc>
        <w:tc>
          <w:tcPr>
            <w:tcW w:w="1350" w:type="dxa"/>
          </w:tcPr>
          <w:p w14:paraId="09D59CDD" w14:textId="77777777" w:rsidR="00C94EE2" w:rsidRPr="00A34560" w:rsidRDefault="00C94EE2" w:rsidP="00C94EE2">
            <w:pPr>
              <w:rPr>
                <w:rtl/>
              </w:rPr>
            </w:pPr>
            <w:r w:rsidRPr="00A34560">
              <w:t>DL</w:t>
            </w:r>
          </w:p>
        </w:tc>
      </w:tr>
      <w:tr w:rsidR="00C94EE2" w:rsidRPr="00A34560" w14:paraId="41A387AA" w14:textId="77777777" w:rsidTr="00224FAE">
        <w:trPr>
          <w:trHeight w:val="70"/>
          <w:jc w:val="right"/>
        </w:trPr>
        <w:tc>
          <w:tcPr>
            <w:tcW w:w="858" w:type="dxa"/>
          </w:tcPr>
          <w:p w14:paraId="1B0B78BE" w14:textId="77777777" w:rsidR="00C94EE2" w:rsidRPr="00C94EE2" w:rsidRDefault="00C94EE2" w:rsidP="00C94EE2">
            <w:pPr>
              <w:rPr>
                <w:rtl/>
              </w:rPr>
            </w:pPr>
            <w:r w:rsidRPr="00C94EE2">
              <w:t>7.17</w:t>
            </w:r>
          </w:p>
        </w:tc>
        <w:tc>
          <w:tcPr>
            <w:tcW w:w="819" w:type="dxa"/>
          </w:tcPr>
          <w:p w14:paraId="2223E159" w14:textId="77777777" w:rsidR="00C94EE2" w:rsidRPr="00C94EE2" w:rsidRDefault="00C94EE2" w:rsidP="00C94EE2">
            <w:pPr>
              <w:rPr>
                <w:rtl/>
              </w:rPr>
            </w:pPr>
            <w:r w:rsidRPr="00C94EE2">
              <w:t>8</w:t>
            </w:r>
          </w:p>
        </w:tc>
        <w:tc>
          <w:tcPr>
            <w:tcW w:w="900" w:type="dxa"/>
          </w:tcPr>
          <w:p w14:paraId="5588E261" w14:textId="1FA10AED" w:rsidR="00C94EE2" w:rsidRPr="00C94EE2" w:rsidRDefault="00C94EE2" w:rsidP="00C94EE2">
            <w:r w:rsidRPr="00C94EE2">
              <w:t>NA</w:t>
            </w:r>
          </w:p>
        </w:tc>
        <w:tc>
          <w:tcPr>
            <w:tcW w:w="900" w:type="dxa"/>
          </w:tcPr>
          <w:p w14:paraId="7F619547" w14:textId="77777777" w:rsidR="00C94EE2" w:rsidRPr="00C94EE2" w:rsidRDefault="00C94EE2" w:rsidP="00C94EE2">
            <w:pPr>
              <w:rPr>
                <w:rtl/>
              </w:rPr>
            </w:pPr>
            <w:r w:rsidRPr="00C94EE2">
              <w:t>ND</w:t>
            </w:r>
          </w:p>
        </w:tc>
        <w:tc>
          <w:tcPr>
            <w:tcW w:w="1000" w:type="dxa"/>
          </w:tcPr>
          <w:p w14:paraId="5DA8B02A" w14:textId="7777777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rPr>
                <w:rFonts w:eastAsia="Times New Roman"/>
              </w:rPr>
              <w:t>6.37</w:t>
            </w:r>
          </w:p>
        </w:tc>
        <w:tc>
          <w:tcPr>
            <w:tcW w:w="905" w:type="dxa"/>
          </w:tcPr>
          <w:p w14:paraId="2B7B2056" w14:textId="7777777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rPr>
                <w:rFonts w:eastAsia="Times New Roman"/>
              </w:rPr>
              <w:t>10.1</w:t>
            </w:r>
          </w:p>
        </w:tc>
        <w:tc>
          <w:tcPr>
            <w:tcW w:w="734" w:type="dxa"/>
          </w:tcPr>
          <w:p w14:paraId="2D945E5B" w14:textId="7777777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rPr>
                <w:rFonts w:eastAsia="Times New Roman"/>
              </w:rPr>
              <w:t>10.9</w:t>
            </w:r>
          </w:p>
        </w:tc>
        <w:tc>
          <w:tcPr>
            <w:tcW w:w="788" w:type="dxa"/>
          </w:tcPr>
          <w:p w14:paraId="2FF49E1A" w14:textId="77777777" w:rsidR="00C94EE2" w:rsidRPr="00C94EE2" w:rsidRDefault="00C94EE2" w:rsidP="00C94EE2">
            <w:pPr>
              <w:rPr>
                <w:rFonts w:eastAsia="Times New Roman"/>
              </w:rPr>
            </w:pPr>
            <w:r w:rsidRPr="00C94EE2">
              <w:rPr>
                <w:rFonts w:eastAsia="Times New Roman"/>
              </w:rPr>
              <w:t>6.2</w:t>
            </w:r>
          </w:p>
        </w:tc>
        <w:tc>
          <w:tcPr>
            <w:tcW w:w="824" w:type="dxa"/>
          </w:tcPr>
          <w:p w14:paraId="56622B81" w14:textId="7777777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rPr>
                <w:rFonts w:eastAsia="Times New Roman"/>
              </w:rPr>
              <w:t>6.3</w:t>
            </w:r>
          </w:p>
        </w:tc>
        <w:tc>
          <w:tcPr>
            <w:tcW w:w="777" w:type="dxa"/>
          </w:tcPr>
          <w:p w14:paraId="0F2BC876" w14:textId="7777777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rPr>
                <w:rFonts w:eastAsia="Times New Roman"/>
              </w:rPr>
              <w:t>2.4</w:t>
            </w:r>
          </w:p>
        </w:tc>
        <w:tc>
          <w:tcPr>
            <w:tcW w:w="1148" w:type="dxa"/>
          </w:tcPr>
          <w:p w14:paraId="1DB60D1E" w14:textId="7777777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rPr>
                <w:rFonts w:eastAsia="Times New Roman"/>
              </w:rPr>
              <w:t>10.9</w:t>
            </w:r>
          </w:p>
        </w:tc>
        <w:tc>
          <w:tcPr>
            <w:tcW w:w="990" w:type="dxa"/>
          </w:tcPr>
          <w:p w14:paraId="6C21FEDA" w14:textId="7777777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rPr>
                <w:rFonts w:eastAsia="Times New Roman"/>
              </w:rPr>
              <w:t>8.1</w:t>
            </w:r>
          </w:p>
        </w:tc>
        <w:tc>
          <w:tcPr>
            <w:tcW w:w="900" w:type="dxa"/>
          </w:tcPr>
          <w:p w14:paraId="6F3AF1EB" w14:textId="77777777" w:rsidR="00C94EE2" w:rsidRPr="00A34560" w:rsidRDefault="00C94EE2" w:rsidP="00C94EE2">
            <w:pPr>
              <w:rPr>
                <w:rFonts w:eastAsia="Times New Roman"/>
                <w:rtl/>
              </w:rPr>
            </w:pPr>
            <w:r w:rsidRPr="00A34560">
              <w:rPr>
                <w:rFonts w:eastAsia="Times New Roman"/>
              </w:rPr>
              <w:t>14.7</w:t>
            </w:r>
          </w:p>
        </w:tc>
        <w:tc>
          <w:tcPr>
            <w:tcW w:w="1440" w:type="dxa"/>
          </w:tcPr>
          <w:p w14:paraId="435FC6F9" w14:textId="77777777" w:rsidR="00C94EE2" w:rsidRPr="00A34560" w:rsidRDefault="00C94EE2" w:rsidP="00C94EE2">
            <w:pPr>
              <w:rPr>
                <w:rFonts w:eastAsia="Times New Roman"/>
                <w:rtl/>
              </w:rPr>
            </w:pPr>
            <w:r w:rsidRPr="00A34560">
              <w:rPr>
                <w:rFonts w:eastAsia="Times New Roman"/>
              </w:rPr>
              <w:t>&gt;6 mV</w:t>
            </w:r>
          </w:p>
        </w:tc>
        <w:tc>
          <w:tcPr>
            <w:tcW w:w="1350" w:type="dxa"/>
          </w:tcPr>
          <w:p w14:paraId="4C610903" w14:textId="59AED00B" w:rsidR="00C94EE2" w:rsidRPr="00A34560" w:rsidRDefault="00C94EE2" w:rsidP="00C94EE2">
            <w:pPr>
              <w:rPr>
                <w:rtl/>
              </w:rPr>
            </w:pPr>
            <w:r w:rsidRPr="00A34560">
              <w:t>CMAP amplitude</w:t>
            </w:r>
          </w:p>
        </w:tc>
      </w:tr>
      <w:tr w:rsidR="00C94EE2" w:rsidRPr="00A34560" w14:paraId="4E0EAE5C" w14:textId="77777777" w:rsidTr="00224FAE">
        <w:trPr>
          <w:trHeight w:val="151"/>
          <w:jc w:val="right"/>
        </w:trPr>
        <w:tc>
          <w:tcPr>
            <w:tcW w:w="858" w:type="dxa"/>
          </w:tcPr>
          <w:p w14:paraId="39985ADA" w14:textId="7777777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rPr>
                <w:rFonts w:eastAsia="Times New Roman"/>
              </w:rPr>
              <w:t>66.7</w:t>
            </w:r>
          </w:p>
        </w:tc>
        <w:tc>
          <w:tcPr>
            <w:tcW w:w="819" w:type="dxa"/>
          </w:tcPr>
          <w:p w14:paraId="24E22BB9" w14:textId="7777777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rPr>
                <w:rFonts w:eastAsia="Times New Roman"/>
              </w:rPr>
              <w:t>58.1</w:t>
            </w:r>
          </w:p>
        </w:tc>
        <w:tc>
          <w:tcPr>
            <w:tcW w:w="900" w:type="dxa"/>
          </w:tcPr>
          <w:p w14:paraId="13B41979" w14:textId="002CEE7C" w:rsidR="00C94EE2" w:rsidRPr="00C94EE2" w:rsidRDefault="00C94EE2" w:rsidP="00C94EE2">
            <w:r w:rsidRPr="00C94EE2">
              <w:t>NA</w:t>
            </w:r>
          </w:p>
        </w:tc>
        <w:tc>
          <w:tcPr>
            <w:tcW w:w="900" w:type="dxa"/>
          </w:tcPr>
          <w:p w14:paraId="7F41F272" w14:textId="77777777" w:rsidR="00C94EE2" w:rsidRPr="00C94EE2" w:rsidRDefault="00C94EE2" w:rsidP="00C94EE2">
            <w:pPr>
              <w:rPr>
                <w:rtl/>
              </w:rPr>
            </w:pPr>
            <w:r w:rsidRPr="00C94EE2">
              <w:t>ND</w:t>
            </w:r>
          </w:p>
        </w:tc>
        <w:tc>
          <w:tcPr>
            <w:tcW w:w="1000" w:type="dxa"/>
          </w:tcPr>
          <w:p w14:paraId="1FFF0829" w14:textId="7777777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rPr>
                <w:rFonts w:eastAsia="Times New Roman"/>
              </w:rPr>
              <w:t>56.8</w:t>
            </w:r>
          </w:p>
        </w:tc>
        <w:tc>
          <w:tcPr>
            <w:tcW w:w="905" w:type="dxa"/>
          </w:tcPr>
          <w:p w14:paraId="15E8D368" w14:textId="7777777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rPr>
                <w:rFonts w:eastAsia="Times New Roman"/>
              </w:rPr>
              <w:t>63.9</w:t>
            </w:r>
          </w:p>
        </w:tc>
        <w:tc>
          <w:tcPr>
            <w:tcW w:w="734" w:type="dxa"/>
          </w:tcPr>
          <w:p w14:paraId="2002ED56" w14:textId="7777777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rPr>
                <w:rFonts w:eastAsia="Times New Roman"/>
              </w:rPr>
              <w:t>64.3</w:t>
            </w:r>
          </w:p>
        </w:tc>
        <w:tc>
          <w:tcPr>
            <w:tcW w:w="788" w:type="dxa"/>
          </w:tcPr>
          <w:p w14:paraId="2B57CAB2" w14:textId="77777777" w:rsidR="00C94EE2" w:rsidRPr="00C94EE2" w:rsidRDefault="00C94EE2" w:rsidP="00C94EE2">
            <w:pPr>
              <w:rPr>
                <w:rFonts w:eastAsia="Times New Roman"/>
              </w:rPr>
            </w:pPr>
            <w:r w:rsidRPr="00C94EE2">
              <w:rPr>
                <w:rFonts w:eastAsia="Times New Roman"/>
              </w:rPr>
              <w:t>54.4</w:t>
            </w:r>
          </w:p>
        </w:tc>
        <w:tc>
          <w:tcPr>
            <w:tcW w:w="824" w:type="dxa"/>
          </w:tcPr>
          <w:p w14:paraId="6207C8F5" w14:textId="7777777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rPr>
                <w:rFonts w:eastAsia="Times New Roman"/>
              </w:rPr>
              <w:t>82.3</w:t>
            </w:r>
          </w:p>
        </w:tc>
        <w:tc>
          <w:tcPr>
            <w:tcW w:w="777" w:type="dxa"/>
          </w:tcPr>
          <w:p w14:paraId="5FB544FB" w14:textId="77777777" w:rsidR="00C94EE2" w:rsidRPr="00C94EE2" w:rsidRDefault="00C94EE2" w:rsidP="00C94EE2">
            <w:pPr>
              <w:rPr>
                <w:rtl/>
              </w:rPr>
            </w:pPr>
            <w:r w:rsidRPr="00C94EE2">
              <w:rPr>
                <w:rFonts w:eastAsia="Times New Roman"/>
              </w:rPr>
              <w:t>42</w:t>
            </w:r>
          </w:p>
        </w:tc>
        <w:tc>
          <w:tcPr>
            <w:tcW w:w="1148" w:type="dxa"/>
          </w:tcPr>
          <w:p w14:paraId="48243331" w14:textId="7777777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rPr>
                <w:rFonts w:eastAsia="Times New Roman"/>
              </w:rPr>
              <w:t>60.7</w:t>
            </w:r>
          </w:p>
        </w:tc>
        <w:tc>
          <w:tcPr>
            <w:tcW w:w="990" w:type="dxa"/>
          </w:tcPr>
          <w:p w14:paraId="2FCCA8C2" w14:textId="77777777" w:rsidR="00C94EE2" w:rsidRPr="00C94EE2" w:rsidRDefault="00C94EE2" w:rsidP="00C94EE2">
            <w:pPr>
              <w:rPr>
                <w:rtl/>
              </w:rPr>
            </w:pPr>
            <w:r w:rsidRPr="00C94EE2">
              <w:rPr>
                <w:rFonts w:eastAsia="Times New Roman"/>
              </w:rPr>
              <w:t>58</w:t>
            </w:r>
          </w:p>
        </w:tc>
        <w:tc>
          <w:tcPr>
            <w:tcW w:w="900" w:type="dxa"/>
          </w:tcPr>
          <w:p w14:paraId="5972D8AA" w14:textId="77777777" w:rsidR="00C94EE2" w:rsidRPr="00A34560" w:rsidRDefault="00C94EE2" w:rsidP="00C94EE2">
            <w:pPr>
              <w:rPr>
                <w:rFonts w:eastAsia="Times New Roman"/>
                <w:rtl/>
              </w:rPr>
            </w:pPr>
            <w:r w:rsidRPr="00A34560">
              <w:rPr>
                <w:rFonts w:eastAsia="Times New Roman"/>
              </w:rPr>
              <w:t>53.6</w:t>
            </w:r>
          </w:p>
        </w:tc>
        <w:tc>
          <w:tcPr>
            <w:tcW w:w="1440" w:type="dxa"/>
          </w:tcPr>
          <w:p w14:paraId="25EEE8D2" w14:textId="77777777" w:rsidR="00C94EE2" w:rsidRPr="00A34560" w:rsidRDefault="00C94EE2" w:rsidP="00C94EE2">
            <w:pPr>
              <w:rPr>
                <w:rFonts w:eastAsia="Times New Roman"/>
                <w:rtl/>
              </w:rPr>
            </w:pPr>
            <w:r w:rsidRPr="00A34560">
              <w:rPr>
                <w:rFonts w:eastAsia="Times New Roman"/>
              </w:rPr>
              <w:t>&gt;49 m/sec</w:t>
            </w:r>
          </w:p>
        </w:tc>
        <w:tc>
          <w:tcPr>
            <w:tcW w:w="1350" w:type="dxa"/>
          </w:tcPr>
          <w:p w14:paraId="59668BD1" w14:textId="77777777" w:rsidR="00C94EE2" w:rsidRPr="00A34560" w:rsidRDefault="00C94EE2" w:rsidP="00C94EE2">
            <w:pPr>
              <w:rPr>
                <w:rtl/>
              </w:rPr>
            </w:pPr>
            <w:r w:rsidRPr="00A34560">
              <w:t>CV</w:t>
            </w:r>
          </w:p>
        </w:tc>
      </w:tr>
      <w:tr w:rsidR="00C94EE2" w:rsidRPr="00A34560" w14:paraId="13152461" w14:textId="77777777" w:rsidTr="00224FAE">
        <w:trPr>
          <w:trHeight w:val="70"/>
          <w:jc w:val="right"/>
        </w:trPr>
        <w:tc>
          <w:tcPr>
            <w:tcW w:w="858" w:type="dxa"/>
          </w:tcPr>
          <w:p w14:paraId="2443ECAB" w14:textId="77777777" w:rsidR="00C94EE2" w:rsidRPr="00C94EE2" w:rsidRDefault="00C94EE2" w:rsidP="00C94EE2">
            <w:pPr>
              <w:rPr>
                <w:rtl/>
              </w:rPr>
            </w:pPr>
          </w:p>
        </w:tc>
        <w:tc>
          <w:tcPr>
            <w:tcW w:w="819" w:type="dxa"/>
          </w:tcPr>
          <w:p w14:paraId="5CDB2F84" w14:textId="77777777" w:rsidR="00C94EE2" w:rsidRPr="00C94EE2" w:rsidRDefault="00C94EE2" w:rsidP="00C94EE2">
            <w:pPr>
              <w:rPr>
                <w:rtl/>
              </w:rPr>
            </w:pPr>
          </w:p>
        </w:tc>
        <w:tc>
          <w:tcPr>
            <w:tcW w:w="900" w:type="dxa"/>
          </w:tcPr>
          <w:p w14:paraId="5FBABB29" w14:textId="054A2EC5" w:rsidR="00C94EE2" w:rsidRPr="00C94EE2" w:rsidRDefault="00C94EE2" w:rsidP="00C94EE2">
            <w:pPr>
              <w:rPr>
                <w:rtl/>
              </w:rPr>
            </w:pPr>
          </w:p>
        </w:tc>
        <w:tc>
          <w:tcPr>
            <w:tcW w:w="900" w:type="dxa"/>
          </w:tcPr>
          <w:p w14:paraId="19AAF66E" w14:textId="77777777" w:rsidR="00C94EE2" w:rsidRPr="00C94EE2" w:rsidRDefault="00C94EE2" w:rsidP="00C94EE2">
            <w:pPr>
              <w:rPr>
                <w:rtl/>
              </w:rPr>
            </w:pPr>
          </w:p>
        </w:tc>
        <w:tc>
          <w:tcPr>
            <w:tcW w:w="1000" w:type="dxa"/>
          </w:tcPr>
          <w:p w14:paraId="4EBC87F7" w14:textId="77777777" w:rsidR="00C94EE2" w:rsidRPr="00C94EE2" w:rsidRDefault="00C94EE2" w:rsidP="00C94EE2">
            <w:pPr>
              <w:rPr>
                <w:rtl/>
              </w:rPr>
            </w:pPr>
          </w:p>
        </w:tc>
        <w:tc>
          <w:tcPr>
            <w:tcW w:w="905" w:type="dxa"/>
          </w:tcPr>
          <w:p w14:paraId="31B8FCCD" w14:textId="77777777" w:rsidR="00C94EE2" w:rsidRPr="00C94EE2" w:rsidRDefault="00C94EE2" w:rsidP="00C94EE2">
            <w:pPr>
              <w:rPr>
                <w:rtl/>
              </w:rPr>
            </w:pPr>
          </w:p>
        </w:tc>
        <w:tc>
          <w:tcPr>
            <w:tcW w:w="734" w:type="dxa"/>
          </w:tcPr>
          <w:p w14:paraId="20C717CC" w14:textId="77777777" w:rsidR="00C94EE2" w:rsidRPr="00C94EE2" w:rsidRDefault="00C94EE2" w:rsidP="00C94EE2">
            <w:pPr>
              <w:rPr>
                <w:rtl/>
              </w:rPr>
            </w:pPr>
          </w:p>
        </w:tc>
        <w:tc>
          <w:tcPr>
            <w:tcW w:w="788" w:type="dxa"/>
          </w:tcPr>
          <w:p w14:paraId="10E89FFD" w14:textId="77777777" w:rsidR="00C94EE2" w:rsidRPr="00C94EE2" w:rsidRDefault="00C94EE2" w:rsidP="00C94EE2"/>
        </w:tc>
        <w:tc>
          <w:tcPr>
            <w:tcW w:w="824" w:type="dxa"/>
          </w:tcPr>
          <w:p w14:paraId="474E6D33" w14:textId="77777777" w:rsidR="00C94EE2" w:rsidRPr="00C94EE2" w:rsidRDefault="00C94EE2" w:rsidP="00C94EE2">
            <w:pPr>
              <w:rPr>
                <w:rtl/>
              </w:rPr>
            </w:pPr>
          </w:p>
        </w:tc>
        <w:tc>
          <w:tcPr>
            <w:tcW w:w="777" w:type="dxa"/>
          </w:tcPr>
          <w:p w14:paraId="26C01186" w14:textId="77777777" w:rsidR="00C94EE2" w:rsidRPr="00C94EE2" w:rsidRDefault="00C94EE2" w:rsidP="00C94EE2">
            <w:pPr>
              <w:rPr>
                <w:rtl/>
              </w:rPr>
            </w:pPr>
          </w:p>
        </w:tc>
        <w:tc>
          <w:tcPr>
            <w:tcW w:w="1148" w:type="dxa"/>
          </w:tcPr>
          <w:p w14:paraId="316D0CE9" w14:textId="77777777" w:rsidR="00C94EE2" w:rsidRPr="00C94EE2" w:rsidRDefault="00C94EE2" w:rsidP="00C94EE2">
            <w:pPr>
              <w:rPr>
                <w:rtl/>
              </w:rPr>
            </w:pPr>
          </w:p>
        </w:tc>
        <w:tc>
          <w:tcPr>
            <w:tcW w:w="990" w:type="dxa"/>
          </w:tcPr>
          <w:p w14:paraId="3F950835" w14:textId="77777777" w:rsidR="00C94EE2" w:rsidRPr="00C94EE2" w:rsidRDefault="00C94EE2" w:rsidP="00C94EE2">
            <w:pPr>
              <w:rPr>
                <w:rtl/>
              </w:rPr>
            </w:pPr>
          </w:p>
        </w:tc>
        <w:tc>
          <w:tcPr>
            <w:tcW w:w="900" w:type="dxa"/>
          </w:tcPr>
          <w:p w14:paraId="5368B09F" w14:textId="77777777" w:rsidR="00C94EE2" w:rsidRPr="00A34560" w:rsidRDefault="00C94EE2" w:rsidP="00C94EE2">
            <w:pPr>
              <w:rPr>
                <w:rtl/>
              </w:rPr>
            </w:pPr>
          </w:p>
        </w:tc>
        <w:tc>
          <w:tcPr>
            <w:tcW w:w="1440" w:type="dxa"/>
          </w:tcPr>
          <w:p w14:paraId="724C95A8" w14:textId="77777777" w:rsidR="00C94EE2" w:rsidRPr="00A34560" w:rsidRDefault="00C94EE2" w:rsidP="00C94EE2">
            <w:pPr>
              <w:rPr>
                <w:rtl/>
              </w:rPr>
            </w:pPr>
          </w:p>
        </w:tc>
        <w:tc>
          <w:tcPr>
            <w:tcW w:w="1350" w:type="dxa"/>
          </w:tcPr>
          <w:p w14:paraId="7F163C52" w14:textId="77777777" w:rsidR="00C94EE2" w:rsidRPr="00A34560" w:rsidRDefault="00C94EE2" w:rsidP="00C94EE2">
            <w:pPr>
              <w:rPr>
                <w:b/>
                <w:bCs/>
              </w:rPr>
            </w:pPr>
            <w:r w:rsidRPr="00A34560">
              <w:rPr>
                <w:b/>
                <w:bCs/>
              </w:rPr>
              <w:t>Tibial</w:t>
            </w:r>
          </w:p>
        </w:tc>
      </w:tr>
      <w:tr w:rsidR="00C94EE2" w:rsidRPr="00A34560" w14:paraId="1D7C3CA7" w14:textId="77777777" w:rsidTr="00224FAE">
        <w:trPr>
          <w:trHeight w:val="131"/>
          <w:jc w:val="right"/>
        </w:trPr>
        <w:tc>
          <w:tcPr>
            <w:tcW w:w="858" w:type="dxa"/>
          </w:tcPr>
          <w:p w14:paraId="2D216A31" w14:textId="77777777" w:rsidR="00C94EE2" w:rsidRPr="00C94EE2" w:rsidRDefault="00C94EE2" w:rsidP="00C94EE2">
            <w:pPr>
              <w:rPr>
                <w:rtl/>
              </w:rPr>
            </w:pPr>
            <w:r w:rsidRPr="00C94EE2">
              <w:t>2.01</w:t>
            </w:r>
          </w:p>
        </w:tc>
        <w:tc>
          <w:tcPr>
            <w:tcW w:w="819" w:type="dxa"/>
          </w:tcPr>
          <w:p w14:paraId="75F3A22E" w14:textId="77777777" w:rsidR="00C94EE2" w:rsidRPr="00C94EE2" w:rsidRDefault="00C94EE2" w:rsidP="00C94EE2">
            <w:pPr>
              <w:rPr>
                <w:rtl/>
              </w:rPr>
            </w:pPr>
            <w:r w:rsidRPr="00C94EE2">
              <w:t>3</w:t>
            </w:r>
          </w:p>
        </w:tc>
        <w:tc>
          <w:tcPr>
            <w:tcW w:w="900" w:type="dxa"/>
          </w:tcPr>
          <w:p w14:paraId="1EA1AA63" w14:textId="78174FC9" w:rsidR="00C94EE2" w:rsidRPr="00C94EE2" w:rsidRDefault="00C94EE2" w:rsidP="00C94EE2">
            <w:r w:rsidRPr="00C94EE2">
              <w:t>NA</w:t>
            </w:r>
          </w:p>
        </w:tc>
        <w:tc>
          <w:tcPr>
            <w:tcW w:w="900" w:type="dxa"/>
          </w:tcPr>
          <w:p w14:paraId="3B124C31" w14:textId="77777777" w:rsidR="00C94EE2" w:rsidRPr="00C94EE2" w:rsidRDefault="00C94EE2" w:rsidP="00C94EE2">
            <w:pPr>
              <w:rPr>
                <w:rtl/>
              </w:rPr>
            </w:pPr>
            <w:r w:rsidRPr="00C94EE2">
              <w:t>3.8</w:t>
            </w:r>
          </w:p>
        </w:tc>
        <w:tc>
          <w:tcPr>
            <w:tcW w:w="1000" w:type="dxa"/>
          </w:tcPr>
          <w:p w14:paraId="4801BE6E" w14:textId="77777777" w:rsidR="00C94EE2" w:rsidRPr="00C94EE2" w:rsidRDefault="00C94EE2" w:rsidP="00C94EE2">
            <w:pPr>
              <w:rPr>
                <w:rtl/>
              </w:rPr>
            </w:pPr>
            <w:r w:rsidRPr="00C94EE2">
              <w:t>NR</w:t>
            </w:r>
          </w:p>
        </w:tc>
        <w:tc>
          <w:tcPr>
            <w:tcW w:w="905" w:type="dxa"/>
          </w:tcPr>
          <w:p w14:paraId="05F35882" w14:textId="77777777" w:rsidR="00C94EE2" w:rsidRPr="00C94EE2" w:rsidRDefault="00C94EE2" w:rsidP="00C94EE2">
            <w:pPr>
              <w:rPr>
                <w:rtl/>
              </w:rPr>
            </w:pPr>
            <w:r w:rsidRPr="00C94EE2">
              <w:t>3.7</w:t>
            </w:r>
          </w:p>
        </w:tc>
        <w:tc>
          <w:tcPr>
            <w:tcW w:w="734" w:type="dxa"/>
          </w:tcPr>
          <w:p w14:paraId="63971ED5" w14:textId="7777777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rPr>
                <w:rFonts w:eastAsia="Times New Roman"/>
              </w:rPr>
              <w:t>2.7</w:t>
            </w:r>
          </w:p>
        </w:tc>
        <w:tc>
          <w:tcPr>
            <w:tcW w:w="788" w:type="dxa"/>
          </w:tcPr>
          <w:p w14:paraId="3786C6A4" w14:textId="77777777" w:rsidR="00C94EE2" w:rsidRPr="00C94EE2" w:rsidRDefault="00C94EE2" w:rsidP="00C94EE2">
            <w:r w:rsidRPr="00C94EE2">
              <w:rPr>
                <w:rFonts w:eastAsia="Times New Roman"/>
              </w:rPr>
              <w:t>7.37</w:t>
            </w:r>
          </w:p>
        </w:tc>
        <w:tc>
          <w:tcPr>
            <w:tcW w:w="824" w:type="dxa"/>
          </w:tcPr>
          <w:p w14:paraId="487F65AF" w14:textId="759C5C86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t>NR</w:t>
            </w:r>
          </w:p>
        </w:tc>
        <w:tc>
          <w:tcPr>
            <w:tcW w:w="777" w:type="dxa"/>
          </w:tcPr>
          <w:p w14:paraId="5A6CB7D3" w14:textId="0A9676C5" w:rsidR="00C94EE2" w:rsidRPr="00C94EE2" w:rsidRDefault="00C94EE2" w:rsidP="00C94EE2">
            <w:pPr>
              <w:rPr>
                <w:rtl/>
              </w:rPr>
            </w:pPr>
            <w:r w:rsidRPr="00C94EE2">
              <w:t>NR</w:t>
            </w:r>
          </w:p>
        </w:tc>
        <w:tc>
          <w:tcPr>
            <w:tcW w:w="1148" w:type="dxa"/>
          </w:tcPr>
          <w:p w14:paraId="17D4FDE9" w14:textId="7777777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rPr>
                <w:rFonts w:eastAsia="Times New Roman"/>
              </w:rPr>
              <w:t>4.72</w:t>
            </w:r>
          </w:p>
        </w:tc>
        <w:tc>
          <w:tcPr>
            <w:tcW w:w="990" w:type="dxa"/>
          </w:tcPr>
          <w:p w14:paraId="611D8878" w14:textId="7777777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rPr>
                <w:rFonts w:eastAsia="Times New Roman"/>
              </w:rPr>
              <w:t>3.5</w:t>
            </w:r>
          </w:p>
        </w:tc>
        <w:tc>
          <w:tcPr>
            <w:tcW w:w="900" w:type="dxa"/>
          </w:tcPr>
          <w:p w14:paraId="45093F9B" w14:textId="77777777" w:rsidR="00C94EE2" w:rsidRPr="00A34560" w:rsidRDefault="00C94EE2" w:rsidP="00C94EE2">
            <w:pPr>
              <w:rPr>
                <w:rFonts w:eastAsia="Times New Roman"/>
                <w:rtl/>
              </w:rPr>
            </w:pPr>
            <w:r w:rsidRPr="00A34560">
              <w:rPr>
                <w:rFonts w:eastAsia="Times New Roman"/>
              </w:rPr>
              <w:t>4.76</w:t>
            </w:r>
          </w:p>
        </w:tc>
        <w:tc>
          <w:tcPr>
            <w:tcW w:w="1440" w:type="dxa"/>
          </w:tcPr>
          <w:p w14:paraId="0ED9F940" w14:textId="77777777" w:rsidR="00C94EE2" w:rsidRPr="00A34560" w:rsidRDefault="00C94EE2" w:rsidP="00C94EE2">
            <w:pPr>
              <w:rPr>
                <w:rFonts w:eastAsia="Times New Roman"/>
                <w:rtl/>
              </w:rPr>
            </w:pPr>
            <w:r w:rsidRPr="00A34560">
              <w:rPr>
                <w:rFonts w:eastAsia="Times New Roman"/>
              </w:rPr>
              <w:t>&lt;5.8 ms</w:t>
            </w:r>
          </w:p>
        </w:tc>
        <w:tc>
          <w:tcPr>
            <w:tcW w:w="1350" w:type="dxa"/>
          </w:tcPr>
          <w:p w14:paraId="5B3BBADB" w14:textId="77777777" w:rsidR="00C94EE2" w:rsidRPr="00A34560" w:rsidRDefault="00C94EE2" w:rsidP="00C94EE2">
            <w:pPr>
              <w:rPr>
                <w:rtl/>
              </w:rPr>
            </w:pPr>
            <w:r w:rsidRPr="00A34560">
              <w:t>DL</w:t>
            </w:r>
          </w:p>
        </w:tc>
      </w:tr>
      <w:tr w:rsidR="00C94EE2" w:rsidRPr="00A34560" w14:paraId="4E524A12" w14:textId="77777777" w:rsidTr="00224FAE">
        <w:trPr>
          <w:trHeight w:val="89"/>
          <w:jc w:val="right"/>
        </w:trPr>
        <w:tc>
          <w:tcPr>
            <w:tcW w:w="858" w:type="dxa"/>
          </w:tcPr>
          <w:p w14:paraId="422F8505" w14:textId="7777777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rPr>
                <w:rFonts w:eastAsia="Times New Roman"/>
              </w:rPr>
              <w:t>7.24</w:t>
            </w:r>
          </w:p>
        </w:tc>
        <w:tc>
          <w:tcPr>
            <w:tcW w:w="819" w:type="dxa"/>
          </w:tcPr>
          <w:p w14:paraId="340EED0E" w14:textId="77777777" w:rsidR="00C94EE2" w:rsidRPr="00C94EE2" w:rsidRDefault="00C94EE2" w:rsidP="00C94EE2">
            <w:pPr>
              <w:rPr>
                <w:rtl/>
              </w:rPr>
            </w:pPr>
            <w:r w:rsidRPr="00C94EE2">
              <w:t>6.1</w:t>
            </w:r>
          </w:p>
        </w:tc>
        <w:tc>
          <w:tcPr>
            <w:tcW w:w="900" w:type="dxa"/>
          </w:tcPr>
          <w:p w14:paraId="3BA8FC91" w14:textId="315CCA6E" w:rsidR="00C94EE2" w:rsidRPr="00C94EE2" w:rsidRDefault="00C94EE2" w:rsidP="00C94EE2">
            <w:r w:rsidRPr="00C94EE2">
              <w:t>NA</w:t>
            </w:r>
          </w:p>
        </w:tc>
        <w:tc>
          <w:tcPr>
            <w:tcW w:w="900" w:type="dxa"/>
          </w:tcPr>
          <w:p w14:paraId="5CEE0F48" w14:textId="77777777" w:rsidR="00C94EE2" w:rsidRPr="00C94EE2" w:rsidRDefault="00C94EE2" w:rsidP="00C94EE2">
            <w:pPr>
              <w:rPr>
                <w:rtl/>
              </w:rPr>
            </w:pPr>
            <w:r w:rsidRPr="00C94EE2">
              <w:t>11.3</w:t>
            </w:r>
          </w:p>
        </w:tc>
        <w:tc>
          <w:tcPr>
            <w:tcW w:w="1000" w:type="dxa"/>
          </w:tcPr>
          <w:p w14:paraId="33CD175F" w14:textId="77777777" w:rsidR="00C94EE2" w:rsidRPr="00C94EE2" w:rsidRDefault="00C94EE2" w:rsidP="00C94EE2">
            <w:pPr>
              <w:rPr>
                <w:rtl/>
              </w:rPr>
            </w:pPr>
            <w:r w:rsidRPr="00C94EE2">
              <w:t>NR</w:t>
            </w:r>
          </w:p>
        </w:tc>
        <w:tc>
          <w:tcPr>
            <w:tcW w:w="905" w:type="dxa"/>
          </w:tcPr>
          <w:p w14:paraId="5E0665A9" w14:textId="77777777" w:rsidR="00C94EE2" w:rsidRPr="00C94EE2" w:rsidRDefault="00C94EE2" w:rsidP="00C94EE2">
            <w:pPr>
              <w:rPr>
                <w:rtl/>
              </w:rPr>
            </w:pPr>
            <w:r w:rsidRPr="00C94EE2">
              <w:t>5.1</w:t>
            </w:r>
          </w:p>
        </w:tc>
        <w:tc>
          <w:tcPr>
            <w:tcW w:w="734" w:type="dxa"/>
          </w:tcPr>
          <w:p w14:paraId="3676EF8B" w14:textId="7777777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rPr>
                <w:rFonts w:eastAsia="Times New Roman"/>
              </w:rPr>
              <w:t>9.2</w:t>
            </w:r>
          </w:p>
        </w:tc>
        <w:tc>
          <w:tcPr>
            <w:tcW w:w="788" w:type="dxa"/>
          </w:tcPr>
          <w:p w14:paraId="0BD07799" w14:textId="77777777" w:rsidR="00C94EE2" w:rsidRPr="00C94EE2" w:rsidRDefault="00C94EE2" w:rsidP="00C94EE2">
            <w:r w:rsidRPr="00C94EE2">
              <w:rPr>
                <w:rFonts w:eastAsia="Times New Roman"/>
              </w:rPr>
              <w:t>4.7</w:t>
            </w:r>
          </w:p>
        </w:tc>
        <w:tc>
          <w:tcPr>
            <w:tcW w:w="824" w:type="dxa"/>
          </w:tcPr>
          <w:p w14:paraId="5788E2BA" w14:textId="4957213B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t>NR</w:t>
            </w:r>
          </w:p>
        </w:tc>
        <w:tc>
          <w:tcPr>
            <w:tcW w:w="777" w:type="dxa"/>
          </w:tcPr>
          <w:p w14:paraId="396ED19D" w14:textId="77777777" w:rsidR="00C94EE2" w:rsidRPr="00C94EE2" w:rsidRDefault="00C94EE2" w:rsidP="00C94EE2">
            <w:pPr>
              <w:rPr>
                <w:rtl/>
              </w:rPr>
            </w:pPr>
            <w:r w:rsidRPr="00C94EE2">
              <w:t>NR</w:t>
            </w:r>
          </w:p>
        </w:tc>
        <w:tc>
          <w:tcPr>
            <w:tcW w:w="1148" w:type="dxa"/>
          </w:tcPr>
          <w:p w14:paraId="6B6C37EB" w14:textId="7777777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rPr>
                <w:rFonts w:eastAsia="Times New Roman"/>
              </w:rPr>
              <w:t>9.4</w:t>
            </w:r>
          </w:p>
        </w:tc>
        <w:tc>
          <w:tcPr>
            <w:tcW w:w="990" w:type="dxa"/>
          </w:tcPr>
          <w:p w14:paraId="31AA21F1" w14:textId="7777777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rPr>
                <w:rFonts w:eastAsia="Times New Roman"/>
              </w:rPr>
              <w:t>2.6</w:t>
            </w:r>
          </w:p>
        </w:tc>
        <w:tc>
          <w:tcPr>
            <w:tcW w:w="900" w:type="dxa"/>
          </w:tcPr>
          <w:p w14:paraId="66E4DFDB" w14:textId="77777777" w:rsidR="00C94EE2" w:rsidRPr="00A34560" w:rsidRDefault="00C94EE2" w:rsidP="00C94EE2">
            <w:pPr>
              <w:rPr>
                <w:rFonts w:eastAsia="Times New Roman"/>
                <w:rtl/>
              </w:rPr>
            </w:pPr>
            <w:r w:rsidRPr="00A34560">
              <w:rPr>
                <w:rFonts w:eastAsia="Times New Roman"/>
              </w:rPr>
              <w:t>0.1</w:t>
            </w:r>
          </w:p>
        </w:tc>
        <w:tc>
          <w:tcPr>
            <w:tcW w:w="1440" w:type="dxa"/>
          </w:tcPr>
          <w:p w14:paraId="756CD56F" w14:textId="77777777" w:rsidR="00C94EE2" w:rsidRPr="00A34560" w:rsidRDefault="00C94EE2" w:rsidP="00C94EE2">
            <w:pPr>
              <w:rPr>
                <w:rFonts w:eastAsia="Times New Roman"/>
                <w:rtl/>
              </w:rPr>
            </w:pPr>
            <w:r w:rsidRPr="00A34560">
              <w:rPr>
                <w:rFonts w:eastAsia="Times New Roman"/>
              </w:rPr>
              <w:t>&gt;4 mV</w:t>
            </w:r>
          </w:p>
        </w:tc>
        <w:tc>
          <w:tcPr>
            <w:tcW w:w="1350" w:type="dxa"/>
          </w:tcPr>
          <w:p w14:paraId="6B44ED58" w14:textId="0BBA09EA" w:rsidR="00C94EE2" w:rsidRPr="00A34560" w:rsidRDefault="00C94EE2" w:rsidP="00C94EE2">
            <w:pPr>
              <w:rPr>
                <w:rtl/>
              </w:rPr>
            </w:pPr>
            <w:r w:rsidRPr="00A34560">
              <w:t>CMAP amplitude</w:t>
            </w:r>
          </w:p>
        </w:tc>
      </w:tr>
      <w:tr w:rsidR="00C94EE2" w:rsidRPr="00A34560" w14:paraId="4347748B" w14:textId="77777777" w:rsidTr="00224FAE">
        <w:trPr>
          <w:trHeight w:val="70"/>
          <w:jc w:val="right"/>
        </w:trPr>
        <w:tc>
          <w:tcPr>
            <w:tcW w:w="858" w:type="dxa"/>
          </w:tcPr>
          <w:p w14:paraId="45F06D2E" w14:textId="7777777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rPr>
                <w:rFonts w:eastAsia="Times New Roman"/>
              </w:rPr>
              <w:t>47.4</w:t>
            </w:r>
          </w:p>
        </w:tc>
        <w:tc>
          <w:tcPr>
            <w:tcW w:w="819" w:type="dxa"/>
          </w:tcPr>
          <w:p w14:paraId="339952FB" w14:textId="7777777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rPr>
                <w:rFonts w:eastAsia="Times New Roman"/>
              </w:rPr>
              <w:t>34.6</w:t>
            </w:r>
          </w:p>
        </w:tc>
        <w:tc>
          <w:tcPr>
            <w:tcW w:w="900" w:type="dxa"/>
          </w:tcPr>
          <w:p w14:paraId="1C1135C9" w14:textId="4FCEB3E7" w:rsidR="00C94EE2" w:rsidRPr="00C94EE2" w:rsidRDefault="00C94EE2" w:rsidP="00C94EE2">
            <w:r w:rsidRPr="00C94EE2">
              <w:t>NA</w:t>
            </w:r>
          </w:p>
        </w:tc>
        <w:tc>
          <w:tcPr>
            <w:tcW w:w="900" w:type="dxa"/>
          </w:tcPr>
          <w:p w14:paraId="5B492840" w14:textId="77777777" w:rsidR="00C94EE2" w:rsidRPr="00C94EE2" w:rsidRDefault="00C94EE2" w:rsidP="00C94EE2">
            <w:pPr>
              <w:rPr>
                <w:rtl/>
              </w:rPr>
            </w:pPr>
            <w:r w:rsidRPr="00C94EE2">
              <w:t>55.3</w:t>
            </w:r>
          </w:p>
        </w:tc>
        <w:tc>
          <w:tcPr>
            <w:tcW w:w="1000" w:type="dxa"/>
          </w:tcPr>
          <w:p w14:paraId="2099FCFD" w14:textId="77777777" w:rsidR="00C94EE2" w:rsidRPr="00C94EE2" w:rsidRDefault="00C94EE2" w:rsidP="00C94EE2">
            <w:pPr>
              <w:rPr>
                <w:rtl/>
              </w:rPr>
            </w:pPr>
            <w:r w:rsidRPr="00C94EE2">
              <w:t>NR</w:t>
            </w:r>
          </w:p>
        </w:tc>
        <w:tc>
          <w:tcPr>
            <w:tcW w:w="905" w:type="dxa"/>
          </w:tcPr>
          <w:p w14:paraId="4E8B324D" w14:textId="77777777" w:rsidR="00C94EE2" w:rsidRPr="00C94EE2" w:rsidRDefault="00C94EE2" w:rsidP="00C94EE2">
            <w:pPr>
              <w:rPr>
                <w:rtl/>
              </w:rPr>
            </w:pPr>
            <w:r w:rsidRPr="00C94EE2">
              <w:rPr>
                <w:rFonts w:eastAsia="Times New Roman"/>
              </w:rPr>
              <w:t>44</w:t>
            </w:r>
          </w:p>
        </w:tc>
        <w:tc>
          <w:tcPr>
            <w:tcW w:w="734" w:type="dxa"/>
          </w:tcPr>
          <w:p w14:paraId="4D159D3F" w14:textId="7777777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rPr>
                <w:rFonts w:eastAsia="Times New Roman"/>
              </w:rPr>
              <w:t>83.6</w:t>
            </w:r>
          </w:p>
        </w:tc>
        <w:tc>
          <w:tcPr>
            <w:tcW w:w="788" w:type="dxa"/>
          </w:tcPr>
          <w:p w14:paraId="513E5B98" w14:textId="77777777" w:rsidR="00C94EE2" w:rsidRPr="00C94EE2" w:rsidRDefault="00C94EE2" w:rsidP="00C94EE2">
            <w:r w:rsidRPr="00C94EE2">
              <w:rPr>
                <w:rFonts w:eastAsia="Times New Roman"/>
              </w:rPr>
              <w:t>36</w:t>
            </w:r>
          </w:p>
        </w:tc>
        <w:tc>
          <w:tcPr>
            <w:tcW w:w="824" w:type="dxa"/>
          </w:tcPr>
          <w:p w14:paraId="604CAAA9" w14:textId="2EA2C115" w:rsidR="00C94EE2" w:rsidRPr="00C94EE2" w:rsidRDefault="00C94EE2" w:rsidP="00C94EE2">
            <w:pPr>
              <w:rPr>
                <w:rtl/>
              </w:rPr>
            </w:pPr>
            <w:r w:rsidRPr="00C94EE2">
              <w:t>NR</w:t>
            </w:r>
          </w:p>
        </w:tc>
        <w:tc>
          <w:tcPr>
            <w:tcW w:w="777" w:type="dxa"/>
          </w:tcPr>
          <w:p w14:paraId="783C0A6E" w14:textId="77777777" w:rsidR="00C94EE2" w:rsidRPr="00C94EE2" w:rsidRDefault="00C94EE2" w:rsidP="00C94EE2">
            <w:pPr>
              <w:rPr>
                <w:rtl/>
              </w:rPr>
            </w:pPr>
            <w:r w:rsidRPr="00C94EE2">
              <w:t>NR</w:t>
            </w:r>
          </w:p>
        </w:tc>
        <w:tc>
          <w:tcPr>
            <w:tcW w:w="1148" w:type="dxa"/>
          </w:tcPr>
          <w:p w14:paraId="32691386" w14:textId="7777777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rPr>
                <w:rFonts w:eastAsia="Times New Roman"/>
              </w:rPr>
              <w:t>39.1</w:t>
            </w:r>
          </w:p>
        </w:tc>
        <w:tc>
          <w:tcPr>
            <w:tcW w:w="990" w:type="dxa"/>
          </w:tcPr>
          <w:p w14:paraId="041ED55F" w14:textId="7777777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rPr>
                <w:rFonts w:eastAsia="Times New Roman"/>
              </w:rPr>
              <w:t>4.3</w:t>
            </w:r>
          </w:p>
        </w:tc>
        <w:tc>
          <w:tcPr>
            <w:tcW w:w="900" w:type="dxa"/>
          </w:tcPr>
          <w:p w14:paraId="2DEC6140" w14:textId="77777777" w:rsidR="00C94EE2" w:rsidRPr="00A34560" w:rsidRDefault="00C94EE2" w:rsidP="00C94EE2">
            <w:pPr>
              <w:rPr>
                <w:rFonts w:eastAsia="Times New Roman"/>
                <w:rtl/>
              </w:rPr>
            </w:pPr>
            <w:r w:rsidRPr="00A34560">
              <w:rPr>
                <w:rFonts w:eastAsia="Times New Roman"/>
              </w:rPr>
              <w:t>46.8</w:t>
            </w:r>
          </w:p>
        </w:tc>
        <w:tc>
          <w:tcPr>
            <w:tcW w:w="1440" w:type="dxa"/>
          </w:tcPr>
          <w:p w14:paraId="605B8F84" w14:textId="77777777" w:rsidR="00C94EE2" w:rsidRPr="00A34560" w:rsidRDefault="00C94EE2" w:rsidP="00C94EE2">
            <w:pPr>
              <w:rPr>
                <w:rFonts w:eastAsia="Times New Roman"/>
                <w:rtl/>
              </w:rPr>
            </w:pPr>
            <w:r w:rsidRPr="00A34560">
              <w:rPr>
                <w:rFonts w:eastAsia="Times New Roman"/>
              </w:rPr>
              <w:t>&gt;41 m/sec</w:t>
            </w:r>
          </w:p>
        </w:tc>
        <w:tc>
          <w:tcPr>
            <w:tcW w:w="1350" w:type="dxa"/>
          </w:tcPr>
          <w:p w14:paraId="339DAECB" w14:textId="77777777" w:rsidR="00C94EE2" w:rsidRPr="00A34560" w:rsidRDefault="00C94EE2" w:rsidP="00C94EE2">
            <w:pPr>
              <w:rPr>
                <w:rtl/>
              </w:rPr>
            </w:pPr>
            <w:r w:rsidRPr="00A34560">
              <w:t>CV</w:t>
            </w:r>
          </w:p>
        </w:tc>
      </w:tr>
      <w:tr w:rsidR="00C94EE2" w:rsidRPr="00A34560" w14:paraId="5543EA75" w14:textId="77777777" w:rsidTr="00224FAE">
        <w:trPr>
          <w:trHeight w:val="70"/>
          <w:jc w:val="right"/>
        </w:trPr>
        <w:tc>
          <w:tcPr>
            <w:tcW w:w="858" w:type="dxa"/>
          </w:tcPr>
          <w:p w14:paraId="274EC753" w14:textId="77777777" w:rsidR="00C94EE2" w:rsidRPr="00C94EE2" w:rsidRDefault="00C94EE2" w:rsidP="00C94EE2">
            <w:pPr>
              <w:rPr>
                <w:rtl/>
              </w:rPr>
            </w:pPr>
          </w:p>
        </w:tc>
        <w:tc>
          <w:tcPr>
            <w:tcW w:w="819" w:type="dxa"/>
          </w:tcPr>
          <w:p w14:paraId="144171EE" w14:textId="77777777" w:rsidR="00C94EE2" w:rsidRPr="00C94EE2" w:rsidRDefault="00C94EE2" w:rsidP="00C94EE2">
            <w:pPr>
              <w:rPr>
                <w:rtl/>
              </w:rPr>
            </w:pPr>
          </w:p>
        </w:tc>
        <w:tc>
          <w:tcPr>
            <w:tcW w:w="900" w:type="dxa"/>
          </w:tcPr>
          <w:p w14:paraId="2DBC6279" w14:textId="77777777" w:rsidR="00C94EE2" w:rsidRPr="00C94EE2" w:rsidRDefault="00C94EE2" w:rsidP="00C94EE2">
            <w:pPr>
              <w:rPr>
                <w:rtl/>
              </w:rPr>
            </w:pPr>
          </w:p>
        </w:tc>
        <w:tc>
          <w:tcPr>
            <w:tcW w:w="900" w:type="dxa"/>
          </w:tcPr>
          <w:p w14:paraId="2F1A7979" w14:textId="77777777" w:rsidR="00C94EE2" w:rsidRPr="00C94EE2" w:rsidRDefault="00C94EE2" w:rsidP="00C94EE2">
            <w:pPr>
              <w:rPr>
                <w:rtl/>
              </w:rPr>
            </w:pPr>
          </w:p>
        </w:tc>
        <w:tc>
          <w:tcPr>
            <w:tcW w:w="1000" w:type="dxa"/>
          </w:tcPr>
          <w:p w14:paraId="25B2F5AB" w14:textId="77777777" w:rsidR="00C94EE2" w:rsidRPr="00C94EE2" w:rsidRDefault="00C94EE2" w:rsidP="00C94EE2">
            <w:pPr>
              <w:rPr>
                <w:rtl/>
              </w:rPr>
            </w:pPr>
          </w:p>
        </w:tc>
        <w:tc>
          <w:tcPr>
            <w:tcW w:w="905" w:type="dxa"/>
          </w:tcPr>
          <w:p w14:paraId="5D876B60" w14:textId="77777777" w:rsidR="00C94EE2" w:rsidRPr="00C94EE2" w:rsidRDefault="00C94EE2" w:rsidP="00C94EE2">
            <w:pPr>
              <w:rPr>
                <w:rtl/>
              </w:rPr>
            </w:pPr>
          </w:p>
        </w:tc>
        <w:tc>
          <w:tcPr>
            <w:tcW w:w="734" w:type="dxa"/>
          </w:tcPr>
          <w:p w14:paraId="2F2F1BF1" w14:textId="77777777" w:rsidR="00C94EE2" w:rsidRPr="00C94EE2" w:rsidRDefault="00C94EE2" w:rsidP="00C94EE2">
            <w:pPr>
              <w:rPr>
                <w:rtl/>
              </w:rPr>
            </w:pPr>
          </w:p>
        </w:tc>
        <w:tc>
          <w:tcPr>
            <w:tcW w:w="788" w:type="dxa"/>
          </w:tcPr>
          <w:p w14:paraId="3D4FACC4" w14:textId="77777777" w:rsidR="00C94EE2" w:rsidRPr="00C94EE2" w:rsidRDefault="00C94EE2" w:rsidP="00C94EE2"/>
        </w:tc>
        <w:tc>
          <w:tcPr>
            <w:tcW w:w="824" w:type="dxa"/>
          </w:tcPr>
          <w:p w14:paraId="34A3A83B" w14:textId="77777777" w:rsidR="00C94EE2" w:rsidRPr="00C94EE2" w:rsidRDefault="00C94EE2" w:rsidP="00C94EE2">
            <w:pPr>
              <w:rPr>
                <w:rtl/>
              </w:rPr>
            </w:pPr>
          </w:p>
        </w:tc>
        <w:tc>
          <w:tcPr>
            <w:tcW w:w="777" w:type="dxa"/>
          </w:tcPr>
          <w:p w14:paraId="0579AEC9" w14:textId="77777777" w:rsidR="00C94EE2" w:rsidRPr="00C94EE2" w:rsidRDefault="00C94EE2" w:rsidP="00C94EE2">
            <w:pPr>
              <w:rPr>
                <w:rtl/>
              </w:rPr>
            </w:pPr>
          </w:p>
        </w:tc>
        <w:tc>
          <w:tcPr>
            <w:tcW w:w="1148" w:type="dxa"/>
          </w:tcPr>
          <w:p w14:paraId="28331635" w14:textId="77777777" w:rsidR="00C94EE2" w:rsidRPr="00C94EE2" w:rsidRDefault="00C94EE2" w:rsidP="00C94EE2">
            <w:pPr>
              <w:rPr>
                <w:rtl/>
              </w:rPr>
            </w:pPr>
          </w:p>
        </w:tc>
        <w:tc>
          <w:tcPr>
            <w:tcW w:w="990" w:type="dxa"/>
          </w:tcPr>
          <w:p w14:paraId="4AE7CA24" w14:textId="77777777" w:rsidR="00C94EE2" w:rsidRPr="00C94EE2" w:rsidRDefault="00C94EE2" w:rsidP="00C94EE2">
            <w:pPr>
              <w:rPr>
                <w:rtl/>
              </w:rPr>
            </w:pPr>
          </w:p>
        </w:tc>
        <w:tc>
          <w:tcPr>
            <w:tcW w:w="900" w:type="dxa"/>
          </w:tcPr>
          <w:p w14:paraId="3942AD95" w14:textId="77777777" w:rsidR="00C94EE2" w:rsidRPr="00A34560" w:rsidRDefault="00C94EE2" w:rsidP="00C94EE2">
            <w:pPr>
              <w:rPr>
                <w:rtl/>
              </w:rPr>
            </w:pPr>
          </w:p>
        </w:tc>
        <w:tc>
          <w:tcPr>
            <w:tcW w:w="1440" w:type="dxa"/>
          </w:tcPr>
          <w:p w14:paraId="4E09F330" w14:textId="77777777" w:rsidR="00C94EE2" w:rsidRPr="00A34560" w:rsidRDefault="00C94EE2" w:rsidP="00C94EE2">
            <w:pPr>
              <w:rPr>
                <w:rtl/>
              </w:rPr>
            </w:pPr>
          </w:p>
        </w:tc>
        <w:tc>
          <w:tcPr>
            <w:tcW w:w="1350" w:type="dxa"/>
          </w:tcPr>
          <w:p w14:paraId="6EC34BE8" w14:textId="77777777" w:rsidR="00C94EE2" w:rsidRPr="00A34560" w:rsidRDefault="00C94EE2" w:rsidP="00C94EE2">
            <w:pPr>
              <w:rPr>
                <w:b/>
                <w:bCs/>
              </w:rPr>
            </w:pPr>
            <w:r w:rsidRPr="00A34560">
              <w:rPr>
                <w:b/>
                <w:bCs/>
              </w:rPr>
              <w:t>Peroneal</w:t>
            </w:r>
          </w:p>
        </w:tc>
      </w:tr>
      <w:tr w:rsidR="00C94EE2" w:rsidRPr="00A34560" w14:paraId="5D7C78C2" w14:textId="77777777" w:rsidTr="00224FAE">
        <w:trPr>
          <w:trHeight w:val="141"/>
          <w:jc w:val="right"/>
        </w:trPr>
        <w:tc>
          <w:tcPr>
            <w:tcW w:w="858" w:type="dxa"/>
          </w:tcPr>
          <w:p w14:paraId="298668FD" w14:textId="77777777" w:rsidR="00C94EE2" w:rsidRPr="00C94EE2" w:rsidRDefault="00C94EE2" w:rsidP="00C94EE2">
            <w:pPr>
              <w:rPr>
                <w:rtl/>
              </w:rPr>
            </w:pPr>
            <w:r w:rsidRPr="00C94EE2">
              <w:t>3.1</w:t>
            </w:r>
          </w:p>
        </w:tc>
        <w:tc>
          <w:tcPr>
            <w:tcW w:w="819" w:type="dxa"/>
          </w:tcPr>
          <w:p w14:paraId="24768DA0" w14:textId="7777777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rPr>
                <w:rFonts w:eastAsia="Times New Roman"/>
              </w:rPr>
              <w:t>5.6</w:t>
            </w:r>
          </w:p>
        </w:tc>
        <w:tc>
          <w:tcPr>
            <w:tcW w:w="900" w:type="dxa"/>
          </w:tcPr>
          <w:p w14:paraId="7323F330" w14:textId="654362E6" w:rsidR="00C94EE2" w:rsidRPr="00C94EE2" w:rsidRDefault="00C94EE2" w:rsidP="00C94EE2">
            <w:r w:rsidRPr="00C94EE2">
              <w:t>NA</w:t>
            </w:r>
          </w:p>
        </w:tc>
        <w:tc>
          <w:tcPr>
            <w:tcW w:w="900" w:type="dxa"/>
          </w:tcPr>
          <w:p w14:paraId="45355DE4" w14:textId="77777777" w:rsidR="00C94EE2" w:rsidRPr="00C94EE2" w:rsidRDefault="00C94EE2" w:rsidP="00C94EE2">
            <w:pPr>
              <w:rPr>
                <w:rtl/>
              </w:rPr>
            </w:pPr>
            <w:r w:rsidRPr="00C94EE2">
              <w:t>3</w:t>
            </w:r>
          </w:p>
        </w:tc>
        <w:tc>
          <w:tcPr>
            <w:tcW w:w="1000" w:type="dxa"/>
          </w:tcPr>
          <w:p w14:paraId="2B5FCB92" w14:textId="77777777" w:rsidR="00C94EE2" w:rsidRPr="00C94EE2" w:rsidRDefault="00C94EE2" w:rsidP="00C94EE2">
            <w:pPr>
              <w:rPr>
                <w:rtl/>
              </w:rPr>
            </w:pPr>
            <w:r w:rsidRPr="00C94EE2">
              <w:t>3</w:t>
            </w:r>
          </w:p>
        </w:tc>
        <w:tc>
          <w:tcPr>
            <w:tcW w:w="905" w:type="dxa"/>
          </w:tcPr>
          <w:p w14:paraId="15116E6B" w14:textId="77777777" w:rsidR="00C94EE2" w:rsidRPr="00C94EE2" w:rsidRDefault="00C94EE2" w:rsidP="00C94EE2">
            <w:pPr>
              <w:rPr>
                <w:rtl/>
              </w:rPr>
            </w:pPr>
            <w:r w:rsidRPr="00C94EE2">
              <w:t>4.1</w:t>
            </w:r>
          </w:p>
        </w:tc>
        <w:tc>
          <w:tcPr>
            <w:tcW w:w="734" w:type="dxa"/>
          </w:tcPr>
          <w:p w14:paraId="58C5B232" w14:textId="77777777" w:rsidR="00C94EE2" w:rsidRPr="00C94EE2" w:rsidRDefault="00C94EE2" w:rsidP="00C94EE2">
            <w:pPr>
              <w:rPr>
                <w:rtl/>
              </w:rPr>
            </w:pPr>
            <w:r w:rsidRPr="00C94EE2">
              <w:t>3</w:t>
            </w:r>
          </w:p>
        </w:tc>
        <w:tc>
          <w:tcPr>
            <w:tcW w:w="788" w:type="dxa"/>
          </w:tcPr>
          <w:p w14:paraId="33521243" w14:textId="77777777" w:rsidR="00C94EE2" w:rsidRPr="00C94EE2" w:rsidRDefault="00C94EE2" w:rsidP="00C94EE2">
            <w:r w:rsidRPr="00C94EE2">
              <w:rPr>
                <w:rFonts w:eastAsia="Times New Roman"/>
              </w:rPr>
              <w:t>4.45</w:t>
            </w:r>
          </w:p>
        </w:tc>
        <w:tc>
          <w:tcPr>
            <w:tcW w:w="824" w:type="dxa"/>
          </w:tcPr>
          <w:p w14:paraId="6E9375F8" w14:textId="34D604A4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t>NR</w:t>
            </w:r>
          </w:p>
        </w:tc>
        <w:tc>
          <w:tcPr>
            <w:tcW w:w="777" w:type="dxa"/>
          </w:tcPr>
          <w:p w14:paraId="2A219EEF" w14:textId="117CE265" w:rsidR="00C94EE2" w:rsidRPr="00C94EE2" w:rsidRDefault="00C94EE2" w:rsidP="00C94EE2">
            <w:pPr>
              <w:rPr>
                <w:rtl/>
              </w:rPr>
            </w:pPr>
            <w:r w:rsidRPr="00C94EE2">
              <w:t>NR</w:t>
            </w:r>
          </w:p>
        </w:tc>
        <w:tc>
          <w:tcPr>
            <w:tcW w:w="1148" w:type="dxa"/>
          </w:tcPr>
          <w:p w14:paraId="66DB09C5" w14:textId="7777777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rPr>
                <w:rFonts w:eastAsia="Times New Roman"/>
              </w:rPr>
              <w:t>2.65</w:t>
            </w:r>
          </w:p>
        </w:tc>
        <w:tc>
          <w:tcPr>
            <w:tcW w:w="990" w:type="dxa"/>
          </w:tcPr>
          <w:p w14:paraId="7C12A753" w14:textId="77777777" w:rsidR="00C94EE2" w:rsidRPr="00C94EE2" w:rsidRDefault="00C94EE2" w:rsidP="00C94EE2">
            <w:pPr>
              <w:rPr>
                <w:rtl/>
              </w:rPr>
            </w:pPr>
            <w:r w:rsidRPr="00C94EE2">
              <w:t>NR</w:t>
            </w:r>
          </w:p>
        </w:tc>
        <w:tc>
          <w:tcPr>
            <w:tcW w:w="900" w:type="dxa"/>
          </w:tcPr>
          <w:p w14:paraId="72AA1668" w14:textId="77777777" w:rsidR="00C94EE2" w:rsidRPr="00A34560" w:rsidRDefault="00C94EE2" w:rsidP="00C94EE2">
            <w:pPr>
              <w:rPr>
                <w:rtl/>
              </w:rPr>
            </w:pPr>
            <w:r w:rsidRPr="00A34560">
              <w:t>NR</w:t>
            </w:r>
          </w:p>
        </w:tc>
        <w:tc>
          <w:tcPr>
            <w:tcW w:w="1440" w:type="dxa"/>
          </w:tcPr>
          <w:p w14:paraId="022A8C58" w14:textId="77777777" w:rsidR="00C94EE2" w:rsidRPr="00A34560" w:rsidRDefault="00C94EE2" w:rsidP="00C94EE2">
            <w:pPr>
              <w:rPr>
                <w:rFonts w:eastAsia="Times New Roman"/>
                <w:rtl/>
              </w:rPr>
            </w:pPr>
            <w:r w:rsidRPr="00A34560">
              <w:rPr>
                <w:rFonts w:eastAsia="Times New Roman"/>
              </w:rPr>
              <w:t>&lt;6.5 ms</w:t>
            </w:r>
          </w:p>
        </w:tc>
        <w:tc>
          <w:tcPr>
            <w:tcW w:w="1350" w:type="dxa"/>
          </w:tcPr>
          <w:p w14:paraId="3556C97C" w14:textId="77777777" w:rsidR="00C94EE2" w:rsidRPr="00A34560" w:rsidRDefault="00C94EE2" w:rsidP="00C94EE2">
            <w:pPr>
              <w:rPr>
                <w:rtl/>
              </w:rPr>
            </w:pPr>
            <w:r w:rsidRPr="00A34560">
              <w:t>DL</w:t>
            </w:r>
          </w:p>
        </w:tc>
      </w:tr>
      <w:tr w:rsidR="00C94EE2" w:rsidRPr="00A34560" w14:paraId="49A34248" w14:textId="77777777" w:rsidTr="00224FAE">
        <w:trPr>
          <w:trHeight w:val="133"/>
          <w:jc w:val="right"/>
        </w:trPr>
        <w:tc>
          <w:tcPr>
            <w:tcW w:w="858" w:type="dxa"/>
          </w:tcPr>
          <w:p w14:paraId="0B318BBD" w14:textId="7777777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rPr>
                <w:rFonts w:eastAsia="Times New Roman"/>
              </w:rPr>
              <w:t>2.95</w:t>
            </w:r>
          </w:p>
        </w:tc>
        <w:tc>
          <w:tcPr>
            <w:tcW w:w="819" w:type="dxa"/>
          </w:tcPr>
          <w:p w14:paraId="06CA7C4C" w14:textId="7777777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rPr>
                <w:rFonts w:eastAsia="Times New Roman"/>
              </w:rPr>
              <w:t>0.6</w:t>
            </w:r>
          </w:p>
        </w:tc>
        <w:tc>
          <w:tcPr>
            <w:tcW w:w="900" w:type="dxa"/>
          </w:tcPr>
          <w:p w14:paraId="210F30A6" w14:textId="6535F0F0" w:rsidR="00C94EE2" w:rsidRPr="00C94EE2" w:rsidRDefault="00C94EE2" w:rsidP="00C94EE2">
            <w:r w:rsidRPr="00C94EE2">
              <w:t>NA</w:t>
            </w:r>
          </w:p>
        </w:tc>
        <w:tc>
          <w:tcPr>
            <w:tcW w:w="900" w:type="dxa"/>
          </w:tcPr>
          <w:p w14:paraId="5ECA1D41" w14:textId="77777777" w:rsidR="00C94EE2" w:rsidRPr="00C94EE2" w:rsidRDefault="00C94EE2" w:rsidP="00C94EE2">
            <w:pPr>
              <w:rPr>
                <w:rtl/>
              </w:rPr>
            </w:pPr>
            <w:r w:rsidRPr="00C94EE2">
              <w:t>1.85</w:t>
            </w:r>
          </w:p>
        </w:tc>
        <w:tc>
          <w:tcPr>
            <w:tcW w:w="1000" w:type="dxa"/>
          </w:tcPr>
          <w:p w14:paraId="0AD1355C" w14:textId="7F05F5DC" w:rsidR="00C94EE2" w:rsidRPr="00C94EE2" w:rsidRDefault="00C94EE2" w:rsidP="00C94EE2">
            <w:pPr>
              <w:rPr>
                <w:rtl/>
              </w:rPr>
            </w:pPr>
            <w:r w:rsidRPr="00C94EE2">
              <w:t>5</w:t>
            </w:r>
          </w:p>
        </w:tc>
        <w:tc>
          <w:tcPr>
            <w:tcW w:w="905" w:type="dxa"/>
          </w:tcPr>
          <w:p w14:paraId="16F8CFBC" w14:textId="77777777" w:rsidR="00C94EE2" w:rsidRPr="00C94EE2" w:rsidRDefault="00C94EE2" w:rsidP="00C94EE2">
            <w:pPr>
              <w:rPr>
                <w:rtl/>
              </w:rPr>
            </w:pPr>
            <w:r w:rsidRPr="00C94EE2">
              <w:t>2.3</w:t>
            </w:r>
          </w:p>
        </w:tc>
        <w:tc>
          <w:tcPr>
            <w:tcW w:w="734" w:type="dxa"/>
          </w:tcPr>
          <w:p w14:paraId="62461372" w14:textId="7777777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rPr>
                <w:rFonts w:eastAsia="Times New Roman"/>
              </w:rPr>
              <w:t>4.8</w:t>
            </w:r>
          </w:p>
        </w:tc>
        <w:tc>
          <w:tcPr>
            <w:tcW w:w="788" w:type="dxa"/>
          </w:tcPr>
          <w:p w14:paraId="3564E670" w14:textId="77777777" w:rsidR="00C94EE2" w:rsidRPr="00C94EE2" w:rsidRDefault="00C94EE2" w:rsidP="00C94EE2">
            <w:r w:rsidRPr="00C94EE2">
              <w:rPr>
                <w:rFonts w:eastAsia="Times New Roman"/>
              </w:rPr>
              <w:t>7.7</w:t>
            </w:r>
          </w:p>
        </w:tc>
        <w:tc>
          <w:tcPr>
            <w:tcW w:w="824" w:type="dxa"/>
          </w:tcPr>
          <w:p w14:paraId="7AE93159" w14:textId="22B5E97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t>NR</w:t>
            </w:r>
          </w:p>
        </w:tc>
        <w:tc>
          <w:tcPr>
            <w:tcW w:w="777" w:type="dxa"/>
          </w:tcPr>
          <w:p w14:paraId="5F171B4A" w14:textId="37CA4D7A" w:rsidR="00C94EE2" w:rsidRPr="00C94EE2" w:rsidRDefault="00C94EE2" w:rsidP="00C94EE2">
            <w:pPr>
              <w:rPr>
                <w:rtl/>
              </w:rPr>
            </w:pPr>
            <w:r w:rsidRPr="00C94EE2">
              <w:t>NR</w:t>
            </w:r>
          </w:p>
        </w:tc>
        <w:tc>
          <w:tcPr>
            <w:tcW w:w="1148" w:type="dxa"/>
          </w:tcPr>
          <w:p w14:paraId="147EDEBF" w14:textId="7777777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rPr>
                <w:rFonts w:eastAsia="Times New Roman"/>
              </w:rPr>
              <w:t>1.3</w:t>
            </w:r>
          </w:p>
        </w:tc>
        <w:tc>
          <w:tcPr>
            <w:tcW w:w="990" w:type="dxa"/>
          </w:tcPr>
          <w:p w14:paraId="6233F856" w14:textId="77777777" w:rsidR="00C94EE2" w:rsidRPr="00C94EE2" w:rsidRDefault="00C94EE2" w:rsidP="00C94EE2">
            <w:pPr>
              <w:rPr>
                <w:rtl/>
              </w:rPr>
            </w:pPr>
            <w:r w:rsidRPr="00C94EE2">
              <w:t>NR</w:t>
            </w:r>
          </w:p>
        </w:tc>
        <w:tc>
          <w:tcPr>
            <w:tcW w:w="900" w:type="dxa"/>
          </w:tcPr>
          <w:p w14:paraId="7ECAE8DC" w14:textId="77777777" w:rsidR="00C94EE2" w:rsidRPr="00A34560" w:rsidRDefault="00C94EE2" w:rsidP="00C94EE2">
            <w:pPr>
              <w:rPr>
                <w:rtl/>
              </w:rPr>
            </w:pPr>
            <w:r w:rsidRPr="00A34560">
              <w:t>NR</w:t>
            </w:r>
          </w:p>
        </w:tc>
        <w:tc>
          <w:tcPr>
            <w:tcW w:w="1440" w:type="dxa"/>
          </w:tcPr>
          <w:p w14:paraId="49543629" w14:textId="77777777" w:rsidR="00C94EE2" w:rsidRPr="00A34560" w:rsidRDefault="00C94EE2" w:rsidP="00C94EE2">
            <w:pPr>
              <w:rPr>
                <w:rFonts w:eastAsia="Times New Roman"/>
                <w:rtl/>
              </w:rPr>
            </w:pPr>
            <w:r w:rsidRPr="00A34560">
              <w:rPr>
                <w:rFonts w:eastAsia="Times New Roman"/>
              </w:rPr>
              <w:t>&gt;2 mV</w:t>
            </w:r>
          </w:p>
        </w:tc>
        <w:tc>
          <w:tcPr>
            <w:tcW w:w="1350" w:type="dxa"/>
          </w:tcPr>
          <w:p w14:paraId="3EAE8EA6" w14:textId="42A1011C" w:rsidR="00C94EE2" w:rsidRPr="00A34560" w:rsidRDefault="00C94EE2" w:rsidP="00C94EE2">
            <w:pPr>
              <w:rPr>
                <w:rtl/>
              </w:rPr>
            </w:pPr>
            <w:r w:rsidRPr="00A34560">
              <w:t>CMAP amplitude</w:t>
            </w:r>
          </w:p>
        </w:tc>
      </w:tr>
      <w:tr w:rsidR="00C94EE2" w:rsidRPr="00A34560" w14:paraId="6DF72A9E" w14:textId="77777777" w:rsidTr="00224FAE">
        <w:trPr>
          <w:trHeight w:val="70"/>
          <w:jc w:val="right"/>
        </w:trPr>
        <w:tc>
          <w:tcPr>
            <w:tcW w:w="858" w:type="dxa"/>
          </w:tcPr>
          <w:p w14:paraId="1732A50B" w14:textId="7777777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rPr>
                <w:rFonts w:eastAsia="Times New Roman"/>
              </w:rPr>
              <w:t>58.4</w:t>
            </w:r>
          </w:p>
        </w:tc>
        <w:tc>
          <w:tcPr>
            <w:tcW w:w="819" w:type="dxa"/>
          </w:tcPr>
          <w:p w14:paraId="0CF24528" w14:textId="7777777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rPr>
                <w:rFonts w:eastAsia="Times New Roman"/>
              </w:rPr>
              <w:t>34.9</w:t>
            </w:r>
          </w:p>
        </w:tc>
        <w:tc>
          <w:tcPr>
            <w:tcW w:w="900" w:type="dxa"/>
          </w:tcPr>
          <w:p w14:paraId="4553BED0" w14:textId="616909CB" w:rsidR="00C94EE2" w:rsidRPr="00C94EE2" w:rsidRDefault="00C94EE2" w:rsidP="00C94EE2">
            <w:pPr>
              <w:rPr>
                <w:rFonts w:eastAsia="Times New Roman"/>
              </w:rPr>
            </w:pPr>
            <w:r w:rsidRPr="00C94EE2">
              <w:t>NA</w:t>
            </w:r>
          </w:p>
        </w:tc>
        <w:tc>
          <w:tcPr>
            <w:tcW w:w="900" w:type="dxa"/>
          </w:tcPr>
          <w:p w14:paraId="38CBFCA4" w14:textId="7777777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rPr>
                <w:rFonts w:eastAsia="Times New Roman"/>
              </w:rPr>
              <w:t>57.7</w:t>
            </w:r>
          </w:p>
        </w:tc>
        <w:tc>
          <w:tcPr>
            <w:tcW w:w="1000" w:type="dxa"/>
          </w:tcPr>
          <w:p w14:paraId="04A7F992" w14:textId="670B1397" w:rsidR="00C94EE2" w:rsidRPr="00C94EE2" w:rsidRDefault="00C94EE2" w:rsidP="00C94EE2">
            <w:pPr>
              <w:rPr>
                <w:rtl/>
              </w:rPr>
            </w:pPr>
            <w:r w:rsidRPr="00C94EE2">
              <w:t>50</w:t>
            </w:r>
          </w:p>
        </w:tc>
        <w:tc>
          <w:tcPr>
            <w:tcW w:w="905" w:type="dxa"/>
          </w:tcPr>
          <w:p w14:paraId="3B1E0F49" w14:textId="7777777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rPr>
                <w:rFonts w:eastAsia="Times New Roman"/>
              </w:rPr>
              <w:t>42.1</w:t>
            </w:r>
          </w:p>
        </w:tc>
        <w:tc>
          <w:tcPr>
            <w:tcW w:w="734" w:type="dxa"/>
          </w:tcPr>
          <w:p w14:paraId="0B3D34AC" w14:textId="7777777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rPr>
                <w:rFonts w:eastAsia="Times New Roman"/>
              </w:rPr>
              <w:t>45.5</w:t>
            </w:r>
          </w:p>
        </w:tc>
        <w:tc>
          <w:tcPr>
            <w:tcW w:w="788" w:type="dxa"/>
          </w:tcPr>
          <w:p w14:paraId="461A5318" w14:textId="77777777" w:rsidR="00C94EE2" w:rsidRPr="00C94EE2" w:rsidRDefault="00C94EE2" w:rsidP="00C94EE2">
            <w:r w:rsidRPr="00C94EE2">
              <w:rPr>
                <w:rFonts w:eastAsia="Times New Roman"/>
              </w:rPr>
              <w:t>41.6</w:t>
            </w:r>
          </w:p>
        </w:tc>
        <w:tc>
          <w:tcPr>
            <w:tcW w:w="824" w:type="dxa"/>
          </w:tcPr>
          <w:p w14:paraId="7AF2AACA" w14:textId="2EFB72A1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t>NR</w:t>
            </w:r>
          </w:p>
        </w:tc>
        <w:tc>
          <w:tcPr>
            <w:tcW w:w="777" w:type="dxa"/>
          </w:tcPr>
          <w:p w14:paraId="4A8EF6E0" w14:textId="7F695E1B" w:rsidR="00C94EE2" w:rsidRPr="00C94EE2" w:rsidRDefault="00C94EE2" w:rsidP="00C94EE2">
            <w:pPr>
              <w:rPr>
                <w:rtl/>
              </w:rPr>
            </w:pPr>
            <w:r w:rsidRPr="00C94EE2">
              <w:t>NR</w:t>
            </w:r>
          </w:p>
        </w:tc>
        <w:tc>
          <w:tcPr>
            <w:tcW w:w="1148" w:type="dxa"/>
          </w:tcPr>
          <w:p w14:paraId="69A1D400" w14:textId="7777777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rPr>
                <w:rFonts w:eastAsia="Times New Roman"/>
              </w:rPr>
              <w:t>45.9</w:t>
            </w:r>
          </w:p>
        </w:tc>
        <w:tc>
          <w:tcPr>
            <w:tcW w:w="990" w:type="dxa"/>
          </w:tcPr>
          <w:p w14:paraId="004F0209" w14:textId="77777777" w:rsidR="00C94EE2" w:rsidRPr="00C94EE2" w:rsidRDefault="00C94EE2" w:rsidP="00C94EE2">
            <w:pPr>
              <w:rPr>
                <w:rtl/>
              </w:rPr>
            </w:pPr>
            <w:r w:rsidRPr="00C94EE2">
              <w:t>NR</w:t>
            </w:r>
          </w:p>
        </w:tc>
        <w:tc>
          <w:tcPr>
            <w:tcW w:w="900" w:type="dxa"/>
          </w:tcPr>
          <w:p w14:paraId="720DB44F" w14:textId="77777777" w:rsidR="00C94EE2" w:rsidRPr="00A34560" w:rsidRDefault="00C94EE2" w:rsidP="00C94EE2">
            <w:pPr>
              <w:rPr>
                <w:rtl/>
              </w:rPr>
            </w:pPr>
            <w:r w:rsidRPr="00A34560">
              <w:t>NR</w:t>
            </w:r>
          </w:p>
        </w:tc>
        <w:tc>
          <w:tcPr>
            <w:tcW w:w="1440" w:type="dxa"/>
          </w:tcPr>
          <w:p w14:paraId="12CB3EE1" w14:textId="77777777" w:rsidR="00C94EE2" w:rsidRPr="00A34560" w:rsidRDefault="00C94EE2" w:rsidP="00C94EE2">
            <w:pPr>
              <w:rPr>
                <w:rFonts w:eastAsia="Times New Roman"/>
                <w:rtl/>
              </w:rPr>
            </w:pPr>
            <w:r w:rsidRPr="00A34560">
              <w:rPr>
                <w:rFonts w:eastAsia="Times New Roman"/>
              </w:rPr>
              <w:t>&gt;44 m/sec</w:t>
            </w:r>
          </w:p>
        </w:tc>
        <w:tc>
          <w:tcPr>
            <w:tcW w:w="1350" w:type="dxa"/>
          </w:tcPr>
          <w:p w14:paraId="1A37E920" w14:textId="77777777" w:rsidR="00C94EE2" w:rsidRPr="00A34560" w:rsidRDefault="00C94EE2" w:rsidP="00C94EE2">
            <w:pPr>
              <w:rPr>
                <w:rtl/>
              </w:rPr>
            </w:pPr>
            <w:r w:rsidRPr="00A34560">
              <w:t>CV</w:t>
            </w:r>
          </w:p>
        </w:tc>
      </w:tr>
      <w:tr w:rsidR="00C94EE2" w:rsidRPr="00A34560" w14:paraId="6B26D4E3" w14:textId="77777777" w:rsidTr="00224FAE">
        <w:trPr>
          <w:trHeight w:val="117"/>
          <w:jc w:val="right"/>
        </w:trPr>
        <w:tc>
          <w:tcPr>
            <w:tcW w:w="858" w:type="dxa"/>
          </w:tcPr>
          <w:p w14:paraId="3E2ADFDE" w14:textId="77777777" w:rsidR="00C94EE2" w:rsidRPr="00C94EE2" w:rsidRDefault="00C94EE2" w:rsidP="00C94EE2">
            <w:pPr>
              <w:rPr>
                <w:rtl/>
              </w:rPr>
            </w:pPr>
          </w:p>
        </w:tc>
        <w:tc>
          <w:tcPr>
            <w:tcW w:w="819" w:type="dxa"/>
          </w:tcPr>
          <w:p w14:paraId="0DDB13DB" w14:textId="77777777" w:rsidR="00C94EE2" w:rsidRPr="00C94EE2" w:rsidRDefault="00C94EE2" w:rsidP="00C94EE2">
            <w:pPr>
              <w:rPr>
                <w:rtl/>
              </w:rPr>
            </w:pPr>
          </w:p>
        </w:tc>
        <w:tc>
          <w:tcPr>
            <w:tcW w:w="900" w:type="dxa"/>
          </w:tcPr>
          <w:p w14:paraId="2895619F" w14:textId="64425BA2" w:rsidR="00C94EE2" w:rsidRPr="00C94EE2" w:rsidRDefault="00C94EE2" w:rsidP="00C94EE2">
            <w:pPr>
              <w:rPr>
                <w:rtl/>
              </w:rPr>
            </w:pPr>
          </w:p>
        </w:tc>
        <w:tc>
          <w:tcPr>
            <w:tcW w:w="900" w:type="dxa"/>
          </w:tcPr>
          <w:p w14:paraId="05CED8EC" w14:textId="77777777" w:rsidR="00C94EE2" w:rsidRPr="00C94EE2" w:rsidRDefault="00C94EE2" w:rsidP="00C94EE2">
            <w:pPr>
              <w:rPr>
                <w:rtl/>
              </w:rPr>
            </w:pPr>
          </w:p>
        </w:tc>
        <w:tc>
          <w:tcPr>
            <w:tcW w:w="1000" w:type="dxa"/>
          </w:tcPr>
          <w:p w14:paraId="6B648623" w14:textId="77777777" w:rsidR="00C94EE2" w:rsidRPr="00C94EE2" w:rsidRDefault="00C94EE2" w:rsidP="00C94EE2">
            <w:pPr>
              <w:rPr>
                <w:rtl/>
              </w:rPr>
            </w:pPr>
          </w:p>
        </w:tc>
        <w:tc>
          <w:tcPr>
            <w:tcW w:w="905" w:type="dxa"/>
          </w:tcPr>
          <w:p w14:paraId="0A7AD398" w14:textId="77777777" w:rsidR="00C94EE2" w:rsidRPr="00C94EE2" w:rsidRDefault="00C94EE2" w:rsidP="00C94EE2">
            <w:pPr>
              <w:rPr>
                <w:rtl/>
              </w:rPr>
            </w:pPr>
          </w:p>
        </w:tc>
        <w:tc>
          <w:tcPr>
            <w:tcW w:w="734" w:type="dxa"/>
          </w:tcPr>
          <w:p w14:paraId="251430D5" w14:textId="77777777" w:rsidR="00C94EE2" w:rsidRPr="00C94EE2" w:rsidRDefault="00C94EE2" w:rsidP="00C94EE2">
            <w:pPr>
              <w:rPr>
                <w:rtl/>
              </w:rPr>
            </w:pPr>
          </w:p>
        </w:tc>
        <w:tc>
          <w:tcPr>
            <w:tcW w:w="788" w:type="dxa"/>
          </w:tcPr>
          <w:p w14:paraId="12A22137" w14:textId="77777777" w:rsidR="00C94EE2" w:rsidRPr="00C94EE2" w:rsidRDefault="00C94EE2" w:rsidP="00C94EE2"/>
        </w:tc>
        <w:tc>
          <w:tcPr>
            <w:tcW w:w="824" w:type="dxa"/>
          </w:tcPr>
          <w:p w14:paraId="70E0F98B" w14:textId="77777777" w:rsidR="00C94EE2" w:rsidRPr="00C94EE2" w:rsidRDefault="00C94EE2" w:rsidP="00C94EE2">
            <w:pPr>
              <w:rPr>
                <w:rtl/>
              </w:rPr>
            </w:pPr>
          </w:p>
        </w:tc>
        <w:tc>
          <w:tcPr>
            <w:tcW w:w="777" w:type="dxa"/>
          </w:tcPr>
          <w:p w14:paraId="01D23D0A" w14:textId="77777777" w:rsidR="00C94EE2" w:rsidRPr="00C94EE2" w:rsidRDefault="00C94EE2" w:rsidP="00C94EE2">
            <w:pPr>
              <w:rPr>
                <w:rtl/>
              </w:rPr>
            </w:pPr>
          </w:p>
        </w:tc>
        <w:tc>
          <w:tcPr>
            <w:tcW w:w="1148" w:type="dxa"/>
          </w:tcPr>
          <w:p w14:paraId="797C5FB4" w14:textId="77777777" w:rsidR="00C94EE2" w:rsidRPr="00C94EE2" w:rsidRDefault="00C94EE2" w:rsidP="00C94EE2">
            <w:pPr>
              <w:rPr>
                <w:rtl/>
              </w:rPr>
            </w:pPr>
          </w:p>
        </w:tc>
        <w:tc>
          <w:tcPr>
            <w:tcW w:w="990" w:type="dxa"/>
          </w:tcPr>
          <w:p w14:paraId="337069A4" w14:textId="77777777" w:rsidR="00C94EE2" w:rsidRPr="00C94EE2" w:rsidRDefault="00C94EE2" w:rsidP="00C94EE2">
            <w:pPr>
              <w:rPr>
                <w:rtl/>
              </w:rPr>
            </w:pPr>
          </w:p>
        </w:tc>
        <w:tc>
          <w:tcPr>
            <w:tcW w:w="900" w:type="dxa"/>
          </w:tcPr>
          <w:p w14:paraId="7A917CAF" w14:textId="77777777" w:rsidR="00C94EE2" w:rsidRPr="00A34560" w:rsidRDefault="00C94EE2" w:rsidP="00C94EE2">
            <w:pPr>
              <w:rPr>
                <w:rtl/>
              </w:rPr>
            </w:pPr>
          </w:p>
        </w:tc>
        <w:tc>
          <w:tcPr>
            <w:tcW w:w="1440" w:type="dxa"/>
          </w:tcPr>
          <w:p w14:paraId="3A694A0C" w14:textId="77777777" w:rsidR="00C94EE2" w:rsidRPr="00A34560" w:rsidRDefault="00C94EE2" w:rsidP="00C94EE2">
            <w:pPr>
              <w:rPr>
                <w:rtl/>
              </w:rPr>
            </w:pPr>
          </w:p>
        </w:tc>
        <w:tc>
          <w:tcPr>
            <w:tcW w:w="1350" w:type="dxa"/>
          </w:tcPr>
          <w:p w14:paraId="744A8D97" w14:textId="77777777" w:rsidR="00C94EE2" w:rsidRPr="00A34560" w:rsidRDefault="00C94EE2" w:rsidP="00C94EE2">
            <w:pPr>
              <w:rPr>
                <w:b/>
                <w:bCs/>
              </w:rPr>
            </w:pPr>
            <w:r w:rsidRPr="00A34560">
              <w:rPr>
                <w:b/>
                <w:bCs/>
              </w:rPr>
              <w:t>Sensory</w:t>
            </w:r>
          </w:p>
        </w:tc>
      </w:tr>
      <w:tr w:rsidR="00C94EE2" w:rsidRPr="00A34560" w14:paraId="5F8747D0" w14:textId="77777777" w:rsidTr="00224FAE">
        <w:trPr>
          <w:trHeight w:val="70"/>
          <w:jc w:val="right"/>
        </w:trPr>
        <w:tc>
          <w:tcPr>
            <w:tcW w:w="858" w:type="dxa"/>
          </w:tcPr>
          <w:p w14:paraId="4BC1EC32" w14:textId="77777777" w:rsidR="00C94EE2" w:rsidRPr="00C94EE2" w:rsidRDefault="00C94EE2" w:rsidP="00C94EE2">
            <w:pPr>
              <w:rPr>
                <w:rtl/>
              </w:rPr>
            </w:pPr>
          </w:p>
        </w:tc>
        <w:tc>
          <w:tcPr>
            <w:tcW w:w="819" w:type="dxa"/>
          </w:tcPr>
          <w:p w14:paraId="698F0B02" w14:textId="77777777" w:rsidR="00C94EE2" w:rsidRPr="00C94EE2" w:rsidRDefault="00C94EE2" w:rsidP="00C94EE2">
            <w:pPr>
              <w:rPr>
                <w:rtl/>
              </w:rPr>
            </w:pPr>
          </w:p>
        </w:tc>
        <w:tc>
          <w:tcPr>
            <w:tcW w:w="900" w:type="dxa"/>
          </w:tcPr>
          <w:p w14:paraId="2FA64B8E" w14:textId="7E535C4E" w:rsidR="00C94EE2" w:rsidRPr="00C94EE2" w:rsidRDefault="00C94EE2" w:rsidP="00C94EE2">
            <w:pPr>
              <w:rPr>
                <w:rtl/>
              </w:rPr>
            </w:pPr>
          </w:p>
        </w:tc>
        <w:tc>
          <w:tcPr>
            <w:tcW w:w="900" w:type="dxa"/>
          </w:tcPr>
          <w:p w14:paraId="19AD5BC8" w14:textId="77777777" w:rsidR="00C94EE2" w:rsidRPr="00C94EE2" w:rsidRDefault="00C94EE2" w:rsidP="00C94EE2">
            <w:pPr>
              <w:rPr>
                <w:rtl/>
              </w:rPr>
            </w:pPr>
          </w:p>
        </w:tc>
        <w:tc>
          <w:tcPr>
            <w:tcW w:w="1000" w:type="dxa"/>
          </w:tcPr>
          <w:p w14:paraId="2AA6CF4A" w14:textId="77777777" w:rsidR="00C94EE2" w:rsidRPr="00C94EE2" w:rsidRDefault="00C94EE2" w:rsidP="00C94EE2">
            <w:pPr>
              <w:rPr>
                <w:rtl/>
              </w:rPr>
            </w:pPr>
          </w:p>
        </w:tc>
        <w:tc>
          <w:tcPr>
            <w:tcW w:w="905" w:type="dxa"/>
          </w:tcPr>
          <w:p w14:paraId="5C6B163C" w14:textId="77777777" w:rsidR="00C94EE2" w:rsidRPr="00C94EE2" w:rsidRDefault="00C94EE2" w:rsidP="00C94EE2">
            <w:pPr>
              <w:rPr>
                <w:rtl/>
              </w:rPr>
            </w:pPr>
          </w:p>
        </w:tc>
        <w:tc>
          <w:tcPr>
            <w:tcW w:w="734" w:type="dxa"/>
          </w:tcPr>
          <w:p w14:paraId="1340D929" w14:textId="77777777" w:rsidR="00C94EE2" w:rsidRPr="00C94EE2" w:rsidRDefault="00C94EE2" w:rsidP="00C94EE2">
            <w:pPr>
              <w:rPr>
                <w:rtl/>
              </w:rPr>
            </w:pPr>
          </w:p>
        </w:tc>
        <w:tc>
          <w:tcPr>
            <w:tcW w:w="788" w:type="dxa"/>
          </w:tcPr>
          <w:p w14:paraId="39D7B9CF" w14:textId="77777777" w:rsidR="00C94EE2" w:rsidRPr="00C94EE2" w:rsidRDefault="00C94EE2" w:rsidP="00C94EE2"/>
        </w:tc>
        <w:tc>
          <w:tcPr>
            <w:tcW w:w="824" w:type="dxa"/>
          </w:tcPr>
          <w:p w14:paraId="240011B8" w14:textId="77777777" w:rsidR="00C94EE2" w:rsidRPr="00C94EE2" w:rsidRDefault="00C94EE2" w:rsidP="00C94EE2">
            <w:pPr>
              <w:rPr>
                <w:rtl/>
              </w:rPr>
            </w:pPr>
          </w:p>
        </w:tc>
        <w:tc>
          <w:tcPr>
            <w:tcW w:w="777" w:type="dxa"/>
          </w:tcPr>
          <w:p w14:paraId="31B47951" w14:textId="77777777" w:rsidR="00C94EE2" w:rsidRPr="00C94EE2" w:rsidRDefault="00C94EE2" w:rsidP="00C94EE2">
            <w:pPr>
              <w:rPr>
                <w:rtl/>
              </w:rPr>
            </w:pPr>
          </w:p>
        </w:tc>
        <w:tc>
          <w:tcPr>
            <w:tcW w:w="1148" w:type="dxa"/>
          </w:tcPr>
          <w:p w14:paraId="739ED81D" w14:textId="77777777" w:rsidR="00C94EE2" w:rsidRPr="00C94EE2" w:rsidRDefault="00C94EE2" w:rsidP="00C94EE2">
            <w:pPr>
              <w:rPr>
                <w:rtl/>
              </w:rPr>
            </w:pPr>
          </w:p>
        </w:tc>
        <w:tc>
          <w:tcPr>
            <w:tcW w:w="990" w:type="dxa"/>
          </w:tcPr>
          <w:p w14:paraId="2FD5B983" w14:textId="77777777" w:rsidR="00C94EE2" w:rsidRPr="00C94EE2" w:rsidRDefault="00C94EE2" w:rsidP="00C94EE2">
            <w:pPr>
              <w:rPr>
                <w:rtl/>
              </w:rPr>
            </w:pPr>
          </w:p>
        </w:tc>
        <w:tc>
          <w:tcPr>
            <w:tcW w:w="900" w:type="dxa"/>
          </w:tcPr>
          <w:p w14:paraId="353A9C80" w14:textId="77777777" w:rsidR="00C94EE2" w:rsidRPr="00A34560" w:rsidRDefault="00C94EE2" w:rsidP="00C94EE2">
            <w:pPr>
              <w:rPr>
                <w:rtl/>
              </w:rPr>
            </w:pPr>
          </w:p>
        </w:tc>
        <w:tc>
          <w:tcPr>
            <w:tcW w:w="1440" w:type="dxa"/>
          </w:tcPr>
          <w:p w14:paraId="2492A009" w14:textId="77777777" w:rsidR="00C94EE2" w:rsidRPr="00A34560" w:rsidRDefault="00C94EE2" w:rsidP="00C94EE2">
            <w:pPr>
              <w:rPr>
                <w:rtl/>
              </w:rPr>
            </w:pPr>
          </w:p>
        </w:tc>
        <w:tc>
          <w:tcPr>
            <w:tcW w:w="1350" w:type="dxa"/>
          </w:tcPr>
          <w:p w14:paraId="28124254" w14:textId="77777777" w:rsidR="00C94EE2" w:rsidRPr="00A34560" w:rsidRDefault="00C94EE2" w:rsidP="00C94EE2">
            <w:pPr>
              <w:rPr>
                <w:b/>
                <w:bCs/>
              </w:rPr>
            </w:pPr>
            <w:r w:rsidRPr="00A34560">
              <w:rPr>
                <w:b/>
                <w:bCs/>
              </w:rPr>
              <w:t xml:space="preserve">Median </w:t>
            </w:r>
          </w:p>
        </w:tc>
      </w:tr>
      <w:tr w:rsidR="00C94EE2" w:rsidRPr="00A34560" w14:paraId="2AE798AF" w14:textId="77777777" w:rsidTr="00224FAE">
        <w:trPr>
          <w:trHeight w:val="70"/>
          <w:jc w:val="right"/>
        </w:trPr>
        <w:tc>
          <w:tcPr>
            <w:tcW w:w="858" w:type="dxa"/>
          </w:tcPr>
          <w:p w14:paraId="63DAD259" w14:textId="77777777" w:rsidR="00C94EE2" w:rsidRPr="00C94EE2" w:rsidRDefault="00C94EE2" w:rsidP="00C94EE2">
            <w:pPr>
              <w:rPr>
                <w:rtl/>
              </w:rPr>
            </w:pPr>
            <w:r w:rsidRPr="00C94EE2">
              <w:t>3.3</w:t>
            </w:r>
          </w:p>
        </w:tc>
        <w:tc>
          <w:tcPr>
            <w:tcW w:w="819" w:type="dxa"/>
          </w:tcPr>
          <w:p w14:paraId="5CC48DBA" w14:textId="77777777" w:rsidR="00C94EE2" w:rsidRPr="00C94EE2" w:rsidRDefault="00C94EE2" w:rsidP="00C94EE2">
            <w:pPr>
              <w:rPr>
                <w:rtl/>
              </w:rPr>
            </w:pPr>
            <w:r w:rsidRPr="00C94EE2">
              <w:t>2.8</w:t>
            </w:r>
          </w:p>
        </w:tc>
        <w:tc>
          <w:tcPr>
            <w:tcW w:w="900" w:type="dxa"/>
          </w:tcPr>
          <w:p w14:paraId="7B7DF9E6" w14:textId="74AD6075" w:rsidR="00C94EE2" w:rsidRPr="00C94EE2" w:rsidRDefault="00C94EE2" w:rsidP="00C94EE2">
            <w:r w:rsidRPr="00C94EE2">
              <w:t>NA</w:t>
            </w:r>
          </w:p>
        </w:tc>
        <w:tc>
          <w:tcPr>
            <w:tcW w:w="900" w:type="dxa"/>
          </w:tcPr>
          <w:p w14:paraId="2AE8EAE3" w14:textId="77777777" w:rsidR="00C94EE2" w:rsidRPr="00C94EE2" w:rsidRDefault="00C94EE2" w:rsidP="00C94EE2">
            <w:pPr>
              <w:rPr>
                <w:rtl/>
              </w:rPr>
            </w:pPr>
            <w:r w:rsidRPr="00C94EE2">
              <w:t>ND</w:t>
            </w:r>
          </w:p>
        </w:tc>
        <w:tc>
          <w:tcPr>
            <w:tcW w:w="1000" w:type="dxa"/>
          </w:tcPr>
          <w:p w14:paraId="4487C388" w14:textId="77777777" w:rsidR="00C94EE2" w:rsidRPr="00C94EE2" w:rsidRDefault="00C94EE2" w:rsidP="00C94EE2">
            <w:pPr>
              <w:rPr>
                <w:rtl/>
              </w:rPr>
            </w:pPr>
            <w:r w:rsidRPr="00C94EE2">
              <w:t>3.5</w:t>
            </w:r>
          </w:p>
        </w:tc>
        <w:tc>
          <w:tcPr>
            <w:tcW w:w="905" w:type="dxa"/>
          </w:tcPr>
          <w:p w14:paraId="276513AC" w14:textId="77777777" w:rsidR="00C94EE2" w:rsidRPr="00C94EE2" w:rsidRDefault="00C94EE2" w:rsidP="00C94EE2">
            <w:pPr>
              <w:rPr>
                <w:rtl/>
              </w:rPr>
            </w:pPr>
            <w:r w:rsidRPr="00C94EE2">
              <w:t>1.79</w:t>
            </w:r>
          </w:p>
        </w:tc>
        <w:tc>
          <w:tcPr>
            <w:tcW w:w="734" w:type="dxa"/>
          </w:tcPr>
          <w:p w14:paraId="6BB06A19" w14:textId="7777777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rPr>
                <w:rFonts w:eastAsia="Times New Roman"/>
              </w:rPr>
              <w:t>2.1</w:t>
            </w:r>
          </w:p>
        </w:tc>
        <w:tc>
          <w:tcPr>
            <w:tcW w:w="788" w:type="dxa"/>
          </w:tcPr>
          <w:p w14:paraId="69E33F42" w14:textId="77777777" w:rsidR="00C94EE2" w:rsidRPr="00C94EE2" w:rsidRDefault="00C94EE2" w:rsidP="00C94EE2">
            <w:pPr>
              <w:rPr>
                <w:rFonts w:eastAsia="Times New Roman"/>
              </w:rPr>
            </w:pPr>
            <w:r w:rsidRPr="00C94EE2">
              <w:rPr>
                <w:rFonts w:eastAsia="Times New Roman"/>
              </w:rPr>
              <w:t>2.85</w:t>
            </w:r>
          </w:p>
        </w:tc>
        <w:tc>
          <w:tcPr>
            <w:tcW w:w="824" w:type="dxa"/>
          </w:tcPr>
          <w:p w14:paraId="4DFEC2AF" w14:textId="7777777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rPr>
                <w:rFonts w:eastAsia="Times New Roman"/>
              </w:rPr>
              <w:t>3.15</w:t>
            </w:r>
          </w:p>
        </w:tc>
        <w:tc>
          <w:tcPr>
            <w:tcW w:w="777" w:type="dxa"/>
          </w:tcPr>
          <w:p w14:paraId="417F8924" w14:textId="7777777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rPr>
                <w:rFonts w:eastAsia="Times New Roman"/>
              </w:rPr>
              <w:t>5.17</w:t>
            </w:r>
          </w:p>
        </w:tc>
        <w:tc>
          <w:tcPr>
            <w:tcW w:w="1148" w:type="dxa"/>
          </w:tcPr>
          <w:p w14:paraId="54BD148D" w14:textId="7777777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rPr>
                <w:rFonts w:eastAsia="Times New Roman"/>
              </w:rPr>
              <w:t>3.44</w:t>
            </w:r>
          </w:p>
        </w:tc>
        <w:tc>
          <w:tcPr>
            <w:tcW w:w="990" w:type="dxa"/>
          </w:tcPr>
          <w:p w14:paraId="74CA4354" w14:textId="7777777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rPr>
                <w:rFonts w:eastAsia="Times New Roman"/>
              </w:rPr>
              <w:t>2.1</w:t>
            </w:r>
          </w:p>
        </w:tc>
        <w:tc>
          <w:tcPr>
            <w:tcW w:w="900" w:type="dxa"/>
          </w:tcPr>
          <w:p w14:paraId="0E85F31E" w14:textId="77777777" w:rsidR="00C94EE2" w:rsidRPr="00A34560" w:rsidRDefault="00C94EE2" w:rsidP="00C94EE2">
            <w:pPr>
              <w:rPr>
                <w:rFonts w:eastAsia="Times New Roman"/>
                <w:rtl/>
              </w:rPr>
            </w:pPr>
            <w:r w:rsidRPr="00A34560">
              <w:rPr>
                <w:rFonts w:eastAsia="Times New Roman"/>
              </w:rPr>
              <w:t>3.21</w:t>
            </w:r>
          </w:p>
        </w:tc>
        <w:tc>
          <w:tcPr>
            <w:tcW w:w="1440" w:type="dxa"/>
          </w:tcPr>
          <w:p w14:paraId="43CC7447" w14:textId="77777777" w:rsidR="00C94EE2" w:rsidRPr="00A34560" w:rsidRDefault="00C94EE2" w:rsidP="00C94EE2">
            <w:pPr>
              <w:rPr>
                <w:rFonts w:eastAsia="Times New Roman"/>
                <w:rtl/>
              </w:rPr>
            </w:pPr>
            <w:r w:rsidRPr="00A34560">
              <w:rPr>
                <w:rFonts w:eastAsia="Times New Roman"/>
              </w:rPr>
              <w:t>&lt;3.5 ms</w:t>
            </w:r>
          </w:p>
        </w:tc>
        <w:tc>
          <w:tcPr>
            <w:tcW w:w="1350" w:type="dxa"/>
          </w:tcPr>
          <w:p w14:paraId="1595B258" w14:textId="77777777" w:rsidR="00C94EE2" w:rsidRPr="00A34560" w:rsidRDefault="00C94EE2" w:rsidP="00C94EE2">
            <w:pPr>
              <w:rPr>
                <w:rtl/>
              </w:rPr>
            </w:pPr>
            <w:r w:rsidRPr="00A34560">
              <w:t>DL</w:t>
            </w:r>
          </w:p>
        </w:tc>
      </w:tr>
      <w:tr w:rsidR="00C94EE2" w:rsidRPr="00A34560" w14:paraId="63B88D64" w14:textId="77777777" w:rsidTr="00224FAE">
        <w:trPr>
          <w:trHeight w:val="70"/>
          <w:jc w:val="right"/>
        </w:trPr>
        <w:tc>
          <w:tcPr>
            <w:tcW w:w="858" w:type="dxa"/>
          </w:tcPr>
          <w:p w14:paraId="11D94CB1" w14:textId="77777777" w:rsidR="00C94EE2" w:rsidRPr="00C94EE2" w:rsidRDefault="00C94EE2" w:rsidP="00C94EE2">
            <w:pPr>
              <w:rPr>
                <w:rtl/>
              </w:rPr>
            </w:pPr>
            <w:r w:rsidRPr="00C94EE2">
              <w:t>44.4</w:t>
            </w:r>
          </w:p>
        </w:tc>
        <w:tc>
          <w:tcPr>
            <w:tcW w:w="819" w:type="dxa"/>
          </w:tcPr>
          <w:p w14:paraId="585FD0FB" w14:textId="77777777" w:rsidR="00C94EE2" w:rsidRPr="00C94EE2" w:rsidRDefault="00C94EE2" w:rsidP="00C94EE2">
            <w:pPr>
              <w:rPr>
                <w:rtl/>
              </w:rPr>
            </w:pPr>
            <w:r w:rsidRPr="00C94EE2">
              <w:t>4.7</w:t>
            </w:r>
          </w:p>
        </w:tc>
        <w:tc>
          <w:tcPr>
            <w:tcW w:w="900" w:type="dxa"/>
          </w:tcPr>
          <w:p w14:paraId="6EE10D3D" w14:textId="3A5A6496" w:rsidR="00C94EE2" w:rsidRPr="00C94EE2" w:rsidRDefault="00C94EE2" w:rsidP="00C94EE2">
            <w:r w:rsidRPr="00C94EE2">
              <w:t>NA</w:t>
            </w:r>
          </w:p>
        </w:tc>
        <w:tc>
          <w:tcPr>
            <w:tcW w:w="900" w:type="dxa"/>
          </w:tcPr>
          <w:p w14:paraId="4AC5D81E" w14:textId="77777777" w:rsidR="00C94EE2" w:rsidRPr="00C94EE2" w:rsidRDefault="00C94EE2" w:rsidP="00C94EE2">
            <w:pPr>
              <w:rPr>
                <w:rtl/>
              </w:rPr>
            </w:pPr>
            <w:r w:rsidRPr="00C94EE2">
              <w:t>ND</w:t>
            </w:r>
          </w:p>
        </w:tc>
        <w:tc>
          <w:tcPr>
            <w:tcW w:w="1000" w:type="dxa"/>
          </w:tcPr>
          <w:p w14:paraId="2300D396" w14:textId="77777777" w:rsidR="00C94EE2" w:rsidRPr="00C94EE2" w:rsidRDefault="00C94EE2" w:rsidP="00C94EE2">
            <w:pPr>
              <w:rPr>
                <w:rtl/>
              </w:rPr>
            </w:pPr>
            <w:r w:rsidRPr="00C94EE2">
              <w:t>26.1</w:t>
            </w:r>
          </w:p>
        </w:tc>
        <w:tc>
          <w:tcPr>
            <w:tcW w:w="905" w:type="dxa"/>
          </w:tcPr>
          <w:p w14:paraId="71C1EF6A" w14:textId="77777777" w:rsidR="00C94EE2" w:rsidRPr="00C94EE2" w:rsidRDefault="00C94EE2" w:rsidP="00C94EE2">
            <w:pPr>
              <w:rPr>
                <w:rtl/>
              </w:rPr>
            </w:pPr>
            <w:r w:rsidRPr="00C94EE2">
              <w:rPr>
                <w:rFonts w:eastAsia="Times New Roman"/>
              </w:rPr>
              <w:t>48</w:t>
            </w:r>
          </w:p>
        </w:tc>
        <w:tc>
          <w:tcPr>
            <w:tcW w:w="734" w:type="dxa"/>
          </w:tcPr>
          <w:p w14:paraId="380AB21D" w14:textId="7777777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rPr>
                <w:rFonts w:eastAsia="Times New Roman"/>
              </w:rPr>
              <w:t>39</w:t>
            </w:r>
          </w:p>
        </w:tc>
        <w:tc>
          <w:tcPr>
            <w:tcW w:w="788" w:type="dxa"/>
          </w:tcPr>
          <w:p w14:paraId="0D5FDF13" w14:textId="77777777" w:rsidR="00C94EE2" w:rsidRPr="00C94EE2" w:rsidRDefault="00C94EE2" w:rsidP="00C94EE2">
            <w:pPr>
              <w:rPr>
                <w:rFonts w:eastAsia="Times New Roman"/>
              </w:rPr>
            </w:pPr>
            <w:r w:rsidRPr="00C94EE2">
              <w:rPr>
                <w:rFonts w:eastAsia="Times New Roman"/>
              </w:rPr>
              <w:t>33.3</w:t>
            </w:r>
          </w:p>
        </w:tc>
        <w:tc>
          <w:tcPr>
            <w:tcW w:w="824" w:type="dxa"/>
          </w:tcPr>
          <w:p w14:paraId="31FD9BE4" w14:textId="7777777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rPr>
                <w:rFonts w:eastAsia="Times New Roman"/>
              </w:rPr>
              <w:t>5.8</w:t>
            </w:r>
          </w:p>
        </w:tc>
        <w:tc>
          <w:tcPr>
            <w:tcW w:w="777" w:type="dxa"/>
          </w:tcPr>
          <w:p w14:paraId="6952584F" w14:textId="7777777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rPr>
                <w:rFonts w:eastAsia="Times New Roman"/>
              </w:rPr>
              <w:t>15.6</w:t>
            </w:r>
          </w:p>
        </w:tc>
        <w:tc>
          <w:tcPr>
            <w:tcW w:w="1148" w:type="dxa"/>
          </w:tcPr>
          <w:p w14:paraId="1712D0C7" w14:textId="7777777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rPr>
                <w:rFonts w:eastAsia="Times New Roman"/>
              </w:rPr>
              <w:t>61.4</w:t>
            </w:r>
          </w:p>
        </w:tc>
        <w:tc>
          <w:tcPr>
            <w:tcW w:w="990" w:type="dxa"/>
          </w:tcPr>
          <w:p w14:paraId="47E0225B" w14:textId="7777777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rPr>
                <w:rFonts w:eastAsia="Times New Roman"/>
              </w:rPr>
              <w:t>2.1</w:t>
            </w:r>
          </w:p>
        </w:tc>
        <w:tc>
          <w:tcPr>
            <w:tcW w:w="900" w:type="dxa"/>
          </w:tcPr>
          <w:p w14:paraId="7C92E282" w14:textId="77777777" w:rsidR="00C94EE2" w:rsidRPr="00A34560" w:rsidRDefault="00C94EE2" w:rsidP="00C94EE2">
            <w:pPr>
              <w:rPr>
                <w:rFonts w:eastAsia="Times New Roman"/>
                <w:rtl/>
              </w:rPr>
            </w:pPr>
            <w:r w:rsidRPr="00A34560">
              <w:rPr>
                <w:rFonts w:eastAsia="Times New Roman"/>
              </w:rPr>
              <w:t>32.4</w:t>
            </w:r>
          </w:p>
        </w:tc>
        <w:tc>
          <w:tcPr>
            <w:tcW w:w="1440" w:type="dxa"/>
          </w:tcPr>
          <w:p w14:paraId="2A08932F" w14:textId="77777777" w:rsidR="00C94EE2" w:rsidRPr="00A34560" w:rsidRDefault="00C94EE2" w:rsidP="00C94EE2">
            <w:pPr>
              <w:rPr>
                <w:rFonts w:eastAsia="Times New Roman"/>
                <w:rtl/>
              </w:rPr>
            </w:pPr>
            <w:r w:rsidRPr="00A34560">
              <w:rPr>
                <w:rFonts w:eastAsia="Times New Roman"/>
              </w:rPr>
              <w:t>&gt;20 uV</w:t>
            </w:r>
          </w:p>
        </w:tc>
        <w:tc>
          <w:tcPr>
            <w:tcW w:w="1350" w:type="dxa"/>
          </w:tcPr>
          <w:p w14:paraId="26033297" w14:textId="62254CAE" w:rsidR="00C94EE2" w:rsidRPr="00A34560" w:rsidRDefault="00C94EE2" w:rsidP="00C94EE2">
            <w:pPr>
              <w:rPr>
                <w:rtl/>
              </w:rPr>
            </w:pPr>
            <w:r w:rsidRPr="00A34560">
              <w:t>SNAP amplitude</w:t>
            </w:r>
          </w:p>
        </w:tc>
      </w:tr>
      <w:tr w:rsidR="00C94EE2" w:rsidRPr="00A34560" w14:paraId="2A998E4A" w14:textId="77777777" w:rsidTr="00224FAE">
        <w:trPr>
          <w:trHeight w:val="70"/>
          <w:jc w:val="right"/>
        </w:trPr>
        <w:tc>
          <w:tcPr>
            <w:tcW w:w="858" w:type="dxa"/>
          </w:tcPr>
          <w:p w14:paraId="3A151A8F" w14:textId="7777777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rPr>
                <w:rFonts w:eastAsia="Times New Roman"/>
              </w:rPr>
              <w:t>54.3</w:t>
            </w:r>
          </w:p>
        </w:tc>
        <w:tc>
          <w:tcPr>
            <w:tcW w:w="819" w:type="dxa"/>
          </w:tcPr>
          <w:p w14:paraId="56A8A2A2" w14:textId="7777777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rPr>
                <w:rFonts w:eastAsia="Times New Roman"/>
              </w:rPr>
              <w:t>56</w:t>
            </w:r>
          </w:p>
        </w:tc>
        <w:tc>
          <w:tcPr>
            <w:tcW w:w="900" w:type="dxa"/>
          </w:tcPr>
          <w:p w14:paraId="1E741405" w14:textId="38D1A08A" w:rsidR="00C94EE2" w:rsidRPr="00C94EE2" w:rsidRDefault="00C94EE2" w:rsidP="00C94EE2">
            <w:r w:rsidRPr="00C94EE2">
              <w:t>NA</w:t>
            </w:r>
          </w:p>
        </w:tc>
        <w:tc>
          <w:tcPr>
            <w:tcW w:w="900" w:type="dxa"/>
          </w:tcPr>
          <w:p w14:paraId="6630BE42" w14:textId="77777777" w:rsidR="00C94EE2" w:rsidRPr="00C94EE2" w:rsidRDefault="00C94EE2" w:rsidP="00C94EE2">
            <w:pPr>
              <w:rPr>
                <w:rtl/>
              </w:rPr>
            </w:pPr>
            <w:r w:rsidRPr="00C94EE2">
              <w:t>ND</w:t>
            </w:r>
          </w:p>
        </w:tc>
        <w:tc>
          <w:tcPr>
            <w:tcW w:w="1000" w:type="dxa"/>
          </w:tcPr>
          <w:p w14:paraId="76FFDDE3" w14:textId="7777777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rPr>
                <w:rFonts w:eastAsia="Times New Roman"/>
              </w:rPr>
              <w:t>40.5</w:t>
            </w:r>
          </w:p>
        </w:tc>
        <w:tc>
          <w:tcPr>
            <w:tcW w:w="905" w:type="dxa"/>
          </w:tcPr>
          <w:p w14:paraId="50F04D97" w14:textId="7777777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rPr>
                <w:rFonts w:eastAsia="Times New Roman"/>
              </w:rPr>
              <w:t>55.6</w:t>
            </w:r>
          </w:p>
        </w:tc>
        <w:tc>
          <w:tcPr>
            <w:tcW w:w="734" w:type="dxa"/>
          </w:tcPr>
          <w:p w14:paraId="2DDD8B13" w14:textId="7777777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rPr>
                <w:rFonts w:eastAsia="Times New Roman"/>
              </w:rPr>
              <w:t>66.7</w:t>
            </w:r>
          </w:p>
        </w:tc>
        <w:tc>
          <w:tcPr>
            <w:tcW w:w="788" w:type="dxa"/>
          </w:tcPr>
          <w:p w14:paraId="272D1CFD" w14:textId="77777777" w:rsidR="00C94EE2" w:rsidRPr="00C94EE2" w:rsidRDefault="00C94EE2" w:rsidP="00C94EE2">
            <w:pPr>
              <w:rPr>
                <w:rFonts w:eastAsia="Times New Roman"/>
              </w:rPr>
            </w:pPr>
            <w:r w:rsidRPr="00C94EE2">
              <w:rPr>
                <w:rFonts w:eastAsia="Times New Roman"/>
              </w:rPr>
              <w:t>61.9</w:t>
            </w:r>
          </w:p>
        </w:tc>
        <w:tc>
          <w:tcPr>
            <w:tcW w:w="824" w:type="dxa"/>
          </w:tcPr>
          <w:p w14:paraId="08BDDB86" w14:textId="7777777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rPr>
                <w:rFonts w:eastAsia="Times New Roman"/>
              </w:rPr>
              <w:t>60.6</w:t>
            </w:r>
          </w:p>
        </w:tc>
        <w:tc>
          <w:tcPr>
            <w:tcW w:w="777" w:type="dxa"/>
          </w:tcPr>
          <w:p w14:paraId="769B4D56" w14:textId="7777777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rPr>
                <w:rFonts w:eastAsia="Times New Roman"/>
              </w:rPr>
              <w:t>40.2</w:t>
            </w:r>
          </w:p>
        </w:tc>
        <w:tc>
          <w:tcPr>
            <w:tcW w:w="1148" w:type="dxa"/>
          </w:tcPr>
          <w:p w14:paraId="3EF2DC25" w14:textId="7777777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rPr>
                <w:rFonts w:eastAsia="Times New Roman"/>
              </w:rPr>
              <w:t>55.1</w:t>
            </w:r>
          </w:p>
        </w:tc>
        <w:tc>
          <w:tcPr>
            <w:tcW w:w="990" w:type="dxa"/>
          </w:tcPr>
          <w:p w14:paraId="05F453AF" w14:textId="7777777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rPr>
                <w:rFonts w:eastAsia="Times New Roman"/>
              </w:rPr>
              <w:t>66.7</w:t>
            </w:r>
          </w:p>
        </w:tc>
        <w:tc>
          <w:tcPr>
            <w:tcW w:w="900" w:type="dxa"/>
          </w:tcPr>
          <w:p w14:paraId="093B04B1" w14:textId="77777777" w:rsidR="00C94EE2" w:rsidRPr="00A34560" w:rsidRDefault="00C94EE2" w:rsidP="00C94EE2">
            <w:pPr>
              <w:rPr>
                <w:rFonts w:eastAsia="Times New Roman"/>
                <w:rtl/>
              </w:rPr>
            </w:pPr>
            <w:r w:rsidRPr="00A34560">
              <w:rPr>
                <w:rFonts w:eastAsia="Times New Roman"/>
              </w:rPr>
              <w:t>61.7</w:t>
            </w:r>
          </w:p>
        </w:tc>
        <w:tc>
          <w:tcPr>
            <w:tcW w:w="1440" w:type="dxa"/>
          </w:tcPr>
          <w:p w14:paraId="382FC2E8" w14:textId="77777777" w:rsidR="00C94EE2" w:rsidRPr="00A34560" w:rsidRDefault="00C94EE2" w:rsidP="00C94EE2">
            <w:pPr>
              <w:rPr>
                <w:rFonts w:eastAsia="Times New Roman"/>
                <w:rtl/>
              </w:rPr>
            </w:pPr>
            <w:r w:rsidRPr="00A34560">
              <w:rPr>
                <w:rFonts w:eastAsia="Times New Roman"/>
              </w:rPr>
              <w:t>&gt;50 m/sec</w:t>
            </w:r>
          </w:p>
        </w:tc>
        <w:tc>
          <w:tcPr>
            <w:tcW w:w="1350" w:type="dxa"/>
          </w:tcPr>
          <w:p w14:paraId="1B55187F" w14:textId="77777777" w:rsidR="00C94EE2" w:rsidRPr="00A34560" w:rsidRDefault="00C94EE2" w:rsidP="00C94EE2">
            <w:pPr>
              <w:rPr>
                <w:rtl/>
              </w:rPr>
            </w:pPr>
            <w:r w:rsidRPr="00A34560">
              <w:t>CV</w:t>
            </w:r>
          </w:p>
        </w:tc>
      </w:tr>
      <w:tr w:rsidR="00C94EE2" w:rsidRPr="00A34560" w14:paraId="0426D365" w14:textId="77777777" w:rsidTr="00224FAE">
        <w:trPr>
          <w:trHeight w:val="128"/>
          <w:jc w:val="right"/>
        </w:trPr>
        <w:tc>
          <w:tcPr>
            <w:tcW w:w="858" w:type="dxa"/>
          </w:tcPr>
          <w:p w14:paraId="5FF471AA" w14:textId="77777777" w:rsidR="00C94EE2" w:rsidRPr="00C94EE2" w:rsidRDefault="00C94EE2" w:rsidP="00C94EE2">
            <w:pPr>
              <w:rPr>
                <w:rtl/>
              </w:rPr>
            </w:pPr>
          </w:p>
        </w:tc>
        <w:tc>
          <w:tcPr>
            <w:tcW w:w="819" w:type="dxa"/>
          </w:tcPr>
          <w:p w14:paraId="3FB97D38" w14:textId="77777777" w:rsidR="00C94EE2" w:rsidRPr="00C94EE2" w:rsidRDefault="00C94EE2" w:rsidP="00C94EE2">
            <w:pPr>
              <w:rPr>
                <w:rtl/>
              </w:rPr>
            </w:pPr>
          </w:p>
        </w:tc>
        <w:tc>
          <w:tcPr>
            <w:tcW w:w="900" w:type="dxa"/>
          </w:tcPr>
          <w:p w14:paraId="4A05ADDA" w14:textId="2AAA1542" w:rsidR="00C94EE2" w:rsidRPr="00C94EE2" w:rsidRDefault="00C94EE2" w:rsidP="00C94EE2">
            <w:pPr>
              <w:rPr>
                <w:rtl/>
              </w:rPr>
            </w:pPr>
          </w:p>
        </w:tc>
        <w:tc>
          <w:tcPr>
            <w:tcW w:w="900" w:type="dxa"/>
          </w:tcPr>
          <w:p w14:paraId="56EB5C3C" w14:textId="77777777" w:rsidR="00C94EE2" w:rsidRPr="00C94EE2" w:rsidRDefault="00C94EE2" w:rsidP="00C94EE2">
            <w:pPr>
              <w:rPr>
                <w:rtl/>
              </w:rPr>
            </w:pPr>
          </w:p>
        </w:tc>
        <w:tc>
          <w:tcPr>
            <w:tcW w:w="1000" w:type="dxa"/>
          </w:tcPr>
          <w:p w14:paraId="1E3E540C" w14:textId="77777777" w:rsidR="00C94EE2" w:rsidRPr="00C94EE2" w:rsidRDefault="00C94EE2" w:rsidP="00C94EE2">
            <w:pPr>
              <w:rPr>
                <w:rtl/>
              </w:rPr>
            </w:pPr>
          </w:p>
        </w:tc>
        <w:tc>
          <w:tcPr>
            <w:tcW w:w="905" w:type="dxa"/>
          </w:tcPr>
          <w:p w14:paraId="582B1990" w14:textId="77777777" w:rsidR="00C94EE2" w:rsidRPr="00C94EE2" w:rsidRDefault="00C94EE2" w:rsidP="00C94EE2">
            <w:pPr>
              <w:rPr>
                <w:rtl/>
              </w:rPr>
            </w:pPr>
          </w:p>
        </w:tc>
        <w:tc>
          <w:tcPr>
            <w:tcW w:w="734" w:type="dxa"/>
          </w:tcPr>
          <w:p w14:paraId="088094EA" w14:textId="77777777" w:rsidR="00C94EE2" w:rsidRPr="00C94EE2" w:rsidRDefault="00C94EE2" w:rsidP="00C94EE2">
            <w:pPr>
              <w:rPr>
                <w:rtl/>
              </w:rPr>
            </w:pPr>
          </w:p>
        </w:tc>
        <w:tc>
          <w:tcPr>
            <w:tcW w:w="788" w:type="dxa"/>
          </w:tcPr>
          <w:p w14:paraId="47DD8230" w14:textId="77777777" w:rsidR="00C94EE2" w:rsidRPr="00C94EE2" w:rsidRDefault="00C94EE2" w:rsidP="00C94EE2"/>
        </w:tc>
        <w:tc>
          <w:tcPr>
            <w:tcW w:w="824" w:type="dxa"/>
          </w:tcPr>
          <w:p w14:paraId="17D85996" w14:textId="77777777" w:rsidR="00C94EE2" w:rsidRPr="00C94EE2" w:rsidRDefault="00C94EE2" w:rsidP="00C94EE2">
            <w:pPr>
              <w:rPr>
                <w:rtl/>
              </w:rPr>
            </w:pPr>
          </w:p>
        </w:tc>
        <w:tc>
          <w:tcPr>
            <w:tcW w:w="777" w:type="dxa"/>
          </w:tcPr>
          <w:p w14:paraId="61F1836A" w14:textId="77777777" w:rsidR="00C94EE2" w:rsidRPr="00C94EE2" w:rsidRDefault="00C94EE2" w:rsidP="00C94EE2">
            <w:pPr>
              <w:rPr>
                <w:rtl/>
              </w:rPr>
            </w:pPr>
          </w:p>
        </w:tc>
        <w:tc>
          <w:tcPr>
            <w:tcW w:w="1148" w:type="dxa"/>
          </w:tcPr>
          <w:p w14:paraId="094B74FE" w14:textId="77777777" w:rsidR="00C94EE2" w:rsidRPr="00C94EE2" w:rsidRDefault="00C94EE2" w:rsidP="00C94EE2">
            <w:pPr>
              <w:rPr>
                <w:rtl/>
              </w:rPr>
            </w:pPr>
          </w:p>
        </w:tc>
        <w:tc>
          <w:tcPr>
            <w:tcW w:w="990" w:type="dxa"/>
          </w:tcPr>
          <w:p w14:paraId="2ED3F4F0" w14:textId="77777777" w:rsidR="00C94EE2" w:rsidRPr="00C94EE2" w:rsidRDefault="00C94EE2" w:rsidP="00C94EE2">
            <w:pPr>
              <w:rPr>
                <w:rtl/>
              </w:rPr>
            </w:pPr>
          </w:p>
        </w:tc>
        <w:tc>
          <w:tcPr>
            <w:tcW w:w="900" w:type="dxa"/>
          </w:tcPr>
          <w:p w14:paraId="14686BAA" w14:textId="77777777" w:rsidR="00C94EE2" w:rsidRPr="00A34560" w:rsidRDefault="00C94EE2" w:rsidP="00C94EE2">
            <w:pPr>
              <w:rPr>
                <w:rtl/>
              </w:rPr>
            </w:pPr>
          </w:p>
        </w:tc>
        <w:tc>
          <w:tcPr>
            <w:tcW w:w="1440" w:type="dxa"/>
          </w:tcPr>
          <w:p w14:paraId="04F70F62" w14:textId="77777777" w:rsidR="00C94EE2" w:rsidRPr="00A34560" w:rsidRDefault="00C94EE2" w:rsidP="00C94EE2">
            <w:pPr>
              <w:rPr>
                <w:rtl/>
              </w:rPr>
            </w:pPr>
          </w:p>
        </w:tc>
        <w:tc>
          <w:tcPr>
            <w:tcW w:w="1350" w:type="dxa"/>
          </w:tcPr>
          <w:p w14:paraId="1515E60A" w14:textId="77777777" w:rsidR="00C94EE2" w:rsidRPr="00A34560" w:rsidRDefault="00C94EE2" w:rsidP="00C94EE2">
            <w:pPr>
              <w:rPr>
                <w:b/>
                <w:bCs/>
              </w:rPr>
            </w:pPr>
            <w:r w:rsidRPr="00A34560">
              <w:rPr>
                <w:b/>
                <w:bCs/>
              </w:rPr>
              <w:t>Ulnar</w:t>
            </w:r>
          </w:p>
        </w:tc>
      </w:tr>
      <w:tr w:rsidR="00C94EE2" w:rsidRPr="00A34560" w14:paraId="33CDAF74" w14:textId="77777777" w:rsidTr="00224FAE">
        <w:trPr>
          <w:trHeight w:val="70"/>
          <w:jc w:val="right"/>
        </w:trPr>
        <w:tc>
          <w:tcPr>
            <w:tcW w:w="858" w:type="dxa"/>
          </w:tcPr>
          <w:p w14:paraId="60888149" w14:textId="77777777" w:rsidR="00C94EE2" w:rsidRPr="00C94EE2" w:rsidRDefault="00C94EE2" w:rsidP="00C94EE2">
            <w:pPr>
              <w:rPr>
                <w:rtl/>
              </w:rPr>
            </w:pPr>
            <w:r w:rsidRPr="00C94EE2">
              <w:t>3.9</w:t>
            </w:r>
          </w:p>
        </w:tc>
        <w:tc>
          <w:tcPr>
            <w:tcW w:w="819" w:type="dxa"/>
          </w:tcPr>
          <w:p w14:paraId="6FD4C52D" w14:textId="7777777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rPr>
                <w:rFonts w:eastAsia="Times New Roman"/>
              </w:rPr>
              <w:t>2.3</w:t>
            </w:r>
          </w:p>
        </w:tc>
        <w:tc>
          <w:tcPr>
            <w:tcW w:w="900" w:type="dxa"/>
          </w:tcPr>
          <w:p w14:paraId="509D529F" w14:textId="2F8873FC" w:rsidR="00C94EE2" w:rsidRPr="00C94EE2" w:rsidRDefault="00C94EE2" w:rsidP="00C94EE2">
            <w:r w:rsidRPr="00C94EE2">
              <w:t>NA</w:t>
            </w:r>
          </w:p>
        </w:tc>
        <w:tc>
          <w:tcPr>
            <w:tcW w:w="900" w:type="dxa"/>
          </w:tcPr>
          <w:p w14:paraId="3E778098" w14:textId="77777777" w:rsidR="00C94EE2" w:rsidRPr="00C94EE2" w:rsidRDefault="00C94EE2" w:rsidP="00C94EE2">
            <w:pPr>
              <w:rPr>
                <w:rtl/>
              </w:rPr>
            </w:pPr>
            <w:r w:rsidRPr="00C94EE2">
              <w:t>ND</w:t>
            </w:r>
          </w:p>
        </w:tc>
        <w:tc>
          <w:tcPr>
            <w:tcW w:w="1000" w:type="dxa"/>
          </w:tcPr>
          <w:p w14:paraId="098D111A" w14:textId="77777777" w:rsidR="00C94EE2" w:rsidRPr="00C94EE2" w:rsidRDefault="00C94EE2" w:rsidP="00C94EE2">
            <w:pPr>
              <w:rPr>
                <w:rtl/>
              </w:rPr>
            </w:pPr>
            <w:r w:rsidRPr="00C94EE2">
              <w:t>2.4</w:t>
            </w:r>
          </w:p>
        </w:tc>
        <w:tc>
          <w:tcPr>
            <w:tcW w:w="905" w:type="dxa"/>
          </w:tcPr>
          <w:p w14:paraId="03D5C9AC" w14:textId="77777777" w:rsidR="00C94EE2" w:rsidRPr="00C94EE2" w:rsidRDefault="00C94EE2" w:rsidP="00C94EE2">
            <w:pPr>
              <w:rPr>
                <w:rtl/>
              </w:rPr>
            </w:pPr>
            <w:r w:rsidRPr="00C94EE2">
              <w:t>1.77</w:t>
            </w:r>
          </w:p>
        </w:tc>
        <w:tc>
          <w:tcPr>
            <w:tcW w:w="734" w:type="dxa"/>
          </w:tcPr>
          <w:p w14:paraId="3BA679F1" w14:textId="77777777" w:rsidR="00C94EE2" w:rsidRPr="00C94EE2" w:rsidRDefault="00C94EE2" w:rsidP="00C94EE2">
            <w:pPr>
              <w:rPr>
                <w:rtl/>
              </w:rPr>
            </w:pPr>
            <w:r w:rsidRPr="00C94EE2">
              <w:t>1.9</w:t>
            </w:r>
          </w:p>
        </w:tc>
        <w:tc>
          <w:tcPr>
            <w:tcW w:w="788" w:type="dxa"/>
          </w:tcPr>
          <w:p w14:paraId="7CA0DDB3" w14:textId="77777777" w:rsidR="00C94EE2" w:rsidRPr="00C94EE2" w:rsidRDefault="00C94EE2" w:rsidP="00C94EE2">
            <w:pPr>
              <w:rPr>
                <w:rFonts w:eastAsia="Times New Roman"/>
              </w:rPr>
            </w:pPr>
            <w:r w:rsidRPr="00C94EE2">
              <w:rPr>
                <w:rFonts w:eastAsia="Times New Roman"/>
              </w:rPr>
              <w:t>2.69</w:t>
            </w:r>
          </w:p>
        </w:tc>
        <w:tc>
          <w:tcPr>
            <w:tcW w:w="824" w:type="dxa"/>
          </w:tcPr>
          <w:p w14:paraId="42662359" w14:textId="7777777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rPr>
                <w:rFonts w:eastAsia="Times New Roman"/>
              </w:rPr>
              <w:t>3.6</w:t>
            </w:r>
          </w:p>
        </w:tc>
        <w:tc>
          <w:tcPr>
            <w:tcW w:w="777" w:type="dxa"/>
          </w:tcPr>
          <w:p w14:paraId="6366E8F8" w14:textId="7777777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rPr>
                <w:rFonts w:eastAsia="Times New Roman"/>
              </w:rPr>
              <w:t>2.96</w:t>
            </w:r>
          </w:p>
        </w:tc>
        <w:tc>
          <w:tcPr>
            <w:tcW w:w="1148" w:type="dxa"/>
          </w:tcPr>
          <w:p w14:paraId="7E04518D" w14:textId="7777777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rPr>
                <w:rFonts w:eastAsia="Times New Roman"/>
              </w:rPr>
              <w:t>2.81</w:t>
            </w:r>
          </w:p>
        </w:tc>
        <w:tc>
          <w:tcPr>
            <w:tcW w:w="990" w:type="dxa"/>
          </w:tcPr>
          <w:p w14:paraId="06B977CD" w14:textId="7777777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rPr>
                <w:rFonts w:eastAsia="Times New Roman"/>
              </w:rPr>
              <w:t>1.2</w:t>
            </w:r>
          </w:p>
        </w:tc>
        <w:tc>
          <w:tcPr>
            <w:tcW w:w="900" w:type="dxa"/>
          </w:tcPr>
          <w:p w14:paraId="1435A467" w14:textId="77777777" w:rsidR="00C94EE2" w:rsidRPr="00A34560" w:rsidRDefault="00C94EE2" w:rsidP="00C94EE2">
            <w:pPr>
              <w:rPr>
                <w:rFonts w:eastAsia="Times New Roman"/>
                <w:rtl/>
              </w:rPr>
            </w:pPr>
            <w:r w:rsidRPr="00A34560">
              <w:rPr>
                <w:rFonts w:eastAsia="Times New Roman"/>
              </w:rPr>
              <w:t>2.83</w:t>
            </w:r>
          </w:p>
        </w:tc>
        <w:tc>
          <w:tcPr>
            <w:tcW w:w="1440" w:type="dxa"/>
          </w:tcPr>
          <w:p w14:paraId="68F0CE58" w14:textId="77777777" w:rsidR="00C94EE2" w:rsidRPr="00A34560" w:rsidRDefault="00C94EE2" w:rsidP="00C94EE2">
            <w:pPr>
              <w:rPr>
                <w:rFonts w:eastAsia="Times New Roman"/>
                <w:rtl/>
              </w:rPr>
            </w:pPr>
            <w:r w:rsidRPr="00A34560">
              <w:rPr>
                <w:rFonts w:eastAsia="Times New Roman"/>
              </w:rPr>
              <w:t>&lt;3.1 ms</w:t>
            </w:r>
          </w:p>
        </w:tc>
        <w:tc>
          <w:tcPr>
            <w:tcW w:w="1350" w:type="dxa"/>
          </w:tcPr>
          <w:p w14:paraId="7928F862" w14:textId="77777777" w:rsidR="00C94EE2" w:rsidRPr="00A34560" w:rsidRDefault="00C94EE2" w:rsidP="00C94EE2">
            <w:pPr>
              <w:rPr>
                <w:rtl/>
              </w:rPr>
            </w:pPr>
            <w:r w:rsidRPr="00A34560">
              <w:t>DL</w:t>
            </w:r>
          </w:p>
        </w:tc>
      </w:tr>
      <w:tr w:rsidR="00C94EE2" w:rsidRPr="00A34560" w14:paraId="4F5987EE" w14:textId="77777777" w:rsidTr="00224FAE">
        <w:trPr>
          <w:trHeight w:val="70"/>
          <w:jc w:val="right"/>
        </w:trPr>
        <w:tc>
          <w:tcPr>
            <w:tcW w:w="858" w:type="dxa"/>
          </w:tcPr>
          <w:p w14:paraId="74D0C5B0" w14:textId="77777777" w:rsidR="00C94EE2" w:rsidRPr="00C94EE2" w:rsidRDefault="00C94EE2" w:rsidP="00C94EE2">
            <w:pPr>
              <w:rPr>
                <w:rtl/>
              </w:rPr>
            </w:pPr>
            <w:r w:rsidRPr="00C94EE2">
              <w:t>71</w:t>
            </w:r>
          </w:p>
        </w:tc>
        <w:tc>
          <w:tcPr>
            <w:tcW w:w="819" w:type="dxa"/>
          </w:tcPr>
          <w:p w14:paraId="083CD4E5" w14:textId="7777777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rPr>
                <w:rFonts w:eastAsia="Times New Roman"/>
              </w:rPr>
              <w:t>6.6</w:t>
            </w:r>
          </w:p>
        </w:tc>
        <w:tc>
          <w:tcPr>
            <w:tcW w:w="900" w:type="dxa"/>
          </w:tcPr>
          <w:p w14:paraId="20C014A8" w14:textId="20D6582D" w:rsidR="00C94EE2" w:rsidRPr="00C94EE2" w:rsidRDefault="00C94EE2" w:rsidP="00C94EE2">
            <w:r w:rsidRPr="00C94EE2">
              <w:t>NA</w:t>
            </w:r>
          </w:p>
        </w:tc>
        <w:tc>
          <w:tcPr>
            <w:tcW w:w="900" w:type="dxa"/>
          </w:tcPr>
          <w:p w14:paraId="03E5451B" w14:textId="77777777" w:rsidR="00C94EE2" w:rsidRPr="00C94EE2" w:rsidRDefault="00C94EE2" w:rsidP="00C94EE2">
            <w:pPr>
              <w:rPr>
                <w:rtl/>
              </w:rPr>
            </w:pPr>
            <w:r w:rsidRPr="00C94EE2">
              <w:t>ND</w:t>
            </w:r>
          </w:p>
        </w:tc>
        <w:tc>
          <w:tcPr>
            <w:tcW w:w="1000" w:type="dxa"/>
          </w:tcPr>
          <w:p w14:paraId="0D98C8A5" w14:textId="77777777" w:rsidR="00C94EE2" w:rsidRPr="00C94EE2" w:rsidRDefault="00C94EE2" w:rsidP="00C94EE2">
            <w:pPr>
              <w:rPr>
                <w:rtl/>
              </w:rPr>
            </w:pPr>
            <w:r w:rsidRPr="00C94EE2">
              <w:t>19.6</w:t>
            </w:r>
          </w:p>
        </w:tc>
        <w:tc>
          <w:tcPr>
            <w:tcW w:w="905" w:type="dxa"/>
          </w:tcPr>
          <w:p w14:paraId="39561F62" w14:textId="77777777" w:rsidR="00C94EE2" w:rsidRPr="00C94EE2" w:rsidRDefault="00C94EE2" w:rsidP="00C94EE2">
            <w:pPr>
              <w:rPr>
                <w:rtl/>
              </w:rPr>
            </w:pPr>
            <w:r w:rsidRPr="00C94EE2">
              <w:t>30</w:t>
            </w:r>
          </w:p>
        </w:tc>
        <w:tc>
          <w:tcPr>
            <w:tcW w:w="734" w:type="dxa"/>
          </w:tcPr>
          <w:p w14:paraId="37FECA58" w14:textId="77777777" w:rsidR="00C94EE2" w:rsidRPr="00C94EE2" w:rsidRDefault="00C94EE2" w:rsidP="00C94EE2">
            <w:pPr>
              <w:rPr>
                <w:rtl/>
              </w:rPr>
            </w:pPr>
            <w:r w:rsidRPr="00C94EE2">
              <w:t>95</w:t>
            </w:r>
          </w:p>
        </w:tc>
        <w:tc>
          <w:tcPr>
            <w:tcW w:w="788" w:type="dxa"/>
          </w:tcPr>
          <w:p w14:paraId="44A56058" w14:textId="77777777" w:rsidR="00C94EE2" w:rsidRPr="00C94EE2" w:rsidRDefault="00C94EE2" w:rsidP="00C94EE2">
            <w:pPr>
              <w:rPr>
                <w:rFonts w:eastAsia="Times New Roman"/>
              </w:rPr>
            </w:pPr>
            <w:r w:rsidRPr="00C94EE2">
              <w:rPr>
                <w:rFonts w:eastAsia="Times New Roman"/>
              </w:rPr>
              <w:t>45.8</w:t>
            </w:r>
          </w:p>
        </w:tc>
        <w:tc>
          <w:tcPr>
            <w:tcW w:w="824" w:type="dxa"/>
          </w:tcPr>
          <w:p w14:paraId="176DE9A9" w14:textId="7777777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rPr>
                <w:rFonts w:eastAsia="Times New Roman"/>
              </w:rPr>
              <w:t>0.99</w:t>
            </w:r>
          </w:p>
        </w:tc>
        <w:tc>
          <w:tcPr>
            <w:tcW w:w="777" w:type="dxa"/>
          </w:tcPr>
          <w:p w14:paraId="6EA9BC21" w14:textId="7777777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rPr>
                <w:rFonts w:eastAsia="Times New Roman"/>
              </w:rPr>
              <w:t>29.2</w:t>
            </w:r>
          </w:p>
        </w:tc>
        <w:tc>
          <w:tcPr>
            <w:tcW w:w="1148" w:type="dxa"/>
          </w:tcPr>
          <w:p w14:paraId="00A31FA0" w14:textId="084C26ED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rPr>
                <w:rFonts w:eastAsia="Times New Roman"/>
              </w:rPr>
              <w:t>42</w:t>
            </w:r>
          </w:p>
        </w:tc>
        <w:tc>
          <w:tcPr>
            <w:tcW w:w="990" w:type="dxa"/>
          </w:tcPr>
          <w:p w14:paraId="0D00E451" w14:textId="7777777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rPr>
                <w:rFonts w:eastAsia="Times New Roman"/>
              </w:rPr>
              <w:t>8.1</w:t>
            </w:r>
          </w:p>
        </w:tc>
        <w:tc>
          <w:tcPr>
            <w:tcW w:w="900" w:type="dxa"/>
          </w:tcPr>
          <w:p w14:paraId="7643AAD3" w14:textId="77777777" w:rsidR="00C94EE2" w:rsidRPr="00A34560" w:rsidRDefault="00C94EE2" w:rsidP="00C94EE2">
            <w:pPr>
              <w:rPr>
                <w:rFonts w:eastAsia="Times New Roman"/>
                <w:rtl/>
              </w:rPr>
            </w:pPr>
            <w:r w:rsidRPr="00A34560">
              <w:rPr>
                <w:rFonts w:eastAsia="Times New Roman"/>
              </w:rPr>
              <w:t>37.4</w:t>
            </w:r>
          </w:p>
        </w:tc>
        <w:tc>
          <w:tcPr>
            <w:tcW w:w="1440" w:type="dxa"/>
          </w:tcPr>
          <w:p w14:paraId="1CFD5D39" w14:textId="77777777" w:rsidR="00C94EE2" w:rsidRPr="00A34560" w:rsidRDefault="00C94EE2" w:rsidP="00C94EE2">
            <w:pPr>
              <w:rPr>
                <w:rFonts w:eastAsia="Times New Roman"/>
                <w:rtl/>
              </w:rPr>
            </w:pPr>
            <w:r w:rsidRPr="00A34560">
              <w:rPr>
                <w:rFonts w:eastAsia="Times New Roman"/>
              </w:rPr>
              <w:t>&gt;17 uV</w:t>
            </w:r>
          </w:p>
        </w:tc>
        <w:tc>
          <w:tcPr>
            <w:tcW w:w="1350" w:type="dxa"/>
          </w:tcPr>
          <w:p w14:paraId="3EEE199E" w14:textId="131622EC" w:rsidR="00C94EE2" w:rsidRPr="00A34560" w:rsidRDefault="00C94EE2" w:rsidP="00C94EE2">
            <w:pPr>
              <w:rPr>
                <w:rtl/>
              </w:rPr>
            </w:pPr>
            <w:r w:rsidRPr="00A34560">
              <w:t>SNAP amplitude</w:t>
            </w:r>
          </w:p>
        </w:tc>
      </w:tr>
      <w:tr w:rsidR="00C94EE2" w:rsidRPr="00A34560" w14:paraId="50E79ABA" w14:textId="77777777" w:rsidTr="00224FAE">
        <w:trPr>
          <w:trHeight w:val="70"/>
          <w:jc w:val="right"/>
        </w:trPr>
        <w:tc>
          <w:tcPr>
            <w:tcW w:w="858" w:type="dxa"/>
          </w:tcPr>
          <w:p w14:paraId="38C0A4E1" w14:textId="7777777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rPr>
                <w:rFonts w:eastAsia="Times New Roman"/>
              </w:rPr>
              <w:t>58.8</w:t>
            </w:r>
          </w:p>
        </w:tc>
        <w:tc>
          <w:tcPr>
            <w:tcW w:w="819" w:type="dxa"/>
          </w:tcPr>
          <w:p w14:paraId="51822966" w14:textId="7777777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rPr>
                <w:rFonts w:eastAsia="Times New Roman"/>
              </w:rPr>
              <w:t>60.9</w:t>
            </w:r>
          </w:p>
        </w:tc>
        <w:tc>
          <w:tcPr>
            <w:tcW w:w="900" w:type="dxa"/>
          </w:tcPr>
          <w:p w14:paraId="097B09D8" w14:textId="5A0170B7" w:rsidR="00C94EE2" w:rsidRPr="00C94EE2" w:rsidRDefault="00C94EE2" w:rsidP="00C94EE2">
            <w:r w:rsidRPr="00C94EE2">
              <w:t>NA</w:t>
            </w:r>
          </w:p>
        </w:tc>
        <w:tc>
          <w:tcPr>
            <w:tcW w:w="900" w:type="dxa"/>
          </w:tcPr>
          <w:p w14:paraId="50356A80" w14:textId="77777777" w:rsidR="00C94EE2" w:rsidRPr="00C94EE2" w:rsidRDefault="00C94EE2" w:rsidP="00C94EE2">
            <w:pPr>
              <w:rPr>
                <w:rtl/>
              </w:rPr>
            </w:pPr>
            <w:r w:rsidRPr="00C94EE2">
              <w:t>ND</w:t>
            </w:r>
          </w:p>
        </w:tc>
        <w:tc>
          <w:tcPr>
            <w:tcW w:w="1000" w:type="dxa"/>
          </w:tcPr>
          <w:p w14:paraId="2C4391D5" w14:textId="77777777" w:rsidR="00C94EE2" w:rsidRPr="00C94EE2" w:rsidRDefault="00C94EE2" w:rsidP="00C94EE2">
            <w:pPr>
              <w:rPr>
                <w:rtl/>
              </w:rPr>
            </w:pPr>
            <w:r w:rsidRPr="00C94EE2">
              <w:t>45.5</w:t>
            </w:r>
          </w:p>
        </w:tc>
        <w:tc>
          <w:tcPr>
            <w:tcW w:w="905" w:type="dxa"/>
          </w:tcPr>
          <w:p w14:paraId="373E7058" w14:textId="7777777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rPr>
                <w:rFonts w:eastAsia="Times New Roman"/>
              </w:rPr>
              <w:t>62.1</w:t>
            </w:r>
          </w:p>
        </w:tc>
        <w:tc>
          <w:tcPr>
            <w:tcW w:w="734" w:type="dxa"/>
          </w:tcPr>
          <w:p w14:paraId="7168C33F" w14:textId="7777777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rPr>
                <w:rFonts w:eastAsia="Times New Roman"/>
              </w:rPr>
              <w:t>70.7</w:t>
            </w:r>
          </w:p>
        </w:tc>
        <w:tc>
          <w:tcPr>
            <w:tcW w:w="788" w:type="dxa"/>
          </w:tcPr>
          <w:p w14:paraId="5B173B93" w14:textId="77777777" w:rsidR="00C94EE2" w:rsidRPr="00C94EE2" w:rsidRDefault="00C94EE2" w:rsidP="00C94EE2">
            <w:pPr>
              <w:rPr>
                <w:rFonts w:eastAsia="Times New Roman"/>
              </w:rPr>
            </w:pPr>
            <w:r w:rsidRPr="00C94EE2">
              <w:rPr>
                <w:rFonts w:eastAsia="Times New Roman"/>
              </w:rPr>
              <w:t>55.6</w:t>
            </w:r>
          </w:p>
        </w:tc>
        <w:tc>
          <w:tcPr>
            <w:tcW w:w="824" w:type="dxa"/>
          </w:tcPr>
          <w:p w14:paraId="255561A0" w14:textId="7777777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rPr>
                <w:rFonts w:eastAsia="Times New Roman"/>
              </w:rPr>
              <w:t>61.9</w:t>
            </w:r>
          </w:p>
        </w:tc>
        <w:tc>
          <w:tcPr>
            <w:tcW w:w="777" w:type="dxa"/>
          </w:tcPr>
          <w:p w14:paraId="578F0E31" w14:textId="7777777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rPr>
                <w:rFonts w:eastAsia="Times New Roman"/>
              </w:rPr>
              <w:t>68.8</w:t>
            </w:r>
          </w:p>
        </w:tc>
        <w:tc>
          <w:tcPr>
            <w:tcW w:w="1148" w:type="dxa"/>
          </w:tcPr>
          <w:p w14:paraId="26204A30" w14:textId="7777777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rPr>
                <w:rFonts w:eastAsia="Times New Roman"/>
              </w:rPr>
              <w:t>53.1</w:t>
            </w:r>
          </w:p>
        </w:tc>
        <w:tc>
          <w:tcPr>
            <w:tcW w:w="990" w:type="dxa"/>
          </w:tcPr>
          <w:p w14:paraId="3FCAEBDA" w14:textId="77777777" w:rsidR="00C94EE2" w:rsidRPr="00C94EE2" w:rsidRDefault="00C94EE2" w:rsidP="00C94EE2">
            <w:pPr>
              <w:rPr>
                <w:rtl/>
              </w:rPr>
            </w:pPr>
            <w:r w:rsidRPr="00C94EE2">
              <w:rPr>
                <w:rFonts w:eastAsia="Times New Roman"/>
              </w:rPr>
              <w:t>58</w:t>
            </w:r>
          </w:p>
        </w:tc>
        <w:tc>
          <w:tcPr>
            <w:tcW w:w="900" w:type="dxa"/>
          </w:tcPr>
          <w:p w14:paraId="66C6F0EC" w14:textId="77777777" w:rsidR="00C94EE2" w:rsidRPr="00A34560" w:rsidRDefault="00C94EE2" w:rsidP="00C94EE2">
            <w:pPr>
              <w:rPr>
                <w:rFonts w:eastAsia="Times New Roman"/>
                <w:rtl/>
              </w:rPr>
            </w:pPr>
            <w:r w:rsidRPr="00A34560">
              <w:rPr>
                <w:rFonts w:eastAsia="Times New Roman"/>
              </w:rPr>
              <w:t>52.1</w:t>
            </w:r>
          </w:p>
        </w:tc>
        <w:tc>
          <w:tcPr>
            <w:tcW w:w="1440" w:type="dxa"/>
          </w:tcPr>
          <w:p w14:paraId="791568B2" w14:textId="77777777" w:rsidR="00C94EE2" w:rsidRPr="00A34560" w:rsidRDefault="00C94EE2" w:rsidP="00C94EE2">
            <w:pPr>
              <w:rPr>
                <w:rFonts w:eastAsia="Times New Roman"/>
                <w:rtl/>
              </w:rPr>
            </w:pPr>
            <w:r w:rsidRPr="00A34560">
              <w:rPr>
                <w:rFonts w:eastAsia="Times New Roman"/>
              </w:rPr>
              <w:t>&gt;50 m/sec</w:t>
            </w:r>
          </w:p>
        </w:tc>
        <w:tc>
          <w:tcPr>
            <w:tcW w:w="1350" w:type="dxa"/>
          </w:tcPr>
          <w:p w14:paraId="455E6222" w14:textId="77777777" w:rsidR="00C94EE2" w:rsidRPr="00A34560" w:rsidRDefault="00C94EE2" w:rsidP="00C94EE2">
            <w:pPr>
              <w:rPr>
                <w:rtl/>
              </w:rPr>
            </w:pPr>
            <w:r w:rsidRPr="00A34560">
              <w:t>CV</w:t>
            </w:r>
          </w:p>
        </w:tc>
      </w:tr>
      <w:tr w:rsidR="00C94EE2" w:rsidRPr="00A34560" w14:paraId="745DD277" w14:textId="77777777" w:rsidTr="00224FAE">
        <w:trPr>
          <w:trHeight w:val="110"/>
          <w:jc w:val="right"/>
        </w:trPr>
        <w:tc>
          <w:tcPr>
            <w:tcW w:w="858" w:type="dxa"/>
          </w:tcPr>
          <w:p w14:paraId="6027AC62" w14:textId="77777777" w:rsidR="00C94EE2" w:rsidRPr="00C94EE2" w:rsidRDefault="00C94EE2" w:rsidP="00C94EE2">
            <w:pPr>
              <w:rPr>
                <w:rtl/>
              </w:rPr>
            </w:pPr>
          </w:p>
        </w:tc>
        <w:tc>
          <w:tcPr>
            <w:tcW w:w="819" w:type="dxa"/>
          </w:tcPr>
          <w:p w14:paraId="6D0D0B22" w14:textId="77777777" w:rsidR="00C94EE2" w:rsidRPr="00C94EE2" w:rsidRDefault="00C94EE2" w:rsidP="00C94EE2">
            <w:pPr>
              <w:rPr>
                <w:rtl/>
              </w:rPr>
            </w:pPr>
          </w:p>
        </w:tc>
        <w:tc>
          <w:tcPr>
            <w:tcW w:w="900" w:type="dxa"/>
          </w:tcPr>
          <w:p w14:paraId="287107E5" w14:textId="5A122E79" w:rsidR="00C94EE2" w:rsidRPr="00C94EE2" w:rsidRDefault="00C94EE2" w:rsidP="00C94EE2">
            <w:pPr>
              <w:rPr>
                <w:rtl/>
              </w:rPr>
            </w:pPr>
          </w:p>
        </w:tc>
        <w:tc>
          <w:tcPr>
            <w:tcW w:w="900" w:type="dxa"/>
          </w:tcPr>
          <w:p w14:paraId="1348AF71" w14:textId="77777777" w:rsidR="00C94EE2" w:rsidRPr="00C94EE2" w:rsidRDefault="00C94EE2" w:rsidP="00C94EE2">
            <w:pPr>
              <w:rPr>
                <w:rtl/>
              </w:rPr>
            </w:pPr>
          </w:p>
        </w:tc>
        <w:tc>
          <w:tcPr>
            <w:tcW w:w="1000" w:type="dxa"/>
          </w:tcPr>
          <w:p w14:paraId="667F2DF5" w14:textId="77777777" w:rsidR="00C94EE2" w:rsidRPr="00C94EE2" w:rsidRDefault="00C94EE2" w:rsidP="00C94EE2">
            <w:pPr>
              <w:rPr>
                <w:rtl/>
              </w:rPr>
            </w:pPr>
          </w:p>
        </w:tc>
        <w:tc>
          <w:tcPr>
            <w:tcW w:w="905" w:type="dxa"/>
          </w:tcPr>
          <w:p w14:paraId="3812FAC7" w14:textId="77777777" w:rsidR="00C94EE2" w:rsidRPr="00C94EE2" w:rsidRDefault="00C94EE2" w:rsidP="00C94EE2">
            <w:pPr>
              <w:rPr>
                <w:rtl/>
              </w:rPr>
            </w:pPr>
          </w:p>
        </w:tc>
        <w:tc>
          <w:tcPr>
            <w:tcW w:w="734" w:type="dxa"/>
          </w:tcPr>
          <w:p w14:paraId="4B2B77EA" w14:textId="77777777" w:rsidR="00C94EE2" w:rsidRPr="00C94EE2" w:rsidRDefault="00C94EE2" w:rsidP="00C94EE2">
            <w:pPr>
              <w:rPr>
                <w:rtl/>
              </w:rPr>
            </w:pPr>
          </w:p>
        </w:tc>
        <w:tc>
          <w:tcPr>
            <w:tcW w:w="788" w:type="dxa"/>
          </w:tcPr>
          <w:p w14:paraId="5DA41AC2" w14:textId="77777777" w:rsidR="00C94EE2" w:rsidRPr="00C94EE2" w:rsidRDefault="00C94EE2" w:rsidP="00C94EE2"/>
        </w:tc>
        <w:tc>
          <w:tcPr>
            <w:tcW w:w="824" w:type="dxa"/>
          </w:tcPr>
          <w:p w14:paraId="7BA35AA4" w14:textId="77777777" w:rsidR="00C94EE2" w:rsidRPr="00C94EE2" w:rsidRDefault="00C94EE2" w:rsidP="00C94EE2">
            <w:pPr>
              <w:rPr>
                <w:rtl/>
              </w:rPr>
            </w:pPr>
          </w:p>
        </w:tc>
        <w:tc>
          <w:tcPr>
            <w:tcW w:w="777" w:type="dxa"/>
          </w:tcPr>
          <w:p w14:paraId="44D9416F" w14:textId="77777777" w:rsidR="00C94EE2" w:rsidRPr="00C94EE2" w:rsidRDefault="00C94EE2" w:rsidP="00C94EE2">
            <w:pPr>
              <w:rPr>
                <w:rtl/>
              </w:rPr>
            </w:pPr>
          </w:p>
        </w:tc>
        <w:tc>
          <w:tcPr>
            <w:tcW w:w="1148" w:type="dxa"/>
          </w:tcPr>
          <w:p w14:paraId="5DB022E7" w14:textId="77777777" w:rsidR="00C94EE2" w:rsidRPr="00C94EE2" w:rsidRDefault="00C94EE2" w:rsidP="00C94EE2">
            <w:pPr>
              <w:rPr>
                <w:rtl/>
              </w:rPr>
            </w:pPr>
          </w:p>
        </w:tc>
        <w:tc>
          <w:tcPr>
            <w:tcW w:w="990" w:type="dxa"/>
          </w:tcPr>
          <w:p w14:paraId="4937E11E" w14:textId="77777777" w:rsidR="00C94EE2" w:rsidRPr="00C94EE2" w:rsidRDefault="00C94EE2" w:rsidP="00C94EE2">
            <w:pPr>
              <w:rPr>
                <w:rtl/>
              </w:rPr>
            </w:pPr>
          </w:p>
        </w:tc>
        <w:tc>
          <w:tcPr>
            <w:tcW w:w="900" w:type="dxa"/>
          </w:tcPr>
          <w:p w14:paraId="7FC416A2" w14:textId="77777777" w:rsidR="00C94EE2" w:rsidRPr="00A34560" w:rsidRDefault="00C94EE2" w:rsidP="00C94EE2">
            <w:pPr>
              <w:rPr>
                <w:rtl/>
              </w:rPr>
            </w:pPr>
          </w:p>
        </w:tc>
        <w:tc>
          <w:tcPr>
            <w:tcW w:w="1440" w:type="dxa"/>
          </w:tcPr>
          <w:p w14:paraId="20A543C8" w14:textId="77777777" w:rsidR="00C94EE2" w:rsidRPr="00A34560" w:rsidRDefault="00C94EE2" w:rsidP="00C94EE2">
            <w:pPr>
              <w:rPr>
                <w:rtl/>
              </w:rPr>
            </w:pPr>
          </w:p>
        </w:tc>
        <w:tc>
          <w:tcPr>
            <w:tcW w:w="1350" w:type="dxa"/>
          </w:tcPr>
          <w:p w14:paraId="7F261E1A" w14:textId="77777777" w:rsidR="00C94EE2" w:rsidRPr="00A34560" w:rsidRDefault="00C94EE2" w:rsidP="00C94EE2">
            <w:pPr>
              <w:rPr>
                <w:b/>
                <w:bCs/>
              </w:rPr>
            </w:pPr>
            <w:r w:rsidRPr="00A34560">
              <w:rPr>
                <w:b/>
                <w:bCs/>
              </w:rPr>
              <w:t>Sural</w:t>
            </w:r>
          </w:p>
        </w:tc>
      </w:tr>
      <w:tr w:rsidR="00C94EE2" w:rsidRPr="00A34560" w14:paraId="524537A8" w14:textId="77777777" w:rsidTr="00224FAE">
        <w:trPr>
          <w:trHeight w:val="95"/>
          <w:jc w:val="right"/>
        </w:trPr>
        <w:tc>
          <w:tcPr>
            <w:tcW w:w="858" w:type="dxa"/>
          </w:tcPr>
          <w:p w14:paraId="4E60055B" w14:textId="77777777" w:rsidR="00C94EE2" w:rsidRPr="00C94EE2" w:rsidRDefault="00C94EE2" w:rsidP="00C94EE2">
            <w:pPr>
              <w:rPr>
                <w:rtl/>
              </w:rPr>
            </w:pPr>
            <w:r w:rsidRPr="00C94EE2">
              <w:t>3.8</w:t>
            </w:r>
          </w:p>
        </w:tc>
        <w:tc>
          <w:tcPr>
            <w:tcW w:w="819" w:type="dxa"/>
          </w:tcPr>
          <w:p w14:paraId="54BA6413" w14:textId="77777777" w:rsidR="00C94EE2" w:rsidRPr="00C94EE2" w:rsidRDefault="00C94EE2" w:rsidP="00C94EE2">
            <w:pPr>
              <w:rPr>
                <w:rtl/>
              </w:rPr>
            </w:pPr>
            <w:r w:rsidRPr="00C94EE2">
              <w:t>3.3</w:t>
            </w:r>
          </w:p>
        </w:tc>
        <w:tc>
          <w:tcPr>
            <w:tcW w:w="900" w:type="dxa"/>
          </w:tcPr>
          <w:p w14:paraId="0D9E1BF3" w14:textId="40CC787C" w:rsidR="00C94EE2" w:rsidRPr="00C94EE2" w:rsidRDefault="00C94EE2" w:rsidP="00C94EE2">
            <w:r w:rsidRPr="00C94EE2">
              <w:t>NA</w:t>
            </w:r>
          </w:p>
        </w:tc>
        <w:tc>
          <w:tcPr>
            <w:tcW w:w="900" w:type="dxa"/>
          </w:tcPr>
          <w:p w14:paraId="05A2F41A" w14:textId="77777777" w:rsidR="00C94EE2" w:rsidRPr="00C94EE2" w:rsidRDefault="00C94EE2" w:rsidP="00C94EE2">
            <w:pPr>
              <w:rPr>
                <w:rtl/>
              </w:rPr>
            </w:pPr>
            <w:r w:rsidRPr="00C94EE2">
              <w:t>2.2</w:t>
            </w:r>
          </w:p>
        </w:tc>
        <w:tc>
          <w:tcPr>
            <w:tcW w:w="1000" w:type="dxa"/>
          </w:tcPr>
          <w:p w14:paraId="577B2D1C" w14:textId="77777777" w:rsidR="00C94EE2" w:rsidRPr="00C94EE2" w:rsidRDefault="00C94EE2" w:rsidP="00C94EE2">
            <w:pPr>
              <w:rPr>
                <w:rtl/>
              </w:rPr>
            </w:pPr>
            <w:r w:rsidRPr="00C94EE2">
              <w:t>3</w:t>
            </w:r>
          </w:p>
        </w:tc>
        <w:tc>
          <w:tcPr>
            <w:tcW w:w="905" w:type="dxa"/>
          </w:tcPr>
          <w:p w14:paraId="2B7E76B2" w14:textId="77777777" w:rsidR="00C94EE2" w:rsidRPr="00C94EE2" w:rsidRDefault="00C94EE2" w:rsidP="00C94EE2">
            <w:pPr>
              <w:rPr>
                <w:rtl/>
              </w:rPr>
            </w:pPr>
            <w:r w:rsidRPr="00C94EE2">
              <w:t>4.7</w:t>
            </w:r>
          </w:p>
        </w:tc>
        <w:tc>
          <w:tcPr>
            <w:tcW w:w="734" w:type="dxa"/>
          </w:tcPr>
          <w:p w14:paraId="2D9C573E" w14:textId="77777777" w:rsidR="00C94EE2" w:rsidRPr="00C94EE2" w:rsidRDefault="00C94EE2" w:rsidP="00C94EE2">
            <w:pPr>
              <w:rPr>
                <w:rtl/>
              </w:rPr>
            </w:pPr>
            <w:r w:rsidRPr="00C94EE2">
              <w:t>2.4</w:t>
            </w:r>
          </w:p>
        </w:tc>
        <w:tc>
          <w:tcPr>
            <w:tcW w:w="788" w:type="dxa"/>
          </w:tcPr>
          <w:p w14:paraId="61CBB16D" w14:textId="77777777" w:rsidR="00C94EE2" w:rsidRPr="00C94EE2" w:rsidRDefault="00C94EE2" w:rsidP="00C94EE2">
            <w:r w:rsidRPr="00C94EE2">
              <w:rPr>
                <w:rFonts w:eastAsia="Times New Roman"/>
              </w:rPr>
              <w:t>5.02</w:t>
            </w:r>
          </w:p>
        </w:tc>
        <w:tc>
          <w:tcPr>
            <w:tcW w:w="824" w:type="dxa"/>
          </w:tcPr>
          <w:p w14:paraId="5E627C83" w14:textId="6C7E01F9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t>NR</w:t>
            </w:r>
          </w:p>
        </w:tc>
        <w:tc>
          <w:tcPr>
            <w:tcW w:w="777" w:type="dxa"/>
          </w:tcPr>
          <w:p w14:paraId="034F863C" w14:textId="77777777" w:rsidR="00C94EE2" w:rsidRPr="00C94EE2" w:rsidRDefault="00C94EE2" w:rsidP="00C94EE2">
            <w:pPr>
              <w:rPr>
                <w:rtl/>
              </w:rPr>
            </w:pPr>
            <w:r w:rsidRPr="00C94EE2">
              <w:t>NR</w:t>
            </w:r>
          </w:p>
        </w:tc>
        <w:tc>
          <w:tcPr>
            <w:tcW w:w="1148" w:type="dxa"/>
          </w:tcPr>
          <w:p w14:paraId="1CDD5AB4" w14:textId="391EB048" w:rsidR="00C94EE2" w:rsidRPr="00C94EE2" w:rsidRDefault="00C94EE2" w:rsidP="00C94EE2">
            <w:pPr>
              <w:rPr>
                <w:rtl/>
              </w:rPr>
            </w:pPr>
            <w:r w:rsidRPr="00C94EE2">
              <w:t>NR</w:t>
            </w:r>
          </w:p>
        </w:tc>
        <w:tc>
          <w:tcPr>
            <w:tcW w:w="990" w:type="dxa"/>
          </w:tcPr>
          <w:p w14:paraId="72ED79FD" w14:textId="7777777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rPr>
                <w:rFonts w:eastAsia="Times New Roman"/>
              </w:rPr>
              <w:t>2.1</w:t>
            </w:r>
          </w:p>
        </w:tc>
        <w:tc>
          <w:tcPr>
            <w:tcW w:w="900" w:type="dxa"/>
          </w:tcPr>
          <w:p w14:paraId="1B6DE483" w14:textId="695D99B0" w:rsidR="00C94EE2" w:rsidRPr="00A34560" w:rsidRDefault="00C94EE2" w:rsidP="00C94EE2">
            <w:pPr>
              <w:rPr>
                <w:rtl/>
              </w:rPr>
            </w:pPr>
            <w:r w:rsidRPr="00A34560">
              <w:t>NR</w:t>
            </w:r>
          </w:p>
        </w:tc>
        <w:tc>
          <w:tcPr>
            <w:tcW w:w="1440" w:type="dxa"/>
          </w:tcPr>
          <w:p w14:paraId="61E423F8" w14:textId="77777777" w:rsidR="00C94EE2" w:rsidRPr="00A34560" w:rsidRDefault="00C94EE2" w:rsidP="00C94EE2">
            <w:pPr>
              <w:rPr>
                <w:rFonts w:eastAsia="Times New Roman"/>
                <w:rtl/>
              </w:rPr>
            </w:pPr>
            <w:r w:rsidRPr="00A34560">
              <w:rPr>
                <w:rFonts w:eastAsia="Times New Roman"/>
              </w:rPr>
              <w:t>&lt;4.4 ms</w:t>
            </w:r>
          </w:p>
        </w:tc>
        <w:tc>
          <w:tcPr>
            <w:tcW w:w="1350" w:type="dxa"/>
          </w:tcPr>
          <w:p w14:paraId="0844CBA5" w14:textId="77777777" w:rsidR="00C94EE2" w:rsidRPr="00A34560" w:rsidRDefault="00C94EE2" w:rsidP="00C94EE2">
            <w:pPr>
              <w:rPr>
                <w:rtl/>
              </w:rPr>
            </w:pPr>
            <w:r w:rsidRPr="00A34560">
              <w:t>DL</w:t>
            </w:r>
          </w:p>
        </w:tc>
      </w:tr>
      <w:tr w:rsidR="00C94EE2" w:rsidRPr="00A34560" w14:paraId="0CE3438A" w14:textId="77777777" w:rsidTr="00224FAE">
        <w:trPr>
          <w:trHeight w:val="70"/>
          <w:jc w:val="right"/>
        </w:trPr>
        <w:tc>
          <w:tcPr>
            <w:tcW w:w="858" w:type="dxa"/>
          </w:tcPr>
          <w:p w14:paraId="44750325" w14:textId="7777777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rPr>
                <w:rFonts w:eastAsia="Times New Roman"/>
              </w:rPr>
              <w:t>5.2</w:t>
            </w:r>
          </w:p>
        </w:tc>
        <w:tc>
          <w:tcPr>
            <w:tcW w:w="819" w:type="dxa"/>
          </w:tcPr>
          <w:p w14:paraId="5806777C" w14:textId="77777777" w:rsidR="00C94EE2" w:rsidRPr="00C94EE2" w:rsidRDefault="00C94EE2" w:rsidP="00C94EE2">
            <w:pPr>
              <w:rPr>
                <w:rtl/>
              </w:rPr>
            </w:pPr>
            <w:r w:rsidRPr="00C94EE2">
              <w:t>1.3</w:t>
            </w:r>
          </w:p>
        </w:tc>
        <w:tc>
          <w:tcPr>
            <w:tcW w:w="900" w:type="dxa"/>
          </w:tcPr>
          <w:p w14:paraId="0B22B01C" w14:textId="7F36F75F" w:rsidR="00C94EE2" w:rsidRPr="00C94EE2" w:rsidRDefault="00C94EE2" w:rsidP="00C94EE2">
            <w:pPr>
              <w:rPr>
                <w:rFonts w:eastAsia="Times New Roman"/>
              </w:rPr>
            </w:pPr>
            <w:r w:rsidRPr="00C94EE2">
              <w:t>NA</w:t>
            </w:r>
          </w:p>
        </w:tc>
        <w:tc>
          <w:tcPr>
            <w:tcW w:w="900" w:type="dxa"/>
          </w:tcPr>
          <w:p w14:paraId="4CCAD067" w14:textId="7777777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rPr>
                <w:rFonts w:eastAsia="Times New Roman"/>
              </w:rPr>
              <w:t>19.7</w:t>
            </w:r>
          </w:p>
        </w:tc>
        <w:tc>
          <w:tcPr>
            <w:tcW w:w="1000" w:type="dxa"/>
          </w:tcPr>
          <w:p w14:paraId="1BA9DC08" w14:textId="46DDE57B" w:rsidR="00C94EE2" w:rsidRPr="00C94EE2" w:rsidRDefault="00C94EE2" w:rsidP="00C94EE2">
            <w:pPr>
              <w:rPr>
                <w:rtl/>
              </w:rPr>
            </w:pPr>
            <w:r w:rsidRPr="00C94EE2">
              <w:t>10</w:t>
            </w:r>
          </w:p>
        </w:tc>
        <w:tc>
          <w:tcPr>
            <w:tcW w:w="905" w:type="dxa"/>
          </w:tcPr>
          <w:p w14:paraId="5E6AE5DD" w14:textId="77777777" w:rsidR="00C94EE2" w:rsidRPr="00C94EE2" w:rsidRDefault="00C94EE2" w:rsidP="00C94EE2">
            <w:pPr>
              <w:rPr>
                <w:rtl/>
              </w:rPr>
            </w:pPr>
            <w:r w:rsidRPr="00C94EE2">
              <w:t>7</w:t>
            </w:r>
          </w:p>
        </w:tc>
        <w:tc>
          <w:tcPr>
            <w:tcW w:w="734" w:type="dxa"/>
          </w:tcPr>
          <w:p w14:paraId="460129A6" w14:textId="77777777" w:rsidR="00C94EE2" w:rsidRPr="00C94EE2" w:rsidRDefault="00C94EE2" w:rsidP="00C94EE2">
            <w:pPr>
              <w:rPr>
                <w:rtl/>
              </w:rPr>
            </w:pPr>
            <w:r w:rsidRPr="00C94EE2">
              <w:t>22</w:t>
            </w:r>
          </w:p>
        </w:tc>
        <w:tc>
          <w:tcPr>
            <w:tcW w:w="788" w:type="dxa"/>
          </w:tcPr>
          <w:p w14:paraId="35A7A164" w14:textId="77777777" w:rsidR="00C94EE2" w:rsidRPr="00C94EE2" w:rsidRDefault="00C94EE2" w:rsidP="00C94EE2">
            <w:r w:rsidRPr="00C94EE2">
              <w:rPr>
                <w:rFonts w:eastAsia="Times New Roman"/>
              </w:rPr>
              <w:t>13.8</w:t>
            </w:r>
          </w:p>
        </w:tc>
        <w:tc>
          <w:tcPr>
            <w:tcW w:w="824" w:type="dxa"/>
          </w:tcPr>
          <w:p w14:paraId="7AE75C3B" w14:textId="49B972C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t>NR</w:t>
            </w:r>
          </w:p>
        </w:tc>
        <w:tc>
          <w:tcPr>
            <w:tcW w:w="777" w:type="dxa"/>
          </w:tcPr>
          <w:p w14:paraId="18CA3AA6" w14:textId="77777777" w:rsidR="00C94EE2" w:rsidRPr="00C94EE2" w:rsidRDefault="00C94EE2" w:rsidP="00C94EE2">
            <w:pPr>
              <w:rPr>
                <w:rtl/>
              </w:rPr>
            </w:pPr>
            <w:r w:rsidRPr="00C94EE2">
              <w:t>NR</w:t>
            </w:r>
          </w:p>
        </w:tc>
        <w:tc>
          <w:tcPr>
            <w:tcW w:w="1148" w:type="dxa"/>
          </w:tcPr>
          <w:p w14:paraId="2138A57C" w14:textId="6A7526FD" w:rsidR="00C94EE2" w:rsidRPr="00C94EE2" w:rsidRDefault="00C94EE2" w:rsidP="00C94EE2">
            <w:pPr>
              <w:rPr>
                <w:rtl/>
              </w:rPr>
            </w:pPr>
            <w:r w:rsidRPr="00C94EE2">
              <w:t>NR</w:t>
            </w:r>
          </w:p>
        </w:tc>
        <w:tc>
          <w:tcPr>
            <w:tcW w:w="990" w:type="dxa"/>
          </w:tcPr>
          <w:p w14:paraId="15313BD9" w14:textId="7777777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rPr>
                <w:rFonts w:eastAsia="Times New Roman"/>
              </w:rPr>
              <w:t>3.7</w:t>
            </w:r>
          </w:p>
        </w:tc>
        <w:tc>
          <w:tcPr>
            <w:tcW w:w="900" w:type="dxa"/>
          </w:tcPr>
          <w:p w14:paraId="1CD1B758" w14:textId="2B65AAED" w:rsidR="00C94EE2" w:rsidRPr="00A34560" w:rsidRDefault="00C94EE2" w:rsidP="00C94EE2">
            <w:pPr>
              <w:rPr>
                <w:rtl/>
              </w:rPr>
            </w:pPr>
            <w:r w:rsidRPr="00A34560">
              <w:t>NR</w:t>
            </w:r>
          </w:p>
        </w:tc>
        <w:tc>
          <w:tcPr>
            <w:tcW w:w="1440" w:type="dxa"/>
          </w:tcPr>
          <w:p w14:paraId="347377B2" w14:textId="77777777" w:rsidR="00C94EE2" w:rsidRPr="00A34560" w:rsidRDefault="00C94EE2" w:rsidP="00C94EE2">
            <w:pPr>
              <w:rPr>
                <w:rFonts w:eastAsia="Times New Roman"/>
                <w:rtl/>
              </w:rPr>
            </w:pPr>
            <w:r w:rsidRPr="00A34560">
              <w:rPr>
                <w:rFonts w:eastAsia="Times New Roman"/>
              </w:rPr>
              <w:t>&gt;6 uV</w:t>
            </w:r>
          </w:p>
        </w:tc>
        <w:tc>
          <w:tcPr>
            <w:tcW w:w="1350" w:type="dxa"/>
          </w:tcPr>
          <w:p w14:paraId="4CC3C181" w14:textId="401C566A" w:rsidR="00C94EE2" w:rsidRPr="00A34560" w:rsidRDefault="00C94EE2" w:rsidP="00C94EE2">
            <w:pPr>
              <w:rPr>
                <w:rtl/>
              </w:rPr>
            </w:pPr>
            <w:r w:rsidRPr="00A34560">
              <w:t>SNAP amplitude</w:t>
            </w:r>
          </w:p>
        </w:tc>
      </w:tr>
      <w:tr w:rsidR="00C94EE2" w:rsidRPr="00A34560" w14:paraId="4DA1DB1E" w14:textId="77777777" w:rsidTr="00224FAE">
        <w:trPr>
          <w:trHeight w:val="70"/>
          <w:jc w:val="right"/>
        </w:trPr>
        <w:tc>
          <w:tcPr>
            <w:tcW w:w="858" w:type="dxa"/>
          </w:tcPr>
          <w:p w14:paraId="05A2B82A" w14:textId="7777777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rPr>
                <w:rFonts w:eastAsia="Times New Roman"/>
              </w:rPr>
              <w:t>62.2</w:t>
            </w:r>
          </w:p>
        </w:tc>
        <w:tc>
          <w:tcPr>
            <w:tcW w:w="819" w:type="dxa"/>
          </w:tcPr>
          <w:p w14:paraId="4E7FCB1E" w14:textId="7777777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rPr>
                <w:rFonts w:eastAsia="Times New Roman"/>
              </w:rPr>
              <w:t>35.9</w:t>
            </w:r>
          </w:p>
        </w:tc>
        <w:tc>
          <w:tcPr>
            <w:tcW w:w="900" w:type="dxa"/>
          </w:tcPr>
          <w:p w14:paraId="17A03004" w14:textId="7ABCFEE7" w:rsidR="00C94EE2" w:rsidRPr="00C94EE2" w:rsidRDefault="00C94EE2" w:rsidP="00C94EE2">
            <w:pPr>
              <w:rPr>
                <w:rFonts w:eastAsia="Times New Roman"/>
              </w:rPr>
            </w:pPr>
            <w:r w:rsidRPr="00C94EE2">
              <w:t>NA</w:t>
            </w:r>
          </w:p>
        </w:tc>
        <w:tc>
          <w:tcPr>
            <w:tcW w:w="900" w:type="dxa"/>
          </w:tcPr>
          <w:p w14:paraId="775ED56D" w14:textId="7777777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rPr>
                <w:rFonts w:eastAsia="Times New Roman"/>
              </w:rPr>
              <w:t>64.2</w:t>
            </w:r>
          </w:p>
        </w:tc>
        <w:tc>
          <w:tcPr>
            <w:tcW w:w="1000" w:type="dxa"/>
          </w:tcPr>
          <w:p w14:paraId="0C2EBDD9" w14:textId="77777777" w:rsidR="00C94EE2" w:rsidRPr="00C94EE2" w:rsidRDefault="00C94EE2" w:rsidP="00C94EE2">
            <w:pPr>
              <w:rPr>
                <w:rtl/>
              </w:rPr>
            </w:pPr>
            <w:r w:rsidRPr="00C94EE2">
              <w:t>46.6</w:t>
            </w:r>
          </w:p>
        </w:tc>
        <w:tc>
          <w:tcPr>
            <w:tcW w:w="905" w:type="dxa"/>
          </w:tcPr>
          <w:p w14:paraId="7835DC0F" w14:textId="7777777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rPr>
                <w:rFonts w:eastAsia="Times New Roman"/>
              </w:rPr>
              <w:t>43.8</w:t>
            </w:r>
          </w:p>
        </w:tc>
        <w:tc>
          <w:tcPr>
            <w:tcW w:w="734" w:type="dxa"/>
          </w:tcPr>
          <w:p w14:paraId="45482E6D" w14:textId="7777777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rPr>
                <w:rFonts w:eastAsia="Times New Roman"/>
              </w:rPr>
              <w:t>85.3</w:t>
            </w:r>
          </w:p>
        </w:tc>
        <w:tc>
          <w:tcPr>
            <w:tcW w:w="788" w:type="dxa"/>
          </w:tcPr>
          <w:p w14:paraId="7D29D28D" w14:textId="77777777" w:rsidR="00C94EE2" w:rsidRPr="00C94EE2" w:rsidRDefault="00C94EE2" w:rsidP="00C94EE2">
            <w:r w:rsidRPr="00C94EE2">
              <w:rPr>
                <w:rFonts w:eastAsia="Times New Roman"/>
              </w:rPr>
              <w:t>36.1</w:t>
            </w:r>
          </w:p>
        </w:tc>
        <w:tc>
          <w:tcPr>
            <w:tcW w:w="824" w:type="dxa"/>
          </w:tcPr>
          <w:p w14:paraId="487F6BF3" w14:textId="765B18F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t>NR</w:t>
            </w:r>
          </w:p>
        </w:tc>
        <w:tc>
          <w:tcPr>
            <w:tcW w:w="777" w:type="dxa"/>
          </w:tcPr>
          <w:p w14:paraId="5B5D2583" w14:textId="77777777" w:rsidR="00C94EE2" w:rsidRPr="00C94EE2" w:rsidRDefault="00C94EE2" w:rsidP="00C94EE2">
            <w:pPr>
              <w:rPr>
                <w:rtl/>
              </w:rPr>
            </w:pPr>
            <w:r w:rsidRPr="00C94EE2">
              <w:t>NR</w:t>
            </w:r>
          </w:p>
        </w:tc>
        <w:tc>
          <w:tcPr>
            <w:tcW w:w="1148" w:type="dxa"/>
          </w:tcPr>
          <w:p w14:paraId="1F75036F" w14:textId="1FD9B7E4" w:rsidR="00C94EE2" w:rsidRPr="00C94EE2" w:rsidRDefault="00C94EE2" w:rsidP="00C94EE2">
            <w:pPr>
              <w:rPr>
                <w:rtl/>
              </w:rPr>
            </w:pPr>
            <w:r w:rsidRPr="00C94EE2">
              <w:t>NR</w:t>
            </w:r>
          </w:p>
        </w:tc>
        <w:tc>
          <w:tcPr>
            <w:tcW w:w="990" w:type="dxa"/>
          </w:tcPr>
          <w:p w14:paraId="671181ED" w14:textId="77777777" w:rsidR="00C94EE2" w:rsidRPr="00C94EE2" w:rsidRDefault="00C94EE2" w:rsidP="00C94EE2">
            <w:pPr>
              <w:rPr>
                <w:rFonts w:eastAsia="Times New Roman"/>
                <w:rtl/>
              </w:rPr>
            </w:pPr>
            <w:r w:rsidRPr="00C94EE2">
              <w:rPr>
                <w:rFonts w:eastAsia="Times New Roman"/>
              </w:rPr>
              <w:t>66.7</w:t>
            </w:r>
          </w:p>
        </w:tc>
        <w:tc>
          <w:tcPr>
            <w:tcW w:w="900" w:type="dxa"/>
          </w:tcPr>
          <w:p w14:paraId="25B261AD" w14:textId="7E70588D" w:rsidR="00C94EE2" w:rsidRPr="00A34560" w:rsidRDefault="00C94EE2" w:rsidP="00C94EE2">
            <w:pPr>
              <w:rPr>
                <w:rtl/>
              </w:rPr>
            </w:pPr>
            <w:r w:rsidRPr="00A34560">
              <w:t>NR</w:t>
            </w:r>
          </w:p>
        </w:tc>
        <w:tc>
          <w:tcPr>
            <w:tcW w:w="1440" w:type="dxa"/>
          </w:tcPr>
          <w:p w14:paraId="4759F7FF" w14:textId="77777777" w:rsidR="00C94EE2" w:rsidRPr="00A34560" w:rsidRDefault="00C94EE2" w:rsidP="00C94EE2">
            <w:pPr>
              <w:rPr>
                <w:rFonts w:eastAsia="Times New Roman"/>
                <w:rtl/>
              </w:rPr>
            </w:pPr>
            <w:r w:rsidRPr="00A34560">
              <w:rPr>
                <w:rFonts w:eastAsia="Times New Roman"/>
              </w:rPr>
              <w:t>&gt;40 m/sec</w:t>
            </w:r>
          </w:p>
        </w:tc>
        <w:tc>
          <w:tcPr>
            <w:tcW w:w="1350" w:type="dxa"/>
          </w:tcPr>
          <w:p w14:paraId="618BDCC8" w14:textId="77777777" w:rsidR="00C94EE2" w:rsidRPr="00A34560" w:rsidRDefault="00C94EE2" w:rsidP="00C94EE2">
            <w:pPr>
              <w:rPr>
                <w:rtl/>
              </w:rPr>
            </w:pPr>
            <w:r w:rsidRPr="00A34560">
              <w:t>CV</w:t>
            </w:r>
          </w:p>
        </w:tc>
      </w:tr>
      <w:tr w:rsidR="00C94EE2" w:rsidRPr="00A34560" w14:paraId="35950F21" w14:textId="77777777" w:rsidTr="00224FAE">
        <w:trPr>
          <w:trHeight w:val="107"/>
          <w:jc w:val="right"/>
        </w:trPr>
        <w:tc>
          <w:tcPr>
            <w:tcW w:w="858" w:type="dxa"/>
          </w:tcPr>
          <w:p w14:paraId="555FEE68" w14:textId="77777777" w:rsidR="00C94EE2" w:rsidRPr="00C94EE2" w:rsidRDefault="00C94EE2" w:rsidP="00C94EE2">
            <w:pPr>
              <w:rPr>
                <w:rtl/>
              </w:rPr>
            </w:pPr>
          </w:p>
        </w:tc>
        <w:tc>
          <w:tcPr>
            <w:tcW w:w="819" w:type="dxa"/>
          </w:tcPr>
          <w:p w14:paraId="5C49E3D2" w14:textId="77777777" w:rsidR="00C94EE2" w:rsidRPr="00C94EE2" w:rsidRDefault="00C94EE2" w:rsidP="00C94EE2">
            <w:pPr>
              <w:rPr>
                <w:rtl/>
              </w:rPr>
            </w:pPr>
          </w:p>
        </w:tc>
        <w:tc>
          <w:tcPr>
            <w:tcW w:w="900" w:type="dxa"/>
          </w:tcPr>
          <w:p w14:paraId="19B5D98A" w14:textId="3640263D" w:rsidR="00C94EE2" w:rsidRPr="00C94EE2" w:rsidRDefault="00C94EE2" w:rsidP="00C94EE2">
            <w:pPr>
              <w:rPr>
                <w:rtl/>
              </w:rPr>
            </w:pPr>
          </w:p>
        </w:tc>
        <w:tc>
          <w:tcPr>
            <w:tcW w:w="900" w:type="dxa"/>
          </w:tcPr>
          <w:p w14:paraId="70674C56" w14:textId="77777777" w:rsidR="00C94EE2" w:rsidRPr="00C94EE2" w:rsidRDefault="00C94EE2" w:rsidP="00C94EE2">
            <w:pPr>
              <w:rPr>
                <w:rtl/>
              </w:rPr>
            </w:pPr>
          </w:p>
        </w:tc>
        <w:tc>
          <w:tcPr>
            <w:tcW w:w="1000" w:type="dxa"/>
          </w:tcPr>
          <w:p w14:paraId="45E86AD7" w14:textId="77777777" w:rsidR="00C94EE2" w:rsidRPr="00C94EE2" w:rsidRDefault="00C94EE2" w:rsidP="00C94EE2">
            <w:pPr>
              <w:rPr>
                <w:rtl/>
              </w:rPr>
            </w:pPr>
          </w:p>
        </w:tc>
        <w:tc>
          <w:tcPr>
            <w:tcW w:w="905" w:type="dxa"/>
          </w:tcPr>
          <w:p w14:paraId="00578DA8" w14:textId="77777777" w:rsidR="00C94EE2" w:rsidRPr="00C94EE2" w:rsidRDefault="00C94EE2" w:rsidP="00C94EE2">
            <w:pPr>
              <w:rPr>
                <w:rtl/>
              </w:rPr>
            </w:pPr>
          </w:p>
        </w:tc>
        <w:tc>
          <w:tcPr>
            <w:tcW w:w="734" w:type="dxa"/>
          </w:tcPr>
          <w:p w14:paraId="39E20773" w14:textId="77777777" w:rsidR="00C94EE2" w:rsidRPr="00C94EE2" w:rsidRDefault="00C94EE2" w:rsidP="00C94EE2">
            <w:pPr>
              <w:rPr>
                <w:rtl/>
              </w:rPr>
            </w:pPr>
          </w:p>
        </w:tc>
        <w:tc>
          <w:tcPr>
            <w:tcW w:w="788" w:type="dxa"/>
          </w:tcPr>
          <w:p w14:paraId="2F44A112" w14:textId="77777777" w:rsidR="00C94EE2" w:rsidRPr="00C94EE2" w:rsidRDefault="00C94EE2" w:rsidP="00C94EE2"/>
        </w:tc>
        <w:tc>
          <w:tcPr>
            <w:tcW w:w="824" w:type="dxa"/>
          </w:tcPr>
          <w:p w14:paraId="76E3ECAD" w14:textId="77777777" w:rsidR="00C94EE2" w:rsidRPr="00C94EE2" w:rsidRDefault="00C94EE2" w:rsidP="00C94EE2">
            <w:pPr>
              <w:rPr>
                <w:rtl/>
              </w:rPr>
            </w:pPr>
          </w:p>
        </w:tc>
        <w:tc>
          <w:tcPr>
            <w:tcW w:w="777" w:type="dxa"/>
          </w:tcPr>
          <w:p w14:paraId="20FBB172" w14:textId="77777777" w:rsidR="00C94EE2" w:rsidRPr="00C94EE2" w:rsidRDefault="00C94EE2" w:rsidP="00C94EE2">
            <w:pPr>
              <w:rPr>
                <w:rtl/>
              </w:rPr>
            </w:pPr>
          </w:p>
        </w:tc>
        <w:tc>
          <w:tcPr>
            <w:tcW w:w="1148" w:type="dxa"/>
          </w:tcPr>
          <w:p w14:paraId="72D31AFB" w14:textId="77777777" w:rsidR="00C94EE2" w:rsidRPr="00C94EE2" w:rsidRDefault="00C94EE2" w:rsidP="00C94EE2">
            <w:pPr>
              <w:rPr>
                <w:rtl/>
              </w:rPr>
            </w:pPr>
          </w:p>
        </w:tc>
        <w:tc>
          <w:tcPr>
            <w:tcW w:w="990" w:type="dxa"/>
          </w:tcPr>
          <w:p w14:paraId="27BF14B5" w14:textId="77777777" w:rsidR="00C94EE2" w:rsidRPr="00C94EE2" w:rsidRDefault="00C94EE2" w:rsidP="00C94EE2">
            <w:pPr>
              <w:rPr>
                <w:rtl/>
              </w:rPr>
            </w:pPr>
          </w:p>
        </w:tc>
        <w:tc>
          <w:tcPr>
            <w:tcW w:w="900" w:type="dxa"/>
          </w:tcPr>
          <w:p w14:paraId="688A319A" w14:textId="77777777" w:rsidR="00C94EE2" w:rsidRPr="00A34560" w:rsidRDefault="00C94EE2" w:rsidP="00C94EE2">
            <w:pPr>
              <w:rPr>
                <w:rtl/>
              </w:rPr>
            </w:pPr>
          </w:p>
        </w:tc>
        <w:tc>
          <w:tcPr>
            <w:tcW w:w="1440" w:type="dxa"/>
          </w:tcPr>
          <w:p w14:paraId="189DD696" w14:textId="77777777" w:rsidR="00C94EE2" w:rsidRPr="00A34560" w:rsidRDefault="00C94EE2" w:rsidP="00C94EE2">
            <w:pPr>
              <w:rPr>
                <w:rtl/>
              </w:rPr>
            </w:pPr>
          </w:p>
        </w:tc>
        <w:tc>
          <w:tcPr>
            <w:tcW w:w="1350" w:type="dxa"/>
          </w:tcPr>
          <w:p w14:paraId="7A3DF2B5" w14:textId="77777777" w:rsidR="00C94EE2" w:rsidRPr="00A34560" w:rsidRDefault="00C94EE2" w:rsidP="00C94EE2">
            <w:pPr>
              <w:rPr>
                <w:b/>
                <w:bCs/>
              </w:rPr>
            </w:pPr>
            <w:r w:rsidRPr="00A34560">
              <w:rPr>
                <w:b/>
                <w:bCs/>
              </w:rPr>
              <w:t>Sup. Peroneal</w:t>
            </w:r>
          </w:p>
        </w:tc>
      </w:tr>
      <w:tr w:rsidR="00C94EE2" w:rsidRPr="00A34560" w14:paraId="35C76462" w14:textId="77777777" w:rsidTr="00224FAE">
        <w:trPr>
          <w:trHeight w:val="134"/>
          <w:jc w:val="right"/>
        </w:trPr>
        <w:tc>
          <w:tcPr>
            <w:tcW w:w="858" w:type="dxa"/>
          </w:tcPr>
          <w:p w14:paraId="327224C1" w14:textId="77777777" w:rsidR="00C94EE2" w:rsidRPr="00A34560" w:rsidRDefault="00C94EE2" w:rsidP="00C94EE2">
            <w:pPr>
              <w:rPr>
                <w:rtl/>
              </w:rPr>
            </w:pPr>
            <w:r w:rsidRPr="00A34560">
              <w:t>ND</w:t>
            </w:r>
          </w:p>
        </w:tc>
        <w:tc>
          <w:tcPr>
            <w:tcW w:w="819" w:type="dxa"/>
          </w:tcPr>
          <w:p w14:paraId="5FF8C9B1" w14:textId="3702184D" w:rsidR="00C94EE2" w:rsidRPr="00A34560" w:rsidRDefault="00C94EE2" w:rsidP="00C94EE2">
            <w:pPr>
              <w:rPr>
                <w:rtl/>
              </w:rPr>
            </w:pPr>
            <w:r w:rsidRPr="00A34560">
              <w:t>NR</w:t>
            </w:r>
          </w:p>
        </w:tc>
        <w:tc>
          <w:tcPr>
            <w:tcW w:w="900" w:type="dxa"/>
          </w:tcPr>
          <w:p w14:paraId="665E7360" w14:textId="7608BC01" w:rsidR="00C94EE2" w:rsidRPr="00A34560" w:rsidRDefault="00C94EE2" w:rsidP="00C94EE2">
            <w:r>
              <w:t>NA</w:t>
            </w:r>
          </w:p>
        </w:tc>
        <w:tc>
          <w:tcPr>
            <w:tcW w:w="900" w:type="dxa"/>
          </w:tcPr>
          <w:p w14:paraId="507D0F2D" w14:textId="77777777" w:rsidR="00C94EE2" w:rsidRPr="00A34560" w:rsidRDefault="00C94EE2" w:rsidP="00C94EE2">
            <w:pPr>
              <w:rPr>
                <w:rtl/>
              </w:rPr>
            </w:pPr>
            <w:r w:rsidRPr="00A34560">
              <w:t>ND</w:t>
            </w:r>
          </w:p>
        </w:tc>
        <w:tc>
          <w:tcPr>
            <w:tcW w:w="1000" w:type="dxa"/>
          </w:tcPr>
          <w:p w14:paraId="68BC215D" w14:textId="666B1E35" w:rsidR="00C94EE2" w:rsidRPr="00A34560" w:rsidRDefault="00C94EE2" w:rsidP="00C94EE2">
            <w:pPr>
              <w:rPr>
                <w:rtl/>
              </w:rPr>
            </w:pPr>
            <w:r w:rsidRPr="00A34560">
              <w:t>ND</w:t>
            </w:r>
          </w:p>
        </w:tc>
        <w:tc>
          <w:tcPr>
            <w:tcW w:w="905" w:type="dxa"/>
          </w:tcPr>
          <w:p w14:paraId="1458DBD5" w14:textId="77777777" w:rsidR="00C94EE2" w:rsidRPr="00A34560" w:rsidRDefault="00C94EE2" w:rsidP="00C94EE2">
            <w:pPr>
              <w:rPr>
                <w:rtl/>
              </w:rPr>
            </w:pPr>
            <w:r w:rsidRPr="00A34560">
              <w:t>3.4</w:t>
            </w:r>
          </w:p>
        </w:tc>
        <w:tc>
          <w:tcPr>
            <w:tcW w:w="734" w:type="dxa"/>
          </w:tcPr>
          <w:p w14:paraId="2FF63533" w14:textId="77777777" w:rsidR="00C94EE2" w:rsidRPr="00A34560" w:rsidRDefault="00C94EE2" w:rsidP="00C94EE2">
            <w:pPr>
              <w:rPr>
                <w:rtl/>
              </w:rPr>
            </w:pPr>
            <w:r w:rsidRPr="00A34560">
              <w:t>2.5</w:t>
            </w:r>
          </w:p>
        </w:tc>
        <w:tc>
          <w:tcPr>
            <w:tcW w:w="788" w:type="dxa"/>
          </w:tcPr>
          <w:p w14:paraId="1363AF8F" w14:textId="77777777" w:rsidR="00C94EE2" w:rsidRPr="00A34560" w:rsidRDefault="00C94EE2" w:rsidP="00C94EE2">
            <w:r w:rsidRPr="00A34560">
              <w:rPr>
                <w:rFonts w:eastAsia="Times New Roman"/>
              </w:rPr>
              <w:t>4.4</w:t>
            </w:r>
          </w:p>
        </w:tc>
        <w:tc>
          <w:tcPr>
            <w:tcW w:w="824" w:type="dxa"/>
          </w:tcPr>
          <w:p w14:paraId="7252C61B" w14:textId="3672C819" w:rsidR="00C94EE2" w:rsidRPr="00A34560" w:rsidRDefault="00C94EE2" w:rsidP="00C94EE2">
            <w:pPr>
              <w:rPr>
                <w:rFonts w:eastAsia="Times New Roman"/>
                <w:rtl/>
              </w:rPr>
            </w:pPr>
            <w:r w:rsidRPr="00A34560">
              <w:t>NR</w:t>
            </w:r>
          </w:p>
        </w:tc>
        <w:tc>
          <w:tcPr>
            <w:tcW w:w="777" w:type="dxa"/>
          </w:tcPr>
          <w:p w14:paraId="6C86ECBF" w14:textId="6C732FAF" w:rsidR="00C94EE2" w:rsidRPr="00A34560" w:rsidRDefault="00C94EE2" w:rsidP="00C94EE2">
            <w:pPr>
              <w:rPr>
                <w:rFonts w:eastAsia="Times New Roman"/>
                <w:rtl/>
              </w:rPr>
            </w:pPr>
            <w:r w:rsidRPr="00A34560">
              <w:rPr>
                <w:rFonts w:eastAsia="Times New Roman"/>
              </w:rPr>
              <w:t>4NR</w:t>
            </w:r>
          </w:p>
        </w:tc>
        <w:tc>
          <w:tcPr>
            <w:tcW w:w="1148" w:type="dxa"/>
          </w:tcPr>
          <w:p w14:paraId="0F354DCE" w14:textId="77777777" w:rsidR="00C94EE2" w:rsidRPr="00A34560" w:rsidRDefault="00C94EE2" w:rsidP="00C94EE2">
            <w:pPr>
              <w:rPr>
                <w:rFonts w:eastAsia="Times New Roman"/>
                <w:rtl/>
              </w:rPr>
            </w:pPr>
            <w:r w:rsidRPr="00A34560">
              <w:rPr>
                <w:rFonts w:eastAsia="Times New Roman"/>
              </w:rPr>
              <w:t>3.88</w:t>
            </w:r>
          </w:p>
        </w:tc>
        <w:tc>
          <w:tcPr>
            <w:tcW w:w="990" w:type="dxa"/>
          </w:tcPr>
          <w:p w14:paraId="0AF69967" w14:textId="4B2664E6" w:rsidR="00C94EE2" w:rsidRPr="00A34560" w:rsidRDefault="00C94EE2" w:rsidP="00C94EE2">
            <w:pPr>
              <w:rPr>
                <w:rtl/>
              </w:rPr>
            </w:pPr>
            <w:r>
              <w:t>ND</w:t>
            </w:r>
          </w:p>
        </w:tc>
        <w:tc>
          <w:tcPr>
            <w:tcW w:w="900" w:type="dxa"/>
          </w:tcPr>
          <w:p w14:paraId="3167B56C" w14:textId="77777777" w:rsidR="00C94EE2" w:rsidRPr="00A34560" w:rsidRDefault="00C94EE2" w:rsidP="00C94EE2">
            <w:pPr>
              <w:rPr>
                <w:rtl/>
              </w:rPr>
            </w:pPr>
            <w:r w:rsidRPr="00A34560">
              <w:t>ND</w:t>
            </w:r>
          </w:p>
        </w:tc>
        <w:tc>
          <w:tcPr>
            <w:tcW w:w="1440" w:type="dxa"/>
          </w:tcPr>
          <w:p w14:paraId="72A7C221" w14:textId="77777777" w:rsidR="00C94EE2" w:rsidRPr="00A34560" w:rsidRDefault="00C94EE2" w:rsidP="00C94EE2">
            <w:pPr>
              <w:rPr>
                <w:rFonts w:eastAsia="Times New Roman"/>
                <w:rtl/>
              </w:rPr>
            </w:pPr>
            <w:r w:rsidRPr="00A34560">
              <w:rPr>
                <w:rFonts w:eastAsia="Times New Roman"/>
              </w:rPr>
              <w:t>&lt;4.4 ms</w:t>
            </w:r>
          </w:p>
        </w:tc>
        <w:tc>
          <w:tcPr>
            <w:tcW w:w="1350" w:type="dxa"/>
          </w:tcPr>
          <w:p w14:paraId="28CF5A49" w14:textId="77777777" w:rsidR="00C94EE2" w:rsidRPr="00A34560" w:rsidRDefault="00C94EE2" w:rsidP="00C94EE2">
            <w:pPr>
              <w:rPr>
                <w:rtl/>
              </w:rPr>
            </w:pPr>
            <w:r w:rsidRPr="00A34560">
              <w:t>DL</w:t>
            </w:r>
          </w:p>
        </w:tc>
      </w:tr>
      <w:tr w:rsidR="00C94EE2" w:rsidRPr="00A34560" w14:paraId="31B357A4" w14:textId="77777777" w:rsidTr="00224FAE">
        <w:trPr>
          <w:trHeight w:val="135"/>
          <w:jc w:val="right"/>
        </w:trPr>
        <w:tc>
          <w:tcPr>
            <w:tcW w:w="858" w:type="dxa"/>
          </w:tcPr>
          <w:p w14:paraId="3D62D07A" w14:textId="77777777" w:rsidR="00C94EE2" w:rsidRPr="00A34560" w:rsidRDefault="00C94EE2" w:rsidP="00C94EE2">
            <w:pPr>
              <w:rPr>
                <w:rtl/>
              </w:rPr>
            </w:pPr>
            <w:r w:rsidRPr="00A34560">
              <w:t>ND</w:t>
            </w:r>
          </w:p>
        </w:tc>
        <w:tc>
          <w:tcPr>
            <w:tcW w:w="819" w:type="dxa"/>
          </w:tcPr>
          <w:p w14:paraId="12E4C019" w14:textId="77777777" w:rsidR="00C94EE2" w:rsidRPr="00A34560" w:rsidRDefault="00C94EE2" w:rsidP="00C94EE2">
            <w:pPr>
              <w:rPr>
                <w:rtl/>
              </w:rPr>
            </w:pPr>
            <w:r w:rsidRPr="00A34560">
              <w:t>NR</w:t>
            </w:r>
          </w:p>
        </w:tc>
        <w:tc>
          <w:tcPr>
            <w:tcW w:w="900" w:type="dxa"/>
          </w:tcPr>
          <w:p w14:paraId="6CAA4882" w14:textId="48216767" w:rsidR="00C94EE2" w:rsidRPr="00A34560" w:rsidRDefault="00C94EE2" w:rsidP="00C94EE2">
            <w:r>
              <w:t>NA</w:t>
            </w:r>
          </w:p>
        </w:tc>
        <w:tc>
          <w:tcPr>
            <w:tcW w:w="900" w:type="dxa"/>
          </w:tcPr>
          <w:p w14:paraId="5BACA3BA" w14:textId="77777777" w:rsidR="00C94EE2" w:rsidRPr="00A34560" w:rsidRDefault="00C94EE2" w:rsidP="00C94EE2">
            <w:pPr>
              <w:rPr>
                <w:rtl/>
              </w:rPr>
            </w:pPr>
            <w:r w:rsidRPr="00A34560">
              <w:t>ND</w:t>
            </w:r>
          </w:p>
        </w:tc>
        <w:tc>
          <w:tcPr>
            <w:tcW w:w="1000" w:type="dxa"/>
          </w:tcPr>
          <w:p w14:paraId="09120432" w14:textId="77777777" w:rsidR="00C94EE2" w:rsidRPr="00A34560" w:rsidRDefault="00C94EE2" w:rsidP="00C94EE2">
            <w:pPr>
              <w:rPr>
                <w:rtl/>
              </w:rPr>
            </w:pPr>
            <w:r w:rsidRPr="00A34560">
              <w:t>ND</w:t>
            </w:r>
          </w:p>
        </w:tc>
        <w:tc>
          <w:tcPr>
            <w:tcW w:w="905" w:type="dxa"/>
          </w:tcPr>
          <w:p w14:paraId="13379BAD" w14:textId="77777777" w:rsidR="00C94EE2" w:rsidRPr="00A34560" w:rsidRDefault="00C94EE2" w:rsidP="00C94EE2">
            <w:pPr>
              <w:rPr>
                <w:rtl/>
              </w:rPr>
            </w:pPr>
            <w:r w:rsidRPr="00A34560">
              <w:t>7.5</w:t>
            </w:r>
          </w:p>
        </w:tc>
        <w:tc>
          <w:tcPr>
            <w:tcW w:w="734" w:type="dxa"/>
          </w:tcPr>
          <w:p w14:paraId="575C0773" w14:textId="77777777" w:rsidR="00C94EE2" w:rsidRPr="00A34560" w:rsidRDefault="00C94EE2" w:rsidP="00C94EE2">
            <w:pPr>
              <w:rPr>
                <w:rFonts w:eastAsia="Times New Roman"/>
                <w:rtl/>
              </w:rPr>
            </w:pPr>
            <w:r w:rsidRPr="00A34560">
              <w:rPr>
                <w:rFonts w:eastAsia="Times New Roman"/>
              </w:rPr>
              <w:t>9.1</w:t>
            </w:r>
          </w:p>
        </w:tc>
        <w:tc>
          <w:tcPr>
            <w:tcW w:w="788" w:type="dxa"/>
          </w:tcPr>
          <w:p w14:paraId="0096AB2F" w14:textId="77777777" w:rsidR="00C94EE2" w:rsidRPr="00A34560" w:rsidRDefault="00C94EE2" w:rsidP="00C94EE2">
            <w:r w:rsidRPr="00A34560">
              <w:rPr>
                <w:rFonts w:eastAsia="Times New Roman"/>
              </w:rPr>
              <w:t>13.3</w:t>
            </w:r>
          </w:p>
        </w:tc>
        <w:tc>
          <w:tcPr>
            <w:tcW w:w="824" w:type="dxa"/>
          </w:tcPr>
          <w:p w14:paraId="2F31ECD6" w14:textId="19F94D27" w:rsidR="00C94EE2" w:rsidRPr="00A34560" w:rsidRDefault="00C94EE2" w:rsidP="00C94EE2">
            <w:pPr>
              <w:rPr>
                <w:rFonts w:eastAsia="Times New Roman"/>
                <w:rtl/>
              </w:rPr>
            </w:pPr>
            <w:r w:rsidRPr="00A34560">
              <w:t>NR</w:t>
            </w:r>
          </w:p>
        </w:tc>
        <w:tc>
          <w:tcPr>
            <w:tcW w:w="777" w:type="dxa"/>
          </w:tcPr>
          <w:p w14:paraId="2957A184" w14:textId="0C119F52" w:rsidR="00C94EE2" w:rsidRPr="00A34560" w:rsidRDefault="00C94EE2" w:rsidP="00C94EE2">
            <w:pPr>
              <w:rPr>
                <w:rFonts w:eastAsia="Times New Roman"/>
                <w:rtl/>
              </w:rPr>
            </w:pPr>
            <w:r w:rsidRPr="00A34560">
              <w:rPr>
                <w:rFonts w:eastAsia="Times New Roman"/>
              </w:rPr>
              <w:t>NR</w:t>
            </w:r>
          </w:p>
        </w:tc>
        <w:tc>
          <w:tcPr>
            <w:tcW w:w="1148" w:type="dxa"/>
          </w:tcPr>
          <w:p w14:paraId="21DC06C8" w14:textId="77777777" w:rsidR="00C94EE2" w:rsidRPr="00A34560" w:rsidRDefault="00C94EE2" w:rsidP="00C94EE2">
            <w:pPr>
              <w:rPr>
                <w:rFonts w:eastAsia="Times New Roman"/>
                <w:rtl/>
              </w:rPr>
            </w:pPr>
            <w:r w:rsidRPr="00A34560">
              <w:rPr>
                <w:rFonts w:eastAsia="Times New Roman"/>
              </w:rPr>
              <w:t>9.3</w:t>
            </w:r>
          </w:p>
        </w:tc>
        <w:tc>
          <w:tcPr>
            <w:tcW w:w="990" w:type="dxa"/>
          </w:tcPr>
          <w:p w14:paraId="10FCDCDF" w14:textId="1AF9B941" w:rsidR="00C94EE2" w:rsidRPr="00A34560" w:rsidRDefault="00C94EE2" w:rsidP="00C94EE2">
            <w:pPr>
              <w:rPr>
                <w:rtl/>
              </w:rPr>
            </w:pPr>
            <w:r>
              <w:t>ND</w:t>
            </w:r>
          </w:p>
        </w:tc>
        <w:tc>
          <w:tcPr>
            <w:tcW w:w="900" w:type="dxa"/>
          </w:tcPr>
          <w:p w14:paraId="4FB2074D" w14:textId="77777777" w:rsidR="00C94EE2" w:rsidRPr="00A34560" w:rsidRDefault="00C94EE2" w:rsidP="00C94EE2">
            <w:pPr>
              <w:rPr>
                <w:rtl/>
              </w:rPr>
            </w:pPr>
            <w:r w:rsidRPr="00A34560">
              <w:t>ND</w:t>
            </w:r>
          </w:p>
        </w:tc>
        <w:tc>
          <w:tcPr>
            <w:tcW w:w="1440" w:type="dxa"/>
          </w:tcPr>
          <w:p w14:paraId="7BCF0493" w14:textId="77777777" w:rsidR="00C94EE2" w:rsidRPr="00A34560" w:rsidRDefault="00C94EE2" w:rsidP="00C94EE2">
            <w:pPr>
              <w:rPr>
                <w:rFonts w:eastAsia="Times New Roman"/>
                <w:rtl/>
              </w:rPr>
            </w:pPr>
            <w:r w:rsidRPr="00A34560">
              <w:rPr>
                <w:rFonts w:eastAsia="Times New Roman"/>
              </w:rPr>
              <w:t>&gt;6 uV</w:t>
            </w:r>
          </w:p>
        </w:tc>
        <w:tc>
          <w:tcPr>
            <w:tcW w:w="1350" w:type="dxa"/>
          </w:tcPr>
          <w:p w14:paraId="4FEF7DA1" w14:textId="6529B43E" w:rsidR="00C94EE2" w:rsidRPr="00A34560" w:rsidRDefault="00C94EE2" w:rsidP="00C94EE2">
            <w:pPr>
              <w:rPr>
                <w:rtl/>
              </w:rPr>
            </w:pPr>
            <w:r w:rsidRPr="00A34560">
              <w:t>SNAP amplitude</w:t>
            </w:r>
          </w:p>
        </w:tc>
      </w:tr>
      <w:tr w:rsidR="00C94EE2" w:rsidRPr="00A34560" w14:paraId="3A6B553E" w14:textId="77777777" w:rsidTr="00224FAE">
        <w:trPr>
          <w:trHeight w:val="135"/>
          <w:jc w:val="right"/>
        </w:trPr>
        <w:tc>
          <w:tcPr>
            <w:tcW w:w="858" w:type="dxa"/>
          </w:tcPr>
          <w:p w14:paraId="4835F35D" w14:textId="77777777" w:rsidR="00C94EE2" w:rsidRPr="00A34560" w:rsidRDefault="00C94EE2" w:rsidP="00C94EE2">
            <w:pPr>
              <w:rPr>
                <w:rtl/>
              </w:rPr>
            </w:pPr>
            <w:r w:rsidRPr="00A34560">
              <w:t>ND</w:t>
            </w:r>
          </w:p>
        </w:tc>
        <w:tc>
          <w:tcPr>
            <w:tcW w:w="819" w:type="dxa"/>
          </w:tcPr>
          <w:p w14:paraId="58C606E2" w14:textId="77777777" w:rsidR="00C94EE2" w:rsidRPr="00A34560" w:rsidRDefault="00C94EE2" w:rsidP="00C94EE2">
            <w:pPr>
              <w:rPr>
                <w:rtl/>
              </w:rPr>
            </w:pPr>
            <w:r w:rsidRPr="00A34560">
              <w:t>NR</w:t>
            </w:r>
          </w:p>
        </w:tc>
        <w:tc>
          <w:tcPr>
            <w:tcW w:w="900" w:type="dxa"/>
          </w:tcPr>
          <w:p w14:paraId="4002EC9C" w14:textId="4488A9C4" w:rsidR="00C94EE2" w:rsidRPr="00A34560" w:rsidRDefault="00C94EE2" w:rsidP="00C94EE2">
            <w:r>
              <w:t>NA</w:t>
            </w:r>
          </w:p>
        </w:tc>
        <w:tc>
          <w:tcPr>
            <w:tcW w:w="900" w:type="dxa"/>
          </w:tcPr>
          <w:p w14:paraId="4B3BF4B6" w14:textId="77777777" w:rsidR="00C94EE2" w:rsidRPr="00A34560" w:rsidRDefault="00C94EE2" w:rsidP="00C94EE2">
            <w:pPr>
              <w:rPr>
                <w:rtl/>
              </w:rPr>
            </w:pPr>
            <w:r w:rsidRPr="00A34560">
              <w:t>ND</w:t>
            </w:r>
          </w:p>
        </w:tc>
        <w:tc>
          <w:tcPr>
            <w:tcW w:w="1000" w:type="dxa"/>
          </w:tcPr>
          <w:p w14:paraId="5627D45D" w14:textId="77777777" w:rsidR="00C94EE2" w:rsidRPr="00A34560" w:rsidRDefault="00C94EE2" w:rsidP="00C94EE2">
            <w:pPr>
              <w:rPr>
                <w:rtl/>
              </w:rPr>
            </w:pPr>
            <w:r w:rsidRPr="00A34560">
              <w:t>ND</w:t>
            </w:r>
          </w:p>
        </w:tc>
        <w:tc>
          <w:tcPr>
            <w:tcW w:w="905" w:type="dxa"/>
          </w:tcPr>
          <w:p w14:paraId="510AE35A" w14:textId="77777777" w:rsidR="00C94EE2" w:rsidRPr="00A34560" w:rsidRDefault="00C94EE2" w:rsidP="00C94EE2">
            <w:pPr>
              <w:rPr>
                <w:rtl/>
              </w:rPr>
            </w:pPr>
            <w:r w:rsidRPr="00A34560">
              <w:t>52</w:t>
            </w:r>
          </w:p>
        </w:tc>
        <w:tc>
          <w:tcPr>
            <w:tcW w:w="734" w:type="dxa"/>
          </w:tcPr>
          <w:p w14:paraId="29C0DF4B" w14:textId="77777777" w:rsidR="00C94EE2" w:rsidRPr="00A34560" w:rsidRDefault="00C94EE2" w:rsidP="00C94EE2">
            <w:pPr>
              <w:rPr>
                <w:rFonts w:eastAsia="Times New Roman"/>
                <w:rtl/>
              </w:rPr>
            </w:pPr>
            <w:r w:rsidRPr="00A34560">
              <w:rPr>
                <w:rFonts w:eastAsia="Times New Roman"/>
              </w:rPr>
              <w:t>56</w:t>
            </w:r>
          </w:p>
        </w:tc>
        <w:tc>
          <w:tcPr>
            <w:tcW w:w="788" w:type="dxa"/>
          </w:tcPr>
          <w:p w14:paraId="674313CA" w14:textId="77777777" w:rsidR="00C94EE2" w:rsidRPr="00A34560" w:rsidRDefault="00C94EE2" w:rsidP="00C94EE2">
            <w:r w:rsidRPr="00A34560">
              <w:rPr>
                <w:rFonts w:eastAsia="Times New Roman"/>
              </w:rPr>
              <w:t>40.1</w:t>
            </w:r>
          </w:p>
        </w:tc>
        <w:tc>
          <w:tcPr>
            <w:tcW w:w="824" w:type="dxa"/>
          </w:tcPr>
          <w:p w14:paraId="135B1A88" w14:textId="1B19D193" w:rsidR="00C94EE2" w:rsidRPr="00A34560" w:rsidRDefault="00C94EE2" w:rsidP="00C94EE2">
            <w:pPr>
              <w:rPr>
                <w:rFonts w:eastAsia="Times New Roman"/>
                <w:rtl/>
              </w:rPr>
            </w:pPr>
            <w:r w:rsidRPr="00A34560">
              <w:t>NR</w:t>
            </w:r>
          </w:p>
        </w:tc>
        <w:tc>
          <w:tcPr>
            <w:tcW w:w="777" w:type="dxa"/>
          </w:tcPr>
          <w:p w14:paraId="29158755" w14:textId="77777777" w:rsidR="00C94EE2" w:rsidRPr="00A34560" w:rsidRDefault="00C94EE2" w:rsidP="00C94EE2">
            <w:pPr>
              <w:rPr>
                <w:rtl/>
              </w:rPr>
            </w:pPr>
            <w:r w:rsidRPr="00A34560">
              <w:t>NR</w:t>
            </w:r>
          </w:p>
        </w:tc>
        <w:tc>
          <w:tcPr>
            <w:tcW w:w="1148" w:type="dxa"/>
          </w:tcPr>
          <w:p w14:paraId="39F59D00" w14:textId="77777777" w:rsidR="00C94EE2" w:rsidRPr="00A34560" w:rsidRDefault="00C94EE2" w:rsidP="00C94EE2">
            <w:pPr>
              <w:rPr>
                <w:rFonts w:eastAsia="Times New Roman"/>
                <w:rtl/>
              </w:rPr>
            </w:pPr>
            <w:r w:rsidRPr="00A34560">
              <w:rPr>
                <w:rFonts w:eastAsia="Times New Roman"/>
              </w:rPr>
              <w:t>47.6</w:t>
            </w:r>
          </w:p>
        </w:tc>
        <w:tc>
          <w:tcPr>
            <w:tcW w:w="990" w:type="dxa"/>
          </w:tcPr>
          <w:p w14:paraId="1E94C9AA" w14:textId="7944A317" w:rsidR="00C94EE2" w:rsidRPr="00A34560" w:rsidRDefault="00C94EE2" w:rsidP="00C94EE2">
            <w:pPr>
              <w:rPr>
                <w:rtl/>
              </w:rPr>
            </w:pPr>
            <w:r>
              <w:t>ND</w:t>
            </w:r>
          </w:p>
        </w:tc>
        <w:tc>
          <w:tcPr>
            <w:tcW w:w="900" w:type="dxa"/>
          </w:tcPr>
          <w:p w14:paraId="4D094F3B" w14:textId="77777777" w:rsidR="00C94EE2" w:rsidRPr="00A34560" w:rsidRDefault="00C94EE2" w:rsidP="00C94EE2">
            <w:pPr>
              <w:rPr>
                <w:rtl/>
              </w:rPr>
            </w:pPr>
            <w:r w:rsidRPr="00A34560">
              <w:t>ND</w:t>
            </w:r>
          </w:p>
        </w:tc>
        <w:tc>
          <w:tcPr>
            <w:tcW w:w="1440" w:type="dxa"/>
          </w:tcPr>
          <w:p w14:paraId="7931676B" w14:textId="77777777" w:rsidR="00C94EE2" w:rsidRPr="00A34560" w:rsidRDefault="00C94EE2" w:rsidP="00C94EE2">
            <w:pPr>
              <w:rPr>
                <w:rFonts w:eastAsia="Times New Roman"/>
                <w:rtl/>
              </w:rPr>
            </w:pPr>
            <w:r w:rsidRPr="00A34560">
              <w:rPr>
                <w:rFonts w:eastAsia="Times New Roman"/>
              </w:rPr>
              <w:t>&gt;40 m/sec</w:t>
            </w:r>
          </w:p>
        </w:tc>
        <w:tc>
          <w:tcPr>
            <w:tcW w:w="1350" w:type="dxa"/>
          </w:tcPr>
          <w:p w14:paraId="77595DAB" w14:textId="77777777" w:rsidR="00C94EE2" w:rsidRPr="00A34560" w:rsidRDefault="00C94EE2" w:rsidP="00C94EE2">
            <w:pPr>
              <w:rPr>
                <w:rtl/>
              </w:rPr>
            </w:pPr>
            <w:r w:rsidRPr="00A34560">
              <w:t>CV</w:t>
            </w:r>
          </w:p>
        </w:tc>
      </w:tr>
      <w:tr w:rsidR="00C94EE2" w:rsidRPr="00A34560" w14:paraId="6DEB9055" w14:textId="77777777" w:rsidTr="00224FAE">
        <w:trPr>
          <w:trHeight w:val="146"/>
          <w:jc w:val="right"/>
        </w:trPr>
        <w:tc>
          <w:tcPr>
            <w:tcW w:w="858" w:type="dxa"/>
          </w:tcPr>
          <w:p w14:paraId="42B2098F" w14:textId="77777777" w:rsidR="00C94EE2" w:rsidRPr="00A34560" w:rsidRDefault="00C94EE2" w:rsidP="00C94EE2">
            <w:pPr>
              <w:rPr>
                <w:rtl/>
              </w:rPr>
            </w:pPr>
          </w:p>
        </w:tc>
        <w:tc>
          <w:tcPr>
            <w:tcW w:w="819" w:type="dxa"/>
          </w:tcPr>
          <w:p w14:paraId="43258B37" w14:textId="77777777" w:rsidR="00C94EE2" w:rsidRPr="00A34560" w:rsidRDefault="00C94EE2" w:rsidP="00C94EE2">
            <w:pPr>
              <w:rPr>
                <w:rtl/>
              </w:rPr>
            </w:pPr>
          </w:p>
        </w:tc>
        <w:tc>
          <w:tcPr>
            <w:tcW w:w="900" w:type="dxa"/>
          </w:tcPr>
          <w:p w14:paraId="125A95C6" w14:textId="633AB734" w:rsidR="00C94EE2" w:rsidRPr="00A34560" w:rsidRDefault="00C94EE2" w:rsidP="00C94EE2">
            <w:pPr>
              <w:rPr>
                <w:rtl/>
              </w:rPr>
            </w:pPr>
          </w:p>
        </w:tc>
        <w:tc>
          <w:tcPr>
            <w:tcW w:w="900" w:type="dxa"/>
          </w:tcPr>
          <w:p w14:paraId="383089C6" w14:textId="77777777" w:rsidR="00C94EE2" w:rsidRPr="00A34560" w:rsidRDefault="00C94EE2" w:rsidP="00C94EE2">
            <w:pPr>
              <w:rPr>
                <w:rtl/>
              </w:rPr>
            </w:pPr>
          </w:p>
        </w:tc>
        <w:tc>
          <w:tcPr>
            <w:tcW w:w="1000" w:type="dxa"/>
          </w:tcPr>
          <w:p w14:paraId="3922374A" w14:textId="77777777" w:rsidR="00C94EE2" w:rsidRPr="00A34560" w:rsidRDefault="00C94EE2" w:rsidP="00C94EE2">
            <w:pPr>
              <w:rPr>
                <w:rtl/>
              </w:rPr>
            </w:pPr>
          </w:p>
        </w:tc>
        <w:tc>
          <w:tcPr>
            <w:tcW w:w="905" w:type="dxa"/>
          </w:tcPr>
          <w:p w14:paraId="70AFDADC" w14:textId="77777777" w:rsidR="00C94EE2" w:rsidRPr="00A34560" w:rsidRDefault="00C94EE2" w:rsidP="00C94EE2">
            <w:pPr>
              <w:rPr>
                <w:rtl/>
              </w:rPr>
            </w:pPr>
          </w:p>
        </w:tc>
        <w:tc>
          <w:tcPr>
            <w:tcW w:w="734" w:type="dxa"/>
          </w:tcPr>
          <w:p w14:paraId="256C26FB" w14:textId="77777777" w:rsidR="00C94EE2" w:rsidRPr="00A34560" w:rsidRDefault="00C94EE2" w:rsidP="00C94EE2">
            <w:pPr>
              <w:rPr>
                <w:rtl/>
              </w:rPr>
            </w:pPr>
          </w:p>
        </w:tc>
        <w:tc>
          <w:tcPr>
            <w:tcW w:w="788" w:type="dxa"/>
          </w:tcPr>
          <w:p w14:paraId="412024CE" w14:textId="77777777" w:rsidR="00C94EE2" w:rsidRPr="00A34560" w:rsidRDefault="00C94EE2" w:rsidP="00C94EE2"/>
        </w:tc>
        <w:tc>
          <w:tcPr>
            <w:tcW w:w="824" w:type="dxa"/>
          </w:tcPr>
          <w:p w14:paraId="0930C077" w14:textId="77777777" w:rsidR="00C94EE2" w:rsidRPr="00A34560" w:rsidRDefault="00C94EE2" w:rsidP="00C94EE2">
            <w:pPr>
              <w:rPr>
                <w:rtl/>
              </w:rPr>
            </w:pPr>
          </w:p>
        </w:tc>
        <w:tc>
          <w:tcPr>
            <w:tcW w:w="777" w:type="dxa"/>
          </w:tcPr>
          <w:p w14:paraId="2E544F9A" w14:textId="77777777" w:rsidR="00C94EE2" w:rsidRPr="00A34560" w:rsidRDefault="00C94EE2" w:rsidP="00C94EE2">
            <w:pPr>
              <w:rPr>
                <w:rtl/>
              </w:rPr>
            </w:pPr>
          </w:p>
        </w:tc>
        <w:tc>
          <w:tcPr>
            <w:tcW w:w="1148" w:type="dxa"/>
          </w:tcPr>
          <w:p w14:paraId="737E8D86" w14:textId="77777777" w:rsidR="00C94EE2" w:rsidRPr="00A34560" w:rsidRDefault="00C94EE2" w:rsidP="00C94EE2">
            <w:pPr>
              <w:rPr>
                <w:rtl/>
              </w:rPr>
            </w:pPr>
          </w:p>
        </w:tc>
        <w:tc>
          <w:tcPr>
            <w:tcW w:w="990" w:type="dxa"/>
          </w:tcPr>
          <w:p w14:paraId="590851ED" w14:textId="77777777" w:rsidR="00C94EE2" w:rsidRPr="00A34560" w:rsidRDefault="00C94EE2" w:rsidP="00C94EE2">
            <w:pPr>
              <w:rPr>
                <w:rtl/>
              </w:rPr>
            </w:pPr>
          </w:p>
        </w:tc>
        <w:tc>
          <w:tcPr>
            <w:tcW w:w="900" w:type="dxa"/>
          </w:tcPr>
          <w:p w14:paraId="2F3BE1DE" w14:textId="77777777" w:rsidR="00C94EE2" w:rsidRPr="00A34560" w:rsidRDefault="00C94EE2" w:rsidP="00C94EE2">
            <w:pPr>
              <w:rPr>
                <w:rtl/>
              </w:rPr>
            </w:pPr>
          </w:p>
        </w:tc>
        <w:tc>
          <w:tcPr>
            <w:tcW w:w="1440" w:type="dxa"/>
          </w:tcPr>
          <w:p w14:paraId="2754C34A" w14:textId="77777777" w:rsidR="00C94EE2" w:rsidRPr="00A34560" w:rsidRDefault="00C94EE2" w:rsidP="00C94EE2">
            <w:pPr>
              <w:rPr>
                <w:rtl/>
              </w:rPr>
            </w:pPr>
          </w:p>
        </w:tc>
        <w:tc>
          <w:tcPr>
            <w:tcW w:w="1350" w:type="dxa"/>
          </w:tcPr>
          <w:p w14:paraId="79D4A5DA" w14:textId="77777777" w:rsidR="00C94EE2" w:rsidRPr="00A34560" w:rsidRDefault="00C94EE2" w:rsidP="00C94EE2">
            <w:pPr>
              <w:rPr>
                <w:b/>
                <w:bCs/>
                <w:u w:val="single"/>
              </w:rPr>
            </w:pPr>
            <w:r w:rsidRPr="00A34560">
              <w:rPr>
                <w:b/>
                <w:bCs/>
                <w:u w:val="single"/>
              </w:rPr>
              <w:t>EMG</w:t>
            </w:r>
          </w:p>
        </w:tc>
      </w:tr>
      <w:tr w:rsidR="00C94EE2" w:rsidRPr="00A34560" w14:paraId="2CBF9A06" w14:textId="77777777" w:rsidTr="00224FAE">
        <w:trPr>
          <w:trHeight w:val="218"/>
          <w:jc w:val="right"/>
        </w:trPr>
        <w:tc>
          <w:tcPr>
            <w:tcW w:w="858" w:type="dxa"/>
          </w:tcPr>
          <w:p w14:paraId="010CFBB4" w14:textId="77777777" w:rsidR="00C94EE2" w:rsidRPr="00A34560" w:rsidRDefault="00C94EE2" w:rsidP="00C94EE2">
            <w:pPr>
              <w:rPr>
                <w:rFonts w:eastAsia="Times New Roman"/>
                <w:rtl/>
              </w:rPr>
            </w:pPr>
            <w:r w:rsidRPr="00A34560">
              <w:rPr>
                <w:rFonts w:eastAsia="Times New Roman"/>
              </w:rPr>
              <w:t>VM, TA, FDI</w:t>
            </w:r>
          </w:p>
        </w:tc>
        <w:tc>
          <w:tcPr>
            <w:tcW w:w="819" w:type="dxa"/>
          </w:tcPr>
          <w:p w14:paraId="6A20CE61" w14:textId="77777777" w:rsidR="00C94EE2" w:rsidRPr="00A34560" w:rsidRDefault="00C94EE2" w:rsidP="00C94EE2">
            <w:pPr>
              <w:rPr>
                <w:rFonts w:eastAsia="Times New Roman"/>
                <w:rtl/>
              </w:rPr>
            </w:pPr>
            <w:r w:rsidRPr="00A34560">
              <w:rPr>
                <w:rFonts w:eastAsia="Times New Roman"/>
              </w:rPr>
              <w:t>VM, TA, Del</w:t>
            </w:r>
          </w:p>
        </w:tc>
        <w:tc>
          <w:tcPr>
            <w:tcW w:w="900" w:type="dxa"/>
          </w:tcPr>
          <w:p w14:paraId="079A3C9B" w14:textId="0AFAE601" w:rsidR="00C94EE2" w:rsidRPr="00A34560" w:rsidRDefault="00C94EE2" w:rsidP="00C94EE2">
            <w:r>
              <w:t>NA</w:t>
            </w:r>
          </w:p>
        </w:tc>
        <w:tc>
          <w:tcPr>
            <w:tcW w:w="900" w:type="dxa"/>
          </w:tcPr>
          <w:p w14:paraId="4313AB53" w14:textId="7D22C871" w:rsidR="00C94EE2" w:rsidRPr="00A34560" w:rsidRDefault="00C94EE2" w:rsidP="00C94EE2">
            <w:pPr>
              <w:rPr>
                <w:rtl/>
              </w:rPr>
            </w:pPr>
            <w:r w:rsidRPr="00A34560">
              <w:t>refuse</w:t>
            </w:r>
            <w:r w:rsidR="005409FE">
              <w:t>d</w:t>
            </w:r>
          </w:p>
        </w:tc>
        <w:tc>
          <w:tcPr>
            <w:tcW w:w="1000" w:type="dxa"/>
          </w:tcPr>
          <w:p w14:paraId="64A05EA6" w14:textId="10524C2A" w:rsidR="00C94EE2" w:rsidRPr="00A34560" w:rsidRDefault="00C94EE2" w:rsidP="00C94EE2">
            <w:pPr>
              <w:rPr>
                <w:rFonts w:eastAsia="Times New Roman"/>
                <w:rtl/>
              </w:rPr>
            </w:pPr>
            <w:r w:rsidRPr="00A34560">
              <w:rPr>
                <w:rFonts w:eastAsia="Times New Roman"/>
              </w:rPr>
              <w:t xml:space="preserve">Negative in TA, </w:t>
            </w:r>
            <w:r w:rsidRPr="00A34560">
              <w:rPr>
                <w:rFonts w:eastAsia="Times New Roman"/>
              </w:rPr>
              <w:lastRenderedPageBreak/>
              <w:t>Gas and FDI</w:t>
            </w:r>
          </w:p>
        </w:tc>
        <w:tc>
          <w:tcPr>
            <w:tcW w:w="905" w:type="dxa"/>
          </w:tcPr>
          <w:p w14:paraId="775BFBCA" w14:textId="77777777" w:rsidR="00C94EE2" w:rsidRPr="00A34560" w:rsidRDefault="00C94EE2" w:rsidP="00C94EE2">
            <w:pPr>
              <w:rPr>
                <w:rFonts w:eastAsia="Times New Roman"/>
                <w:rtl/>
              </w:rPr>
            </w:pPr>
            <w:r w:rsidRPr="00A34560">
              <w:rPr>
                <w:rFonts w:eastAsia="Times New Roman"/>
              </w:rPr>
              <w:lastRenderedPageBreak/>
              <w:t xml:space="preserve">VM, TA, </w:t>
            </w:r>
            <w:r w:rsidRPr="00A34560">
              <w:rPr>
                <w:rFonts w:eastAsia="Times New Roman"/>
              </w:rPr>
              <w:lastRenderedPageBreak/>
              <w:t>Gas, Bi, EDC</w:t>
            </w:r>
          </w:p>
        </w:tc>
        <w:tc>
          <w:tcPr>
            <w:tcW w:w="734" w:type="dxa"/>
          </w:tcPr>
          <w:p w14:paraId="1ED76D65" w14:textId="77777777" w:rsidR="00C94EE2" w:rsidRPr="00A34560" w:rsidRDefault="00C94EE2" w:rsidP="00C94EE2">
            <w:pPr>
              <w:rPr>
                <w:rtl/>
              </w:rPr>
            </w:pPr>
            <w:r w:rsidRPr="00A34560">
              <w:lastRenderedPageBreak/>
              <w:t>VM, Del</w:t>
            </w:r>
          </w:p>
        </w:tc>
        <w:tc>
          <w:tcPr>
            <w:tcW w:w="788" w:type="dxa"/>
          </w:tcPr>
          <w:p w14:paraId="498C7CA7" w14:textId="77777777" w:rsidR="00C94EE2" w:rsidRPr="00A34560" w:rsidRDefault="00C94EE2" w:rsidP="00C94EE2">
            <w:pPr>
              <w:rPr>
                <w:rFonts w:eastAsia="Times New Roman"/>
              </w:rPr>
            </w:pPr>
            <w:r w:rsidRPr="00A34560">
              <w:rPr>
                <w:rFonts w:eastAsia="Times New Roman"/>
              </w:rPr>
              <w:t xml:space="preserve">VL, TA, </w:t>
            </w:r>
            <w:r w:rsidRPr="00A34560">
              <w:rPr>
                <w:rFonts w:eastAsia="Times New Roman"/>
              </w:rPr>
              <w:lastRenderedPageBreak/>
              <w:t>Gas, Tri</w:t>
            </w:r>
          </w:p>
        </w:tc>
        <w:tc>
          <w:tcPr>
            <w:tcW w:w="824" w:type="dxa"/>
          </w:tcPr>
          <w:p w14:paraId="2D96FF04" w14:textId="77777777" w:rsidR="00C94EE2" w:rsidRPr="00A34560" w:rsidRDefault="00C94EE2" w:rsidP="00C94EE2">
            <w:pPr>
              <w:rPr>
                <w:rFonts w:eastAsia="Times New Roman"/>
                <w:rtl/>
              </w:rPr>
            </w:pPr>
            <w:r w:rsidRPr="00A34560">
              <w:rPr>
                <w:rFonts w:eastAsia="Times New Roman"/>
              </w:rPr>
              <w:lastRenderedPageBreak/>
              <w:t>VL, FDI, Gas</w:t>
            </w:r>
          </w:p>
        </w:tc>
        <w:tc>
          <w:tcPr>
            <w:tcW w:w="777" w:type="dxa"/>
          </w:tcPr>
          <w:p w14:paraId="14C208F5" w14:textId="77777777" w:rsidR="00C94EE2" w:rsidRPr="00A34560" w:rsidRDefault="00C94EE2" w:rsidP="00C94EE2">
            <w:pPr>
              <w:rPr>
                <w:rFonts w:eastAsia="Times New Roman"/>
                <w:rtl/>
              </w:rPr>
            </w:pPr>
            <w:r w:rsidRPr="00A34560">
              <w:rPr>
                <w:rFonts w:eastAsia="Times New Roman"/>
              </w:rPr>
              <w:t>VL, TA</w:t>
            </w:r>
          </w:p>
        </w:tc>
        <w:tc>
          <w:tcPr>
            <w:tcW w:w="1148" w:type="dxa"/>
          </w:tcPr>
          <w:p w14:paraId="72DE63EF" w14:textId="77777777" w:rsidR="00C94EE2" w:rsidRPr="00A34560" w:rsidRDefault="00C94EE2" w:rsidP="00C94EE2">
            <w:pPr>
              <w:rPr>
                <w:rFonts w:eastAsia="Times New Roman"/>
                <w:rtl/>
              </w:rPr>
            </w:pPr>
            <w:r w:rsidRPr="00A34560">
              <w:rPr>
                <w:rFonts w:eastAsia="Times New Roman"/>
              </w:rPr>
              <w:t>VL, TA, Bi</w:t>
            </w:r>
          </w:p>
        </w:tc>
        <w:tc>
          <w:tcPr>
            <w:tcW w:w="990" w:type="dxa"/>
          </w:tcPr>
          <w:p w14:paraId="58ACCC39" w14:textId="77777777" w:rsidR="00C94EE2" w:rsidRPr="00A34560" w:rsidRDefault="00C94EE2" w:rsidP="00C94EE2">
            <w:pPr>
              <w:rPr>
                <w:rFonts w:eastAsia="Times New Roman"/>
                <w:rtl/>
              </w:rPr>
            </w:pPr>
            <w:r w:rsidRPr="00A34560">
              <w:rPr>
                <w:rFonts w:eastAsia="Times New Roman"/>
              </w:rPr>
              <w:t>VM, TA, FDI</w:t>
            </w:r>
          </w:p>
        </w:tc>
        <w:tc>
          <w:tcPr>
            <w:tcW w:w="900" w:type="dxa"/>
          </w:tcPr>
          <w:p w14:paraId="78237F0B" w14:textId="77777777" w:rsidR="00C94EE2" w:rsidRPr="00A34560" w:rsidRDefault="00C94EE2" w:rsidP="00C94EE2">
            <w:pPr>
              <w:rPr>
                <w:rFonts w:eastAsia="Times New Roman"/>
                <w:rtl/>
              </w:rPr>
            </w:pPr>
            <w:r w:rsidRPr="00A34560">
              <w:rPr>
                <w:rFonts w:eastAsia="Times New Roman"/>
              </w:rPr>
              <w:t>VL, TA, Gas</w:t>
            </w:r>
          </w:p>
        </w:tc>
        <w:tc>
          <w:tcPr>
            <w:tcW w:w="1440" w:type="dxa"/>
          </w:tcPr>
          <w:p w14:paraId="04CDCF1F" w14:textId="77777777" w:rsidR="00C94EE2" w:rsidRPr="00A34560" w:rsidRDefault="00C94EE2" w:rsidP="00C94EE2">
            <w:pPr>
              <w:rPr>
                <w:rtl/>
              </w:rPr>
            </w:pPr>
          </w:p>
        </w:tc>
        <w:tc>
          <w:tcPr>
            <w:tcW w:w="1350" w:type="dxa"/>
          </w:tcPr>
          <w:p w14:paraId="668F9121" w14:textId="77777777" w:rsidR="00C94EE2" w:rsidRPr="00A34560" w:rsidRDefault="00C94EE2" w:rsidP="00C94EE2">
            <w:r w:rsidRPr="00A34560">
              <w:t>PSW/Fib</w:t>
            </w:r>
          </w:p>
        </w:tc>
      </w:tr>
      <w:tr w:rsidR="00A34560" w:rsidRPr="00A34560" w14:paraId="6B28EA01" w14:textId="77777777" w:rsidTr="00224FAE">
        <w:trPr>
          <w:trHeight w:val="84"/>
          <w:jc w:val="right"/>
        </w:trPr>
        <w:tc>
          <w:tcPr>
            <w:tcW w:w="858" w:type="dxa"/>
          </w:tcPr>
          <w:p w14:paraId="4D849565" w14:textId="77777777" w:rsidR="001F591E" w:rsidRPr="00A34560" w:rsidRDefault="001F591E" w:rsidP="008454AC">
            <w:pPr>
              <w:rPr>
                <w:rtl/>
              </w:rPr>
            </w:pPr>
            <w:r w:rsidRPr="00A34560">
              <w:t xml:space="preserve">Dec </w:t>
            </w:r>
          </w:p>
        </w:tc>
        <w:tc>
          <w:tcPr>
            <w:tcW w:w="819" w:type="dxa"/>
          </w:tcPr>
          <w:p w14:paraId="72642CE3" w14:textId="77777777" w:rsidR="001F591E" w:rsidRPr="00A34560" w:rsidRDefault="001F591E" w:rsidP="008454AC">
            <w:pPr>
              <w:rPr>
                <w:rtl/>
              </w:rPr>
            </w:pPr>
            <w:r w:rsidRPr="00A34560">
              <w:t>early</w:t>
            </w:r>
          </w:p>
        </w:tc>
        <w:tc>
          <w:tcPr>
            <w:tcW w:w="900" w:type="dxa"/>
          </w:tcPr>
          <w:p w14:paraId="081B0192" w14:textId="648BE6A0" w:rsidR="001F591E" w:rsidRPr="00A34560" w:rsidRDefault="005409FE" w:rsidP="008454AC">
            <w:r>
              <w:t>NA</w:t>
            </w:r>
          </w:p>
        </w:tc>
        <w:tc>
          <w:tcPr>
            <w:tcW w:w="900" w:type="dxa"/>
          </w:tcPr>
          <w:p w14:paraId="0F17F052" w14:textId="3A70990D" w:rsidR="001F591E" w:rsidRPr="00A34560" w:rsidRDefault="001F591E" w:rsidP="008454AC">
            <w:pPr>
              <w:rPr>
                <w:rtl/>
              </w:rPr>
            </w:pPr>
            <w:r w:rsidRPr="00A34560">
              <w:t>refuse</w:t>
            </w:r>
            <w:r w:rsidR="005409FE">
              <w:t>d</w:t>
            </w:r>
          </w:p>
        </w:tc>
        <w:tc>
          <w:tcPr>
            <w:tcW w:w="1000" w:type="dxa"/>
          </w:tcPr>
          <w:p w14:paraId="246B28B2" w14:textId="77777777" w:rsidR="001F591E" w:rsidRPr="00A34560" w:rsidRDefault="001F591E" w:rsidP="008454AC">
            <w:pPr>
              <w:rPr>
                <w:rtl/>
              </w:rPr>
            </w:pPr>
            <w:r w:rsidRPr="00A34560">
              <w:t xml:space="preserve">Dec </w:t>
            </w:r>
          </w:p>
        </w:tc>
        <w:tc>
          <w:tcPr>
            <w:tcW w:w="905" w:type="dxa"/>
          </w:tcPr>
          <w:p w14:paraId="3E050344" w14:textId="77777777" w:rsidR="001F591E" w:rsidRPr="00A34560" w:rsidRDefault="001F591E" w:rsidP="008454AC">
            <w:pPr>
              <w:rPr>
                <w:rtl/>
              </w:rPr>
            </w:pPr>
            <w:r w:rsidRPr="00A34560">
              <w:t>Dec</w:t>
            </w:r>
          </w:p>
        </w:tc>
        <w:tc>
          <w:tcPr>
            <w:tcW w:w="734" w:type="dxa"/>
          </w:tcPr>
          <w:p w14:paraId="615B0FEF" w14:textId="77777777" w:rsidR="001F591E" w:rsidRPr="00A34560" w:rsidRDefault="001F591E" w:rsidP="008454AC">
            <w:pPr>
              <w:rPr>
                <w:rtl/>
              </w:rPr>
            </w:pPr>
            <w:r w:rsidRPr="00A34560">
              <w:t>Dec VM</w:t>
            </w:r>
          </w:p>
        </w:tc>
        <w:tc>
          <w:tcPr>
            <w:tcW w:w="788" w:type="dxa"/>
          </w:tcPr>
          <w:p w14:paraId="7D7F218E" w14:textId="77777777" w:rsidR="001F591E" w:rsidRPr="00A34560" w:rsidRDefault="001F591E" w:rsidP="008454AC">
            <w:r w:rsidRPr="00A34560">
              <w:t>N</w:t>
            </w:r>
          </w:p>
        </w:tc>
        <w:tc>
          <w:tcPr>
            <w:tcW w:w="824" w:type="dxa"/>
          </w:tcPr>
          <w:p w14:paraId="11374DB5" w14:textId="77777777" w:rsidR="001F591E" w:rsidRPr="00A34560" w:rsidRDefault="001F591E" w:rsidP="008454AC">
            <w:pPr>
              <w:rPr>
                <w:rtl/>
              </w:rPr>
            </w:pPr>
            <w:r w:rsidRPr="00A34560">
              <w:t>N</w:t>
            </w:r>
          </w:p>
        </w:tc>
        <w:tc>
          <w:tcPr>
            <w:tcW w:w="777" w:type="dxa"/>
          </w:tcPr>
          <w:p w14:paraId="11ACDBD1" w14:textId="77777777" w:rsidR="001F591E" w:rsidRPr="00A34560" w:rsidRDefault="001F591E" w:rsidP="008454AC">
            <w:pPr>
              <w:rPr>
                <w:rtl/>
              </w:rPr>
            </w:pPr>
            <w:r w:rsidRPr="00A34560">
              <w:t>N</w:t>
            </w:r>
          </w:p>
        </w:tc>
        <w:tc>
          <w:tcPr>
            <w:tcW w:w="1148" w:type="dxa"/>
          </w:tcPr>
          <w:p w14:paraId="2F79AA35" w14:textId="77777777" w:rsidR="001F591E" w:rsidRPr="00A34560" w:rsidRDefault="001F591E" w:rsidP="008454AC">
            <w:pPr>
              <w:rPr>
                <w:rtl/>
              </w:rPr>
            </w:pPr>
            <w:r w:rsidRPr="00A34560">
              <w:t>N</w:t>
            </w:r>
          </w:p>
        </w:tc>
        <w:tc>
          <w:tcPr>
            <w:tcW w:w="990" w:type="dxa"/>
          </w:tcPr>
          <w:p w14:paraId="69837F74" w14:textId="0F3EB8F1" w:rsidR="001F591E" w:rsidRPr="00A34560" w:rsidRDefault="007C62D6" w:rsidP="008454AC">
            <w:pPr>
              <w:rPr>
                <w:rtl/>
              </w:rPr>
            </w:pPr>
            <w:r>
              <w:t>N</w:t>
            </w:r>
          </w:p>
        </w:tc>
        <w:tc>
          <w:tcPr>
            <w:tcW w:w="900" w:type="dxa"/>
          </w:tcPr>
          <w:p w14:paraId="74BD7AED" w14:textId="77777777" w:rsidR="001F591E" w:rsidRPr="00A34560" w:rsidRDefault="001F591E" w:rsidP="008454AC">
            <w:pPr>
              <w:rPr>
                <w:rtl/>
              </w:rPr>
            </w:pPr>
            <w:r w:rsidRPr="00A34560">
              <w:t>N</w:t>
            </w:r>
          </w:p>
        </w:tc>
        <w:tc>
          <w:tcPr>
            <w:tcW w:w="1440" w:type="dxa"/>
          </w:tcPr>
          <w:p w14:paraId="2421C49E" w14:textId="77777777" w:rsidR="001F591E" w:rsidRPr="00A34560" w:rsidRDefault="001F591E" w:rsidP="008454AC">
            <w:pPr>
              <w:rPr>
                <w:rtl/>
              </w:rPr>
            </w:pPr>
          </w:p>
        </w:tc>
        <w:tc>
          <w:tcPr>
            <w:tcW w:w="1350" w:type="dxa"/>
          </w:tcPr>
          <w:p w14:paraId="3E80B83E" w14:textId="77777777" w:rsidR="001F591E" w:rsidRPr="00A34560" w:rsidRDefault="001F591E" w:rsidP="008454AC">
            <w:r w:rsidRPr="00A34560">
              <w:t>Recruitment</w:t>
            </w:r>
          </w:p>
        </w:tc>
      </w:tr>
      <w:tr w:rsidR="00A34560" w:rsidRPr="00A34560" w14:paraId="1F8E98D0" w14:textId="77777777" w:rsidTr="00224FAE">
        <w:trPr>
          <w:trHeight w:val="91"/>
          <w:jc w:val="right"/>
        </w:trPr>
        <w:tc>
          <w:tcPr>
            <w:tcW w:w="858" w:type="dxa"/>
          </w:tcPr>
          <w:p w14:paraId="1BA60D25" w14:textId="77777777" w:rsidR="001F591E" w:rsidRPr="00A34560" w:rsidRDefault="001F591E" w:rsidP="008454AC">
            <w:pPr>
              <w:rPr>
                <w:rtl/>
              </w:rPr>
            </w:pPr>
            <w:r w:rsidRPr="00A34560">
              <w:t>N</w:t>
            </w:r>
          </w:p>
        </w:tc>
        <w:tc>
          <w:tcPr>
            <w:tcW w:w="819" w:type="dxa"/>
          </w:tcPr>
          <w:p w14:paraId="4C5303C1" w14:textId="77777777" w:rsidR="001F591E" w:rsidRPr="00A34560" w:rsidRDefault="001F591E" w:rsidP="008454AC">
            <w:pPr>
              <w:rPr>
                <w:rtl/>
              </w:rPr>
            </w:pPr>
            <w:r w:rsidRPr="00A34560">
              <w:t>mixed</w:t>
            </w:r>
          </w:p>
        </w:tc>
        <w:tc>
          <w:tcPr>
            <w:tcW w:w="900" w:type="dxa"/>
          </w:tcPr>
          <w:p w14:paraId="27C3EF9C" w14:textId="661B72D2" w:rsidR="001F591E" w:rsidRPr="00A34560" w:rsidRDefault="005409FE" w:rsidP="008454AC">
            <w:r>
              <w:t>NA</w:t>
            </w:r>
          </w:p>
        </w:tc>
        <w:tc>
          <w:tcPr>
            <w:tcW w:w="900" w:type="dxa"/>
          </w:tcPr>
          <w:p w14:paraId="22CC0E1D" w14:textId="0CAC6742" w:rsidR="001F591E" w:rsidRPr="00A34560" w:rsidRDefault="001F591E" w:rsidP="008454AC">
            <w:pPr>
              <w:rPr>
                <w:rtl/>
              </w:rPr>
            </w:pPr>
            <w:r w:rsidRPr="00A34560">
              <w:t>refuse</w:t>
            </w:r>
            <w:r w:rsidR="005409FE">
              <w:t>d</w:t>
            </w:r>
          </w:p>
        </w:tc>
        <w:tc>
          <w:tcPr>
            <w:tcW w:w="1000" w:type="dxa"/>
          </w:tcPr>
          <w:p w14:paraId="09462B3B" w14:textId="77777777" w:rsidR="001F591E" w:rsidRPr="00A34560" w:rsidRDefault="001F591E" w:rsidP="008454AC">
            <w:pPr>
              <w:rPr>
                <w:rtl/>
              </w:rPr>
            </w:pPr>
            <w:r w:rsidRPr="00A34560">
              <w:t>Large</w:t>
            </w:r>
          </w:p>
        </w:tc>
        <w:tc>
          <w:tcPr>
            <w:tcW w:w="905" w:type="dxa"/>
          </w:tcPr>
          <w:p w14:paraId="63F52EDA" w14:textId="77777777" w:rsidR="001F591E" w:rsidRPr="00A34560" w:rsidRDefault="001F591E" w:rsidP="008454AC">
            <w:pPr>
              <w:rPr>
                <w:rtl/>
              </w:rPr>
            </w:pPr>
            <w:r w:rsidRPr="00A34560">
              <w:t>Large</w:t>
            </w:r>
          </w:p>
        </w:tc>
        <w:tc>
          <w:tcPr>
            <w:tcW w:w="734" w:type="dxa"/>
          </w:tcPr>
          <w:p w14:paraId="501358C8" w14:textId="77777777" w:rsidR="001F591E" w:rsidRPr="00A34560" w:rsidRDefault="001F591E" w:rsidP="008454AC">
            <w:pPr>
              <w:rPr>
                <w:rtl/>
              </w:rPr>
            </w:pPr>
            <w:r w:rsidRPr="00A34560">
              <w:t>Large</w:t>
            </w:r>
          </w:p>
        </w:tc>
        <w:tc>
          <w:tcPr>
            <w:tcW w:w="788" w:type="dxa"/>
          </w:tcPr>
          <w:p w14:paraId="1141C69A" w14:textId="77777777" w:rsidR="001F591E" w:rsidRPr="00A34560" w:rsidRDefault="001F591E" w:rsidP="008454AC">
            <w:r w:rsidRPr="00A34560">
              <w:t>N</w:t>
            </w:r>
          </w:p>
        </w:tc>
        <w:tc>
          <w:tcPr>
            <w:tcW w:w="824" w:type="dxa"/>
          </w:tcPr>
          <w:p w14:paraId="236CC289" w14:textId="77777777" w:rsidR="001F591E" w:rsidRPr="00A34560" w:rsidRDefault="001F591E" w:rsidP="008454AC">
            <w:pPr>
              <w:rPr>
                <w:rtl/>
              </w:rPr>
            </w:pPr>
            <w:r w:rsidRPr="00A34560">
              <w:t>N</w:t>
            </w:r>
          </w:p>
        </w:tc>
        <w:tc>
          <w:tcPr>
            <w:tcW w:w="777" w:type="dxa"/>
          </w:tcPr>
          <w:p w14:paraId="1E6FCB47" w14:textId="77777777" w:rsidR="001F591E" w:rsidRPr="00A34560" w:rsidRDefault="001F591E" w:rsidP="008454AC">
            <w:pPr>
              <w:rPr>
                <w:rtl/>
              </w:rPr>
            </w:pPr>
            <w:r w:rsidRPr="00A34560">
              <w:t>N</w:t>
            </w:r>
          </w:p>
        </w:tc>
        <w:tc>
          <w:tcPr>
            <w:tcW w:w="1148" w:type="dxa"/>
          </w:tcPr>
          <w:p w14:paraId="41D61D89" w14:textId="77777777" w:rsidR="001F591E" w:rsidRPr="00A34560" w:rsidRDefault="001F591E" w:rsidP="008454AC">
            <w:pPr>
              <w:rPr>
                <w:rtl/>
              </w:rPr>
            </w:pPr>
            <w:r w:rsidRPr="00A34560">
              <w:t>N</w:t>
            </w:r>
          </w:p>
        </w:tc>
        <w:tc>
          <w:tcPr>
            <w:tcW w:w="990" w:type="dxa"/>
          </w:tcPr>
          <w:p w14:paraId="4E37FA31" w14:textId="7449B144" w:rsidR="001F591E" w:rsidRPr="00A34560" w:rsidRDefault="007C62D6" w:rsidP="008454AC">
            <w:pPr>
              <w:rPr>
                <w:rtl/>
              </w:rPr>
            </w:pPr>
            <w:r>
              <w:t>N</w:t>
            </w:r>
          </w:p>
        </w:tc>
        <w:tc>
          <w:tcPr>
            <w:tcW w:w="900" w:type="dxa"/>
          </w:tcPr>
          <w:p w14:paraId="54861971" w14:textId="77777777" w:rsidR="001F591E" w:rsidRPr="00A34560" w:rsidRDefault="001F591E" w:rsidP="008454AC">
            <w:pPr>
              <w:rPr>
                <w:rtl/>
              </w:rPr>
            </w:pPr>
            <w:r w:rsidRPr="00A34560">
              <w:t>N</w:t>
            </w:r>
          </w:p>
        </w:tc>
        <w:tc>
          <w:tcPr>
            <w:tcW w:w="1440" w:type="dxa"/>
          </w:tcPr>
          <w:p w14:paraId="378AF69E" w14:textId="77777777" w:rsidR="001F591E" w:rsidRPr="00A34560" w:rsidRDefault="001F591E" w:rsidP="008454AC">
            <w:pPr>
              <w:rPr>
                <w:rtl/>
              </w:rPr>
            </w:pPr>
          </w:p>
        </w:tc>
        <w:tc>
          <w:tcPr>
            <w:tcW w:w="1350" w:type="dxa"/>
          </w:tcPr>
          <w:p w14:paraId="6923DAD2" w14:textId="77777777" w:rsidR="001F591E" w:rsidRPr="00A34560" w:rsidRDefault="001F591E" w:rsidP="008454AC">
            <w:r w:rsidRPr="00A34560">
              <w:t>MUP</w:t>
            </w:r>
          </w:p>
        </w:tc>
      </w:tr>
    </w:tbl>
    <w:p w14:paraId="4CA91035" w14:textId="77777777" w:rsidR="0028343D" w:rsidRPr="00B84141" w:rsidRDefault="0028343D" w:rsidP="008454AC"/>
    <w:p w14:paraId="0CDFA67C" w14:textId="77777777" w:rsidR="004162F8" w:rsidRPr="00B14CF0" w:rsidRDefault="004162F8" w:rsidP="008454AC"/>
    <w:p w14:paraId="11E2E5DB" w14:textId="7A064062" w:rsidR="00BA51C3" w:rsidRPr="00B84141" w:rsidRDefault="00C94EE2" w:rsidP="00224FAE">
      <w:r w:rsidRPr="00A34560">
        <w:t>Bi: biceps muscle; CMAP: compound muscle action potential; CV: conduction velocity; Dec: decrease; Del: deltoid muscle; DL: distal latency; EDC: extensor digitorum communis; EMG: electromyography; FDI: first dorsal interosseous muscle; Fib: fibrillation; Gas: gastrocnemius muscle; MUP: motor unit potential; N: normal; NCS: nerve conduction study; ND: not done;</w:t>
      </w:r>
      <w:r>
        <w:t xml:space="preserve"> NA: not available,</w:t>
      </w:r>
      <w:r w:rsidRPr="00A34560">
        <w:t xml:space="preserve"> Neg: negative; PSW: positive sharp wave; SNAP: sensory nerve action potential; VL: vastus lateralis muscle; VM: vastus medialis muscle; TA: tibiali</w:t>
      </w:r>
      <w:r w:rsidR="00224FAE">
        <w:t>s anterior muscle; Tri: triceps</w:t>
      </w:r>
    </w:p>
    <w:sectPr w:rsidR="00BA51C3" w:rsidRPr="00B84141" w:rsidSect="00224FAE">
      <w:pgSz w:w="15840" w:h="12240" w:orient="landscape"/>
      <w:pgMar w:top="634" w:right="576" w:bottom="720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26E4347" w14:textId="77777777" w:rsidR="00F12A29" w:rsidRDefault="00F12A29" w:rsidP="00371DAF">
      <w:r>
        <w:separator/>
      </w:r>
    </w:p>
  </w:endnote>
  <w:endnote w:type="continuationSeparator" w:id="0">
    <w:p w14:paraId="693CFF70" w14:textId="77777777" w:rsidR="00F12A29" w:rsidRDefault="00F12A29" w:rsidP="00371D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86B975A" w14:textId="77777777" w:rsidR="00F12A29" w:rsidRDefault="00F12A29" w:rsidP="00371DAF">
      <w:r>
        <w:separator/>
      </w:r>
    </w:p>
  </w:footnote>
  <w:footnote w:type="continuationSeparator" w:id="0">
    <w:p w14:paraId="1B8B9E92" w14:textId="77777777" w:rsidR="00F12A29" w:rsidRDefault="00F12A29" w:rsidP="00371D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842DAF"/>
    <w:multiLevelType w:val="hybridMultilevel"/>
    <w:tmpl w:val="53CC2792"/>
    <w:lvl w:ilvl="0" w:tplc="6C0A2D2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D64DE8"/>
    <w:multiLevelType w:val="hybridMultilevel"/>
    <w:tmpl w:val="9A428670"/>
    <w:lvl w:ilvl="0" w:tplc="51C67302">
      <w:start w:val="1"/>
      <w:numFmt w:val="upperLetter"/>
      <w:lvlText w:val="%1)"/>
      <w:lvlJc w:val="left"/>
      <w:pPr>
        <w:ind w:left="720" w:hanging="360"/>
      </w:pPr>
      <w:rPr>
        <w:rFonts w:asciiTheme="majorBidi" w:hAnsiTheme="majorBidi" w:cs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CA0888"/>
    <w:multiLevelType w:val="hybridMultilevel"/>
    <w:tmpl w:val="FDBA950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E61CB1"/>
    <w:multiLevelType w:val="hybridMultilevel"/>
    <w:tmpl w:val="CA663378"/>
    <w:lvl w:ilvl="0" w:tplc="E3A24E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D28D3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2FE883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AA62D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8043D5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9CAE8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BC694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388C1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122793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35857CAB"/>
    <w:multiLevelType w:val="hybridMultilevel"/>
    <w:tmpl w:val="441C45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B6641B"/>
    <w:multiLevelType w:val="hybridMultilevel"/>
    <w:tmpl w:val="7E2CF61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BA7413F"/>
    <w:multiLevelType w:val="hybridMultilevel"/>
    <w:tmpl w:val="EA3CA99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4D18C8"/>
    <w:multiLevelType w:val="hybridMultilevel"/>
    <w:tmpl w:val="B74C984A"/>
    <w:lvl w:ilvl="0" w:tplc="FFFFFFFF">
      <w:start w:val="6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641CB"/>
    <w:multiLevelType w:val="hybridMultilevel"/>
    <w:tmpl w:val="B24A5002"/>
    <w:lvl w:ilvl="0" w:tplc="B5B2E88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2F5996"/>
    <w:multiLevelType w:val="hybridMultilevel"/>
    <w:tmpl w:val="F7E009B2"/>
    <w:lvl w:ilvl="0" w:tplc="94EC95DE">
      <w:start w:val="6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244178"/>
    <w:multiLevelType w:val="hybridMultilevel"/>
    <w:tmpl w:val="C7128EB4"/>
    <w:lvl w:ilvl="0" w:tplc="19D208EC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7040EB6"/>
    <w:multiLevelType w:val="hybridMultilevel"/>
    <w:tmpl w:val="9F0CF8B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7DB3D83"/>
    <w:multiLevelType w:val="hybridMultilevel"/>
    <w:tmpl w:val="A2C868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94C080A"/>
    <w:multiLevelType w:val="hybridMultilevel"/>
    <w:tmpl w:val="2F66B5F0"/>
    <w:lvl w:ilvl="0" w:tplc="794E1984">
      <w:numFmt w:val="bullet"/>
      <w:lvlText w:val=""/>
      <w:lvlJc w:val="left"/>
      <w:pPr>
        <w:ind w:left="27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14" w15:restartNumberingAfterBreak="0">
    <w:nsid w:val="5C90510C"/>
    <w:multiLevelType w:val="hybridMultilevel"/>
    <w:tmpl w:val="069E6012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037834"/>
    <w:multiLevelType w:val="hybridMultilevel"/>
    <w:tmpl w:val="8F7AAE3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F05725B"/>
    <w:multiLevelType w:val="hybridMultilevel"/>
    <w:tmpl w:val="DAC8EAE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2E63771"/>
    <w:multiLevelType w:val="hybridMultilevel"/>
    <w:tmpl w:val="139237EC"/>
    <w:lvl w:ilvl="0" w:tplc="DFE4AB3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5FA3827"/>
    <w:multiLevelType w:val="hybridMultilevel"/>
    <w:tmpl w:val="EC5ACA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6417FEB"/>
    <w:multiLevelType w:val="hybridMultilevel"/>
    <w:tmpl w:val="B24A5002"/>
    <w:lvl w:ilvl="0" w:tplc="B5B2E88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7997523"/>
    <w:multiLevelType w:val="hybridMultilevel"/>
    <w:tmpl w:val="9CF4C6D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BA3964"/>
    <w:multiLevelType w:val="hybridMultilevel"/>
    <w:tmpl w:val="DCAC45E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10"/>
  </w:num>
  <w:num w:numId="4">
    <w:abstractNumId w:val="15"/>
  </w:num>
  <w:num w:numId="5">
    <w:abstractNumId w:val="9"/>
  </w:num>
  <w:num w:numId="6">
    <w:abstractNumId w:val="0"/>
  </w:num>
  <w:num w:numId="7">
    <w:abstractNumId w:val="8"/>
  </w:num>
  <w:num w:numId="8">
    <w:abstractNumId w:val="18"/>
  </w:num>
  <w:num w:numId="9">
    <w:abstractNumId w:val="16"/>
  </w:num>
  <w:num w:numId="10">
    <w:abstractNumId w:val="11"/>
  </w:num>
  <w:num w:numId="11">
    <w:abstractNumId w:val="19"/>
  </w:num>
  <w:num w:numId="12">
    <w:abstractNumId w:val="1"/>
  </w:num>
  <w:num w:numId="13">
    <w:abstractNumId w:val="6"/>
  </w:num>
  <w:num w:numId="14">
    <w:abstractNumId w:val="20"/>
  </w:num>
  <w:num w:numId="15">
    <w:abstractNumId w:val="4"/>
  </w:num>
  <w:num w:numId="16">
    <w:abstractNumId w:val="17"/>
  </w:num>
  <w:num w:numId="17">
    <w:abstractNumId w:val="12"/>
  </w:num>
  <w:num w:numId="18">
    <w:abstractNumId w:val="14"/>
  </w:num>
  <w:num w:numId="19">
    <w:abstractNumId w:val="7"/>
  </w:num>
  <w:num w:numId="20">
    <w:abstractNumId w:val="2"/>
  </w:num>
  <w:num w:numId="21">
    <w:abstractNumId w:val="21"/>
  </w:num>
  <w:num w:numId="2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linkStyles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CkmbmFqYGJpaGFko6SsGpxcWZ+XkgBYaWtQDQ+q+qLQAAAA=="/>
    <w:docVar w:name="EN.InstantFormat" w:val="&lt;ENInstantFormat&gt;&lt;Enabled&gt;1&lt;/Enabled&gt;&lt;ScanUnformatted&gt;0&lt;/ScanUnformatted&gt;&lt;ScanChanges&gt;1&lt;/ScanChanges&gt;&lt;Suspended&gt;0&lt;/Suspended&gt;&lt;/ENInstantFormat&gt;"/>
    <w:docVar w:name="EN.Layout" w:val="&lt;ENLayout&gt;&lt;Style&gt;Vancouver&lt;/Style&gt;&lt;LeftDelim&gt;{&lt;/LeftDelim&gt;&lt;RightDelim&gt;}&lt;/RightDelim&gt;&lt;FontName&gt;Calibri&lt;/FontName&gt;&lt;FontSize&gt;11&lt;/FontSize&gt;&lt;ReflistTitle&gt;References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25p2vt0ydw9f8ev55fvt0wkrssef9eravaz&quot;&gt;My EndNote Library&lt;record-ids&gt;&lt;item&gt;1492&lt;/item&gt;&lt;item&gt;1494&lt;/item&gt;&lt;item&gt;1496&lt;/item&gt;&lt;item&gt;1497&lt;/item&gt;&lt;item&gt;1498&lt;/item&gt;&lt;item&gt;1500&lt;/item&gt;&lt;item&gt;1501&lt;/item&gt;&lt;item&gt;1507&lt;/item&gt;&lt;item&gt;1508&lt;/item&gt;&lt;item&gt;1509&lt;/item&gt;&lt;item&gt;1517&lt;/item&gt;&lt;item&gt;1518&lt;/item&gt;&lt;item&gt;1520&lt;/item&gt;&lt;item&gt;1521&lt;/item&gt;&lt;item&gt;1522&lt;/item&gt;&lt;item&gt;1580&lt;/item&gt;&lt;item&gt;1614&lt;/item&gt;&lt;/record-ids&gt;&lt;/item&gt;&lt;/Libraries&gt;"/>
  </w:docVars>
  <w:rsids>
    <w:rsidRoot w:val="002D009F"/>
    <w:rsid w:val="0000051F"/>
    <w:rsid w:val="00000FB7"/>
    <w:rsid w:val="00001776"/>
    <w:rsid w:val="00001CD2"/>
    <w:rsid w:val="00001F14"/>
    <w:rsid w:val="00002125"/>
    <w:rsid w:val="000024AD"/>
    <w:rsid w:val="000026B8"/>
    <w:rsid w:val="0000287E"/>
    <w:rsid w:val="00002A2F"/>
    <w:rsid w:val="00002C50"/>
    <w:rsid w:val="00003CEB"/>
    <w:rsid w:val="00003D5F"/>
    <w:rsid w:val="0000408B"/>
    <w:rsid w:val="00004535"/>
    <w:rsid w:val="000046D0"/>
    <w:rsid w:val="00005F4B"/>
    <w:rsid w:val="00006664"/>
    <w:rsid w:val="000106D4"/>
    <w:rsid w:val="00010BED"/>
    <w:rsid w:val="000116AC"/>
    <w:rsid w:val="00013D20"/>
    <w:rsid w:val="0001563D"/>
    <w:rsid w:val="000156C9"/>
    <w:rsid w:val="00015836"/>
    <w:rsid w:val="0001668B"/>
    <w:rsid w:val="00017747"/>
    <w:rsid w:val="00017AC2"/>
    <w:rsid w:val="000206F0"/>
    <w:rsid w:val="00021245"/>
    <w:rsid w:val="0002170D"/>
    <w:rsid w:val="00021878"/>
    <w:rsid w:val="000225F0"/>
    <w:rsid w:val="00022827"/>
    <w:rsid w:val="0002333F"/>
    <w:rsid w:val="00023774"/>
    <w:rsid w:val="00023E5A"/>
    <w:rsid w:val="00024D04"/>
    <w:rsid w:val="0002625A"/>
    <w:rsid w:val="00026C9B"/>
    <w:rsid w:val="00026E81"/>
    <w:rsid w:val="0002757F"/>
    <w:rsid w:val="000303E8"/>
    <w:rsid w:val="0003057F"/>
    <w:rsid w:val="00031113"/>
    <w:rsid w:val="00032148"/>
    <w:rsid w:val="00032761"/>
    <w:rsid w:val="00032901"/>
    <w:rsid w:val="00032991"/>
    <w:rsid w:val="00032EBA"/>
    <w:rsid w:val="000332B8"/>
    <w:rsid w:val="000334C2"/>
    <w:rsid w:val="00035CEA"/>
    <w:rsid w:val="00036AAE"/>
    <w:rsid w:val="00040391"/>
    <w:rsid w:val="000420DD"/>
    <w:rsid w:val="00042769"/>
    <w:rsid w:val="000429BE"/>
    <w:rsid w:val="00043832"/>
    <w:rsid w:val="000449DD"/>
    <w:rsid w:val="00046650"/>
    <w:rsid w:val="00047B4E"/>
    <w:rsid w:val="00050AFE"/>
    <w:rsid w:val="0005156B"/>
    <w:rsid w:val="0005306B"/>
    <w:rsid w:val="00053B98"/>
    <w:rsid w:val="00053DA1"/>
    <w:rsid w:val="00053EE2"/>
    <w:rsid w:val="00056E74"/>
    <w:rsid w:val="00057067"/>
    <w:rsid w:val="00057599"/>
    <w:rsid w:val="00057660"/>
    <w:rsid w:val="00061468"/>
    <w:rsid w:val="00061F13"/>
    <w:rsid w:val="000630FE"/>
    <w:rsid w:val="000634FE"/>
    <w:rsid w:val="00063A95"/>
    <w:rsid w:val="00063C67"/>
    <w:rsid w:val="000658A9"/>
    <w:rsid w:val="000667EE"/>
    <w:rsid w:val="00066D82"/>
    <w:rsid w:val="00067022"/>
    <w:rsid w:val="00070C53"/>
    <w:rsid w:val="00072AAF"/>
    <w:rsid w:val="00073998"/>
    <w:rsid w:val="00073C4D"/>
    <w:rsid w:val="00075374"/>
    <w:rsid w:val="00075B1A"/>
    <w:rsid w:val="00076D38"/>
    <w:rsid w:val="00076D88"/>
    <w:rsid w:val="00077185"/>
    <w:rsid w:val="000772F3"/>
    <w:rsid w:val="00080829"/>
    <w:rsid w:val="00080B03"/>
    <w:rsid w:val="0008158A"/>
    <w:rsid w:val="000838D1"/>
    <w:rsid w:val="00083AD1"/>
    <w:rsid w:val="00083E03"/>
    <w:rsid w:val="00084025"/>
    <w:rsid w:val="0008650C"/>
    <w:rsid w:val="00087CA4"/>
    <w:rsid w:val="000901F4"/>
    <w:rsid w:val="0009097B"/>
    <w:rsid w:val="00090BAE"/>
    <w:rsid w:val="00091A5F"/>
    <w:rsid w:val="000936D9"/>
    <w:rsid w:val="00093DE3"/>
    <w:rsid w:val="0009415C"/>
    <w:rsid w:val="000945BB"/>
    <w:rsid w:val="00094675"/>
    <w:rsid w:val="00095A23"/>
    <w:rsid w:val="000A0BB8"/>
    <w:rsid w:val="000A1295"/>
    <w:rsid w:val="000A13C9"/>
    <w:rsid w:val="000A34D6"/>
    <w:rsid w:val="000A4ECE"/>
    <w:rsid w:val="000A4FE9"/>
    <w:rsid w:val="000A5D69"/>
    <w:rsid w:val="000A6982"/>
    <w:rsid w:val="000A7575"/>
    <w:rsid w:val="000A7941"/>
    <w:rsid w:val="000B302B"/>
    <w:rsid w:val="000B31F9"/>
    <w:rsid w:val="000B48BE"/>
    <w:rsid w:val="000B4BC8"/>
    <w:rsid w:val="000B5243"/>
    <w:rsid w:val="000B6504"/>
    <w:rsid w:val="000B655B"/>
    <w:rsid w:val="000B6C55"/>
    <w:rsid w:val="000B75B8"/>
    <w:rsid w:val="000B7BE0"/>
    <w:rsid w:val="000B7C96"/>
    <w:rsid w:val="000C1C9F"/>
    <w:rsid w:val="000C1D81"/>
    <w:rsid w:val="000C1FDB"/>
    <w:rsid w:val="000C2CD6"/>
    <w:rsid w:val="000C3DB8"/>
    <w:rsid w:val="000C585E"/>
    <w:rsid w:val="000C6DD2"/>
    <w:rsid w:val="000D00DD"/>
    <w:rsid w:val="000D0A32"/>
    <w:rsid w:val="000D43F2"/>
    <w:rsid w:val="000D45FB"/>
    <w:rsid w:val="000D48B3"/>
    <w:rsid w:val="000D5536"/>
    <w:rsid w:val="000D5AB8"/>
    <w:rsid w:val="000D62A7"/>
    <w:rsid w:val="000D6B9B"/>
    <w:rsid w:val="000D6DFB"/>
    <w:rsid w:val="000D7F39"/>
    <w:rsid w:val="000E3299"/>
    <w:rsid w:val="000E32E5"/>
    <w:rsid w:val="000E351C"/>
    <w:rsid w:val="000E39ED"/>
    <w:rsid w:val="000E44AB"/>
    <w:rsid w:val="000E5A2A"/>
    <w:rsid w:val="000E65A4"/>
    <w:rsid w:val="000E65DF"/>
    <w:rsid w:val="000E69D0"/>
    <w:rsid w:val="000E6DD3"/>
    <w:rsid w:val="000E780F"/>
    <w:rsid w:val="000E7922"/>
    <w:rsid w:val="000F0AC8"/>
    <w:rsid w:val="000F0D01"/>
    <w:rsid w:val="000F0F9B"/>
    <w:rsid w:val="000F1002"/>
    <w:rsid w:val="000F1359"/>
    <w:rsid w:val="000F2680"/>
    <w:rsid w:val="000F3E38"/>
    <w:rsid w:val="000F4B85"/>
    <w:rsid w:val="000F57D1"/>
    <w:rsid w:val="000F5B1A"/>
    <w:rsid w:val="000F6FEE"/>
    <w:rsid w:val="001001AE"/>
    <w:rsid w:val="001013DC"/>
    <w:rsid w:val="00102D49"/>
    <w:rsid w:val="001032B6"/>
    <w:rsid w:val="00103916"/>
    <w:rsid w:val="00104E18"/>
    <w:rsid w:val="00105AF8"/>
    <w:rsid w:val="00106659"/>
    <w:rsid w:val="001071B2"/>
    <w:rsid w:val="0011008B"/>
    <w:rsid w:val="00110C4E"/>
    <w:rsid w:val="00111B83"/>
    <w:rsid w:val="00111BFB"/>
    <w:rsid w:val="00111C0A"/>
    <w:rsid w:val="001120DC"/>
    <w:rsid w:val="00112AE9"/>
    <w:rsid w:val="001131D5"/>
    <w:rsid w:val="00113983"/>
    <w:rsid w:val="00113FA3"/>
    <w:rsid w:val="001145C5"/>
    <w:rsid w:val="00114F61"/>
    <w:rsid w:val="001157E8"/>
    <w:rsid w:val="00116556"/>
    <w:rsid w:val="00116881"/>
    <w:rsid w:val="00116B69"/>
    <w:rsid w:val="00117E18"/>
    <w:rsid w:val="00121503"/>
    <w:rsid w:val="00121D85"/>
    <w:rsid w:val="00122847"/>
    <w:rsid w:val="0012372A"/>
    <w:rsid w:val="001239AC"/>
    <w:rsid w:val="00123C69"/>
    <w:rsid w:val="0012446E"/>
    <w:rsid w:val="00124C0A"/>
    <w:rsid w:val="00124CC4"/>
    <w:rsid w:val="00125D47"/>
    <w:rsid w:val="0012775A"/>
    <w:rsid w:val="00130827"/>
    <w:rsid w:val="00130CBD"/>
    <w:rsid w:val="00131894"/>
    <w:rsid w:val="00132CC3"/>
    <w:rsid w:val="001335A9"/>
    <w:rsid w:val="0013521F"/>
    <w:rsid w:val="00135764"/>
    <w:rsid w:val="00135F38"/>
    <w:rsid w:val="001361D9"/>
    <w:rsid w:val="00136F7D"/>
    <w:rsid w:val="001404DF"/>
    <w:rsid w:val="00140668"/>
    <w:rsid w:val="00140B2E"/>
    <w:rsid w:val="00140E3A"/>
    <w:rsid w:val="00141E74"/>
    <w:rsid w:val="00142122"/>
    <w:rsid w:val="0014213D"/>
    <w:rsid w:val="001423C0"/>
    <w:rsid w:val="00142A9B"/>
    <w:rsid w:val="0014446A"/>
    <w:rsid w:val="00144CB3"/>
    <w:rsid w:val="001450CF"/>
    <w:rsid w:val="00145C6B"/>
    <w:rsid w:val="001465D4"/>
    <w:rsid w:val="00147161"/>
    <w:rsid w:val="00150E2B"/>
    <w:rsid w:val="001510C8"/>
    <w:rsid w:val="001513F6"/>
    <w:rsid w:val="00153195"/>
    <w:rsid w:val="0015364F"/>
    <w:rsid w:val="00153D86"/>
    <w:rsid w:val="00154D4A"/>
    <w:rsid w:val="00154DA3"/>
    <w:rsid w:val="00154E73"/>
    <w:rsid w:val="00155708"/>
    <w:rsid w:val="00155898"/>
    <w:rsid w:val="00157417"/>
    <w:rsid w:val="001575DE"/>
    <w:rsid w:val="00157EFD"/>
    <w:rsid w:val="0016074F"/>
    <w:rsid w:val="001613A6"/>
    <w:rsid w:val="00161573"/>
    <w:rsid w:val="00162C92"/>
    <w:rsid w:val="00164CFE"/>
    <w:rsid w:val="00167186"/>
    <w:rsid w:val="00171284"/>
    <w:rsid w:val="001713DE"/>
    <w:rsid w:val="001717FD"/>
    <w:rsid w:val="001727F8"/>
    <w:rsid w:val="001728D8"/>
    <w:rsid w:val="0017308C"/>
    <w:rsid w:val="00173DB6"/>
    <w:rsid w:val="001740EF"/>
    <w:rsid w:val="00176BE3"/>
    <w:rsid w:val="00177A71"/>
    <w:rsid w:val="00180F42"/>
    <w:rsid w:val="00181B0E"/>
    <w:rsid w:val="00181CC8"/>
    <w:rsid w:val="00183429"/>
    <w:rsid w:val="001848D5"/>
    <w:rsid w:val="00184BAE"/>
    <w:rsid w:val="00184CC2"/>
    <w:rsid w:val="001854B2"/>
    <w:rsid w:val="0018599A"/>
    <w:rsid w:val="00186745"/>
    <w:rsid w:val="00186BF3"/>
    <w:rsid w:val="00186D6A"/>
    <w:rsid w:val="00187AAA"/>
    <w:rsid w:val="00187EEB"/>
    <w:rsid w:val="0019010A"/>
    <w:rsid w:val="0019065A"/>
    <w:rsid w:val="00190F6D"/>
    <w:rsid w:val="0019224A"/>
    <w:rsid w:val="00192293"/>
    <w:rsid w:val="00192EC7"/>
    <w:rsid w:val="00195AE4"/>
    <w:rsid w:val="00196F27"/>
    <w:rsid w:val="001A1162"/>
    <w:rsid w:val="001A2F40"/>
    <w:rsid w:val="001A4A01"/>
    <w:rsid w:val="001A4E32"/>
    <w:rsid w:val="001A62FD"/>
    <w:rsid w:val="001A6EBD"/>
    <w:rsid w:val="001A7055"/>
    <w:rsid w:val="001A7C67"/>
    <w:rsid w:val="001B1397"/>
    <w:rsid w:val="001B158D"/>
    <w:rsid w:val="001B1EFF"/>
    <w:rsid w:val="001B282B"/>
    <w:rsid w:val="001B350E"/>
    <w:rsid w:val="001B35E2"/>
    <w:rsid w:val="001B35F2"/>
    <w:rsid w:val="001B3950"/>
    <w:rsid w:val="001B40D9"/>
    <w:rsid w:val="001B4EA8"/>
    <w:rsid w:val="001B5CBA"/>
    <w:rsid w:val="001B6418"/>
    <w:rsid w:val="001B6748"/>
    <w:rsid w:val="001B6763"/>
    <w:rsid w:val="001B733D"/>
    <w:rsid w:val="001C314B"/>
    <w:rsid w:val="001C319B"/>
    <w:rsid w:val="001C36D4"/>
    <w:rsid w:val="001C4397"/>
    <w:rsid w:val="001C4960"/>
    <w:rsid w:val="001C6C94"/>
    <w:rsid w:val="001D3EE1"/>
    <w:rsid w:val="001D462A"/>
    <w:rsid w:val="001D4734"/>
    <w:rsid w:val="001D4814"/>
    <w:rsid w:val="001D4A5C"/>
    <w:rsid w:val="001D5242"/>
    <w:rsid w:val="001D5EC2"/>
    <w:rsid w:val="001D699F"/>
    <w:rsid w:val="001D6F7A"/>
    <w:rsid w:val="001D72BD"/>
    <w:rsid w:val="001E1693"/>
    <w:rsid w:val="001E18ED"/>
    <w:rsid w:val="001E379B"/>
    <w:rsid w:val="001E3C86"/>
    <w:rsid w:val="001E4F24"/>
    <w:rsid w:val="001E5B97"/>
    <w:rsid w:val="001E5D0A"/>
    <w:rsid w:val="001E5FC6"/>
    <w:rsid w:val="001E76E6"/>
    <w:rsid w:val="001E7F38"/>
    <w:rsid w:val="001F0250"/>
    <w:rsid w:val="001F1641"/>
    <w:rsid w:val="001F2611"/>
    <w:rsid w:val="001F3125"/>
    <w:rsid w:val="001F3C4A"/>
    <w:rsid w:val="001F472F"/>
    <w:rsid w:val="001F481C"/>
    <w:rsid w:val="001F565C"/>
    <w:rsid w:val="001F579C"/>
    <w:rsid w:val="001F591E"/>
    <w:rsid w:val="001F6B0C"/>
    <w:rsid w:val="001F7C12"/>
    <w:rsid w:val="00200056"/>
    <w:rsid w:val="0020076A"/>
    <w:rsid w:val="002007A5"/>
    <w:rsid w:val="00200C74"/>
    <w:rsid w:val="002019C7"/>
    <w:rsid w:val="00201C86"/>
    <w:rsid w:val="00201EF0"/>
    <w:rsid w:val="00203FF2"/>
    <w:rsid w:val="002051BC"/>
    <w:rsid w:val="002053E6"/>
    <w:rsid w:val="00205703"/>
    <w:rsid w:val="00205E20"/>
    <w:rsid w:val="00205ED8"/>
    <w:rsid w:val="00207CB2"/>
    <w:rsid w:val="002101CB"/>
    <w:rsid w:val="0021137A"/>
    <w:rsid w:val="002127B3"/>
    <w:rsid w:val="002140A6"/>
    <w:rsid w:val="002141D3"/>
    <w:rsid w:val="00214339"/>
    <w:rsid w:val="00216130"/>
    <w:rsid w:val="002168BD"/>
    <w:rsid w:val="0022149F"/>
    <w:rsid w:val="002219BB"/>
    <w:rsid w:val="00222EC9"/>
    <w:rsid w:val="00223909"/>
    <w:rsid w:val="00224FAE"/>
    <w:rsid w:val="00226963"/>
    <w:rsid w:val="00227758"/>
    <w:rsid w:val="00227EED"/>
    <w:rsid w:val="00230313"/>
    <w:rsid w:val="002304E4"/>
    <w:rsid w:val="0023061A"/>
    <w:rsid w:val="002310D5"/>
    <w:rsid w:val="00231870"/>
    <w:rsid w:val="00231A1B"/>
    <w:rsid w:val="00232C7F"/>
    <w:rsid w:val="0023317B"/>
    <w:rsid w:val="0023431C"/>
    <w:rsid w:val="00235A04"/>
    <w:rsid w:val="0023731B"/>
    <w:rsid w:val="00241126"/>
    <w:rsid w:val="00241625"/>
    <w:rsid w:val="00241F2B"/>
    <w:rsid w:val="00242D56"/>
    <w:rsid w:val="00243DBE"/>
    <w:rsid w:val="0024541C"/>
    <w:rsid w:val="00245C2B"/>
    <w:rsid w:val="00246446"/>
    <w:rsid w:val="00247401"/>
    <w:rsid w:val="00250873"/>
    <w:rsid w:val="00251631"/>
    <w:rsid w:val="00251E01"/>
    <w:rsid w:val="00251FFB"/>
    <w:rsid w:val="00252730"/>
    <w:rsid w:val="002529AE"/>
    <w:rsid w:val="002529E5"/>
    <w:rsid w:val="00252C4C"/>
    <w:rsid w:val="00253990"/>
    <w:rsid w:val="0025589E"/>
    <w:rsid w:val="00255F32"/>
    <w:rsid w:val="002569DF"/>
    <w:rsid w:val="002577E9"/>
    <w:rsid w:val="002615A5"/>
    <w:rsid w:val="002615F8"/>
    <w:rsid w:val="002634BC"/>
    <w:rsid w:val="00263687"/>
    <w:rsid w:val="002672A7"/>
    <w:rsid w:val="002679C8"/>
    <w:rsid w:val="0027095B"/>
    <w:rsid w:val="00271DBA"/>
    <w:rsid w:val="00272194"/>
    <w:rsid w:val="002726E9"/>
    <w:rsid w:val="0027297C"/>
    <w:rsid w:val="00273C6B"/>
    <w:rsid w:val="00274E36"/>
    <w:rsid w:val="002750DF"/>
    <w:rsid w:val="0027632A"/>
    <w:rsid w:val="00276417"/>
    <w:rsid w:val="00276542"/>
    <w:rsid w:val="002769A2"/>
    <w:rsid w:val="00276D45"/>
    <w:rsid w:val="00277535"/>
    <w:rsid w:val="00277581"/>
    <w:rsid w:val="00277B76"/>
    <w:rsid w:val="0028117E"/>
    <w:rsid w:val="00281A87"/>
    <w:rsid w:val="0028228E"/>
    <w:rsid w:val="002824BD"/>
    <w:rsid w:val="002827DE"/>
    <w:rsid w:val="00282871"/>
    <w:rsid w:val="002830EF"/>
    <w:rsid w:val="0028343D"/>
    <w:rsid w:val="00283782"/>
    <w:rsid w:val="00285681"/>
    <w:rsid w:val="00287321"/>
    <w:rsid w:val="00287A8B"/>
    <w:rsid w:val="00287D88"/>
    <w:rsid w:val="00291316"/>
    <w:rsid w:val="00293965"/>
    <w:rsid w:val="00293CCB"/>
    <w:rsid w:val="00294ABC"/>
    <w:rsid w:val="002951B4"/>
    <w:rsid w:val="00296E32"/>
    <w:rsid w:val="00297986"/>
    <w:rsid w:val="002A20FF"/>
    <w:rsid w:val="002A23DA"/>
    <w:rsid w:val="002A41CB"/>
    <w:rsid w:val="002A4A5B"/>
    <w:rsid w:val="002A4D05"/>
    <w:rsid w:val="002A52D7"/>
    <w:rsid w:val="002A69C7"/>
    <w:rsid w:val="002B2ACF"/>
    <w:rsid w:val="002B41AA"/>
    <w:rsid w:val="002B4D19"/>
    <w:rsid w:val="002B51D9"/>
    <w:rsid w:val="002B6E19"/>
    <w:rsid w:val="002C0C2A"/>
    <w:rsid w:val="002C1867"/>
    <w:rsid w:val="002C24DA"/>
    <w:rsid w:val="002C5FC1"/>
    <w:rsid w:val="002C7217"/>
    <w:rsid w:val="002D009F"/>
    <w:rsid w:val="002D0551"/>
    <w:rsid w:val="002D132B"/>
    <w:rsid w:val="002D18DD"/>
    <w:rsid w:val="002D19DD"/>
    <w:rsid w:val="002D29AD"/>
    <w:rsid w:val="002D38EE"/>
    <w:rsid w:val="002D46A6"/>
    <w:rsid w:val="002D4D46"/>
    <w:rsid w:val="002D66D9"/>
    <w:rsid w:val="002D691A"/>
    <w:rsid w:val="002E0A08"/>
    <w:rsid w:val="002E0C7C"/>
    <w:rsid w:val="002E1619"/>
    <w:rsid w:val="002E2216"/>
    <w:rsid w:val="002E2C0A"/>
    <w:rsid w:val="002E344D"/>
    <w:rsid w:val="002E3B27"/>
    <w:rsid w:val="002E3F88"/>
    <w:rsid w:val="002E4EEC"/>
    <w:rsid w:val="002E5E6C"/>
    <w:rsid w:val="002E758F"/>
    <w:rsid w:val="002F0AB8"/>
    <w:rsid w:val="002F0F7B"/>
    <w:rsid w:val="002F1653"/>
    <w:rsid w:val="002F2981"/>
    <w:rsid w:val="002F2ED2"/>
    <w:rsid w:val="002F638E"/>
    <w:rsid w:val="0030215C"/>
    <w:rsid w:val="00302163"/>
    <w:rsid w:val="00303781"/>
    <w:rsid w:val="00303D2B"/>
    <w:rsid w:val="00304344"/>
    <w:rsid w:val="00304F79"/>
    <w:rsid w:val="00305081"/>
    <w:rsid w:val="003053AC"/>
    <w:rsid w:val="00305ACC"/>
    <w:rsid w:val="003111A6"/>
    <w:rsid w:val="0031124A"/>
    <w:rsid w:val="00311699"/>
    <w:rsid w:val="00311737"/>
    <w:rsid w:val="00311905"/>
    <w:rsid w:val="00311D80"/>
    <w:rsid w:val="003125D9"/>
    <w:rsid w:val="00312644"/>
    <w:rsid w:val="003141E0"/>
    <w:rsid w:val="003152D4"/>
    <w:rsid w:val="0031696B"/>
    <w:rsid w:val="00317372"/>
    <w:rsid w:val="00321001"/>
    <w:rsid w:val="00324AAE"/>
    <w:rsid w:val="00326698"/>
    <w:rsid w:val="00326FDB"/>
    <w:rsid w:val="00331747"/>
    <w:rsid w:val="003329A9"/>
    <w:rsid w:val="00333055"/>
    <w:rsid w:val="00334BDF"/>
    <w:rsid w:val="003355E0"/>
    <w:rsid w:val="00335CEB"/>
    <w:rsid w:val="003366B5"/>
    <w:rsid w:val="00336FC1"/>
    <w:rsid w:val="003376D2"/>
    <w:rsid w:val="00340BE5"/>
    <w:rsid w:val="00341AB9"/>
    <w:rsid w:val="00342274"/>
    <w:rsid w:val="0034292B"/>
    <w:rsid w:val="00342995"/>
    <w:rsid w:val="00343757"/>
    <w:rsid w:val="00345373"/>
    <w:rsid w:val="00347803"/>
    <w:rsid w:val="00350531"/>
    <w:rsid w:val="003506EC"/>
    <w:rsid w:val="00353AF7"/>
    <w:rsid w:val="003540D0"/>
    <w:rsid w:val="003545E1"/>
    <w:rsid w:val="00354717"/>
    <w:rsid w:val="0035663F"/>
    <w:rsid w:val="00360775"/>
    <w:rsid w:val="00360C3A"/>
    <w:rsid w:val="00360CC2"/>
    <w:rsid w:val="003610D9"/>
    <w:rsid w:val="003612CE"/>
    <w:rsid w:val="003649B7"/>
    <w:rsid w:val="0036597D"/>
    <w:rsid w:val="00366085"/>
    <w:rsid w:val="0036783F"/>
    <w:rsid w:val="00370C85"/>
    <w:rsid w:val="00371DAF"/>
    <w:rsid w:val="003721E5"/>
    <w:rsid w:val="00372DAF"/>
    <w:rsid w:val="00373092"/>
    <w:rsid w:val="003753FF"/>
    <w:rsid w:val="00375BBB"/>
    <w:rsid w:val="00375DBC"/>
    <w:rsid w:val="0037679F"/>
    <w:rsid w:val="00376988"/>
    <w:rsid w:val="003769FF"/>
    <w:rsid w:val="00376BE6"/>
    <w:rsid w:val="00380867"/>
    <w:rsid w:val="00381183"/>
    <w:rsid w:val="00381B92"/>
    <w:rsid w:val="00382581"/>
    <w:rsid w:val="0038292E"/>
    <w:rsid w:val="003843B8"/>
    <w:rsid w:val="00384DDB"/>
    <w:rsid w:val="00386350"/>
    <w:rsid w:val="00387002"/>
    <w:rsid w:val="00390259"/>
    <w:rsid w:val="0039052E"/>
    <w:rsid w:val="003910B2"/>
    <w:rsid w:val="003914CE"/>
    <w:rsid w:val="00391CF3"/>
    <w:rsid w:val="00392657"/>
    <w:rsid w:val="00392C0F"/>
    <w:rsid w:val="00392C6C"/>
    <w:rsid w:val="003930C8"/>
    <w:rsid w:val="003930F8"/>
    <w:rsid w:val="0039422D"/>
    <w:rsid w:val="00394283"/>
    <w:rsid w:val="00395B29"/>
    <w:rsid w:val="00396E9F"/>
    <w:rsid w:val="003A1009"/>
    <w:rsid w:val="003A1A1E"/>
    <w:rsid w:val="003A1DE4"/>
    <w:rsid w:val="003A216C"/>
    <w:rsid w:val="003A25E8"/>
    <w:rsid w:val="003A45D6"/>
    <w:rsid w:val="003A4B14"/>
    <w:rsid w:val="003A4CB4"/>
    <w:rsid w:val="003A57F0"/>
    <w:rsid w:val="003A5887"/>
    <w:rsid w:val="003A58F4"/>
    <w:rsid w:val="003A618A"/>
    <w:rsid w:val="003A6747"/>
    <w:rsid w:val="003B1C70"/>
    <w:rsid w:val="003B1E23"/>
    <w:rsid w:val="003B2F3A"/>
    <w:rsid w:val="003B3884"/>
    <w:rsid w:val="003B3B5B"/>
    <w:rsid w:val="003B5A6F"/>
    <w:rsid w:val="003B5D7E"/>
    <w:rsid w:val="003B72C4"/>
    <w:rsid w:val="003C010B"/>
    <w:rsid w:val="003C0289"/>
    <w:rsid w:val="003C0F83"/>
    <w:rsid w:val="003C1133"/>
    <w:rsid w:val="003C2FA4"/>
    <w:rsid w:val="003C3773"/>
    <w:rsid w:val="003C4CCF"/>
    <w:rsid w:val="003C519F"/>
    <w:rsid w:val="003C587E"/>
    <w:rsid w:val="003C61D6"/>
    <w:rsid w:val="003D00A2"/>
    <w:rsid w:val="003D0A1F"/>
    <w:rsid w:val="003D140A"/>
    <w:rsid w:val="003D3F30"/>
    <w:rsid w:val="003D4CB9"/>
    <w:rsid w:val="003D525C"/>
    <w:rsid w:val="003D5527"/>
    <w:rsid w:val="003D5B41"/>
    <w:rsid w:val="003D7529"/>
    <w:rsid w:val="003D757A"/>
    <w:rsid w:val="003E1101"/>
    <w:rsid w:val="003E114B"/>
    <w:rsid w:val="003E2A3D"/>
    <w:rsid w:val="003E437D"/>
    <w:rsid w:val="003E44E3"/>
    <w:rsid w:val="003F3166"/>
    <w:rsid w:val="003F3F6C"/>
    <w:rsid w:val="003F4CF1"/>
    <w:rsid w:val="003F4EEC"/>
    <w:rsid w:val="003F58EF"/>
    <w:rsid w:val="003F5A8A"/>
    <w:rsid w:val="003F6651"/>
    <w:rsid w:val="003F76D0"/>
    <w:rsid w:val="0040092D"/>
    <w:rsid w:val="004011C6"/>
    <w:rsid w:val="004012CD"/>
    <w:rsid w:val="00401343"/>
    <w:rsid w:val="00401537"/>
    <w:rsid w:val="00403131"/>
    <w:rsid w:val="00403133"/>
    <w:rsid w:val="00403772"/>
    <w:rsid w:val="00404090"/>
    <w:rsid w:val="0040494C"/>
    <w:rsid w:val="00404C93"/>
    <w:rsid w:val="00407294"/>
    <w:rsid w:val="0040731E"/>
    <w:rsid w:val="00407A6E"/>
    <w:rsid w:val="00407DDE"/>
    <w:rsid w:val="004105FA"/>
    <w:rsid w:val="00410979"/>
    <w:rsid w:val="00411CDE"/>
    <w:rsid w:val="00411DAF"/>
    <w:rsid w:val="004135F8"/>
    <w:rsid w:val="00414415"/>
    <w:rsid w:val="00414A27"/>
    <w:rsid w:val="004156B8"/>
    <w:rsid w:val="004162F8"/>
    <w:rsid w:val="00416F78"/>
    <w:rsid w:val="00420965"/>
    <w:rsid w:val="00420DBB"/>
    <w:rsid w:val="00420FE8"/>
    <w:rsid w:val="004217DD"/>
    <w:rsid w:val="00422593"/>
    <w:rsid w:val="00424053"/>
    <w:rsid w:val="004258BF"/>
    <w:rsid w:val="00426334"/>
    <w:rsid w:val="0043161D"/>
    <w:rsid w:val="00431E06"/>
    <w:rsid w:val="00432D3B"/>
    <w:rsid w:val="00433BE5"/>
    <w:rsid w:val="00436340"/>
    <w:rsid w:val="00440343"/>
    <w:rsid w:val="0044072B"/>
    <w:rsid w:val="00440D91"/>
    <w:rsid w:val="00440E56"/>
    <w:rsid w:val="0044220E"/>
    <w:rsid w:val="00442F2D"/>
    <w:rsid w:val="004444D0"/>
    <w:rsid w:val="00446B11"/>
    <w:rsid w:val="004470BF"/>
    <w:rsid w:val="00447F82"/>
    <w:rsid w:val="004500AC"/>
    <w:rsid w:val="00450689"/>
    <w:rsid w:val="00450A25"/>
    <w:rsid w:val="0045158E"/>
    <w:rsid w:val="0045278F"/>
    <w:rsid w:val="004528CC"/>
    <w:rsid w:val="00452AB6"/>
    <w:rsid w:val="00452F9E"/>
    <w:rsid w:val="0045443E"/>
    <w:rsid w:val="004545C8"/>
    <w:rsid w:val="0045514A"/>
    <w:rsid w:val="00455345"/>
    <w:rsid w:val="00455913"/>
    <w:rsid w:val="00456004"/>
    <w:rsid w:val="004570EA"/>
    <w:rsid w:val="0045715F"/>
    <w:rsid w:val="00457AF2"/>
    <w:rsid w:val="00461996"/>
    <w:rsid w:val="00463209"/>
    <w:rsid w:val="00466766"/>
    <w:rsid w:val="00466A23"/>
    <w:rsid w:val="00466AA9"/>
    <w:rsid w:val="00466FFE"/>
    <w:rsid w:val="004677E4"/>
    <w:rsid w:val="00467A71"/>
    <w:rsid w:val="00467FCA"/>
    <w:rsid w:val="00470C4C"/>
    <w:rsid w:val="00471B2A"/>
    <w:rsid w:val="00472A1D"/>
    <w:rsid w:val="00473AD0"/>
    <w:rsid w:val="00473E29"/>
    <w:rsid w:val="00474E0A"/>
    <w:rsid w:val="00475537"/>
    <w:rsid w:val="004755C3"/>
    <w:rsid w:val="00476C83"/>
    <w:rsid w:val="00476C88"/>
    <w:rsid w:val="00477004"/>
    <w:rsid w:val="00477369"/>
    <w:rsid w:val="00477CBB"/>
    <w:rsid w:val="00483AFC"/>
    <w:rsid w:val="00483D30"/>
    <w:rsid w:val="00484013"/>
    <w:rsid w:val="00484984"/>
    <w:rsid w:val="00484B57"/>
    <w:rsid w:val="004858E2"/>
    <w:rsid w:val="0048630B"/>
    <w:rsid w:val="004865D7"/>
    <w:rsid w:val="004871AD"/>
    <w:rsid w:val="0048720F"/>
    <w:rsid w:val="00487213"/>
    <w:rsid w:val="00492EE1"/>
    <w:rsid w:val="0049371E"/>
    <w:rsid w:val="0049379B"/>
    <w:rsid w:val="00494404"/>
    <w:rsid w:val="00495674"/>
    <w:rsid w:val="00495F6B"/>
    <w:rsid w:val="00496AF7"/>
    <w:rsid w:val="0049766E"/>
    <w:rsid w:val="00497675"/>
    <w:rsid w:val="00497A34"/>
    <w:rsid w:val="004A1228"/>
    <w:rsid w:val="004A2D51"/>
    <w:rsid w:val="004A34A3"/>
    <w:rsid w:val="004A4C53"/>
    <w:rsid w:val="004A6911"/>
    <w:rsid w:val="004A6ED1"/>
    <w:rsid w:val="004A6F6A"/>
    <w:rsid w:val="004B0ACC"/>
    <w:rsid w:val="004B1510"/>
    <w:rsid w:val="004B1A81"/>
    <w:rsid w:val="004B1C84"/>
    <w:rsid w:val="004B2430"/>
    <w:rsid w:val="004B27AC"/>
    <w:rsid w:val="004B2E4F"/>
    <w:rsid w:val="004B3569"/>
    <w:rsid w:val="004B4134"/>
    <w:rsid w:val="004B44F5"/>
    <w:rsid w:val="004B6792"/>
    <w:rsid w:val="004B7CD7"/>
    <w:rsid w:val="004B7E00"/>
    <w:rsid w:val="004B7E42"/>
    <w:rsid w:val="004B7E88"/>
    <w:rsid w:val="004C0216"/>
    <w:rsid w:val="004C0C07"/>
    <w:rsid w:val="004C1580"/>
    <w:rsid w:val="004C190C"/>
    <w:rsid w:val="004C243D"/>
    <w:rsid w:val="004C274C"/>
    <w:rsid w:val="004C2FCB"/>
    <w:rsid w:val="004C3C73"/>
    <w:rsid w:val="004C4270"/>
    <w:rsid w:val="004C4C92"/>
    <w:rsid w:val="004C710C"/>
    <w:rsid w:val="004C75A7"/>
    <w:rsid w:val="004D01C2"/>
    <w:rsid w:val="004D0E2C"/>
    <w:rsid w:val="004D26E9"/>
    <w:rsid w:val="004D3DA6"/>
    <w:rsid w:val="004D6635"/>
    <w:rsid w:val="004D67C7"/>
    <w:rsid w:val="004D7520"/>
    <w:rsid w:val="004E02CC"/>
    <w:rsid w:val="004E108A"/>
    <w:rsid w:val="004E170E"/>
    <w:rsid w:val="004E57D0"/>
    <w:rsid w:val="004E57D8"/>
    <w:rsid w:val="004E61B6"/>
    <w:rsid w:val="004E6575"/>
    <w:rsid w:val="004E6593"/>
    <w:rsid w:val="004E6AC0"/>
    <w:rsid w:val="004F0814"/>
    <w:rsid w:val="004F34FF"/>
    <w:rsid w:val="004F479D"/>
    <w:rsid w:val="004F4F63"/>
    <w:rsid w:val="004F525C"/>
    <w:rsid w:val="004F5723"/>
    <w:rsid w:val="004F70C4"/>
    <w:rsid w:val="00500787"/>
    <w:rsid w:val="00500F90"/>
    <w:rsid w:val="005018C8"/>
    <w:rsid w:val="005020E6"/>
    <w:rsid w:val="00502E79"/>
    <w:rsid w:val="00504B6F"/>
    <w:rsid w:val="00504D87"/>
    <w:rsid w:val="0050506E"/>
    <w:rsid w:val="0050514C"/>
    <w:rsid w:val="00505C55"/>
    <w:rsid w:val="0050638C"/>
    <w:rsid w:val="0050738B"/>
    <w:rsid w:val="00507D6E"/>
    <w:rsid w:val="0051017C"/>
    <w:rsid w:val="00512179"/>
    <w:rsid w:val="005146EE"/>
    <w:rsid w:val="005151A0"/>
    <w:rsid w:val="00515A71"/>
    <w:rsid w:val="00515C01"/>
    <w:rsid w:val="00517153"/>
    <w:rsid w:val="0052058E"/>
    <w:rsid w:val="005211F3"/>
    <w:rsid w:val="005239FC"/>
    <w:rsid w:val="00523BF7"/>
    <w:rsid w:val="0052556A"/>
    <w:rsid w:val="005262C1"/>
    <w:rsid w:val="005312F2"/>
    <w:rsid w:val="00531931"/>
    <w:rsid w:val="00531BAB"/>
    <w:rsid w:val="0053251B"/>
    <w:rsid w:val="00532D0D"/>
    <w:rsid w:val="00532E2A"/>
    <w:rsid w:val="00533ABA"/>
    <w:rsid w:val="00534AF0"/>
    <w:rsid w:val="00534AFE"/>
    <w:rsid w:val="005363E2"/>
    <w:rsid w:val="005373CA"/>
    <w:rsid w:val="005379EF"/>
    <w:rsid w:val="00537D31"/>
    <w:rsid w:val="005400CE"/>
    <w:rsid w:val="005409FE"/>
    <w:rsid w:val="00540FFE"/>
    <w:rsid w:val="00542DD9"/>
    <w:rsid w:val="00542F70"/>
    <w:rsid w:val="00543A30"/>
    <w:rsid w:val="00544F91"/>
    <w:rsid w:val="00545523"/>
    <w:rsid w:val="00546486"/>
    <w:rsid w:val="00546A4F"/>
    <w:rsid w:val="00547B41"/>
    <w:rsid w:val="00547BC6"/>
    <w:rsid w:val="005501E3"/>
    <w:rsid w:val="005511BE"/>
    <w:rsid w:val="005514C9"/>
    <w:rsid w:val="00551FC6"/>
    <w:rsid w:val="00554282"/>
    <w:rsid w:val="00555540"/>
    <w:rsid w:val="00555E6C"/>
    <w:rsid w:val="00556376"/>
    <w:rsid w:val="005568BE"/>
    <w:rsid w:val="00556DFB"/>
    <w:rsid w:val="00556E3A"/>
    <w:rsid w:val="00556F06"/>
    <w:rsid w:val="0055789E"/>
    <w:rsid w:val="00557976"/>
    <w:rsid w:val="00560DEE"/>
    <w:rsid w:val="005614D3"/>
    <w:rsid w:val="00561644"/>
    <w:rsid w:val="00562616"/>
    <w:rsid w:val="0056362D"/>
    <w:rsid w:val="00563925"/>
    <w:rsid w:val="00563FDE"/>
    <w:rsid w:val="0056486D"/>
    <w:rsid w:val="0056656E"/>
    <w:rsid w:val="0056758B"/>
    <w:rsid w:val="00567A92"/>
    <w:rsid w:val="00567B60"/>
    <w:rsid w:val="00570373"/>
    <w:rsid w:val="0057081E"/>
    <w:rsid w:val="00570F07"/>
    <w:rsid w:val="00571570"/>
    <w:rsid w:val="00572932"/>
    <w:rsid w:val="00573067"/>
    <w:rsid w:val="00574A52"/>
    <w:rsid w:val="00574ADB"/>
    <w:rsid w:val="00575141"/>
    <w:rsid w:val="005751E6"/>
    <w:rsid w:val="0057764F"/>
    <w:rsid w:val="00580990"/>
    <w:rsid w:val="00580ED2"/>
    <w:rsid w:val="0058143B"/>
    <w:rsid w:val="00582FA6"/>
    <w:rsid w:val="00583521"/>
    <w:rsid w:val="005846F3"/>
    <w:rsid w:val="00584B73"/>
    <w:rsid w:val="0058755B"/>
    <w:rsid w:val="005877E3"/>
    <w:rsid w:val="00590902"/>
    <w:rsid w:val="00590E1E"/>
    <w:rsid w:val="0059414E"/>
    <w:rsid w:val="00596B85"/>
    <w:rsid w:val="0059730F"/>
    <w:rsid w:val="0059777E"/>
    <w:rsid w:val="005A0575"/>
    <w:rsid w:val="005A0AA3"/>
    <w:rsid w:val="005A1505"/>
    <w:rsid w:val="005A1A2F"/>
    <w:rsid w:val="005A2106"/>
    <w:rsid w:val="005A28FE"/>
    <w:rsid w:val="005A2CC4"/>
    <w:rsid w:val="005A2D5C"/>
    <w:rsid w:val="005A3E82"/>
    <w:rsid w:val="005A49A9"/>
    <w:rsid w:val="005A4B43"/>
    <w:rsid w:val="005A5340"/>
    <w:rsid w:val="005A6084"/>
    <w:rsid w:val="005A692C"/>
    <w:rsid w:val="005A7836"/>
    <w:rsid w:val="005A7E95"/>
    <w:rsid w:val="005B022C"/>
    <w:rsid w:val="005B09D2"/>
    <w:rsid w:val="005B1295"/>
    <w:rsid w:val="005B1E2A"/>
    <w:rsid w:val="005B29FD"/>
    <w:rsid w:val="005B5AC6"/>
    <w:rsid w:val="005B62B3"/>
    <w:rsid w:val="005B7769"/>
    <w:rsid w:val="005B78CD"/>
    <w:rsid w:val="005C05C4"/>
    <w:rsid w:val="005C17CC"/>
    <w:rsid w:val="005C1B4F"/>
    <w:rsid w:val="005C289F"/>
    <w:rsid w:val="005C2C3E"/>
    <w:rsid w:val="005C3F7C"/>
    <w:rsid w:val="005C41BB"/>
    <w:rsid w:val="005C4360"/>
    <w:rsid w:val="005C5E21"/>
    <w:rsid w:val="005C7601"/>
    <w:rsid w:val="005D11E0"/>
    <w:rsid w:val="005D122F"/>
    <w:rsid w:val="005D1BAB"/>
    <w:rsid w:val="005D2109"/>
    <w:rsid w:val="005D2D15"/>
    <w:rsid w:val="005D3D3D"/>
    <w:rsid w:val="005D454E"/>
    <w:rsid w:val="005D501F"/>
    <w:rsid w:val="005D63EE"/>
    <w:rsid w:val="005D7205"/>
    <w:rsid w:val="005E0EEA"/>
    <w:rsid w:val="005E1283"/>
    <w:rsid w:val="005E1DDE"/>
    <w:rsid w:val="005E4226"/>
    <w:rsid w:val="005E4FDC"/>
    <w:rsid w:val="005E55FE"/>
    <w:rsid w:val="005E5EE6"/>
    <w:rsid w:val="005E669D"/>
    <w:rsid w:val="005E6BB1"/>
    <w:rsid w:val="005E74FF"/>
    <w:rsid w:val="005F07DB"/>
    <w:rsid w:val="005F1759"/>
    <w:rsid w:val="005F1F0C"/>
    <w:rsid w:val="005F29DC"/>
    <w:rsid w:val="005F3A26"/>
    <w:rsid w:val="005F4422"/>
    <w:rsid w:val="005F6C60"/>
    <w:rsid w:val="005F71D1"/>
    <w:rsid w:val="005F72A9"/>
    <w:rsid w:val="005F7371"/>
    <w:rsid w:val="006002EE"/>
    <w:rsid w:val="006008D4"/>
    <w:rsid w:val="0060328A"/>
    <w:rsid w:val="006056E1"/>
    <w:rsid w:val="00605920"/>
    <w:rsid w:val="00606A50"/>
    <w:rsid w:val="0060720A"/>
    <w:rsid w:val="00607584"/>
    <w:rsid w:val="00611B66"/>
    <w:rsid w:val="00611C85"/>
    <w:rsid w:val="006137D3"/>
    <w:rsid w:val="006152C7"/>
    <w:rsid w:val="00615554"/>
    <w:rsid w:val="006166EA"/>
    <w:rsid w:val="00617575"/>
    <w:rsid w:val="00620129"/>
    <w:rsid w:val="006231EA"/>
    <w:rsid w:val="00623C38"/>
    <w:rsid w:val="006247EE"/>
    <w:rsid w:val="00625EDE"/>
    <w:rsid w:val="00626D77"/>
    <w:rsid w:val="00626E62"/>
    <w:rsid w:val="00627994"/>
    <w:rsid w:val="00627DD1"/>
    <w:rsid w:val="0063082A"/>
    <w:rsid w:val="006315FA"/>
    <w:rsid w:val="00631AD9"/>
    <w:rsid w:val="00632A54"/>
    <w:rsid w:val="0063333B"/>
    <w:rsid w:val="0063638F"/>
    <w:rsid w:val="006366D0"/>
    <w:rsid w:val="00637EB8"/>
    <w:rsid w:val="00641845"/>
    <w:rsid w:val="006419D8"/>
    <w:rsid w:val="0064318B"/>
    <w:rsid w:val="00643522"/>
    <w:rsid w:val="0064384B"/>
    <w:rsid w:val="00643F5E"/>
    <w:rsid w:val="00645B5F"/>
    <w:rsid w:val="006462E0"/>
    <w:rsid w:val="006467E5"/>
    <w:rsid w:val="00646AD8"/>
    <w:rsid w:val="00646ADD"/>
    <w:rsid w:val="0065131E"/>
    <w:rsid w:val="006513F9"/>
    <w:rsid w:val="00652E30"/>
    <w:rsid w:val="00653A98"/>
    <w:rsid w:val="00654630"/>
    <w:rsid w:val="00657B4B"/>
    <w:rsid w:val="00660338"/>
    <w:rsid w:val="006631C0"/>
    <w:rsid w:val="00663550"/>
    <w:rsid w:val="006635CF"/>
    <w:rsid w:val="00664B7C"/>
    <w:rsid w:val="00664DC2"/>
    <w:rsid w:val="00665248"/>
    <w:rsid w:val="00666529"/>
    <w:rsid w:val="0066707D"/>
    <w:rsid w:val="00667358"/>
    <w:rsid w:val="0066759C"/>
    <w:rsid w:val="00670141"/>
    <w:rsid w:val="006714B4"/>
    <w:rsid w:val="00671C9D"/>
    <w:rsid w:val="00672084"/>
    <w:rsid w:val="0067220B"/>
    <w:rsid w:val="006731A9"/>
    <w:rsid w:val="00673BBB"/>
    <w:rsid w:val="0067429B"/>
    <w:rsid w:val="006746C5"/>
    <w:rsid w:val="006804E0"/>
    <w:rsid w:val="00680B87"/>
    <w:rsid w:val="006823C7"/>
    <w:rsid w:val="00682D0D"/>
    <w:rsid w:val="00683012"/>
    <w:rsid w:val="00684205"/>
    <w:rsid w:val="00684339"/>
    <w:rsid w:val="0068454D"/>
    <w:rsid w:val="00686A7A"/>
    <w:rsid w:val="006871C1"/>
    <w:rsid w:val="006902AD"/>
    <w:rsid w:val="00690FBF"/>
    <w:rsid w:val="006933B8"/>
    <w:rsid w:val="00693BA5"/>
    <w:rsid w:val="00696174"/>
    <w:rsid w:val="0069619C"/>
    <w:rsid w:val="00696317"/>
    <w:rsid w:val="006967A6"/>
    <w:rsid w:val="006979FF"/>
    <w:rsid w:val="006A0154"/>
    <w:rsid w:val="006A0590"/>
    <w:rsid w:val="006A39A8"/>
    <w:rsid w:val="006A4364"/>
    <w:rsid w:val="006A4A78"/>
    <w:rsid w:val="006A5CAC"/>
    <w:rsid w:val="006A6052"/>
    <w:rsid w:val="006A7A7A"/>
    <w:rsid w:val="006A7B9B"/>
    <w:rsid w:val="006A7C0D"/>
    <w:rsid w:val="006B0C7D"/>
    <w:rsid w:val="006B186C"/>
    <w:rsid w:val="006B1A0E"/>
    <w:rsid w:val="006B1F55"/>
    <w:rsid w:val="006B2733"/>
    <w:rsid w:val="006B4858"/>
    <w:rsid w:val="006B4D1D"/>
    <w:rsid w:val="006B6653"/>
    <w:rsid w:val="006B7243"/>
    <w:rsid w:val="006B7C1F"/>
    <w:rsid w:val="006B7E56"/>
    <w:rsid w:val="006B7F7A"/>
    <w:rsid w:val="006C0285"/>
    <w:rsid w:val="006C0817"/>
    <w:rsid w:val="006C161E"/>
    <w:rsid w:val="006C251D"/>
    <w:rsid w:val="006C26D5"/>
    <w:rsid w:val="006C3105"/>
    <w:rsid w:val="006C32F7"/>
    <w:rsid w:val="006C37AD"/>
    <w:rsid w:val="006C4355"/>
    <w:rsid w:val="006C4D7D"/>
    <w:rsid w:val="006C5C50"/>
    <w:rsid w:val="006C5EAA"/>
    <w:rsid w:val="006C6105"/>
    <w:rsid w:val="006D0284"/>
    <w:rsid w:val="006D03D0"/>
    <w:rsid w:val="006D2B61"/>
    <w:rsid w:val="006D4E44"/>
    <w:rsid w:val="006D5B00"/>
    <w:rsid w:val="006E10D4"/>
    <w:rsid w:val="006E1307"/>
    <w:rsid w:val="006E19C1"/>
    <w:rsid w:val="006E29BA"/>
    <w:rsid w:val="006E3FE7"/>
    <w:rsid w:val="006E5843"/>
    <w:rsid w:val="006E5F6A"/>
    <w:rsid w:val="006E7FC3"/>
    <w:rsid w:val="006F0F4F"/>
    <w:rsid w:val="006F298F"/>
    <w:rsid w:val="006F4250"/>
    <w:rsid w:val="006F4C84"/>
    <w:rsid w:val="006F5611"/>
    <w:rsid w:val="006F5782"/>
    <w:rsid w:val="006F5E11"/>
    <w:rsid w:val="006F5F6E"/>
    <w:rsid w:val="006F6347"/>
    <w:rsid w:val="006F68C8"/>
    <w:rsid w:val="006F6F58"/>
    <w:rsid w:val="0070131F"/>
    <w:rsid w:val="007022C2"/>
    <w:rsid w:val="00702571"/>
    <w:rsid w:val="00703C95"/>
    <w:rsid w:val="00703D15"/>
    <w:rsid w:val="00704169"/>
    <w:rsid w:val="00705C4A"/>
    <w:rsid w:val="00706A4B"/>
    <w:rsid w:val="00707007"/>
    <w:rsid w:val="00707400"/>
    <w:rsid w:val="00707BF4"/>
    <w:rsid w:val="00711C5B"/>
    <w:rsid w:val="0071218A"/>
    <w:rsid w:val="00712A35"/>
    <w:rsid w:val="007146DE"/>
    <w:rsid w:val="00715AF3"/>
    <w:rsid w:val="0071681E"/>
    <w:rsid w:val="00716860"/>
    <w:rsid w:val="007210F5"/>
    <w:rsid w:val="0072131E"/>
    <w:rsid w:val="00725DCE"/>
    <w:rsid w:val="007263BA"/>
    <w:rsid w:val="00730C63"/>
    <w:rsid w:val="0073364E"/>
    <w:rsid w:val="00733AA0"/>
    <w:rsid w:val="007342CF"/>
    <w:rsid w:val="00734D9E"/>
    <w:rsid w:val="00734E34"/>
    <w:rsid w:val="00735C5D"/>
    <w:rsid w:val="007360A4"/>
    <w:rsid w:val="0073781A"/>
    <w:rsid w:val="0074004F"/>
    <w:rsid w:val="00740A36"/>
    <w:rsid w:val="00740E91"/>
    <w:rsid w:val="00741B4A"/>
    <w:rsid w:val="00743E9F"/>
    <w:rsid w:val="007458E3"/>
    <w:rsid w:val="00746F2C"/>
    <w:rsid w:val="00750EA2"/>
    <w:rsid w:val="007510A4"/>
    <w:rsid w:val="00751235"/>
    <w:rsid w:val="00751A0F"/>
    <w:rsid w:val="00752B7C"/>
    <w:rsid w:val="00753412"/>
    <w:rsid w:val="00753790"/>
    <w:rsid w:val="00753B65"/>
    <w:rsid w:val="00755165"/>
    <w:rsid w:val="0075714A"/>
    <w:rsid w:val="007572A1"/>
    <w:rsid w:val="00757350"/>
    <w:rsid w:val="00761A7B"/>
    <w:rsid w:val="00761CD6"/>
    <w:rsid w:val="007626F4"/>
    <w:rsid w:val="00762B1C"/>
    <w:rsid w:val="00763358"/>
    <w:rsid w:val="0076349C"/>
    <w:rsid w:val="0076379A"/>
    <w:rsid w:val="00763ADD"/>
    <w:rsid w:val="00763B67"/>
    <w:rsid w:val="00763B8E"/>
    <w:rsid w:val="00763EC2"/>
    <w:rsid w:val="00763F6F"/>
    <w:rsid w:val="00765719"/>
    <w:rsid w:val="00766132"/>
    <w:rsid w:val="00766B40"/>
    <w:rsid w:val="00767020"/>
    <w:rsid w:val="0076774B"/>
    <w:rsid w:val="00767BD4"/>
    <w:rsid w:val="00767E01"/>
    <w:rsid w:val="007713C1"/>
    <w:rsid w:val="00772882"/>
    <w:rsid w:val="007759EC"/>
    <w:rsid w:val="00776E85"/>
    <w:rsid w:val="0077733D"/>
    <w:rsid w:val="00780223"/>
    <w:rsid w:val="0078047B"/>
    <w:rsid w:val="0078069B"/>
    <w:rsid w:val="007811CE"/>
    <w:rsid w:val="00781F1A"/>
    <w:rsid w:val="00784270"/>
    <w:rsid w:val="00784C00"/>
    <w:rsid w:val="0078508B"/>
    <w:rsid w:val="0078530A"/>
    <w:rsid w:val="00785474"/>
    <w:rsid w:val="007874D6"/>
    <w:rsid w:val="00787700"/>
    <w:rsid w:val="00790850"/>
    <w:rsid w:val="00790A7C"/>
    <w:rsid w:val="00791084"/>
    <w:rsid w:val="00792DE2"/>
    <w:rsid w:val="00793278"/>
    <w:rsid w:val="0079340E"/>
    <w:rsid w:val="007937F9"/>
    <w:rsid w:val="00793934"/>
    <w:rsid w:val="00794321"/>
    <w:rsid w:val="007959B0"/>
    <w:rsid w:val="00795FC7"/>
    <w:rsid w:val="007A10B8"/>
    <w:rsid w:val="007A1460"/>
    <w:rsid w:val="007A18DC"/>
    <w:rsid w:val="007A30F6"/>
    <w:rsid w:val="007A39EF"/>
    <w:rsid w:val="007A3CB7"/>
    <w:rsid w:val="007A45A0"/>
    <w:rsid w:val="007A5DE4"/>
    <w:rsid w:val="007A6408"/>
    <w:rsid w:val="007A6761"/>
    <w:rsid w:val="007A6A3D"/>
    <w:rsid w:val="007A6D7F"/>
    <w:rsid w:val="007A794A"/>
    <w:rsid w:val="007A7D3B"/>
    <w:rsid w:val="007B1AEA"/>
    <w:rsid w:val="007B20F2"/>
    <w:rsid w:val="007B2F1B"/>
    <w:rsid w:val="007B36CF"/>
    <w:rsid w:val="007B3741"/>
    <w:rsid w:val="007B45A9"/>
    <w:rsid w:val="007B52E9"/>
    <w:rsid w:val="007B5CF7"/>
    <w:rsid w:val="007B6B0B"/>
    <w:rsid w:val="007B751B"/>
    <w:rsid w:val="007B7A88"/>
    <w:rsid w:val="007C043B"/>
    <w:rsid w:val="007C0EED"/>
    <w:rsid w:val="007C11B9"/>
    <w:rsid w:val="007C1297"/>
    <w:rsid w:val="007C29E8"/>
    <w:rsid w:val="007C3117"/>
    <w:rsid w:val="007C4362"/>
    <w:rsid w:val="007C62D6"/>
    <w:rsid w:val="007C66CC"/>
    <w:rsid w:val="007D1473"/>
    <w:rsid w:val="007D3D21"/>
    <w:rsid w:val="007D46DB"/>
    <w:rsid w:val="007D4D70"/>
    <w:rsid w:val="007D4F61"/>
    <w:rsid w:val="007D527D"/>
    <w:rsid w:val="007D5A2A"/>
    <w:rsid w:val="007D6CAE"/>
    <w:rsid w:val="007D72A4"/>
    <w:rsid w:val="007E0189"/>
    <w:rsid w:val="007E04DD"/>
    <w:rsid w:val="007E1D2F"/>
    <w:rsid w:val="007E2338"/>
    <w:rsid w:val="007E2C3A"/>
    <w:rsid w:val="007E4F7D"/>
    <w:rsid w:val="007E5C1A"/>
    <w:rsid w:val="007E6F7F"/>
    <w:rsid w:val="007E7430"/>
    <w:rsid w:val="007E7499"/>
    <w:rsid w:val="007E74A3"/>
    <w:rsid w:val="007E7A2A"/>
    <w:rsid w:val="007F0644"/>
    <w:rsid w:val="007F2498"/>
    <w:rsid w:val="007F2606"/>
    <w:rsid w:val="007F301B"/>
    <w:rsid w:val="007F601E"/>
    <w:rsid w:val="00800489"/>
    <w:rsid w:val="008008A6"/>
    <w:rsid w:val="00801507"/>
    <w:rsid w:val="00801678"/>
    <w:rsid w:val="00801B60"/>
    <w:rsid w:val="00801D6E"/>
    <w:rsid w:val="008027FE"/>
    <w:rsid w:val="008033BF"/>
    <w:rsid w:val="0080342E"/>
    <w:rsid w:val="0080344F"/>
    <w:rsid w:val="00806132"/>
    <w:rsid w:val="0080617F"/>
    <w:rsid w:val="00806996"/>
    <w:rsid w:val="0081045C"/>
    <w:rsid w:val="00811209"/>
    <w:rsid w:val="0081217C"/>
    <w:rsid w:val="008128F4"/>
    <w:rsid w:val="00812B24"/>
    <w:rsid w:val="008172C8"/>
    <w:rsid w:val="0082041F"/>
    <w:rsid w:val="00820949"/>
    <w:rsid w:val="00820AF4"/>
    <w:rsid w:val="00820F9F"/>
    <w:rsid w:val="0082122C"/>
    <w:rsid w:val="00821E06"/>
    <w:rsid w:val="0082211B"/>
    <w:rsid w:val="008221C8"/>
    <w:rsid w:val="0082238E"/>
    <w:rsid w:val="008240CC"/>
    <w:rsid w:val="008243EF"/>
    <w:rsid w:val="0082626D"/>
    <w:rsid w:val="00827C80"/>
    <w:rsid w:val="0083025E"/>
    <w:rsid w:val="00830A46"/>
    <w:rsid w:val="00834368"/>
    <w:rsid w:val="0083532E"/>
    <w:rsid w:val="008356FB"/>
    <w:rsid w:val="00835863"/>
    <w:rsid w:val="00835C9A"/>
    <w:rsid w:val="00836732"/>
    <w:rsid w:val="008369EF"/>
    <w:rsid w:val="0084094D"/>
    <w:rsid w:val="008414A3"/>
    <w:rsid w:val="00841BD2"/>
    <w:rsid w:val="00841CBD"/>
    <w:rsid w:val="008427ED"/>
    <w:rsid w:val="0084291A"/>
    <w:rsid w:val="008430E8"/>
    <w:rsid w:val="00844160"/>
    <w:rsid w:val="008454AC"/>
    <w:rsid w:val="00847D07"/>
    <w:rsid w:val="00850F10"/>
    <w:rsid w:val="008516B3"/>
    <w:rsid w:val="00852455"/>
    <w:rsid w:val="00852B6A"/>
    <w:rsid w:val="00853C09"/>
    <w:rsid w:val="00853C24"/>
    <w:rsid w:val="00853FBE"/>
    <w:rsid w:val="008543AC"/>
    <w:rsid w:val="00854E28"/>
    <w:rsid w:val="00855C99"/>
    <w:rsid w:val="00856D1E"/>
    <w:rsid w:val="0085716F"/>
    <w:rsid w:val="00857EB9"/>
    <w:rsid w:val="00862296"/>
    <w:rsid w:val="00862D2D"/>
    <w:rsid w:val="0086395F"/>
    <w:rsid w:val="008654EC"/>
    <w:rsid w:val="00865886"/>
    <w:rsid w:val="008658B2"/>
    <w:rsid w:val="00865A4E"/>
    <w:rsid w:val="00865CD7"/>
    <w:rsid w:val="00866BDF"/>
    <w:rsid w:val="0086780E"/>
    <w:rsid w:val="00870D94"/>
    <w:rsid w:val="0087139C"/>
    <w:rsid w:val="0087200F"/>
    <w:rsid w:val="00872402"/>
    <w:rsid w:val="00873BD6"/>
    <w:rsid w:val="008740B0"/>
    <w:rsid w:val="0087457A"/>
    <w:rsid w:val="008749E6"/>
    <w:rsid w:val="008756DC"/>
    <w:rsid w:val="008757F4"/>
    <w:rsid w:val="008759FB"/>
    <w:rsid w:val="0087666E"/>
    <w:rsid w:val="00876D84"/>
    <w:rsid w:val="00876EDB"/>
    <w:rsid w:val="0087700A"/>
    <w:rsid w:val="008773E9"/>
    <w:rsid w:val="00880AA4"/>
    <w:rsid w:val="00880F59"/>
    <w:rsid w:val="00881914"/>
    <w:rsid w:val="00882551"/>
    <w:rsid w:val="00883C44"/>
    <w:rsid w:val="00883EE4"/>
    <w:rsid w:val="008847FF"/>
    <w:rsid w:val="00884997"/>
    <w:rsid w:val="008857CF"/>
    <w:rsid w:val="00885C26"/>
    <w:rsid w:val="00885D1B"/>
    <w:rsid w:val="00885FB6"/>
    <w:rsid w:val="00886962"/>
    <w:rsid w:val="00890443"/>
    <w:rsid w:val="00891A9E"/>
    <w:rsid w:val="00894087"/>
    <w:rsid w:val="00894E71"/>
    <w:rsid w:val="00896B56"/>
    <w:rsid w:val="00897791"/>
    <w:rsid w:val="00897955"/>
    <w:rsid w:val="00897E37"/>
    <w:rsid w:val="00897E6E"/>
    <w:rsid w:val="008A13FD"/>
    <w:rsid w:val="008A1D03"/>
    <w:rsid w:val="008A1D2E"/>
    <w:rsid w:val="008A2870"/>
    <w:rsid w:val="008A3430"/>
    <w:rsid w:val="008A3D08"/>
    <w:rsid w:val="008A4450"/>
    <w:rsid w:val="008A53F1"/>
    <w:rsid w:val="008A5507"/>
    <w:rsid w:val="008A6343"/>
    <w:rsid w:val="008A6D8D"/>
    <w:rsid w:val="008A7B56"/>
    <w:rsid w:val="008B0701"/>
    <w:rsid w:val="008B1BA0"/>
    <w:rsid w:val="008B1CA2"/>
    <w:rsid w:val="008B259E"/>
    <w:rsid w:val="008B41CB"/>
    <w:rsid w:val="008B5673"/>
    <w:rsid w:val="008B572E"/>
    <w:rsid w:val="008B6999"/>
    <w:rsid w:val="008B6CEE"/>
    <w:rsid w:val="008B7817"/>
    <w:rsid w:val="008C0E16"/>
    <w:rsid w:val="008C1167"/>
    <w:rsid w:val="008C152E"/>
    <w:rsid w:val="008C1D96"/>
    <w:rsid w:val="008C2CA8"/>
    <w:rsid w:val="008C4976"/>
    <w:rsid w:val="008C5488"/>
    <w:rsid w:val="008C56DE"/>
    <w:rsid w:val="008C70DE"/>
    <w:rsid w:val="008C7C15"/>
    <w:rsid w:val="008C7FA5"/>
    <w:rsid w:val="008D0030"/>
    <w:rsid w:val="008D0B61"/>
    <w:rsid w:val="008D0D07"/>
    <w:rsid w:val="008D1789"/>
    <w:rsid w:val="008D2E3D"/>
    <w:rsid w:val="008D3285"/>
    <w:rsid w:val="008D371B"/>
    <w:rsid w:val="008D3921"/>
    <w:rsid w:val="008D4DE6"/>
    <w:rsid w:val="008D604E"/>
    <w:rsid w:val="008D6285"/>
    <w:rsid w:val="008D697A"/>
    <w:rsid w:val="008E06D2"/>
    <w:rsid w:val="008E0E4E"/>
    <w:rsid w:val="008E16C5"/>
    <w:rsid w:val="008E16EF"/>
    <w:rsid w:val="008E291E"/>
    <w:rsid w:val="008E291F"/>
    <w:rsid w:val="008E2CFE"/>
    <w:rsid w:val="008E2E71"/>
    <w:rsid w:val="008E3B41"/>
    <w:rsid w:val="008E40B8"/>
    <w:rsid w:val="008E41F5"/>
    <w:rsid w:val="008E51A9"/>
    <w:rsid w:val="008E6072"/>
    <w:rsid w:val="008E67DC"/>
    <w:rsid w:val="008F1B68"/>
    <w:rsid w:val="008F252E"/>
    <w:rsid w:val="008F3DC1"/>
    <w:rsid w:val="008F69C2"/>
    <w:rsid w:val="008F721F"/>
    <w:rsid w:val="008F752A"/>
    <w:rsid w:val="008F7D4A"/>
    <w:rsid w:val="00901F5D"/>
    <w:rsid w:val="00902EFF"/>
    <w:rsid w:val="0090305F"/>
    <w:rsid w:val="009042C9"/>
    <w:rsid w:val="009046EF"/>
    <w:rsid w:val="0090528A"/>
    <w:rsid w:val="0090579D"/>
    <w:rsid w:val="00905E3F"/>
    <w:rsid w:val="00905FD8"/>
    <w:rsid w:val="00906803"/>
    <w:rsid w:val="00906E97"/>
    <w:rsid w:val="00910924"/>
    <w:rsid w:val="00912DDD"/>
    <w:rsid w:val="009133E1"/>
    <w:rsid w:val="00913533"/>
    <w:rsid w:val="00914FB6"/>
    <w:rsid w:val="00920242"/>
    <w:rsid w:val="00921B1B"/>
    <w:rsid w:val="00921DD8"/>
    <w:rsid w:val="00922220"/>
    <w:rsid w:val="0092279D"/>
    <w:rsid w:val="00923ADD"/>
    <w:rsid w:val="0092415B"/>
    <w:rsid w:val="00925C21"/>
    <w:rsid w:val="0092629C"/>
    <w:rsid w:val="00926E21"/>
    <w:rsid w:val="009271B6"/>
    <w:rsid w:val="00927FE8"/>
    <w:rsid w:val="00930847"/>
    <w:rsid w:val="00931812"/>
    <w:rsid w:val="00931EBF"/>
    <w:rsid w:val="0093316C"/>
    <w:rsid w:val="00933277"/>
    <w:rsid w:val="00933DAE"/>
    <w:rsid w:val="00934914"/>
    <w:rsid w:val="00934940"/>
    <w:rsid w:val="009351F7"/>
    <w:rsid w:val="00935BA6"/>
    <w:rsid w:val="00937CF8"/>
    <w:rsid w:val="00937F21"/>
    <w:rsid w:val="00940A5D"/>
    <w:rsid w:val="00940AF6"/>
    <w:rsid w:val="009423ED"/>
    <w:rsid w:val="009430CA"/>
    <w:rsid w:val="00943830"/>
    <w:rsid w:val="00944C3D"/>
    <w:rsid w:val="0094549F"/>
    <w:rsid w:val="009455F7"/>
    <w:rsid w:val="009469B2"/>
    <w:rsid w:val="00947338"/>
    <w:rsid w:val="00947925"/>
    <w:rsid w:val="00947B45"/>
    <w:rsid w:val="0095142E"/>
    <w:rsid w:val="00951595"/>
    <w:rsid w:val="0095180C"/>
    <w:rsid w:val="00952343"/>
    <w:rsid w:val="00952A18"/>
    <w:rsid w:val="00952C8A"/>
    <w:rsid w:val="00952F4F"/>
    <w:rsid w:val="009565FE"/>
    <w:rsid w:val="0095688C"/>
    <w:rsid w:val="00956A27"/>
    <w:rsid w:val="0096078D"/>
    <w:rsid w:val="009632FE"/>
    <w:rsid w:val="00963759"/>
    <w:rsid w:val="00963C0F"/>
    <w:rsid w:val="00965489"/>
    <w:rsid w:val="0096782A"/>
    <w:rsid w:val="00967EED"/>
    <w:rsid w:val="00971AB6"/>
    <w:rsid w:val="009728BB"/>
    <w:rsid w:val="00972CA5"/>
    <w:rsid w:val="00972E15"/>
    <w:rsid w:val="00973D9D"/>
    <w:rsid w:val="0097505D"/>
    <w:rsid w:val="0097540A"/>
    <w:rsid w:val="00976024"/>
    <w:rsid w:val="00976896"/>
    <w:rsid w:val="00976DC3"/>
    <w:rsid w:val="00980D37"/>
    <w:rsid w:val="00981245"/>
    <w:rsid w:val="009814EC"/>
    <w:rsid w:val="00981712"/>
    <w:rsid w:val="00981F04"/>
    <w:rsid w:val="009827B1"/>
    <w:rsid w:val="00982A02"/>
    <w:rsid w:val="00983DA0"/>
    <w:rsid w:val="00984129"/>
    <w:rsid w:val="0098427D"/>
    <w:rsid w:val="00986DCC"/>
    <w:rsid w:val="00987417"/>
    <w:rsid w:val="00990112"/>
    <w:rsid w:val="00990B90"/>
    <w:rsid w:val="009910C0"/>
    <w:rsid w:val="0099188F"/>
    <w:rsid w:val="00992104"/>
    <w:rsid w:val="00993E3E"/>
    <w:rsid w:val="00994950"/>
    <w:rsid w:val="00994AC5"/>
    <w:rsid w:val="00994ED1"/>
    <w:rsid w:val="0099548B"/>
    <w:rsid w:val="0099642C"/>
    <w:rsid w:val="009A0950"/>
    <w:rsid w:val="009A0B63"/>
    <w:rsid w:val="009A1390"/>
    <w:rsid w:val="009A141A"/>
    <w:rsid w:val="009A2001"/>
    <w:rsid w:val="009A257C"/>
    <w:rsid w:val="009A2AB5"/>
    <w:rsid w:val="009A3186"/>
    <w:rsid w:val="009A3E0C"/>
    <w:rsid w:val="009A42E2"/>
    <w:rsid w:val="009A627B"/>
    <w:rsid w:val="009A68D2"/>
    <w:rsid w:val="009A7B3A"/>
    <w:rsid w:val="009B0A5B"/>
    <w:rsid w:val="009B1D57"/>
    <w:rsid w:val="009B2B01"/>
    <w:rsid w:val="009B2DB2"/>
    <w:rsid w:val="009B4BF6"/>
    <w:rsid w:val="009B4D24"/>
    <w:rsid w:val="009B4F7B"/>
    <w:rsid w:val="009B58C3"/>
    <w:rsid w:val="009C08FC"/>
    <w:rsid w:val="009C0DD4"/>
    <w:rsid w:val="009C2A42"/>
    <w:rsid w:val="009C4566"/>
    <w:rsid w:val="009C4F06"/>
    <w:rsid w:val="009C6121"/>
    <w:rsid w:val="009C63F8"/>
    <w:rsid w:val="009D01E2"/>
    <w:rsid w:val="009D1039"/>
    <w:rsid w:val="009D12C4"/>
    <w:rsid w:val="009D25D9"/>
    <w:rsid w:val="009D2752"/>
    <w:rsid w:val="009D3508"/>
    <w:rsid w:val="009D3D5A"/>
    <w:rsid w:val="009D533F"/>
    <w:rsid w:val="009D539A"/>
    <w:rsid w:val="009D5AC6"/>
    <w:rsid w:val="009D6108"/>
    <w:rsid w:val="009D6731"/>
    <w:rsid w:val="009D7057"/>
    <w:rsid w:val="009D7779"/>
    <w:rsid w:val="009D7B0B"/>
    <w:rsid w:val="009D7C6A"/>
    <w:rsid w:val="009D7F2E"/>
    <w:rsid w:val="009E075A"/>
    <w:rsid w:val="009E1196"/>
    <w:rsid w:val="009E14F9"/>
    <w:rsid w:val="009E1960"/>
    <w:rsid w:val="009E24B2"/>
    <w:rsid w:val="009E31F6"/>
    <w:rsid w:val="009E380B"/>
    <w:rsid w:val="009E385B"/>
    <w:rsid w:val="009E391D"/>
    <w:rsid w:val="009E4BD4"/>
    <w:rsid w:val="009E4CBD"/>
    <w:rsid w:val="009E5D3F"/>
    <w:rsid w:val="009E683F"/>
    <w:rsid w:val="009E75B0"/>
    <w:rsid w:val="009F00B5"/>
    <w:rsid w:val="009F0F8B"/>
    <w:rsid w:val="009F1536"/>
    <w:rsid w:val="009F184F"/>
    <w:rsid w:val="009F23BE"/>
    <w:rsid w:val="009F2891"/>
    <w:rsid w:val="009F2C83"/>
    <w:rsid w:val="009F2F57"/>
    <w:rsid w:val="009F39AF"/>
    <w:rsid w:val="009F4888"/>
    <w:rsid w:val="009F49ED"/>
    <w:rsid w:val="009F5315"/>
    <w:rsid w:val="009F6A98"/>
    <w:rsid w:val="009F7305"/>
    <w:rsid w:val="00A000C9"/>
    <w:rsid w:val="00A00642"/>
    <w:rsid w:val="00A01287"/>
    <w:rsid w:val="00A01DA6"/>
    <w:rsid w:val="00A01E41"/>
    <w:rsid w:val="00A024F2"/>
    <w:rsid w:val="00A0313C"/>
    <w:rsid w:val="00A03B6C"/>
    <w:rsid w:val="00A047E4"/>
    <w:rsid w:val="00A05605"/>
    <w:rsid w:val="00A05DBD"/>
    <w:rsid w:val="00A07661"/>
    <w:rsid w:val="00A07795"/>
    <w:rsid w:val="00A07948"/>
    <w:rsid w:val="00A10810"/>
    <w:rsid w:val="00A10C1C"/>
    <w:rsid w:val="00A10C1D"/>
    <w:rsid w:val="00A12150"/>
    <w:rsid w:val="00A122E5"/>
    <w:rsid w:val="00A12C98"/>
    <w:rsid w:val="00A12E5F"/>
    <w:rsid w:val="00A13746"/>
    <w:rsid w:val="00A13A57"/>
    <w:rsid w:val="00A13A73"/>
    <w:rsid w:val="00A13FB8"/>
    <w:rsid w:val="00A14303"/>
    <w:rsid w:val="00A147E2"/>
    <w:rsid w:val="00A14EB8"/>
    <w:rsid w:val="00A1508D"/>
    <w:rsid w:val="00A150F5"/>
    <w:rsid w:val="00A1533A"/>
    <w:rsid w:val="00A158A2"/>
    <w:rsid w:val="00A16810"/>
    <w:rsid w:val="00A17F1D"/>
    <w:rsid w:val="00A20D62"/>
    <w:rsid w:val="00A20F49"/>
    <w:rsid w:val="00A21951"/>
    <w:rsid w:val="00A22999"/>
    <w:rsid w:val="00A2314B"/>
    <w:rsid w:val="00A23679"/>
    <w:rsid w:val="00A23A82"/>
    <w:rsid w:val="00A23AF0"/>
    <w:rsid w:val="00A24AD9"/>
    <w:rsid w:val="00A25682"/>
    <w:rsid w:val="00A2588A"/>
    <w:rsid w:val="00A274F9"/>
    <w:rsid w:val="00A2783F"/>
    <w:rsid w:val="00A27861"/>
    <w:rsid w:val="00A27B57"/>
    <w:rsid w:val="00A30405"/>
    <w:rsid w:val="00A31ADB"/>
    <w:rsid w:val="00A32436"/>
    <w:rsid w:val="00A32BE3"/>
    <w:rsid w:val="00A34038"/>
    <w:rsid w:val="00A34560"/>
    <w:rsid w:val="00A34D47"/>
    <w:rsid w:val="00A35671"/>
    <w:rsid w:val="00A3637B"/>
    <w:rsid w:val="00A36C1B"/>
    <w:rsid w:val="00A36EE6"/>
    <w:rsid w:val="00A374E6"/>
    <w:rsid w:val="00A37AC2"/>
    <w:rsid w:val="00A37F92"/>
    <w:rsid w:val="00A40EA4"/>
    <w:rsid w:val="00A41B0F"/>
    <w:rsid w:val="00A422BD"/>
    <w:rsid w:val="00A4258D"/>
    <w:rsid w:val="00A425A7"/>
    <w:rsid w:val="00A42624"/>
    <w:rsid w:val="00A42846"/>
    <w:rsid w:val="00A42935"/>
    <w:rsid w:val="00A44BB2"/>
    <w:rsid w:val="00A44F58"/>
    <w:rsid w:val="00A45349"/>
    <w:rsid w:val="00A45C03"/>
    <w:rsid w:val="00A47FCA"/>
    <w:rsid w:val="00A514FC"/>
    <w:rsid w:val="00A51601"/>
    <w:rsid w:val="00A522B4"/>
    <w:rsid w:val="00A523B5"/>
    <w:rsid w:val="00A52924"/>
    <w:rsid w:val="00A5293F"/>
    <w:rsid w:val="00A52D72"/>
    <w:rsid w:val="00A53E02"/>
    <w:rsid w:val="00A5430E"/>
    <w:rsid w:val="00A545EF"/>
    <w:rsid w:val="00A566B2"/>
    <w:rsid w:val="00A56AEA"/>
    <w:rsid w:val="00A56F31"/>
    <w:rsid w:val="00A60A73"/>
    <w:rsid w:val="00A61976"/>
    <w:rsid w:val="00A62118"/>
    <w:rsid w:val="00A626E6"/>
    <w:rsid w:val="00A628F4"/>
    <w:rsid w:val="00A63A71"/>
    <w:rsid w:val="00A64086"/>
    <w:rsid w:val="00A64143"/>
    <w:rsid w:val="00A64200"/>
    <w:rsid w:val="00A64230"/>
    <w:rsid w:val="00A64BEE"/>
    <w:rsid w:val="00A653EE"/>
    <w:rsid w:val="00A658D9"/>
    <w:rsid w:val="00A65CA9"/>
    <w:rsid w:val="00A665FA"/>
    <w:rsid w:val="00A66CAF"/>
    <w:rsid w:val="00A70DA5"/>
    <w:rsid w:val="00A727FF"/>
    <w:rsid w:val="00A75072"/>
    <w:rsid w:val="00A75218"/>
    <w:rsid w:val="00A75A6F"/>
    <w:rsid w:val="00A75EA7"/>
    <w:rsid w:val="00A77A8A"/>
    <w:rsid w:val="00A8038C"/>
    <w:rsid w:val="00A8088E"/>
    <w:rsid w:val="00A82037"/>
    <w:rsid w:val="00A82588"/>
    <w:rsid w:val="00A82F6A"/>
    <w:rsid w:val="00A845C2"/>
    <w:rsid w:val="00A84B0E"/>
    <w:rsid w:val="00A8616F"/>
    <w:rsid w:val="00A8666C"/>
    <w:rsid w:val="00A9019A"/>
    <w:rsid w:val="00A9048D"/>
    <w:rsid w:val="00A907E6"/>
    <w:rsid w:val="00A91B3E"/>
    <w:rsid w:val="00A925E6"/>
    <w:rsid w:val="00A92BAD"/>
    <w:rsid w:val="00A92CC5"/>
    <w:rsid w:val="00A93544"/>
    <w:rsid w:val="00A94625"/>
    <w:rsid w:val="00A9704B"/>
    <w:rsid w:val="00A97378"/>
    <w:rsid w:val="00AA12EF"/>
    <w:rsid w:val="00AA2A88"/>
    <w:rsid w:val="00AA2BBB"/>
    <w:rsid w:val="00AA2F9A"/>
    <w:rsid w:val="00AA37F7"/>
    <w:rsid w:val="00AA59C6"/>
    <w:rsid w:val="00AA6D27"/>
    <w:rsid w:val="00AA7F0D"/>
    <w:rsid w:val="00AB0AC2"/>
    <w:rsid w:val="00AB2105"/>
    <w:rsid w:val="00AB5AAC"/>
    <w:rsid w:val="00AB614A"/>
    <w:rsid w:val="00AB64D9"/>
    <w:rsid w:val="00AB6643"/>
    <w:rsid w:val="00AB7C37"/>
    <w:rsid w:val="00AB7DF5"/>
    <w:rsid w:val="00AC0634"/>
    <w:rsid w:val="00AC0F0C"/>
    <w:rsid w:val="00AC2270"/>
    <w:rsid w:val="00AC2917"/>
    <w:rsid w:val="00AC2FF7"/>
    <w:rsid w:val="00AC305C"/>
    <w:rsid w:val="00AC4632"/>
    <w:rsid w:val="00AC5650"/>
    <w:rsid w:val="00AC57A4"/>
    <w:rsid w:val="00AC647A"/>
    <w:rsid w:val="00AC7308"/>
    <w:rsid w:val="00AC77AA"/>
    <w:rsid w:val="00AD05B5"/>
    <w:rsid w:val="00AD1631"/>
    <w:rsid w:val="00AD1CDE"/>
    <w:rsid w:val="00AD4B3C"/>
    <w:rsid w:val="00AD5421"/>
    <w:rsid w:val="00AD6198"/>
    <w:rsid w:val="00AD743C"/>
    <w:rsid w:val="00AD77A2"/>
    <w:rsid w:val="00AE08FC"/>
    <w:rsid w:val="00AE14A3"/>
    <w:rsid w:val="00AE19D8"/>
    <w:rsid w:val="00AE2723"/>
    <w:rsid w:val="00AE3457"/>
    <w:rsid w:val="00AE5389"/>
    <w:rsid w:val="00AE60C9"/>
    <w:rsid w:val="00AE6193"/>
    <w:rsid w:val="00AE64D2"/>
    <w:rsid w:val="00AE6585"/>
    <w:rsid w:val="00AF08CA"/>
    <w:rsid w:val="00AF0FB7"/>
    <w:rsid w:val="00AF359E"/>
    <w:rsid w:val="00AF3B14"/>
    <w:rsid w:val="00AF41DC"/>
    <w:rsid w:val="00AF5E40"/>
    <w:rsid w:val="00AF653E"/>
    <w:rsid w:val="00AF6540"/>
    <w:rsid w:val="00AF6814"/>
    <w:rsid w:val="00AF74A6"/>
    <w:rsid w:val="00AF79D9"/>
    <w:rsid w:val="00B00ACE"/>
    <w:rsid w:val="00B00D68"/>
    <w:rsid w:val="00B02B8D"/>
    <w:rsid w:val="00B03696"/>
    <w:rsid w:val="00B05173"/>
    <w:rsid w:val="00B058B3"/>
    <w:rsid w:val="00B059A7"/>
    <w:rsid w:val="00B06CCC"/>
    <w:rsid w:val="00B06D2D"/>
    <w:rsid w:val="00B074B7"/>
    <w:rsid w:val="00B10835"/>
    <w:rsid w:val="00B10959"/>
    <w:rsid w:val="00B12149"/>
    <w:rsid w:val="00B1229E"/>
    <w:rsid w:val="00B123D6"/>
    <w:rsid w:val="00B136AD"/>
    <w:rsid w:val="00B1451C"/>
    <w:rsid w:val="00B14CF0"/>
    <w:rsid w:val="00B15FC2"/>
    <w:rsid w:val="00B17CE3"/>
    <w:rsid w:val="00B202D9"/>
    <w:rsid w:val="00B207D2"/>
    <w:rsid w:val="00B20AA6"/>
    <w:rsid w:val="00B20E6B"/>
    <w:rsid w:val="00B22B5D"/>
    <w:rsid w:val="00B24261"/>
    <w:rsid w:val="00B2494C"/>
    <w:rsid w:val="00B24D0F"/>
    <w:rsid w:val="00B25F11"/>
    <w:rsid w:val="00B260EE"/>
    <w:rsid w:val="00B26DDA"/>
    <w:rsid w:val="00B27140"/>
    <w:rsid w:val="00B27649"/>
    <w:rsid w:val="00B30706"/>
    <w:rsid w:val="00B30B1F"/>
    <w:rsid w:val="00B310D1"/>
    <w:rsid w:val="00B310DB"/>
    <w:rsid w:val="00B3144C"/>
    <w:rsid w:val="00B31FEB"/>
    <w:rsid w:val="00B32964"/>
    <w:rsid w:val="00B333EB"/>
    <w:rsid w:val="00B33511"/>
    <w:rsid w:val="00B3367B"/>
    <w:rsid w:val="00B3399F"/>
    <w:rsid w:val="00B34344"/>
    <w:rsid w:val="00B34783"/>
    <w:rsid w:val="00B355E5"/>
    <w:rsid w:val="00B35873"/>
    <w:rsid w:val="00B35892"/>
    <w:rsid w:val="00B36433"/>
    <w:rsid w:val="00B3680F"/>
    <w:rsid w:val="00B40233"/>
    <w:rsid w:val="00B40B54"/>
    <w:rsid w:val="00B40D4A"/>
    <w:rsid w:val="00B411C2"/>
    <w:rsid w:val="00B416D8"/>
    <w:rsid w:val="00B4325E"/>
    <w:rsid w:val="00B4406C"/>
    <w:rsid w:val="00B445FF"/>
    <w:rsid w:val="00B44843"/>
    <w:rsid w:val="00B45F64"/>
    <w:rsid w:val="00B460C6"/>
    <w:rsid w:val="00B4688D"/>
    <w:rsid w:val="00B475FE"/>
    <w:rsid w:val="00B5055C"/>
    <w:rsid w:val="00B51738"/>
    <w:rsid w:val="00B51F3C"/>
    <w:rsid w:val="00B52875"/>
    <w:rsid w:val="00B53356"/>
    <w:rsid w:val="00B5469E"/>
    <w:rsid w:val="00B55AE2"/>
    <w:rsid w:val="00B55CA7"/>
    <w:rsid w:val="00B55F1D"/>
    <w:rsid w:val="00B56E66"/>
    <w:rsid w:val="00B57080"/>
    <w:rsid w:val="00B57F9F"/>
    <w:rsid w:val="00B60854"/>
    <w:rsid w:val="00B609E9"/>
    <w:rsid w:val="00B61984"/>
    <w:rsid w:val="00B61F08"/>
    <w:rsid w:val="00B6234C"/>
    <w:rsid w:val="00B62E34"/>
    <w:rsid w:val="00B64632"/>
    <w:rsid w:val="00B64A3E"/>
    <w:rsid w:val="00B64CAC"/>
    <w:rsid w:val="00B64F7D"/>
    <w:rsid w:val="00B65814"/>
    <w:rsid w:val="00B65CE8"/>
    <w:rsid w:val="00B66B6A"/>
    <w:rsid w:val="00B66DBD"/>
    <w:rsid w:val="00B67791"/>
    <w:rsid w:val="00B67989"/>
    <w:rsid w:val="00B67A2C"/>
    <w:rsid w:val="00B7013C"/>
    <w:rsid w:val="00B710C1"/>
    <w:rsid w:val="00B71D84"/>
    <w:rsid w:val="00B729F9"/>
    <w:rsid w:val="00B735C6"/>
    <w:rsid w:val="00B74A8C"/>
    <w:rsid w:val="00B74CE5"/>
    <w:rsid w:val="00B75A25"/>
    <w:rsid w:val="00B75D25"/>
    <w:rsid w:val="00B75D8E"/>
    <w:rsid w:val="00B76A75"/>
    <w:rsid w:val="00B80B48"/>
    <w:rsid w:val="00B80E14"/>
    <w:rsid w:val="00B828DA"/>
    <w:rsid w:val="00B8299C"/>
    <w:rsid w:val="00B83217"/>
    <w:rsid w:val="00B84141"/>
    <w:rsid w:val="00B847E3"/>
    <w:rsid w:val="00B877F4"/>
    <w:rsid w:val="00B87831"/>
    <w:rsid w:val="00B90610"/>
    <w:rsid w:val="00B9061D"/>
    <w:rsid w:val="00B91662"/>
    <w:rsid w:val="00B91F09"/>
    <w:rsid w:val="00B92048"/>
    <w:rsid w:val="00B928C9"/>
    <w:rsid w:val="00B95D04"/>
    <w:rsid w:val="00B9615E"/>
    <w:rsid w:val="00BA00C5"/>
    <w:rsid w:val="00BA0402"/>
    <w:rsid w:val="00BA0B28"/>
    <w:rsid w:val="00BA0F3D"/>
    <w:rsid w:val="00BA15A5"/>
    <w:rsid w:val="00BA2D6A"/>
    <w:rsid w:val="00BA40F7"/>
    <w:rsid w:val="00BA4A35"/>
    <w:rsid w:val="00BA4BC1"/>
    <w:rsid w:val="00BA51C3"/>
    <w:rsid w:val="00BA521C"/>
    <w:rsid w:val="00BA6C83"/>
    <w:rsid w:val="00BB0768"/>
    <w:rsid w:val="00BB16FE"/>
    <w:rsid w:val="00BB1736"/>
    <w:rsid w:val="00BB1A8C"/>
    <w:rsid w:val="00BB34C0"/>
    <w:rsid w:val="00BB3654"/>
    <w:rsid w:val="00BB452D"/>
    <w:rsid w:val="00BB6531"/>
    <w:rsid w:val="00BB6CB4"/>
    <w:rsid w:val="00BB7ECA"/>
    <w:rsid w:val="00BC0228"/>
    <w:rsid w:val="00BC1120"/>
    <w:rsid w:val="00BC2221"/>
    <w:rsid w:val="00BC2EB5"/>
    <w:rsid w:val="00BC39D2"/>
    <w:rsid w:val="00BC3AC7"/>
    <w:rsid w:val="00BC4B09"/>
    <w:rsid w:val="00BC4E53"/>
    <w:rsid w:val="00BC5040"/>
    <w:rsid w:val="00BC58A3"/>
    <w:rsid w:val="00BC5C03"/>
    <w:rsid w:val="00BC6B0E"/>
    <w:rsid w:val="00BC7C6B"/>
    <w:rsid w:val="00BD0841"/>
    <w:rsid w:val="00BD2585"/>
    <w:rsid w:val="00BD25ED"/>
    <w:rsid w:val="00BD3286"/>
    <w:rsid w:val="00BD4E2B"/>
    <w:rsid w:val="00BD6561"/>
    <w:rsid w:val="00BE0940"/>
    <w:rsid w:val="00BE1AF7"/>
    <w:rsid w:val="00BE205A"/>
    <w:rsid w:val="00BE599A"/>
    <w:rsid w:val="00BE726C"/>
    <w:rsid w:val="00BE7D37"/>
    <w:rsid w:val="00BF0209"/>
    <w:rsid w:val="00BF04C0"/>
    <w:rsid w:val="00BF1119"/>
    <w:rsid w:val="00BF1C00"/>
    <w:rsid w:val="00BF1F02"/>
    <w:rsid w:val="00BF22F1"/>
    <w:rsid w:val="00BF2FD9"/>
    <w:rsid w:val="00BF444E"/>
    <w:rsid w:val="00BF4FA4"/>
    <w:rsid w:val="00BF6494"/>
    <w:rsid w:val="00BF6956"/>
    <w:rsid w:val="00BF6ACD"/>
    <w:rsid w:val="00BF71EC"/>
    <w:rsid w:val="00BF77C2"/>
    <w:rsid w:val="00C0124D"/>
    <w:rsid w:val="00C032A3"/>
    <w:rsid w:val="00C04230"/>
    <w:rsid w:val="00C1073E"/>
    <w:rsid w:val="00C107B5"/>
    <w:rsid w:val="00C10D05"/>
    <w:rsid w:val="00C12163"/>
    <w:rsid w:val="00C130AD"/>
    <w:rsid w:val="00C134F6"/>
    <w:rsid w:val="00C16CBE"/>
    <w:rsid w:val="00C170BC"/>
    <w:rsid w:val="00C1753B"/>
    <w:rsid w:val="00C205BF"/>
    <w:rsid w:val="00C21323"/>
    <w:rsid w:val="00C219BA"/>
    <w:rsid w:val="00C25001"/>
    <w:rsid w:val="00C25BB9"/>
    <w:rsid w:val="00C26385"/>
    <w:rsid w:val="00C270C8"/>
    <w:rsid w:val="00C27B7B"/>
    <w:rsid w:val="00C30BAD"/>
    <w:rsid w:val="00C3241B"/>
    <w:rsid w:val="00C3347B"/>
    <w:rsid w:val="00C33632"/>
    <w:rsid w:val="00C33DA4"/>
    <w:rsid w:val="00C34652"/>
    <w:rsid w:val="00C353E1"/>
    <w:rsid w:val="00C354EA"/>
    <w:rsid w:val="00C354F4"/>
    <w:rsid w:val="00C35B8F"/>
    <w:rsid w:val="00C36882"/>
    <w:rsid w:val="00C36A60"/>
    <w:rsid w:val="00C401BC"/>
    <w:rsid w:val="00C40304"/>
    <w:rsid w:val="00C403BD"/>
    <w:rsid w:val="00C40663"/>
    <w:rsid w:val="00C40A35"/>
    <w:rsid w:val="00C428AF"/>
    <w:rsid w:val="00C42BA9"/>
    <w:rsid w:val="00C42E0D"/>
    <w:rsid w:val="00C4316F"/>
    <w:rsid w:val="00C434ED"/>
    <w:rsid w:val="00C43CA4"/>
    <w:rsid w:val="00C44298"/>
    <w:rsid w:val="00C45A71"/>
    <w:rsid w:val="00C466BC"/>
    <w:rsid w:val="00C46720"/>
    <w:rsid w:val="00C47288"/>
    <w:rsid w:val="00C4741E"/>
    <w:rsid w:val="00C4782C"/>
    <w:rsid w:val="00C5040D"/>
    <w:rsid w:val="00C50689"/>
    <w:rsid w:val="00C5221E"/>
    <w:rsid w:val="00C52229"/>
    <w:rsid w:val="00C52C4D"/>
    <w:rsid w:val="00C54072"/>
    <w:rsid w:val="00C54948"/>
    <w:rsid w:val="00C55B94"/>
    <w:rsid w:val="00C55C5B"/>
    <w:rsid w:val="00C56E43"/>
    <w:rsid w:val="00C5715A"/>
    <w:rsid w:val="00C57B21"/>
    <w:rsid w:val="00C60B1A"/>
    <w:rsid w:val="00C6183D"/>
    <w:rsid w:val="00C61ACD"/>
    <w:rsid w:val="00C624EC"/>
    <w:rsid w:val="00C62A5B"/>
    <w:rsid w:val="00C6349A"/>
    <w:rsid w:val="00C6384C"/>
    <w:rsid w:val="00C641CE"/>
    <w:rsid w:val="00C64A69"/>
    <w:rsid w:val="00C65A7F"/>
    <w:rsid w:val="00C67482"/>
    <w:rsid w:val="00C67678"/>
    <w:rsid w:val="00C6775E"/>
    <w:rsid w:val="00C67A4B"/>
    <w:rsid w:val="00C67B9D"/>
    <w:rsid w:val="00C67C3C"/>
    <w:rsid w:val="00C70FF4"/>
    <w:rsid w:val="00C71064"/>
    <w:rsid w:val="00C71552"/>
    <w:rsid w:val="00C72316"/>
    <w:rsid w:val="00C73843"/>
    <w:rsid w:val="00C73BA5"/>
    <w:rsid w:val="00C74B08"/>
    <w:rsid w:val="00C758A8"/>
    <w:rsid w:val="00C759E6"/>
    <w:rsid w:val="00C7660A"/>
    <w:rsid w:val="00C76C22"/>
    <w:rsid w:val="00C77639"/>
    <w:rsid w:val="00C80A5B"/>
    <w:rsid w:val="00C8197E"/>
    <w:rsid w:val="00C81999"/>
    <w:rsid w:val="00C822FD"/>
    <w:rsid w:val="00C82554"/>
    <w:rsid w:val="00C82DD7"/>
    <w:rsid w:val="00C82E0E"/>
    <w:rsid w:val="00C8303B"/>
    <w:rsid w:val="00C830B7"/>
    <w:rsid w:val="00C83C8F"/>
    <w:rsid w:val="00C83CAA"/>
    <w:rsid w:val="00C84E09"/>
    <w:rsid w:val="00C8535C"/>
    <w:rsid w:val="00C85CB8"/>
    <w:rsid w:val="00C8617F"/>
    <w:rsid w:val="00C869D3"/>
    <w:rsid w:val="00C873FA"/>
    <w:rsid w:val="00C874AC"/>
    <w:rsid w:val="00C903A9"/>
    <w:rsid w:val="00C9058F"/>
    <w:rsid w:val="00C90FD9"/>
    <w:rsid w:val="00C91173"/>
    <w:rsid w:val="00C92852"/>
    <w:rsid w:val="00C93E19"/>
    <w:rsid w:val="00C9422A"/>
    <w:rsid w:val="00C94EE2"/>
    <w:rsid w:val="00C95C55"/>
    <w:rsid w:val="00C95F17"/>
    <w:rsid w:val="00C9617E"/>
    <w:rsid w:val="00C9671E"/>
    <w:rsid w:val="00CA08A4"/>
    <w:rsid w:val="00CA177A"/>
    <w:rsid w:val="00CA18D8"/>
    <w:rsid w:val="00CA2315"/>
    <w:rsid w:val="00CA307A"/>
    <w:rsid w:val="00CA388C"/>
    <w:rsid w:val="00CA4F4A"/>
    <w:rsid w:val="00CA508E"/>
    <w:rsid w:val="00CA5308"/>
    <w:rsid w:val="00CA633C"/>
    <w:rsid w:val="00CA67E0"/>
    <w:rsid w:val="00CA7551"/>
    <w:rsid w:val="00CA7BC9"/>
    <w:rsid w:val="00CB23E0"/>
    <w:rsid w:val="00CB23E8"/>
    <w:rsid w:val="00CB2465"/>
    <w:rsid w:val="00CB25AE"/>
    <w:rsid w:val="00CB4394"/>
    <w:rsid w:val="00CB48D6"/>
    <w:rsid w:val="00CB65D5"/>
    <w:rsid w:val="00CB6DE6"/>
    <w:rsid w:val="00CC05D4"/>
    <w:rsid w:val="00CC0BA5"/>
    <w:rsid w:val="00CC2182"/>
    <w:rsid w:val="00CC23BB"/>
    <w:rsid w:val="00CC2E36"/>
    <w:rsid w:val="00CC36E1"/>
    <w:rsid w:val="00CC598D"/>
    <w:rsid w:val="00CC610C"/>
    <w:rsid w:val="00CC7941"/>
    <w:rsid w:val="00CD1016"/>
    <w:rsid w:val="00CD1326"/>
    <w:rsid w:val="00CD1463"/>
    <w:rsid w:val="00CD2767"/>
    <w:rsid w:val="00CD7FC9"/>
    <w:rsid w:val="00CE0F8C"/>
    <w:rsid w:val="00CE1463"/>
    <w:rsid w:val="00CE27AB"/>
    <w:rsid w:val="00CE3815"/>
    <w:rsid w:val="00CE3B62"/>
    <w:rsid w:val="00CE3FD4"/>
    <w:rsid w:val="00CE4B25"/>
    <w:rsid w:val="00CE6C26"/>
    <w:rsid w:val="00CE79EB"/>
    <w:rsid w:val="00CE7C91"/>
    <w:rsid w:val="00CF04A7"/>
    <w:rsid w:val="00CF0596"/>
    <w:rsid w:val="00CF1D56"/>
    <w:rsid w:val="00CF1F6C"/>
    <w:rsid w:val="00CF3C98"/>
    <w:rsid w:val="00CF424A"/>
    <w:rsid w:val="00CF4616"/>
    <w:rsid w:val="00CF4AB1"/>
    <w:rsid w:val="00CF5319"/>
    <w:rsid w:val="00CF69C4"/>
    <w:rsid w:val="00CF7278"/>
    <w:rsid w:val="00CF77C7"/>
    <w:rsid w:val="00D01DC8"/>
    <w:rsid w:val="00D03137"/>
    <w:rsid w:val="00D03A2A"/>
    <w:rsid w:val="00D03FA7"/>
    <w:rsid w:val="00D04028"/>
    <w:rsid w:val="00D041F1"/>
    <w:rsid w:val="00D04A6E"/>
    <w:rsid w:val="00D05FA6"/>
    <w:rsid w:val="00D117F0"/>
    <w:rsid w:val="00D11F6B"/>
    <w:rsid w:val="00D13562"/>
    <w:rsid w:val="00D147D5"/>
    <w:rsid w:val="00D14CAC"/>
    <w:rsid w:val="00D154E4"/>
    <w:rsid w:val="00D15940"/>
    <w:rsid w:val="00D15AD6"/>
    <w:rsid w:val="00D174C4"/>
    <w:rsid w:val="00D20365"/>
    <w:rsid w:val="00D20C70"/>
    <w:rsid w:val="00D217F6"/>
    <w:rsid w:val="00D225AE"/>
    <w:rsid w:val="00D2288C"/>
    <w:rsid w:val="00D234BF"/>
    <w:rsid w:val="00D242C0"/>
    <w:rsid w:val="00D2633E"/>
    <w:rsid w:val="00D26736"/>
    <w:rsid w:val="00D26D55"/>
    <w:rsid w:val="00D279F9"/>
    <w:rsid w:val="00D27CB7"/>
    <w:rsid w:val="00D3241F"/>
    <w:rsid w:val="00D33062"/>
    <w:rsid w:val="00D3397B"/>
    <w:rsid w:val="00D3425F"/>
    <w:rsid w:val="00D34294"/>
    <w:rsid w:val="00D34380"/>
    <w:rsid w:val="00D344A0"/>
    <w:rsid w:val="00D345AE"/>
    <w:rsid w:val="00D34CE0"/>
    <w:rsid w:val="00D34F20"/>
    <w:rsid w:val="00D35C08"/>
    <w:rsid w:val="00D37742"/>
    <w:rsid w:val="00D37BE6"/>
    <w:rsid w:val="00D40F66"/>
    <w:rsid w:val="00D41ED8"/>
    <w:rsid w:val="00D423CA"/>
    <w:rsid w:val="00D42A01"/>
    <w:rsid w:val="00D42E3F"/>
    <w:rsid w:val="00D43DDF"/>
    <w:rsid w:val="00D4403B"/>
    <w:rsid w:val="00D44D54"/>
    <w:rsid w:val="00D44DBF"/>
    <w:rsid w:val="00D45036"/>
    <w:rsid w:val="00D4508F"/>
    <w:rsid w:val="00D45C2B"/>
    <w:rsid w:val="00D45CBC"/>
    <w:rsid w:val="00D466BA"/>
    <w:rsid w:val="00D46A4E"/>
    <w:rsid w:val="00D47155"/>
    <w:rsid w:val="00D47361"/>
    <w:rsid w:val="00D47DE7"/>
    <w:rsid w:val="00D47FBE"/>
    <w:rsid w:val="00D51512"/>
    <w:rsid w:val="00D52BD9"/>
    <w:rsid w:val="00D53082"/>
    <w:rsid w:val="00D534AC"/>
    <w:rsid w:val="00D54BDC"/>
    <w:rsid w:val="00D55278"/>
    <w:rsid w:val="00D55546"/>
    <w:rsid w:val="00D55D7C"/>
    <w:rsid w:val="00D56E85"/>
    <w:rsid w:val="00D57D6F"/>
    <w:rsid w:val="00D600C7"/>
    <w:rsid w:val="00D60570"/>
    <w:rsid w:val="00D60DEA"/>
    <w:rsid w:val="00D60E4A"/>
    <w:rsid w:val="00D6302C"/>
    <w:rsid w:val="00D63226"/>
    <w:rsid w:val="00D6342D"/>
    <w:rsid w:val="00D63DB9"/>
    <w:rsid w:val="00D63FC8"/>
    <w:rsid w:val="00D64329"/>
    <w:rsid w:val="00D644CB"/>
    <w:rsid w:val="00D64634"/>
    <w:rsid w:val="00D673A7"/>
    <w:rsid w:val="00D70695"/>
    <w:rsid w:val="00D7075D"/>
    <w:rsid w:val="00D71852"/>
    <w:rsid w:val="00D71CAE"/>
    <w:rsid w:val="00D73BFB"/>
    <w:rsid w:val="00D73D13"/>
    <w:rsid w:val="00D77BD3"/>
    <w:rsid w:val="00D77C3A"/>
    <w:rsid w:val="00D80140"/>
    <w:rsid w:val="00D80D04"/>
    <w:rsid w:val="00D80FD4"/>
    <w:rsid w:val="00D8193E"/>
    <w:rsid w:val="00D823C8"/>
    <w:rsid w:val="00D82444"/>
    <w:rsid w:val="00D8273C"/>
    <w:rsid w:val="00D829C6"/>
    <w:rsid w:val="00D9215B"/>
    <w:rsid w:val="00D92656"/>
    <w:rsid w:val="00D9297E"/>
    <w:rsid w:val="00D92B30"/>
    <w:rsid w:val="00D93FC1"/>
    <w:rsid w:val="00D94087"/>
    <w:rsid w:val="00D94207"/>
    <w:rsid w:val="00D948F5"/>
    <w:rsid w:val="00D96CFA"/>
    <w:rsid w:val="00D97D98"/>
    <w:rsid w:val="00DA03AD"/>
    <w:rsid w:val="00DA068F"/>
    <w:rsid w:val="00DA08DF"/>
    <w:rsid w:val="00DA28A8"/>
    <w:rsid w:val="00DA2E24"/>
    <w:rsid w:val="00DA31C3"/>
    <w:rsid w:val="00DA350B"/>
    <w:rsid w:val="00DA3893"/>
    <w:rsid w:val="00DA3E18"/>
    <w:rsid w:val="00DA4687"/>
    <w:rsid w:val="00DA4AC6"/>
    <w:rsid w:val="00DA4E8F"/>
    <w:rsid w:val="00DA67F2"/>
    <w:rsid w:val="00DB00A1"/>
    <w:rsid w:val="00DB01EA"/>
    <w:rsid w:val="00DB0548"/>
    <w:rsid w:val="00DB0AD2"/>
    <w:rsid w:val="00DB1B52"/>
    <w:rsid w:val="00DB1E09"/>
    <w:rsid w:val="00DB2112"/>
    <w:rsid w:val="00DB21AF"/>
    <w:rsid w:val="00DB2AD5"/>
    <w:rsid w:val="00DB31A4"/>
    <w:rsid w:val="00DB340C"/>
    <w:rsid w:val="00DB3EF4"/>
    <w:rsid w:val="00DB467B"/>
    <w:rsid w:val="00DB4FD0"/>
    <w:rsid w:val="00DB531D"/>
    <w:rsid w:val="00DB6507"/>
    <w:rsid w:val="00DB6963"/>
    <w:rsid w:val="00DB69DB"/>
    <w:rsid w:val="00DB6B59"/>
    <w:rsid w:val="00DB6D64"/>
    <w:rsid w:val="00DB7F23"/>
    <w:rsid w:val="00DC2559"/>
    <w:rsid w:val="00DC25D5"/>
    <w:rsid w:val="00DC269E"/>
    <w:rsid w:val="00DC2B0F"/>
    <w:rsid w:val="00DC31C5"/>
    <w:rsid w:val="00DC322C"/>
    <w:rsid w:val="00DC341C"/>
    <w:rsid w:val="00DC3FE1"/>
    <w:rsid w:val="00DC62D4"/>
    <w:rsid w:val="00DC68EF"/>
    <w:rsid w:val="00DD06EF"/>
    <w:rsid w:val="00DD1BEF"/>
    <w:rsid w:val="00DD1D52"/>
    <w:rsid w:val="00DD3D18"/>
    <w:rsid w:val="00DD4574"/>
    <w:rsid w:val="00DD4A8A"/>
    <w:rsid w:val="00DD5735"/>
    <w:rsid w:val="00DD6398"/>
    <w:rsid w:val="00DD75D1"/>
    <w:rsid w:val="00DE0517"/>
    <w:rsid w:val="00DE1270"/>
    <w:rsid w:val="00DE4927"/>
    <w:rsid w:val="00DE5468"/>
    <w:rsid w:val="00DE684D"/>
    <w:rsid w:val="00DE75CB"/>
    <w:rsid w:val="00DE7F5D"/>
    <w:rsid w:val="00DF1971"/>
    <w:rsid w:val="00DF2301"/>
    <w:rsid w:val="00DF2709"/>
    <w:rsid w:val="00DF4E83"/>
    <w:rsid w:val="00DF5B2F"/>
    <w:rsid w:val="00DF674E"/>
    <w:rsid w:val="00DF721F"/>
    <w:rsid w:val="00E000A6"/>
    <w:rsid w:val="00E00C40"/>
    <w:rsid w:val="00E0111C"/>
    <w:rsid w:val="00E011E5"/>
    <w:rsid w:val="00E03641"/>
    <w:rsid w:val="00E038A2"/>
    <w:rsid w:val="00E0448F"/>
    <w:rsid w:val="00E047DB"/>
    <w:rsid w:val="00E04B2F"/>
    <w:rsid w:val="00E04CE4"/>
    <w:rsid w:val="00E06CB8"/>
    <w:rsid w:val="00E06D24"/>
    <w:rsid w:val="00E0734C"/>
    <w:rsid w:val="00E07E4F"/>
    <w:rsid w:val="00E1324D"/>
    <w:rsid w:val="00E13748"/>
    <w:rsid w:val="00E14823"/>
    <w:rsid w:val="00E153C2"/>
    <w:rsid w:val="00E17144"/>
    <w:rsid w:val="00E17AB4"/>
    <w:rsid w:val="00E17F7D"/>
    <w:rsid w:val="00E21A8B"/>
    <w:rsid w:val="00E22715"/>
    <w:rsid w:val="00E22847"/>
    <w:rsid w:val="00E22A0A"/>
    <w:rsid w:val="00E23839"/>
    <w:rsid w:val="00E25EDA"/>
    <w:rsid w:val="00E2703D"/>
    <w:rsid w:val="00E319E0"/>
    <w:rsid w:val="00E31F9F"/>
    <w:rsid w:val="00E32BD5"/>
    <w:rsid w:val="00E32BFE"/>
    <w:rsid w:val="00E3380F"/>
    <w:rsid w:val="00E35160"/>
    <w:rsid w:val="00E35185"/>
    <w:rsid w:val="00E3582C"/>
    <w:rsid w:val="00E35A22"/>
    <w:rsid w:val="00E36162"/>
    <w:rsid w:val="00E36573"/>
    <w:rsid w:val="00E373F0"/>
    <w:rsid w:val="00E42B47"/>
    <w:rsid w:val="00E4395C"/>
    <w:rsid w:val="00E44C87"/>
    <w:rsid w:val="00E45186"/>
    <w:rsid w:val="00E45493"/>
    <w:rsid w:val="00E46973"/>
    <w:rsid w:val="00E47662"/>
    <w:rsid w:val="00E477AB"/>
    <w:rsid w:val="00E47BDF"/>
    <w:rsid w:val="00E50DDB"/>
    <w:rsid w:val="00E51769"/>
    <w:rsid w:val="00E52B41"/>
    <w:rsid w:val="00E52D50"/>
    <w:rsid w:val="00E536D6"/>
    <w:rsid w:val="00E53972"/>
    <w:rsid w:val="00E54B76"/>
    <w:rsid w:val="00E565AA"/>
    <w:rsid w:val="00E56988"/>
    <w:rsid w:val="00E569B6"/>
    <w:rsid w:val="00E56E55"/>
    <w:rsid w:val="00E57058"/>
    <w:rsid w:val="00E60D2F"/>
    <w:rsid w:val="00E61CE0"/>
    <w:rsid w:val="00E61EE8"/>
    <w:rsid w:val="00E629CA"/>
    <w:rsid w:val="00E62B67"/>
    <w:rsid w:val="00E64FD6"/>
    <w:rsid w:val="00E66353"/>
    <w:rsid w:val="00E6661C"/>
    <w:rsid w:val="00E67365"/>
    <w:rsid w:val="00E70033"/>
    <w:rsid w:val="00E705A7"/>
    <w:rsid w:val="00E708C4"/>
    <w:rsid w:val="00E71C21"/>
    <w:rsid w:val="00E74FCE"/>
    <w:rsid w:val="00E76672"/>
    <w:rsid w:val="00E769A9"/>
    <w:rsid w:val="00E774E7"/>
    <w:rsid w:val="00E77539"/>
    <w:rsid w:val="00E77588"/>
    <w:rsid w:val="00E82DF7"/>
    <w:rsid w:val="00E845E6"/>
    <w:rsid w:val="00E84FC0"/>
    <w:rsid w:val="00E856ED"/>
    <w:rsid w:val="00E85EF3"/>
    <w:rsid w:val="00E86402"/>
    <w:rsid w:val="00E86627"/>
    <w:rsid w:val="00E869AD"/>
    <w:rsid w:val="00E87506"/>
    <w:rsid w:val="00E90A8A"/>
    <w:rsid w:val="00E90BA1"/>
    <w:rsid w:val="00E90CBC"/>
    <w:rsid w:val="00E912B0"/>
    <w:rsid w:val="00E924FF"/>
    <w:rsid w:val="00E92A1C"/>
    <w:rsid w:val="00E92F34"/>
    <w:rsid w:val="00E9497D"/>
    <w:rsid w:val="00E94F11"/>
    <w:rsid w:val="00E97738"/>
    <w:rsid w:val="00EA1275"/>
    <w:rsid w:val="00EA1519"/>
    <w:rsid w:val="00EA21E2"/>
    <w:rsid w:val="00EA295E"/>
    <w:rsid w:val="00EA297B"/>
    <w:rsid w:val="00EA3B91"/>
    <w:rsid w:val="00EA3E6B"/>
    <w:rsid w:val="00EA4318"/>
    <w:rsid w:val="00EA4A1F"/>
    <w:rsid w:val="00EA5149"/>
    <w:rsid w:val="00EA5309"/>
    <w:rsid w:val="00EA5F56"/>
    <w:rsid w:val="00EA76AE"/>
    <w:rsid w:val="00EB0509"/>
    <w:rsid w:val="00EB0943"/>
    <w:rsid w:val="00EB1198"/>
    <w:rsid w:val="00EB3E08"/>
    <w:rsid w:val="00EB48D2"/>
    <w:rsid w:val="00EC0F9A"/>
    <w:rsid w:val="00EC3663"/>
    <w:rsid w:val="00EC397D"/>
    <w:rsid w:val="00EC3D48"/>
    <w:rsid w:val="00EC421C"/>
    <w:rsid w:val="00EC425F"/>
    <w:rsid w:val="00EC4C0C"/>
    <w:rsid w:val="00EC5F31"/>
    <w:rsid w:val="00EC6909"/>
    <w:rsid w:val="00EC7BC3"/>
    <w:rsid w:val="00ED000B"/>
    <w:rsid w:val="00ED2439"/>
    <w:rsid w:val="00ED347F"/>
    <w:rsid w:val="00ED40FE"/>
    <w:rsid w:val="00EE103D"/>
    <w:rsid w:val="00EE203B"/>
    <w:rsid w:val="00EE275B"/>
    <w:rsid w:val="00EE396B"/>
    <w:rsid w:val="00EE3C03"/>
    <w:rsid w:val="00EE43AD"/>
    <w:rsid w:val="00EE7861"/>
    <w:rsid w:val="00EE7996"/>
    <w:rsid w:val="00EF0142"/>
    <w:rsid w:val="00EF0F06"/>
    <w:rsid w:val="00EF1642"/>
    <w:rsid w:val="00EF32D5"/>
    <w:rsid w:val="00EF3582"/>
    <w:rsid w:val="00EF37E1"/>
    <w:rsid w:val="00EF3F9E"/>
    <w:rsid w:val="00EF4BD7"/>
    <w:rsid w:val="00EF51E0"/>
    <w:rsid w:val="00EF7252"/>
    <w:rsid w:val="00F01019"/>
    <w:rsid w:val="00F02044"/>
    <w:rsid w:val="00F023A6"/>
    <w:rsid w:val="00F02623"/>
    <w:rsid w:val="00F02F12"/>
    <w:rsid w:val="00F03691"/>
    <w:rsid w:val="00F0427C"/>
    <w:rsid w:val="00F0511C"/>
    <w:rsid w:val="00F068E9"/>
    <w:rsid w:val="00F10DD3"/>
    <w:rsid w:val="00F116B0"/>
    <w:rsid w:val="00F117F5"/>
    <w:rsid w:val="00F12A29"/>
    <w:rsid w:val="00F12F25"/>
    <w:rsid w:val="00F13CAF"/>
    <w:rsid w:val="00F141C1"/>
    <w:rsid w:val="00F15095"/>
    <w:rsid w:val="00F150A9"/>
    <w:rsid w:val="00F151DF"/>
    <w:rsid w:val="00F1536E"/>
    <w:rsid w:val="00F16332"/>
    <w:rsid w:val="00F166A3"/>
    <w:rsid w:val="00F1681B"/>
    <w:rsid w:val="00F16C67"/>
    <w:rsid w:val="00F17D46"/>
    <w:rsid w:val="00F20107"/>
    <w:rsid w:val="00F206AB"/>
    <w:rsid w:val="00F20988"/>
    <w:rsid w:val="00F223DD"/>
    <w:rsid w:val="00F25C6E"/>
    <w:rsid w:val="00F30B1E"/>
    <w:rsid w:val="00F32CDA"/>
    <w:rsid w:val="00F33750"/>
    <w:rsid w:val="00F33CE5"/>
    <w:rsid w:val="00F33D9E"/>
    <w:rsid w:val="00F3457C"/>
    <w:rsid w:val="00F352BE"/>
    <w:rsid w:val="00F36310"/>
    <w:rsid w:val="00F37385"/>
    <w:rsid w:val="00F373A3"/>
    <w:rsid w:val="00F408F7"/>
    <w:rsid w:val="00F42EFC"/>
    <w:rsid w:val="00F44C76"/>
    <w:rsid w:val="00F45CFB"/>
    <w:rsid w:val="00F47741"/>
    <w:rsid w:val="00F51628"/>
    <w:rsid w:val="00F51E63"/>
    <w:rsid w:val="00F52699"/>
    <w:rsid w:val="00F52AE2"/>
    <w:rsid w:val="00F52D01"/>
    <w:rsid w:val="00F52FA7"/>
    <w:rsid w:val="00F542FE"/>
    <w:rsid w:val="00F564BC"/>
    <w:rsid w:val="00F627DE"/>
    <w:rsid w:val="00F632D7"/>
    <w:rsid w:val="00F64B33"/>
    <w:rsid w:val="00F6618B"/>
    <w:rsid w:val="00F66701"/>
    <w:rsid w:val="00F668DC"/>
    <w:rsid w:val="00F70218"/>
    <w:rsid w:val="00F704FD"/>
    <w:rsid w:val="00F72400"/>
    <w:rsid w:val="00F7296B"/>
    <w:rsid w:val="00F72C02"/>
    <w:rsid w:val="00F72F19"/>
    <w:rsid w:val="00F73203"/>
    <w:rsid w:val="00F73649"/>
    <w:rsid w:val="00F73E9D"/>
    <w:rsid w:val="00F73F95"/>
    <w:rsid w:val="00F74231"/>
    <w:rsid w:val="00F74EA4"/>
    <w:rsid w:val="00F758F6"/>
    <w:rsid w:val="00F75AA1"/>
    <w:rsid w:val="00F75C24"/>
    <w:rsid w:val="00F75EA0"/>
    <w:rsid w:val="00F76009"/>
    <w:rsid w:val="00F77236"/>
    <w:rsid w:val="00F778D3"/>
    <w:rsid w:val="00F779B2"/>
    <w:rsid w:val="00F818F3"/>
    <w:rsid w:val="00F82A90"/>
    <w:rsid w:val="00F83E89"/>
    <w:rsid w:val="00F84E1C"/>
    <w:rsid w:val="00F85150"/>
    <w:rsid w:val="00F85174"/>
    <w:rsid w:val="00F90682"/>
    <w:rsid w:val="00F9131D"/>
    <w:rsid w:val="00F93E2A"/>
    <w:rsid w:val="00F95A4C"/>
    <w:rsid w:val="00F967AF"/>
    <w:rsid w:val="00F96F35"/>
    <w:rsid w:val="00F96F92"/>
    <w:rsid w:val="00FA01CA"/>
    <w:rsid w:val="00FA06B8"/>
    <w:rsid w:val="00FA10BC"/>
    <w:rsid w:val="00FA1798"/>
    <w:rsid w:val="00FA20D6"/>
    <w:rsid w:val="00FA4AC9"/>
    <w:rsid w:val="00FA5507"/>
    <w:rsid w:val="00FA583A"/>
    <w:rsid w:val="00FA64F5"/>
    <w:rsid w:val="00FA6DAC"/>
    <w:rsid w:val="00FB00AE"/>
    <w:rsid w:val="00FB1358"/>
    <w:rsid w:val="00FB1E5A"/>
    <w:rsid w:val="00FB1F34"/>
    <w:rsid w:val="00FB3C7D"/>
    <w:rsid w:val="00FB41E4"/>
    <w:rsid w:val="00FB48AB"/>
    <w:rsid w:val="00FB514B"/>
    <w:rsid w:val="00FB7F39"/>
    <w:rsid w:val="00FC0192"/>
    <w:rsid w:val="00FC0754"/>
    <w:rsid w:val="00FC2365"/>
    <w:rsid w:val="00FC2959"/>
    <w:rsid w:val="00FC2DEC"/>
    <w:rsid w:val="00FC3961"/>
    <w:rsid w:val="00FC487C"/>
    <w:rsid w:val="00FC6189"/>
    <w:rsid w:val="00FC7E2C"/>
    <w:rsid w:val="00FD3322"/>
    <w:rsid w:val="00FD4C23"/>
    <w:rsid w:val="00FD4D2C"/>
    <w:rsid w:val="00FD4E07"/>
    <w:rsid w:val="00FD5111"/>
    <w:rsid w:val="00FE1C61"/>
    <w:rsid w:val="00FE2284"/>
    <w:rsid w:val="00FE2305"/>
    <w:rsid w:val="00FE2C21"/>
    <w:rsid w:val="00FE455B"/>
    <w:rsid w:val="00FE4E7C"/>
    <w:rsid w:val="00FE522D"/>
    <w:rsid w:val="00FE5259"/>
    <w:rsid w:val="00FE5A94"/>
    <w:rsid w:val="00FE6602"/>
    <w:rsid w:val="00FE6D71"/>
    <w:rsid w:val="00FE71A6"/>
    <w:rsid w:val="00FF2096"/>
    <w:rsid w:val="00FF264B"/>
    <w:rsid w:val="00FF3B9E"/>
    <w:rsid w:val="00FF452E"/>
    <w:rsid w:val="00FF7D94"/>
    <w:rsid w:val="00FF7D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016606E"/>
  <w15:docId w15:val="{268615D4-9202-49B4-848F-40A8B755BA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E2338"/>
  </w:style>
  <w:style w:type="paragraph" w:styleId="Heading1">
    <w:name w:val="heading 1"/>
    <w:basedOn w:val="Normal"/>
    <w:next w:val="Normal"/>
    <w:link w:val="Heading1Char"/>
    <w:uiPriority w:val="9"/>
    <w:qFormat/>
    <w:rsid w:val="00396E9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E74F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  <w:rsid w:val="007E2338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7E2338"/>
  </w:style>
  <w:style w:type="paragraph" w:styleId="ListParagraph">
    <w:name w:val="List Paragraph"/>
    <w:basedOn w:val="Normal"/>
    <w:uiPriority w:val="34"/>
    <w:qFormat/>
    <w:rsid w:val="00C45A71"/>
    <w:pPr>
      <w:ind w:left="720"/>
      <w:contextualSpacing/>
    </w:pPr>
    <w:rPr>
      <w:rFonts w:ascii="Times New Roman" w:eastAsia="Times New Roman" w:hAnsi="Times New Roman" w:cs="Times New Roman"/>
    </w:rPr>
  </w:style>
  <w:style w:type="paragraph" w:styleId="NormalWeb">
    <w:name w:val="Normal (Web)"/>
    <w:basedOn w:val="Normal"/>
    <w:uiPriority w:val="99"/>
    <w:semiHidden/>
    <w:unhideWhenUsed/>
    <w:rsid w:val="00C45A71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0808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396E9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customStyle="1" w:styleId="GridTable5Dark-Accent31">
    <w:name w:val="Grid Table 5 Dark - Accent 31"/>
    <w:basedOn w:val="TableNormal"/>
    <w:uiPriority w:val="50"/>
    <w:rsid w:val="00B310D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paragraph" w:styleId="Header">
    <w:name w:val="header"/>
    <w:basedOn w:val="Normal"/>
    <w:link w:val="HeaderChar"/>
    <w:uiPriority w:val="99"/>
    <w:unhideWhenUsed/>
    <w:rsid w:val="00371DA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71DAF"/>
  </w:style>
  <w:style w:type="paragraph" w:styleId="Footer">
    <w:name w:val="footer"/>
    <w:basedOn w:val="Normal"/>
    <w:link w:val="FooterChar"/>
    <w:uiPriority w:val="99"/>
    <w:unhideWhenUsed/>
    <w:rsid w:val="00371DA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71DAF"/>
  </w:style>
  <w:style w:type="paragraph" w:styleId="BalloonText">
    <w:name w:val="Balloon Text"/>
    <w:basedOn w:val="Normal"/>
    <w:link w:val="BalloonTextChar"/>
    <w:uiPriority w:val="99"/>
    <w:semiHidden/>
    <w:unhideWhenUsed/>
    <w:rsid w:val="00AC2FF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2FF7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530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5308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5308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30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308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67358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C43CA4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680B87"/>
    <w:rPr>
      <w:color w:val="808080"/>
    </w:rPr>
  </w:style>
  <w:style w:type="character" w:customStyle="1" w:styleId="apple-converted-space">
    <w:name w:val="apple-converted-space"/>
    <w:basedOn w:val="DefaultParagraphFont"/>
    <w:rsid w:val="00BC6B0E"/>
  </w:style>
  <w:style w:type="table" w:customStyle="1" w:styleId="TableGrid1">
    <w:name w:val="Table Grid1"/>
    <w:basedOn w:val="TableNormal"/>
    <w:next w:val="TableGrid"/>
    <w:uiPriority w:val="39"/>
    <w:rsid w:val="007B1AEA"/>
    <w:pPr>
      <w:spacing w:after="0" w:line="240" w:lineRule="auto"/>
    </w:pPr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Char"/>
    <w:rsid w:val="004162F8"/>
    <w:pPr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4162F8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4162F8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4162F8"/>
    <w:rPr>
      <w:rFonts w:ascii="Calibri" w:hAnsi="Calibri" w:cs="Calibri"/>
      <w:noProof/>
    </w:rPr>
  </w:style>
  <w:style w:type="character" w:customStyle="1" w:styleId="Heading2Char">
    <w:name w:val="Heading 2 Char"/>
    <w:basedOn w:val="DefaultParagraphFont"/>
    <w:link w:val="Heading2"/>
    <w:uiPriority w:val="9"/>
    <w:rsid w:val="005E74F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67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2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6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63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2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36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7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8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9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0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2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8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14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1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3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6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33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6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6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65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1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14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436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0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6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8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2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94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7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8122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5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5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1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8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4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1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9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13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1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92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4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07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8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0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1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86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26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90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8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8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1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18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9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5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39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0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0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7C1054-9E3C-4CB5-B962-5C80A65CA1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567</Words>
  <Characters>323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_</vt:lpstr>
    </vt:vector>
  </TitlesOfParts>
  <Company>The University of Kansas Medical Center</Company>
  <LinksUpToDate>false</LinksUpToDate>
  <CharactersWithSpaces>37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</dc:title>
  <dc:subject/>
  <dc:creator>Ahmad Abuzinadah</dc:creator>
  <cp:keywords/>
  <cp:lastModifiedBy>Ahmad Abuzinadah</cp:lastModifiedBy>
  <cp:revision>3</cp:revision>
  <cp:lastPrinted>2015-12-17T04:52:00Z</cp:lastPrinted>
  <dcterms:created xsi:type="dcterms:W3CDTF">2019-04-05T14:52:00Z</dcterms:created>
  <dcterms:modified xsi:type="dcterms:W3CDTF">2019-07-29T0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WnCUserId">
    <vt:lpwstr>443749</vt:lpwstr>
  </property>
  <property fmtid="{D5CDD505-2E9C-101B-9397-08002B2CF9AE}" pid="3" name="WnCSubscriberId">
    <vt:lpwstr>1002</vt:lpwstr>
  </property>
  <property fmtid="{D5CDD505-2E9C-101B-9397-08002B2CF9AE}" pid="4" name="WnCOutputStyleId">
    <vt:lpwstr>165</vt:lpwstr>
  </property>
  <property fmtid="{D5CDD505-2E9C-101B-9397-08002B2CF9AE}" pid="5" name="RWProductId">
    <vt:lpwstr>WnC</vt:lpwstr>
  </property>
</Properties>
</file>